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FB25F6" w14:textId="1EA7335D" w:rsidR="00A50503" w:rsidRPr="00E57DA5" w:rsidRDefault="00A50503" w:rsidP="00FE0F35">
      <w:pPr>
        <w:rPr>
          <w:rFonts w:eastAsiaTheme="minorEastAsia" w:cstheme="minorHAnsi"/>
          <w:b/>
          <w:sz w:val="2"/>
          <w:lang w:val="en-US" w:eastAsia="ja-JP"/>
        </w:rPr>
      </w:pPr>
    </w:p>
    <w:p w14:paraId="349D98CF" w14:textId="7530FCEE" w:rsidR="00D42FFC" w:rsidRPr="00E57DA5" w:rsidRDefault="00D42FFC" w:rsidP="00FE0F35">
      <w:pPr>
        <w:rPr>
          <w:rFonts w:eastAsiaTheme="minorEastAsia" w:cstheme="minorHAnsi"/>
          <w:b/>
          <w:sz w:val="32"/>
          <w:lang w:val="en-US" w:eastAsia="ja-JP"/>
        </w:rPr>
      </w:pPr>
      <w:bookmarkStart w:id="0" w:name="_Hlk517269128"/>
    </w:p>
    <w:bookmarkEnd w:id="0"/>
    <w:p w14:paraId="66C3CD26" w14:textId="77777777" w:rsidR="009A3A79" w:rsidRPr="00E57DA5" w:rsidRDefault="009A3A79" w:rsidP="00D42FFC">
      <w:pPr>
        <w:pStyle w:val="NormalWeb"/>
        <w:spacing w:before="0" w:beforeAutospacing="0" w:after="0" w:afterAutospacing="0"/>
        <w:ind w:left="-709"/>
        <w:jc w:val="center"/>
        <w:rPr>
          <w:rFonts w:asciiTheme="minorHAnsi" w:eastAsia="Brother 1816 Medium" w:hAnsiTheme="minorHAnsi" w:cstheme="minorHAnsi"/>
          <w:b/>
          <w:color w:val="FF4084"/>
          <w:kern w:val="24"/>
          <w:sz w:val="40"/>
          <w:szCs w:val="28"/>
        </w:rPr>
      </w:pPr>
    </w:p>
    <w:p w14:paraId="653F6117" w14:textId="77777777" w:rsidR="009A3A79" w:rsidRPr="00E57DA5" w:rsidRDefault="009A3A79" w:rsidP="00D42FFC">
      <w:pPr>
        <w:pStyle w:val="NormalWeb"/>
        <w:spacing w:before="0" w:beforeAutospacing="0" w:after="0" w:afterAutospacing="0"/>
        <w:ind w:left="-709"/>
        <w:jc w:val="center"/>
        <w:rPr>
          <w:rFonts w:asciiTheme="minorHAnsi" w:eastAsia="Brother 1816 Medium" w:hAnsiTheme="minorHAnsi" w:cstheme="minorHAnsi"/>
          <w:b/>
          <w:color w:val="FF4084"/>
          <w:kern w:val="24"/>
          <w:sz w:val="40"/>
          <w:szCs w:val="28"/>
        </w:rPr>
      </w:pPr>
    </w:p>
    <w:p w14:paraId="6878C285" w14:textId="77777777" w:rsidR="00E57DA5" w:rsidRDefault="00E57DA5" w:rsidP="00E57DA5">
      <w:pPr>
        <w:pStyle w:val="NormalWeb"/>
        <w:spacing w:before="0" w:beforeAutospacing="0" w:after="0" w:afterAutospacing="0"/>
        <w:ind w:left="-709"/>
        <w:jc w:val="center"/>
        <w:rPr>
          <w:rFonts w:asciiTheme="minorHAnsi" w:eastAsia="Brother 1816 Medium" w:hAnsiTheme="minorHAnsi" w:cstheme="minorHAnsi"/>
          <w:color w:val="FF4084"/>
          <w:kern w:val="24"/>
          <w:sz w:val="28"/>
          <w:szCs w:val="28"/>
        </w:rPr>
      </w:pPr>
      <w:r>
        <w:rPr>
          <w:rFonts w:asciiTheme="minorHAnsi" w:eastAsia="Brother 1816 Medium" w:hAnsiTheme="minorHAnsi" w:cstheme="minorHAnsi"/>
          <w:color w:val="FF4084"/>
          <w:kern w:val="24"/>
          <w:sz w:val="28"/>
          <w:szCs w:val="28"/>
        </w:rPr>
        <w:t>Coronavirus (COVID-19)</w:t>
      </w:r>
    </w:p>
    <w:p w14:paraId="452DAB39" w14:textId="751AD4CF" w:rsidR="00E57DA5" w:rsidRDefault="00D42FFC" w:rsidP="00E57DA5">
      <w:pPr>
        <w:pStyle w:val="NormalWeb"/>
        <w:spacing w:before="0" w:beforeAutospacing="0" w:after="0" w:afterAutospacing="0"/>
        <w:ind w:left="-709"/>
        <w:jc w:val="center"/>
        <w:rPr>
          <w:rFonts w:asciiTheme="minorHAnsi" w:eastAsia="Brother 1816 Medium" w:hAnsiTheme="minorHAnsi" w:cstheme="minorHAnsi"/>
          <w:color w:val="FF4084"/>
          <w:kern w:val="24"/>
          <w:sz w:val="28"/>
          <w:szCs w:val="28"/>
        </w:rPr>
      </w:pPr>
      <w:r w:rsidRPr="00E57DA5">
        <w:rPr>
          <w:rFonts w:asciiTheme="minorHAnsi" w:eastAsia="Brother 1816 Medium" w:hAnsiTheme="minorHAnsi" w:cstheme="minorHAnsi"/>
          <w:color w:val="FF4084"/>
          <w:kern w:val="24"/>
          <w:sz w:val="28"/>
          <w:szCs w:val="28"/>
        </w:rPr>
        <w:t xml:space="preserve">Risk assessment for </w:t>
      </w:r>
      <w:r w:rsidR="006D7A75">
        <w:rPr>
          <w:rFonts w:asciiTheme="minorHAnsi" w:eastAsia="Brother 1816 Medium" w:hAnsiTheme="minorHAnsi" w:cstheme="minorHAnsi"/>
          <w:color w:val="FF4084"/>
          <w:kern w:val="24"/>
          <w:sz w:val="28"/>
          <w:szCs w:val="28"/>
        </w:rPr>
        <w:t>September 2021</w:t>
      </w:r>
    </w:p>
    <w:p w14:paraId="7B0613FA" w14:textId="4FBBB4DE" w:rsidR="00D47761" w:rsidRPr="00E57DA5" w:rsidRDefault="00D42FFC" w:rsidP="00E57DA5">
      <w:pPr>
        <w:pStyle w:val="NormalWeb"/>
        <w:spacing w:before="0" w:beforeAutospacing="0" w:after="0" w:afterAutospacing="0"/>
        <w:ind w:left="-709"/>
        <w:rPr>
          <w:rFonts w:asciiTheme="minorHAnsi" w:eastAsiaTheme="minorEastAsia" w:hAnsiTheme="minorHAnsi" w:cstheme="minorHAnsi"/>
          <w:b/>
          <w:sz w:val="28"/>
          <w:lang w:val="en-US" w:eastAsia="ja-JP"/>
        </w:rPr>
      </w:pPr>
      <w:r w:rsidRPr="00E57DA5">
        <w:rPr>
          <w:rFonts w:asciiTheme="minorHAnsi" w:eastAsiaTheme="minorEastAsia" w:hAnsiTheme="minorHAnsi" w:cstheme="minorHAnsi"/>
          <w:sz w:val="18"/>
          <w:u w:val="single"/>
          <w:lang w:val="en-US" w:eastAsia="ja-JP"/>
        </w:rPr>
        <w:br/>
      </w:r>
      <w:r w:rsidR="00D47761" w:rsidRPr="00E57DA5">
        <w:rPr>
          <w:rFonts w:asciiTheme="minorHAnsi" w:eastAsiaTheme="minorEastAsia" w:hAnsiTheme="minorHAnsi" w:cstheme="minorHAnsi"/>
          <w:b/>
          <w:sz w:val="28"/>
          <w:lang w:val="en-US" w:eastAsia="ja-JP"/>
        </w:rPr>
        <w:t>Name of school</w:t>
      </w:r>
      <w:r w:rsidR="002368E0" w:rsidRPr="00E57DA5">
        <w:rPr>
          <w:rFonts w:asciiTheme="minorHAnsi" w:eastAsiaTheme="minorEastAsia" w:hAnsiTheme="minorHAnsi" w:cstheme="minorHAnsi"/>
          <w:b/>
          <w:sz w:val="28"/>
          <w:lang w:val="en-US" w:eastAsia="ja-JP"/>
        </w:rPr>
        <w:t>:</w:t>
      </w:r>
      <w:r w:rsidR="001F285D">
        <w:rPr>
          <w:rFonts w:asciiTheme="minorHAnsi" w:eastAsiaTheme="minorEastAsia" w:hAnsiTheme="minorHAnsi" w:cstheme="minorHAnsi"/>
          <w:b/>
          <w:sz w:val="28"/>
          <w:lang w:val="en-US" w:eastAsia="ja-JP"/>
        </w:rPr>
        <w:t xml:space="preserve"> INSPIRE</w:t>
      </w:r>
      <w:r w:rsidR="003F1A9E">
        <w:rPr>
          <w:rFonts w:asciiTheme="minorHAnsi" w:eastAsiaTheme="minorEastAsia" w:hAnsiTheme="minorHAnsi" w:cstheme="minorHAnsi"/>
          <w:b/>
          <w:sz w:val="28"/>
          <w:lang w:val="en-US" w:eastAsia="ja-JP"/>
        </w:rPr>
        <w:t xml:space="preserve"> ACADEMY </w:t>
      </w:r>
    </w:p>
    <w:p w14:paraId="39FC3900" w14:textId="77777777" w:rsidR="00E57DA5" w:rsidRPr="00E57DA5" w:rsidRDefault="00E57DA5" w:rsidP="00E57DA5">
      <w:pPr>
        <w:pStyle w:val="NormalWeb"/>
        <w:spacing w:before="0" w:beforeAutospacing="0" w:after="0" w:afterAutospacing="0"/>
        <w:ind w:left="-709"/>
        <w:rPr>
          <w:rFonts w:asciiTheme="minorHAnsi" w:eastAsiaTheme="minorEastAsia" w:hAnsiTheme="minorHAnsi" w:cstheme="minorHAnsi"/>
          <w:b/>
          <w:sz w:val="32"/>
          <w:u w:val="single"/>
          <w:lang w:val="en-US" w:eastAsia="ja-JP"/>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578"/>
        <w:gridCol w:w="4587"/>
        <w:gridCol w:w="4579"/>
      </w:tblGrid>
      <w:tr w:rsidR="00E57DA5" w:rsidRPr="00E57DA5" w14:paraId="1DDA3883" w14:textId="77777777" w:rsidTr="007D12FB">
        <w:tc>
          <w:tcPr>
            <w:tcW w:w="4724" w:type="dxa"/>
            <w:vAlign w:val="center"/>
          </w:tcPr>
          <w:p w14:paraId="33394B24" w14:textId="6BE5FB91" w:rsidR="00D47761" w:rsidRPr="00E57DA5" w:rsidRDefault="00D47761" w:rsidP="001F285D">
            <w:pPr>
              <w:spacing w:line="276" w:lineRule="auto"/>
              <w:rPr>
                <w:rFonts w:cstheme="minorHAnsi"/>
              </w:rPr>
            </w:pPr>
            <w:r w:rsidRPr="00E57DA5">
              <w:rPr>
                <w:rFonts w:cstheme="minorHAnsi"/>
              </w:rPr>
              <w:t xml:space="preserve">Assessment conducted by: </w:t>
            </w:r>
            <w:r w:rsidR="001F285D">
              <w:rPr>
                <w:rFonts w:cstheme="minorHAnsi"/>
              </w:rPr>
              <w:t>Louise Armstrong</w:t>
            </w:r>
            <w:r w:rsidR="00C0286F">
              <w:rPr>
                <w:rFonts w:cstheme="minorHAnsi"/>
              </w:rPr>
              <w:t xml:space="preserve"> </w:t>
            </w:r>
          </w:p>
        </w:tc>
        <w:tc>
          <w:tcPr>
            <w:tcW w:w="4725" w:type="dxa"/>
            <w:vAlign w:val="center"/>
          </w:tcPr>
          <w:p w14:paraId="38047E84" w14:textId="788A383B" w:rsidR="00D47761" w:rsidRPr="00E57DA5" w:rsidRDefault="00D47761" w:rsidP="006D7A75">
            <w:pPr>
              <w:spacing w:line="276" w:lineRule="auto"/>
              <w:rPr>
                <w:rFonts w:cstheme="minorHAnsi"/>
              </w:rPr>
            </w:pPr>
            <w:r w:rsidRPr="00E57DA5">
              <w:rPr>
                <w:rFonts w:cstheme="minorHAnsi"/>
              </w:rPr>
              <w:t xml:space="preserve">Job title: </w:t>
            </w:r>
            <w:r w:rsidR="00C0286F">
              <w:rPr>
                <w:rFonts w:cstheme="minorHAnsi"/>
              </w:rPr>
              <w:t xml:space="preserve">Principal </w:t>
            </w:r>
          </w:p>
        </w:tc>
        <w:tc>
          <w:tcPr>
            <w:tcW w:w="4725" w:type="dxa"/>
            <w:vAlign w:val="center"/>
          </w:tcPr>
          <w:p w14:paraId="1F767103" w14:textId="3D2B24B1" w:rsidR="00D47761" w:rsidRPr="00484788" w:rsidRDefault="00D47761" w:rsidP="00FE0F35">
            <w:pPr>
              <w:spacing w:before="120" w:after="120" w:line="276" w:lineRule="auto"/>
              <w:rPr>
                <w:rFonts w:cstheme="minorHAnsi"/>
              </w:rPr>
            </w:pPr>
            <w:r w:rsidRPr="00484788">
              <w:rPr>
                <w:rFonts w:cstheme="minorHAnsi"/>
              </w:rPr>
              <w:t xml:space="preserve">Covered by this assessment: </w:t>
            </w:r>
            <w:r w:rsidR="00CB51A6" w:rsidRPr="00484788">
              <w:rPr>
                <w:rFonts w:cstheme="minorHAnsi"/>
              </w:rPr>
              <w:t>staff</w:t>
            </w:r>
            <w:r w:rsidR="001C4F8F" w:rsidRPr="00484788">
              <w:rPr>
                <w:rFonts w:cstheme="minorHAnsi"/>
              </w:rPr>
              <w:t>,</w:t>
            </w:r>
            <w:r w:rsidR="00287A2A" w:rsidRPr="00484788">
              <w:rPr>
                <w:rFonts w:cstheme="minorHAnsi"/>
              </w:rPr>
              <w:t xml:space="preserve"> </w:t>
            </w:r>
            <w:r w:rsidR="001C4F8F" w:rsidRPr="00484788">
              <w:rPr>
                <w:rFonts w:cstheme="minorHAnsi"/>
              </w:rPr>
              <w:t>pupils</w:t>
            </w:r>
            <w:r w:rsidR="00EC24C8" w:rsidRPr="00484788">
              <w:rPr>
                <w:rFonts w:cstheme="minorHAnsi"/>
              </w:rPr>
              <w:t>, parents, visitors</w:t>
            </w:r>
            <w:r w:rsidR="001C4F8F" w:rsidRPr="00484788">
              <w:rPr>
                <w:rFonts w:cstheme="minorHAnsi"/>
                <w:bCs/>
              </w:rPr>
              <w:t xml:space="preserve"> </w:t>
            </w:r>
            <w:r w:rsidR="0045776B" w:rsidRPr="00484788">
              <w:rPr>
                <w:rFonts w:cstheme="minorHAnsi"/>
                <w:bCs/>
              </w:rPr>
              <w:t xml:space="preserve">and </w:t>
            </w:r>
            <w:r w:rsidR="00287A2A" w:rsidRPr="00484788">
              <w:rPr>
                <w:rFonts w:cstheme="minorHAnsi"/>
              </w:rPr>
              <w:t>volunteers</w:t>
            </w:r>
            <w:r w:rsidRPr="00484788">
              <w:rPr>
                <w:rFonts w:cstheme="minorHAnsi"/>
              </w:rPr>
              <w:t>.</w:t>
            </w:r>
          </w:p>
        </w:tc>
      </w:tr>
      <w:tr w:rsidR="00E57DA5" w:rsidRPr="00E57DA5" w14:paraId="524F456E" w14:textId="77777777" w:rsidTr="007D12FB">
        <w:tc>
          <w:tcPr>
            <w:tcW w:w="4724" w:type="dxa"/>
            <w:vAlign w:val="center"/>
          </w:tcPr>
          <w:p w14:paraId="57B6CAD0" w14:textId="1376F357" w:rsidR="00D47761" w:rsidRPr="00E57DA5" w:rsidRDefault="00D47761" w:rsidP="006D7A75">
            <w:pPr>
              <w:spacing w:line="276" w:lineRule="auto"/>
              <w:rPr>
                <w:rFonts w:cstheme="minorHAnsi"/>
              </w:rPr>
            </w:pPr>
            <w:r w:rsidRPr="00E57DA5">
              <w:rPr>
                <w:rFonts w:cstheme="minorHAnsi"/>
              </w:rPr>
              <w:t xml:space="preserve">Date of </w:t>
            </w:r>
            <w:r w:rsidR="00E6266B">
              <w:rPr>
                <w:rFonts w:cstheme="minorHAnsi"/>
              </w:rPr>
              <w:t xml:space="preserve">initial </w:t>
            </w:r>
            <w:r w:rsidRPr="00E57DA5">
              <w:rPr>
                <w:rFonts w:cstheme="minorHAnsi"/>
              </w:rPr>
              <w:t>assessment:</w:t>
            </w:r>
            <w:r w:rsidR="00C0286F">
              <w:rPr>
                <w:rFonts w:cstheme="minorHAnsi"/>
              </w:rPr>
              <w:t xml:space="preserve"> </w:t>
            </w:r>
            <w:r w:rsidR="006D7A75">
              <w:rPr>
                <w:rFonts w:cstheme="minorHAnsi"/>
              </w:rPr>
              <w:t>1</w:t>
            </w:r>
            <w:r w:rsidR="006D7A75" w:rsidRPr="006D7A75">
              <w:rPr>
                <w:rFonts w:cstheme="minorHAnsi"/>
                <w:vertAlign w:val="superscript"/>
              </w:rPr>
              <w:t>st</w:t>
            </w:r>
            <w:r w:rsidR="006D7A75">
              <w:rPr>
                <w:rFonts w:cstheme="minorHAnsi"/>
              </w:rPr>
              <w:t xml:space="preserve"> September 2021</w:t>
            </w:r>
          </w:p>
        </w:tc>
        <w:tc>
          <w:tcPr>
            <w:tcW w:w="4725" w:type="dxa"/>
            <w:vAlign w:val="center"/>
          </w:tcPr>
          <w:p w14:paraId="1A8F6382" w14:textId="42C0EC82" w:rsidR="00D47761" w:rsidRPr="00E57DA5" w:rsidRDefault="00D47761" w:rsidP="00E57DA5">
            <w:pPr>
              <w:pStyle w:val="YBU"/>
              <w:spacing w:line="276" w:lineRule="auto"/>
              <w:rPr>
                <w:rFonts w:asciiTheme="minorHAnsi" w:hAnsiTheme="minorHAnsi" w:cstheme="minorHAnsi"/>
                <w:color w:val="auto"/>
              </w:rPr>
            </w:pPr>
            <w:r w:rsidRPr="00E57DA5">
              <w:rPr>
                <w:rFonts w:asciiTheme="minorHAnsi" w:hAnsiTheme="minorHAnsi" w:cstheme="minorHAnsi"/>
                <w:b w:val="0"/>
                <w:bCs w:val="0"/>
                <w:color w:val="auto"/>
                <w:u w:val="none"/>
              </w:rPr>
              <w:t>Review interval:</w:t>
            </w:r>
            <w:r w:rsidR="00E57DA5">
              <w:rPr>
                <w:rFonts w:asciiTheme="minorHAnsi" w:hAnsiTheme="minorHAnsi" w:cstheme="minorHAnsi"/>
                <w:b w:val="0"/>
                <w:bCs w:val="0"/>
                <w:color w:val="auto"/>
                <w:u w:val="none"/>
              </w:rPr>
              <w:t xml:space="preserve"> </w:t>
            </w:r>
            <w:r w:rsidR="005804FC" w:rsidRPr="00E57DA5">
              <w:rPr>
                <w:rFonts w:asciiTheme="minorHAnsi" w:hAnsiTheme="minorHAnsi" w:cstheme="minorHAnsi"/>
                <w:b w:val="0"/>
                <w:bCs w:val="0"/>
                <w:color w:val="auto"/>
                <w:u w:val="none"/>
              </w:rPr>
              <w:t xml:space="preserve"> </w:t>
            </w:r>
            <w:r w:rsidR="00E57DA5">
              <w:rPr>
                <w:rFonts w:asciiTheme="minorHAnsi" w:hAnsiTheme="minorHAnsi" w:cstheme="minorHAnsi"/>
                <w:b w:val="0"/>
                <w:bCs w:val="0"/>
                <w:color w:val="auto"/>
                <w:u w:val="none"/>
              </w:rPr>
              <w:t>W</w:t>
            </w:r>
            <w:r w:rsidR="00E57DA5" w:rsidRPr="00E57DA5">
              <w:rPr>
                <w:rFonts w:asciiTheme="minorHAnsi" w:hAnsiTheme="minorHAnsi" w:cstheme="minorHAnsi"/>
                <w:b w:val="0"/>
                <w:bCs w:val="0"/>
                <w:color w:val="auto"/>
                <w:u w:val="none"/>
              </w:rPr>
              <w:t xml:space="preserve">hen </w:t>
            </w:r>
            <w:r w:rsidR="002D51D4">
              <w:rPr>
                <w:rFonts w:asciiTheme="minorHAnsi" w:hAnsiTheme="minorHAnsi" w:cstheme="minorHAnsi"/>
                <w:b w:val="0"/>
                <w:bCs w:val="0"/>
                <w:color w:val="auto"/>
                <w:u w:val="none"/>
              </w:rPr>
              <w:t>circumstances change</w:t>
            </w:r>
          </w:p>
        </w:tc>
        <w:tc>
          <w:tcPr>
            <w:tcW w:w="4725" w:type="dxa"/>
            <w:vAlign w:val="center"/>
          </w:tcPr>
          <w:p w14:paraId="09E932D2" w14:textId="2142E99F" w:rsidR="00D47761" w:rsidRPr="00E57DA5" w:rsidRDefault="00E57DA5" w:rsidP="006D7A75">
            <w:pPr>
              <w:spacing w:line="276" w:lineRule="auto"/>
              <w:rPr>
                <w:rFonts w:cstheme="minorHAnsi"/>
              </w:rPr>
            </w:pPr>
            <w:r>
              <w:rPr>
                <w:rFonts w:cstheme="minorHAnsi"/>
              </w:rPr>
              <w:t>Date of next review:</w:t>
            </w:r>
            <w:r w:rsidR="00E6266B">
              <w:rPr>
                <w:rFonts w:cstheme="minorHAnsi"/>
              </w:rPr>
              <w:t xml:space="preserve"> </w:t>
            </w:r>
            <w:r w:rsidR="003C4F1A">
              <w:rPr>
                <w:rFonts w:cstheme="minorHAnsi"/>
                <w:color w:val="FF0000"/>
              </w:rPr>
              <w:t xml:space="preserve">Ongoing as appropriate but by </w:t>
            </w:r>
            <w:r w:rsidR="006D7A75">
              <w:rPr>
                <w:rFonts w:cstheme="minorHAnsi"/>
              </w:rPr>
              <w:t>Jan 2022</w:t>
            </w:r>
            <w:r w:rsidR="003C4F1A" w:rsidRPr="003C4F1A">
              <w:rPr>
                <w:rFonts w:cstheme="minorHAnsi"/>
                <w:color w:val="FF0000"/>
              </w:rPr>
              <w:t xml:space="preserve"> at the latest.</w:t>
            </w:r>
          </w:p>
        </w:tc>
      </w:tr>
    </w:tbl>
    <w:p w14:paraId="46276E11" w14:textId="77777777" w:rsidR="00D47761" w:rsidRPr="00E57DA5" w:rsidRDefault="00D47761" w:rsidP="00FE0F35">
      <w:pPr>
        <w:rPr>
          <w:rFonts w:cstheme="minorHAnsi"/>
          <w:sz w:val="2"/>
        </w:rPr>
      </w:pPr>
    </w:p>
    <w:p w14:paraId="76F9BA5D" w14:textId="77777777" w:rsidR="00D47761" w:rsidRPr="00E57DA5" w:rsidRDefault="00D47761" w:rsidP="00FE0F35">
      <w:pPr>
        <w:rPr>
          <w:rFonts w:cstheme="minorHAnsi"/>
          <w:sz w:val="2"/>
        </w:rPr>
      </w:pP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shd w:val="clear" w:color="auto" w:fill="BFBFBF" w:themeFill="background1" w:themeFillShade="BF"/>
        <w:tblLook w:val="04A0" w:firstRow="1" w:lastRow="0" w:firstColumn="1" w:lastColumn="0" w:noHBand="0" w:noVBand="1"/>
      </w:tblPr>
      <w:tblGrid>
        <w:gridCol w:w="1616"/>
        <w:gridCol w:w="4035"/>
        <w:gridCol w:w="2499"/>
        <w:gridCol w:w="2845"/>
        <w:gridCol w:w="2749"/>
      </w:tblGrid>
      <w:tr w:rsidR="00D47761" w:rsidRPr="00E57DA5" w14:paraId="2E77B2CB" w14:textId="77777777" w:rsidTr="00970679">
        <w:tc>
          <w:tcPr>
            <w:tcW w:w="2056" w:type="pct"/>
            <w:gridSpan w:val="2"/>
            <w:vMerge w:val="restart"/>
            <w:shd w:val="clear" w:color="auto" w:fill="BFBFBF" w:themeFill="background1" w:themeFillShade="BF"/>
            <w:vAlign w:val="center"/>
          </w:tcPr>
          <w:p w14:paraId="656F7B8B" w14:textId="77777777" w:rsidR="00D47761" w:rsidRPr="00E57DA5" w:rsidRDefault="00D47761" w:rsidP="00970679">
            <w:pPr>
              <w:spacing w:line="276" w:lineRule="auto"/>
              <w:rPr>
                <w:rFonts w:cstheme="minorHAnsi"/>
              </w:rPr>
            </w:pPr>
            <w:r w:rsidRPr="00E57DA5">
              <w:rPr>
                <w:rFonts w:cstheme="minorHAnsi"/>
                <w:b/>
                <w:color w:val="FFFFFF" w:themeColor="background1"/>
              </w:rPr>
              <w:t>Risk rating</w:t>
            </w:r>
          </w:p>
        </w:tc>
        <w:tc>
          <w:tcPr>
            <w:tcW w:w="2944" w:type="pct"/>
            <w:gridSpan w:val="3"/>
            <w:shd w:val="clear" w:color="auto" w:fill="BFBFBF" w:themeFill="background1" w:themeFillShade="BF"/>
            <w:vAlign w:val="center"/>
          </w:tcPr>
          <w:p w14:paraId="00E363C8" w14:textId="77777777" w:rsidR="00D47761" w:rsidRPr="00E57DA5" w:rsidRDefault="00D47761" w:rsidP="00FE0F35">
            <w:pPr>
              <w:spacing w:line="276" w:lineRule="auto"/>
              <w:jc w:val="center"/>
              <w:rPr>
                <w:rFonts w:cstheme="minorHAnsi"/>
                <w:b/>
              </w:rPr>
            </w:pPr>
            <w:r w:rsidRPr="00E57DA5">
              <w:rPr>
                <w:rFonts w:cstheme="minorHAnsi"/>
                <w:b/>
                <w:color w:val="FFFFFF" w:themeColor="background1"/>
              </w:rPr>
              <w:t>Likelihood of occurrence</w:t>
            </w:r>
          </w:p>
        </w:tc>
      </w:tr>
      <w:tr w:rsidR="00D47761" w:rsidRPr="00E57DA5" w14:paraId="5FA2752E" w14:textId="77777777" w:rsidTr="00970679">
        <w:tc>
          <w:tcPr>
            <w:tcW w:w="2056" w:type="pct"/>
            <w:gridSpan w:val="2"/>
            <w:vMerge/>
            <w:shd w:val="clear" w:color="auto" w:fill="BFBFBF" w:themeFill="background1" w:themeFillShade="BF"/>
          </w:tcPr>
          <w:p w14:paraId="4112E5FF" w14:textId="77777777" w:rsidR="00D47761" w:rsidRPr="00E57DA5" w:rsidRDefault="00D47761" w:rsidP="00FE0F35">
            <w:pPr>
              <w:spacing w:line="276" w:lineRule="auto"/>
              <w:jc w:val="center"/>
              <w:rPr>
                <w:rFonts w:cstheme="minorHAnsi"/>
              </w:rPr>
            </w:pPr>
          </w:p>
        </w:tc>
        <w:tc>
          <w:tcPr>
            <w:tcW w:w="909" w:type="pct"/>
            <w:tcBorders>
              <w:bottom w:val="single" w:sz="4" w:space="0" w:color="BFBFBF" w:themeColor="background1" w:themeShade="BF"/>
            </w:tcBorders>
            <w:shd w:val="clear" w:color="auto" w:fill="BFBFBF" w:themeFill="background1" w:themeFillShade="BF"/>
            <w:vAlign w:val="center"/>
          </w:tcPr>
          <w:p w14:paraId="0D0E3B39" w14:textId="77777777" w:rsidR="00D47761" w:rsidRPr="00E57DA5" w:rsidRDefault="00D47761" w:rsidP="00FE0F35">
            <w:pPr>
              <w:spacing w:line="276" w:lineRule="auto"/>
              <w:jc w:val="center"/>
              <w:rPr>
                <w:rFonts w:cstheme="minorHAnsi"/>
                <w:b/>
              </w:rPr>
            </w:pPr>
            <w:r w:rsidRPr="00E57DA5">
              <w:rPr>
                <w:rFonts w:cstheme="minorHAnsi"/>
                <w:b/>
              </w:rPr>
              <w:t>Probable</w:t>
            </w:r>
          </w:p>
        </w:tc>
        <w:tc>
          <w:tcPr>
            <w:tcW w:w="1035" w:type="pct"/>
            <w:tcBorders>
              <w:bottom w:val="single" w:sz="4" w:space="0" w:color="BFBFBF" w:themeColor="background1" w:themeShade="BF"/>
            </w:tcBorders>
            <w:shd w:val="clear" w:color="auto" w:fill="BFBFBF" w:themeFill="background1" w:themeFillShade="BF"/>
            <w:vAlign w:val="center"/>
          </w:tcPr>
          <w:p w14:paraId="7602B1C0" w14:textId="77777777" w:rsidR="00D47761" w:rsidRPr="00E57DA5" w:rsidRDefault="00D47761" w:rsidP="00FE0F35">
            <w:pPr>
              <w:spacing w:line="276" w:lineRule="auto"/>
              <w:jc w:val="center"/>
              <w:rPr>
                <w:rFonts w:cstheme="minorHAnsi"/>
                <w:b/>
              </w:rPr>
            </w:pPr>
            <w:r w:rsidRPr="00E57DA5">
              <w:rPr>
                <w:rFonts w:cstheme="minorHAnsi"/>
                <w:b/>
              </w:rPr>
              <w:t>Possible</w:t>
            </w:r>
          </w:p>
        </w:tc>
        <w:tc>
          <w:tcPr>
            <w:tcW w:w="1000" w:type="pct"/>
            <w:tcBorders>
              <w:bottom w:val="single" w:sz="4" w:space="0" w:color="BFBFBF" w:themeColor="background1" w:themeShade="BF"/>
            </w:tcBorders>
            <w:shd w:val="clear" w:color="auto" w:fill="BFBFBF" w:themeFill="background1" w:themeFillShade="BF"/>
            <w:vAlign w:val="center"/>
          </w:tcPr>
          <w:p w14:paraId="606A0DDB" w14:textId="77777777" w:rsidR="00D47761" w:rsidRPr="00E57DA5" w:rsidRDefault="00D47761" w:rsidP="00FE0F35">
            <w:pPr>
              <w:spacing w:line="276" w:lineRule="auto"/>
              <w:jc w:val="center"/>
              <w:rPr>
                <w:rFonts w:cstheme="minorHAnsi"/>
                <w:b/>
              </w:rPr>
            </w:pPr>
            <w:r w:rsidRPr="00E57DA5">
              <w:rPr>
                <w:rFonts w:cstheme="minorHAnsi"/>
                <w:b/>
              </w:rPr>
              <w:t>Remote</w:t>
            </w:r>
          </w:p>
        </w:tc>
      </w:tr>
      <w:tr w:rsidR="00D47761" w:rsidRPr="00E57DA5" w14:paraId="0C9609EC" w14:textId="77777777" w:rsidTr="00970679">
        <w:tc>
          <w:tcPr>
            <w:tcW w:w="588" w:type="pct"/>
            <w:vMerge w:val="restart"/>
            <w:shd w:val="clear" w:color="auto" w:fill="BFBFBF" w:themeFill="background1" w:themeFillShade="BF"/>
            <w:vAlign w:val="center"/>
          </w:tcPr>
          <w:p w14:paraId="7F3749DC" w14:textId="77777777" w:rsidR="00D47761" w:rsidRPr="00E57DA5" w:rsidRDefault="00D47761" w:rsidP="00FE0F35">
            <w:pPr>
              <w:spacing w:line="276" w:lineRule="auto"/>
              <w:jc w:val="center"/>
              <w:rPr>
                <w:rFonts w:cstheme="minorHAnsi"/>
                <w:b/>
              </w:rPr>
            </w:pPr>
            <w:r w:rsidRPr="00E57DA5">
              <w:rPr>
                <w:rFonts w:cstheme="minorHAnsi"/>
                <w:b/>
              </w:rPr>
              <w:t>Likely impact</w:t>
            </w:r>
          </w:p>
          <w:p w14:paraId="78C23C48" w14:textId="77777777" w:rsidR="00753EEA" w:rsidRPr="00E57DA5" w:rsidRDefault="00753EEA" w:rsidP="00FE0F35">
            <w:pPr>
              <w:spacing w:line="276" w:lineRule="auto"/>
              <w:rPr>
                <w:rFonts w:cstheme="minorHAnsi"/>
              </w:rPr>
            </w:pPr>
          </w:p>
          <w:p w14:paraId="745486EE" w14:textId="77777777" w:rsidR="00753EEA" w:rsidRPr="00E57DA5" w:rsidRDefault="00753EEA" w:rsidP="00FE0F35">
            <w:pPr>
              <w:spacing w:line="276" w:lineRule="auto"/>
              <w:rPr>
                <w:rFonts w:cstheme="minorHAnsi"/>
              </w:rPr>
            </w:pPr>
          </w:p>
          <w:p w14:paraId="767651C1" w14:textId="4E8F8E57" w:rsidR="00753EEA" w:rsidRPr="00E57DA5" w:rsidRDefault="00753EEA" w:rsidP="00FE0F35">
            <w:pPr>
              <w:spacing w:line="276" w:lineRule="auto"/>
              <w:rPr>
                <w:rFonts w:cstheme="minorHAnsi"/>
              </w:rPr>
            </w:pPr>
          </w:p>
        </w:tc>
        <w:tc>
          <w:tcPr>
            <w:tcW w:w="1468" w:type="pct"/>
            <w:shd w:val="clear" w:color="auto" w:fill="BFBFBF" w:themeFill="background1" w:themeFillShade="BF"/>
            <w:vAlign w:val="center"/>
          </w:tcPr>
          <w:p w14:paraId="342B5678" w14:textId="77777777" w:rsidR="00D47761" w:rsidRPr="00E57DA5" w:rsidRDefault="00D47761" w:rsidP="00FE0F35">
            <w:pPr>
              <w:spacing w:line="276" w:lineRule="auto"/>
              <w:jc w:val="center"/>
              <w:rPr>
                <w:rFonts w:cstheme="minorHAnsi"/>
                <w:b/>
              </w:rPr>
            </w:pPr>
            <w:r w:rsidRPr="00E57DA5">
              <w:rPr>
                <w:rFonts w:cstheme="minorHAnsi"/>
                <w:b/>
              </w:rPr>
              <w:t>Major</w:t>
            </w:r>
          </w:p>
          <w:p w14:paraId="7DA10F15" w14:textId="4E1A862C" w:rsidR="00D47761" w:rsidRPr="00E57DA5" w:rsidRDefault="00D47761" w:rsidP="00FE0F35">
            <w:pPr>
              <w:spacing w:line="276" w:lineRule="auto"/>
              <w:jc w:val="center"/>
              <w:rPr>
                <w:rFonts w:cstheme="minorHAnsi"/>
              </w:rPr>
            </w:pPr>
            <w:r w:rsidRPr="00E57DA5">
              <w:rPr>
                <w:rFonts w:cstheme="minorHAnsi"/>
              </w:rPr>
              <w:t>Causes major physical injury, harm or ill</w:t>
            </w:r>
            <w:r w:rsidR="00291652" w:rsidRPr="00E57DA5">
              <w:rPr>
                <w:rFonts w:cstheme="minorHAnsi"/>
              </w:rPr>
              <w:t xml:space="preserve"> </w:t>
            </w:r>
            <w:r w:rsidRPr="00E57DA5">
              <w:rPr>
                <w:rFonts w:cstheme="minorHAnsi"/>
              </w:rPr>
              <w:t>health.</w:t>
            </w:r>
          </w:p>
        </w:tc>
        <w:tc>
          <w:tcPr>
            <w:tcW w:w="909" w:type="pct"/>
            <w:shd w:val="clear" w:color="auto" w:fill="auto"/>
            <w:vAlign w:val="center"/>
          </w:tcPr>
          <w:p w14:paraId="26CCA280" w14:textId="77777777" w:rsidR="00D47761" w:rsidRPr="00E57DA5" w:rsidRDefault="00D47761" w:rsidP="00FE0F35">
            <w:pPr>
              <w:spacing w:line="276" w:lineRule="auto"/>
              <w:jc w:val="center"/>
              <w:rPr>
                <w:rFonts w:cstheme="minorHAnsi"/>
              </w:rPr>
            </w:pPr>
            <w:r w:rsidRPr="00E57DA5">
              <w:rPr>
                <w:rFonts w:cstheme="minorHAnsi"/>
              </w:rPr>
              <w:t>High (H)</w:t>
            </w:r>
          </w:p>
        </w:tc>
        <w:tc>
          <w:tcPr>
            <w:tcW w:w="1035" w:type="pct"/>
            <w:shd w:val="clear" w:color="auto" w:fill="auto"/>
            <w:vAlign w:val="center"/>
          </w:tcPr>
          <w:p w14:paraId="1382C45F" w14:textId="77777777" w:rsidR="00D47761" w:rsidRPr="00E57DA5" w:rsidRDefault="00D47761" w:rsidP="00FE0F35">
            <w:pPr>
              <w:spacing w:line="276" w:lineRule="auto"/>
              <w:jc w:val="center"/>
              <w:rPr>
                <w:rFonts w:cstheme="minorHAnsi"/>
              </w:rPr>
            </w:pPr>
            <w:r w:rsidRPr="00E57DA5">
              <w:rPr>
                <w:rFonts w:cstheme="minorHAnsi"/>
              </w:rPr>
              <w:t>H</w:t>
            </w:r>
          </w:p>
        </w:tc>
        <w:tc>
          <w:tcPr>
            <w:tcW w:w="1000" w:type="pct"/>
            <w:shd w:val="clear" w:color="auto" w:fill="auto"/>
            <w:vAlign w:val="center"/>
          </w:tcPr>
          <w:p w14:paraId="1AB42903" w14:textId="77777777" w:rsidR="00D47761" w:rsidRPr="00E57DA5" w:rsidRDefault="00D47761" w:rsidP="00FE0F35">
            <w:pPr>
              <w:spacing w:line="276" w:lineRule="auto"/>
              <w:jc w:val="center"/>
              <w:rPr>
                <w:rFonts w:cstheme="minorHAnsi"/>
              </w:rPr>
            </w:pPr>
            <w:r w:rsidRPr="00E57DA5">
              <w:rPr>
                <w:rFonts w:cstheme="minorHAnsi"/>
              </w:rPr>
              <w:t>Medium (M)</w:t>
            </w:r>
          </w:p>
        </w:tc>
      </w:tr>
      <w:tr w:rsidR="00D47761" w:rsidRPr="00E57DA5" w14:paraId="47E52A90" w14:textId="77777777" w:rsidTr="00970679">
        <w:tc>
          <w:tcPr>
            <w:tcW w:w="588" w:type="pct"/>
            <w:vMerge/>
            <w:shd w:val="clear" w:color="auto" w:fill="BFBFBF" w:themeFill="background1" w:themeFillShade="BF"/>
          </w:tcPr>
          <w:p w14:paraId="73074E31" w14:textId="77777777" w:rsidR="00D47761" w:rsidRPr="00E57DA5" w:rsidRDefault="00D47761" w:rsidP="00FE0F35">
            <w:pPr>
              <w:spacing w:line="276" w:lineRule="auto"/>
              <w:jc w:val="center"/>
              <w:rPr>
                <w:rFonts w:cstheme="minorHAnsi"/>
              </w:rPr>
            </w:pPr>
          </w:p>
        </w:tc>
        <w:tc>
          <w:tcPr>
            <w:tcW w:w="1468" w:type="pct"/>
            <w:shd w:val="clear" w:color="auto" w:fill="BFBFBF" w:themeFill="background1" w:themeFillShade="BF"/>
            <w:vAlign w:val="center"/>
          </w:tcPr>
          <w:p w14:paraId="7A4F9520" w14:textId="77777777" w:rsidR="00D47761" w:rsidRPr="00E57DA5" w:rsidRDefault="00D47761" w:rsidP="00FE0F35">
            <w:pPr>
              <w:spacing w:line="276" w:lineRule="auto"/>
              <w:jc w:val="center"/>
              <w:rPr>
                <w:rFonts w:cstheme="minorHAnsi"/>
                <w:b/>
              </w:rPr>
            </w:pPr>
            <w:r w:rsidRPr="00E57DA5">
              <w:rPr>
                <w:rFonts w:cstheme="minorHAnsi"/>
                <w:b/>
              </w:rPr>
              <w:t>Severe</w:t>
            </w:r>
          </w:p>
          <w:p w14:paraId="5A18D90C" w14:textId="77777777" w:rsidR="00D47761" w:rsidRPr="00E57DA5" w:rsidRDefault="00D47761" w:rsidP="00FE0F35">
            <w:pPr>
              <w:spacing w:line="276" w:lineRule="auto"/>
              <w:jc w:val="center"/>
              <w:rPr>
                <w:rFonts w:cstheme="minorHAnsi"/>
              </w:rPr>
            </w:pPr>
            <w:r w:rsidRPr="00E57DA5">
              <w:rPr>
                <w:rFonts w:cstheme="minorHAnsi"/>
              </w:rPr>
              <w:t>Causes physical injury or illness requiring first aid.</w:t>
            </w:r>
          </w:p>
        </w:tc>
        <w:tc>
          <w:tcPr>
            <w:tcW w:w="909" w:type="pct"/>
            <w:shd w:val="clear" w:color="auto" w:fill="auto"/>
            <w:vAlign w:val="center"/>
          </w:tcPr>
          <w:p w14:paraId="064B74E9" w14:textId="77777777" w:rsidR="00D47761" w:rsidRPr="00E57DA5" w:rsidRDefault="00D47761" w:rsidP="00FE0F35">
            <w:pPr>
              <w:spacing w:line="276" w:lineRule="auto"/>
              <w:jc w:val="center"/>
              <w:rPr>
                <w:rFonts w:cstheme="minorHAnsi"/>
              </w:rPr>
            </w:pPr>
            <w:r w:rsidRPr="00E57DA5">
              <w:rPr>
                <w:rFonts w:cstheme="minorHAnsi"/>
              </w:rPr>
              <w:t>H</w:t>
            </w:r>
          </w:p>
        </w:tc>
        <w:tc>
          <w:tcPr>
            <w:tcW w:w="1035" w:type="pct"/>
            <w:shd w:val="clear" w:color="auto" w:fill="auto"/>
            <w:vAlign w:val="center"/>
          </w:tcPr>
          <w:p w14:paraId="17D0B011" w14:textId="77777777" w:rsidR="00D47761" w:rsidRPr="00E57DA5" w:rsidRDefault="00D47761" w:rsidP="00FE0F35">
            <w:pPr>
              <w:spacing w:line="276" w:lineRule="auto"/>
              <w:jc w:val="center"/>
              <w:rPr>
                <w:rFonts w:cstheme="minorHAnsi"/>
              </w:rPr>
            </w:pPr>
            <w:r w:rsidRPr="00E57DA5">
              <w:rPr>
                <w:rFonts w:cstheme="minorHAnsi"/>
              </w:rPr>
              <w:t>M</w:t>
            </w:r>
          </w:p>
        </w:tc>
        <w:tc>
          <w:tcPr>
            <w:tcW w:w="1000" w:type="pct"/>
            <w:shd w:val="clear" w:color="auto" w:fill="auto"/>
            <w:vAlign w:val="center"/>
          </w:tcPr>
          <w:p w14:paraId="3BFF301A" w14:textId="77777777" w:rsidR="00D47761" w:rsidRPr="00E57DA5" w:rsidRDefault="00D47761" w:rsidP="00FE0F35">
            <w:pPr>
              <w:spacing w:line="276" w:lineRule="auto"/>
              <w:jc w:val="center"/>
              <w:rPr>
                <w:rFonts w:cstheme="minorHAnsi"/>
              </w:rPr>
            </w:pPr>
            <w:r w:rsidRPr="00E57DA5">
              <w:rPr>
                <w:rFonts w:cstheme="minorHAnsi"/>
              </w:rPr>
              <w:t>Low (L)</w:t>
            </w:r>
          </w:p>
        </w:tc>
      </w:tr>
      <w:tr w:rsidR="00D47761" w:rsidRPr="00E57DA5" w14:paraId="55F9073D" w14:textId="77777777" w:rsidTr="00970679">
        <w:tc>
          <w:tcPr>
            <w:tcW w:w="588" w:type="pct"/>
            <w:vMerge/>
            <w:shd w:val="clear" w:color="auto" w:fill="BFBFBF" w:themeFill="background1" w:themeFillShade="BF"/>
          </w:tcPr>
          <w:p w14:paraId="3D9EBD57" w14:textId="77777777" w:rsidR="00D47761" w:rsidRPr="00E57DA5" w:rsidRDefault="00D47761" w:rsidP="00FE0F35">
            <w:pPr>
              <w:spacing w:line="276" w:lineRule="auto"/>
              <w:jc w:val="center"/>
              <w:rPr>
                <w:rFonts w:cstheme="minorHAnsi"/>
              </w:rPr>
            </w:pPr>
          </w:p>
        </w:tc>
        <w:tc>
          <w:tcPr>
            <w:tcW w:w="1468" w:type="pct"/>
            <w:shd w:val="clear" w:color="auto" w:fill="BFBFBF" w:themeFill="background1" w:themeFillShade="BF"/>
            <w:vAlign w:val="center"/>
          </w:tcPr>
          <w:p w14:paraId="0DD28315" w14:textId="77777777" w:rsidR="00D47761" w:rsidRPr="00E57DA5" w:rsidRDefault="00D47761" w:rsidP="00FE0F35">
            <w:pPr>
              <w:spacing w:line="276" w:lineRule="auto"/>
              <w:jc w:val="center"/>
              <w:rPr>
                <w:rFonts w:cstheme="minorHAnsi"/>
                <w:b/>
              </w:rPr>
            </w:pPr>
            <w:r w:rsidRPr="00E57DA5">
              <w:rPr>
                <w:rFonts w:cstheme="minorHAnsi"/>
                <w:b/>
              </w:rPr>
              <w:t>Minor</w:t>
            </w:r>
          </w:p>
          <w:p w14:paraId="5FFB7340" w14:textId="77777777" w:rsidR="00D47761" w:rsidRPr="00E57DA5" w:rsidRDefault="00D47761" w:rsidP="00FE0F35">
            <w:pPr>
              <w:spacing w:line="276" w:lineRule="auto"/>
              <w:jc w:val="center"/>
              <w:rPr>
                <w:rFonts w:cstheme="minorHAnsi"/>
              </w:rPr>
            </w:pPr>
            <w:r w:rsidRPr="00E57DA5">
              <w:rPr>
                <w:rFonts w:cstheme="minorHAnsi"/>
              </w:rPr>
              <w:t>Causes physical or emotional discomfort.</w:t>
            </w:r>
          </w:p>
        </w:tc>
        <w:tc>
          <w:tcPr>
            <w:tcW w:w="909" w:type="pct"/>
            <w:shd w:val="clear" w:color="auto" w:fill="auto"/>
            <w:vAlign w:val="center"/>
          </w:tcPr>
          <w:p w14:paraId="4C81480C" w14:textId="77777777" w:rsidR="00D47761" w:rsidRPr="00E57DA5" w:rsidRDefault="00D47761" w:rsidP="00FE0F35">
            <w:pPr>
              <w:spacing w:line="276" w:lineRule="auto"/>
              <w:jc w:val="center"/>
              <w:rPr>
                <w:rFonts w:cstheme="minorHAnsi"/>
              </w:rPr>
            </w:pPr>
            <w:r w:rsidRPr="00E57DA5">
              <w:rPr>
                <w:rFonts w:cstheme="minorHAnsi"/>
              </w:rPr>
              <w:t>M</w:t>
            </w:r>
          </w:p>
        </w:tc>
        <w:tc>
          <w:tcPr>
            <w:tcW w:w="1035" w:type="pct"/>
            <w:shd w:val="clear" w:color="auto" w:fill="auto"/>
            <w:vAlign w:val="center"/>
          </w:tcPr>
          <w:p w14:paraId="16B5E07C" w14:textId="77777777" w:rsidR="00D47761" w:rsidRPr="00E57DA5" w:rsidRDefault="00D47761" w:rsidP="00FE0F35">
            <w:pPr>
              <w:spacing w:line="276" w:lineRule="auto"/>
              <w:jc w:val="center"/>
              <w:rPr>
                <w:rFonts w:cstheme="minorHAnsi"/>
              </w:rPr>
            </w:pPr>
            <w:r w:rsidRPr="00E57DA5">
              <w:rPr>
                <w:rFonts w:cstheme="minorHAnsi"/>
              </w:rPr>
              <w:t>L</w:t>
            </w:r>
          </w:p>
        </w:tc>
        <w:tc>
          <w:tcPr>
            <w:tcW w:w="1000" w:type="pct"/>
            <w:shd w:val="clear" w:color="auto" w:fill="auto"/>
            <w:vAlign w:val="center"/>
          </w:tcPr>
          <w:p w14:paraId="5A71ACA4" w14:textId="77777777" w:rsidR="00D47761" w:rsidRPr="00E57DA5" w:rsidRDefault="00D47761" w:rsidP="00FE0F35">
            <w:pPr>
              <w:spacing w:line="276" w:lineRule="auto"/>
              <w:jc w:val="center"/>
              <w:rPr>
                <w:rFonts w:cstheme="minorHAnsi"/>
              </w:rPr>
            </w:pPr>
            <w:r w:rsidRPr="00E57DA5">
              <w:rPr>
                <w:rFonts w:cstheme="minorHAnsi"/>
              </w:rPr>
              <w:t>L</w:t>
            </w:r>
          </w:p>
        </w:tc>
      </w:tr>
    </w:tbl>
    <w:p w14:paraId="4D978C12" w14:textId="6D0C7B4A" w:rsidR="007D12FB" w:rsidRDefault="007D12FB" w:rsidP="00FE0F35">
      <w:pPr>
        <w:rPr>
          <w:rFonts w:cstheme="minorHAnsi"/>
        </w:rPr>
      </w:pPr>
    </w:p>
    <w:p w14:paraId="12E2C56A" w14:textId="77777777" w:rsidR="007D12FB" w:rsidRDefault="007D12FB">
      <w:pPr>
        <w:rPr>
          <w:rFonts w:cstheme="minorHAnsi"/>
        </w:rPr>
      </w:pPr>
      <w:r>
        <w:rPr>
          <w:rFonts w:cstheme="minorHAnsi"/>
        </w:rPr>
        <w:br w:type="page"/>
      </w:r>
    </w:p>
    <w:tbl>
      <w:tblPr>
        <w:tblStyle w:val="LightGrid"/>
        <w:tblW w:w="5693" w:type="pct"/>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57" w:type="dxa"/>
          <w:right w:w="57" w:type="dxa"/>
        </w:tblCellMar>
        <w:tblLook w:val="0420" w:firstRow="1" w:lastRow="0" w:firstColumn="0" w:lastColumn="0" w:noHBand="0" w:noVBand="1"/>
      </w:tblPr>
      <w:tblGrid>
        <w:gridCol w:w="991"/>
        <w:gridCol w:w="1559"/>
        <w:gridCol w:w="831"/>
        <w:gridCol w:w="6924"/>
        <w:gridCol w:w="968"/>
        <w:gridCol w:w="1526"/>
        <w:gridCol w:w="1245"/>
        <w:gridCol w:w="1605"/>
      </w:tblGrid>
      <w:tr w:rsidR="005D2C98" w:rsidRPr="00E57DA5" w14:paraId="6712A8B6" w14:textId="77777777" w:rsidTr="00BF0623">
        <w:trPr>
          <w:cnfStyle w:val="100000000000" w:firstRow="1" w:lastRow="0" w:firstColumn="0" w:lastColumn="0" w:oddVBand="0" w:evenVBand="0" w:oddHBand="0" w:evenHBand="0" w:firstRowFirstColumn="0" w:firstRowLastColumn="0" w:lastRowFirstColumn="0" w:lastRowLastColumn="0"/>
          <w:trHeight w:val="20"/>
          <w:tblHeader/>
          <w:jc w:val="center"/>
        </w:trPr>
        <w:tc>
          <w:tcPr>
            <w:tcW w:w="9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tcPr>
          <w:p w14:paraId="41360E73" w14:textId="77777777" w:rsidR="00623191" w:rsidRPr="00E57DA5" w:rsidRDefault="00623191" w:rsidP="00FE0F35">
            <w:pPr>
              <w:jc w:val="center"/>
              <w:rPr>
                <w:rFonts w:cstheme="minorHAnsi"/>
                <w:color w:val="FFFFFF" w:themeColor="background1"/>
              </w:rPr>
            </w:pP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2F63C0EA" w14:textId="0512E70A" w:rsidR="00623191" w:rsidRPr="00E57DA5" w:rsidRDefault="00623191" w:rsidP="00FE0F35">
            <w:pPr>
              <w:spacing w:line="276" w:lineRule="auto"/>
              <w:jc w:val="center"/>
              <w:rPr>
                <w:rFonts w:asciiTheme="minorHAnsi" w:hAnsiTheme="minorHAnsi" w:cstheme="minorHAnsi"/>
                <w:color w:val="FFFFFF" w:themeColor="background1"/>
              </w:rPr>
            </w:pPr>
            <w:r w:rsidRPr="00E57DA5">
              <w:rPr>
                <w:rFonts w:asciiTheme="minorHAnsi" w:hAnsiTheme="minorHAnsi" w:cstheme="minorHAnsi"/>
                <w:color w:val="FFFFFF" w:themeColor="background1"/>
              </w:rPr>
              <w:t>Area for concern</w:t>
            </w: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20ECA5D5" w14:textId="77777777" w:rsidR="00623191" w:rsidRPr="00E57DA5" w:rsidRDefault="00623191" w:rsidP="00FE0F35">
            <w:pPr>
              <w:spacing w:line="276" w:lineRule="auto"/>
              <w:jc w:val="center"/>
              <w:rPr>
                <w:rFonts w:asciiTheme="minorHAnsi" w:hAnsiTheme="minorHAnsi" w:cstheme="minorHAnsi"/>
                <w:b w:val="0"/>
                <w:color w:val="FFFFFF" w:themeColor="background1"/>
              </w:rPr>
            </w:pPr>
            <w:r w:rsidRPr="00E57DA5">
              <w:rPr>
                <w:rFonts w:asciiTheme="minorHAnsi" w:hAnsiTheme="minorHAnsi" w:cstheme="minorHAnsi"/>
                <w:color w:val="FFFFFF" w:themeColor="background1"/>
              </w:rPr>
              <w:t>Risk rating prior to action</w:t>
            </w:r>
          </w:p>
          <w:p w14:paraId="31A2982C" w14:textId="77777777" w:rsidR="00623191" w:rsidRPr="00E57DA5" w:rsidRDefault="00623191" w:rsidP="00FE0F35">
            <w:pPr>
              <w:spacing w:line="276" w:lineRule="auto"/>
              <w:jc w:val="center"/>
              <w:rPr>
                <w:rFonts w:asciiTheme="minorHAnsi" w:hAnsiTheme="minorHAnsi" w:cstheme="minorHAnsi"/>
                <w:b w:val="0"/>
                <w:color w:val="FFFFFF" w:themeColor="background1"/>
              </w:rPr>
            </w:pPr>
            <w:r w:rsidRPr="00E57DA5">
              <w:rPr>
                <w:rFonts w:asciiTheme="minorHAnsi" w:hAnsiTheme="minorHAnsi" w:cstheme="minorHAnsi"/>
                <w:color w:val="FFFFFF" w:themeColor="background1"/>
              </w:rPr>
              <w:t>H/M/L</w:t>
            </w: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45B4A7E0" w14:textId="77777777" w:rsidR="00623191" w:rsidRPr="00E57DA5" w:rsidRDefault="00623191" w:rsidP="00246264">
            <w:pPr>
              <w:spacing w:line="276" w:lineRule="auto"/>
              <w:ind w:right="894"/>
              <w:jc w:val="both"/>
              <w:rPr>
                <w:rFonts w:asciiTheme="minorHAnsi" w:hAnsiTheme="minorHAnsi" w:cstheme="minorHAnsi"/>
                <w:b w:val="0"/>
                <w:color w:val="FFFFFF" w:themeColor="background1"/>
              </w:rPr>
            </w:pPr>
            <w:r w:rsidRPr="00E57DA5">
              <w:rPr>
                <w:rFonts w:asciiTheme="minorHAnsi" w:hAnsiTheme="minorHAnsi" w:cstheme="minorHAnsi"/>
                <w:color w:val="FFFFFF" w:themeColor="background1"/>
              </w:rPr>
              <w:t>Recommended controls</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E9918B0" w14:textId="77777777" w:rsidR="00623191" w:rsidRPr="00E57DA5" w:rsidRDefault="00623191" w:rsidP="00FE0F35">
            <w:pPr>
              <w:spacing w:line="276" w:lineRule="auto"/>
              <w:jc w:val="center"/>
              <w:rPr>
                <w:rFonts w:asciiTheme="minorHAnsi" w:hAnsiTheme="minorHAnsi" w:cstheme="minorHAnsi"/>
                <w:b w:val="0"/>
                <w:color w:val="FFFFFF" w:themeColor="background1"/>
              </w:rPr>
            </w:pPr>
            <w:r w:rsidRPr="00E57DA5">
              <w:rPr>
                <w:rFonts w:asciiTheme="minorHAnsi" w:hAnsiTheme="minorHAnsi" w:cstheme="minorHAnsi"/>
                <w:color w:val="FFFFFF" w:themeColor="background1"/>
              </w:rPr>
              <w:t>In place?</w:t>
            </w:r>
          </w:p>
          <w:p w14:paraId="1254E963" w14:textId="77777777" w:rsidR="00623191" w:rsidRPr="00E57DA5" w:rsidRDefault="00623191" w:rsidP="00FE0F35">
            <w:pPr>
              <w:spacing w:line="276" w:lineRule="auto"/>
              <w:jc w:val="center"/>
              <w:rPr>
                <w:rFonts w:asciiTheme="minorHAnsi" w:hAnsiTheme="minorHAnsi" w:cstheme="minorHAnsi"/>
                <w:b w:val="0"/>
                <w:color w:val="FFFFFF" w:themeColor="background1"/>
              </w:rPr>
            </w:pPr>
            <w:r w:rsidRPr="00E57DA5">
              <w:rPr>
                <w:rFonts w:asciiTheme="minorHAnsi" w:hAnsiTheme="minorHAnsi" w:cstheme="minorHAnsi"/>
                <w:color w:val="FFFFFF" w:themeColor="background1"/>
              </w:rPr>
              <w:t>Yes/No</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5E8A3F73" w14:textId="77777777" w:rsidR="00623191" w:rsidRPr="00E57DA5" w:rsidRDefault="00623191" w:rsidP="00FE0F35">
            <w:pPr>
              <w:spacing w:line="276" w:lineRule="auto"/>
              <w:jc w:val="center"/>
              <w:rPr>
                <w:rFonts w:asciiTheme="minorHAnsi" w:hAnsiTheme="minorHAnsi" w:cstheme="minorHAnsi"/>
                <w:b w:val="0"/>
                <w:color w:val="FFFFFF" w:themeColor="background1"/>
              </w:rPr>
            </w:pPr>
            <w:r w:rsidRPr="00E57DA5">
              <w:rPr>
                <w:rFonts w:asciiTheme="minorHAnsi" w:hAnsiTheme="minorHAnsi" w:cstheme="minorHAnsi"/>
                <w:color w:val="FFFFFF" w:themeColor="background1"/>
              </w:rPr>
              <w:t>By whom?</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78B0F95D" w14:textId="77777777" w:rsidR="00623191" w:rsidRPr="00E57DA5" w:rsidRDefault="00623191" w:rsidP="00FE0F35">
            <w:pPr>
              <w:spacing w:line="276" w:lineRule="auto"/>
              <w:jc w:val="center"/>
              <w:rPr>
                <w:rFonts w:asciiTheme="minorHAnsi" w:hAnsiTheme="minorHAnsi" w:cstheme="minorHAnsi"/>
                <w:b w:val="0"/>
                <w:color w:val="FFFFFF" w:themeColor="background1"/>
              </w:rPr>
            </w:pPr>
            <w:r w:rsidRPr="00E57DA5">
              <w:rPr>
                <w:rFonts w:asciiTheme="minorHAnsi" w:hAnsiTheme="minorHAnsi" w:cstheme="minorHAnsi"/>
                <w:color w:val="FFFFFF" w:themeColor="background1"/>
              </w:rPr>
              <w:t>Deadline</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85B55C7" w14:textId="77777777" w:rsidR="00623191" w:rsidRPr="00E57DA5" w:rsidRDefault="00623191" w:rsidP="00FE0F35">
            <w:pPr>
              <w:spacing w:line="276" w:lineRule="auto"/>
              <w:jc w:val="center"/>
              <w:rPr>
                <w:rFonts w:asciiTheme="minorHAnsi" w:hAnsiTheme="minorHAnsi" w:cstheme="minorHAnsi"/>
                <w:color w:val="FFFFFF" w:themeColor="background1"/>
              </w:rPr>
            </w:pPr>
            <w:r w:rsidRPr="00E57DA5">
              <w:rPr>
                <w:rFonts w:asciiTheme="minorHAnsi" w:hAnsiTheme="minorHAnsi" w:cstheme="minorHAnsi"/>
                <w:color w:val="FFFFFF" w:themeColor="background1"/>
              </w:rPr>
              <w:t>Risk rating following action</w:t>
            </w:r>
          </w:p>
          <w:p w14:paraId="22F689D6" w14:textId="77777777" w:rsidR="00623191" w:rsidRPr="00E57DA5" w:rsidRDefault="00623191" w:rsidP="00FE0F35">
            <w:pPr>
              <w:spacing w:line="276" w:lineRule="auto"/>
              <w:jc w:val="center"/>
              <w:rPr>
                <w:rFonts w:asciiTheme="minorHAnsi" w:hAnsiTheme="minorHAnsi" w:cstheme="minorHAnsi"/>
                <w:color w:val="FFFFFF" w:themeColor="background1"/>
              </w:rPr>
            </w:pPr>
            <w:r w:rsidRPr="00E57DA5">
              <w:rPr>
                <w:rFonts w:asciiTheme="minorHAnsi" w:hAnsiTheme="minorHAnsi" w:cstheme="minorHAnsi"/>
                <w:color w:val="FFFFFF" w:themeColor="background1"/>
              </w:rPr>
              <w:t>H/M/L</w:t>
            </w:r>
          </w:p>
        </w:tc>
      </w:tr>
      <w:tr w:rsidR="00ED23DA" w:rsidRPr="00386AE9" w14:paraId="38C095C0" w14:textId="77777777" w:rsidTr="00BF0623">
        <w:trPr>
          <w:cnfStyle w:val="000000100000" w:firstRow="0" w:lastRow="0" w:firstColumn="0" w:lastColumn="0" w:oddVBand="0" w:evenVBand="0" w:oddHBand="1" w:evenHBand="0" w:firstRowFirstColumn="0" w:firstRowLastColumn="0" w:lastRowFirstColumn="0" w:lastRowLastColumn="0"/>
          <w:trHeight w:val="916"/>
          <w:jc w:val="center"/>
        </w:trPr>
        <w:tc>
          <w:tcPr>
            <w:tcW w:w="991"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570ECB3" w14:textId="00E852A6" w:rsidR="00ED23DA" w:rsidRPr="00386AE9" w:rsidRDefault="00ED23DA" w:rsidP="00BF0623">
            <w:pPr>
              <w:jc w:val="center"/>
              <w:rPr>
                <w:rFonts w:cstheme="minorHAnsi"/>
                <w:b/>
              </w:rPr>
            </w:pPr>
            <w:r>
              <w:rPr>
                <w:rFonts w:cstheme="minorHAnsi"/>
                <w:b/>
              </w:rPr>
              <w:t>A</w:t>
            </w:r>
          </w:p>
        </w:tc>
        <w:tc>
          <w:tcPr>
            <w:tcW w:w="1559"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8355B00" w14:textId="4A1FA8DA" w:rsidR="00ED23DA" w:rsidRPr="00131CAD" w:rsidRDefault="00ED23DA" w:rsidP="00BF0623">
            <w:pPr>
              <w:jc w:val="center"/>
              <w:rPr>
                <w:rFonts w:cstheme="minorHAnsi"/>
                <w:b/>
              </w:rPr>
            </w:pPr>
            <w:r w:rsidRPr="00131CAD">
              <w:rPr>
                <w:rFonts w:cstheme="minorHAnsi"/>
                <w:b/>
              </w:rPr>
              <w:t>Direct transmission of COVID -19 virus   from being in close proximity to people with the virus. I.e.   person to person transmission  (hand to hand</w:t>
            </w:r>
            <w:r>
              <w:rPr>
                <w:rFonts w:cstheme="minorHAnsi"/>
                <w:b/>
              </w:rPr>
              <w:t>, hand to mouth, hand to body),</w:t>
            </w: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1F1163F" w14:textId="77777777" w:rsidR="00ED23DA" w:rsidRPr="00386AE9" w:rsidRDefault="00ED23DA"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8EF437C" w14:textId="57103F0C" w:rsidR="00ED23DA" w:rsidRPr="00386AE9" w:rsidRDefault="00ED23DA" w:rsidP="00BF0623">
            <w:pPr>
              <w:ind w:right="44"/>
              <w:jc w:val="both"/>
              <w:rPr>
                <w:rFonts w:eastAsia="Times New Roman" w:cstheme="minorHAnsi"/>
                <w:color w:val="000000"/>
                <w:lang w:eastAsia="en-GB"/>
              </w:rPr>
            </w:pPr>
            <w:r w:rsidRPr="00386AE9">
              <w:rPr>
                <w:rFonts w:eastAsia="Times New Roman" w:cstheme="minorHAnsi"/>
                <w:color w:val="000000"/>
                <w:lang w:eastAsia="en-GB"/>
              </w:rPr>
              <w:t>Clear guidance will continue to be given to parents and staff to reiterate that anyone who is displaying symptoms, or has tested positive must not attend the school setting.</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DFCA24B" w14:textId="690668BC" w:rsidR="00ED23DA" w:rsidRPr="00386AE9" w:rsidRDefault="00ED23DA" w:rsidP="00BF0623">
            <w:pPr>
              <w:jc w:val="center"/>
              <w:rPr>
                <w:rFonts w:cstheme="minorHAnsi"/>
              </w:rPr>
            </w:pPr>
            <w:r>
              <w:rPr>
                <w:rFonts w:cstheme="minorHAnsi"/>
              </w:rPr>
              <w:t>Y</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D1562B6" w14:textId="77777777" w:rsidR="00ED23DA" w:rsidRDefault="00ED23DA" w:rsidP="00BF0623">
            <w:pPr>
              <w:jc w:val="center"/>
              <w:rPr>
                <w:rFonts w:cstheme="minorHAnsi"/>
              </w:rPr>
            </w:pPr>
            <w:r>
              <w:rPr>
                <w:rFonts w:cstheme="minorHAnsi"/>
              </w:rPr>
              <w:t xml:space="preserve">Principal </w:t>
            </w:r>
          </w:p>
          <w:p w14:paraId="4C257879" w14:textId="77777777" w:rsidR="00ED23DA" w:rsidRDefault="00ED23DA" w:rsidP="00BF0623">
            <w:pPr>
              <w:jc w:val="center"/>
              <w:rPr>
                <w:rFonts w:cstheme="minorHAnsi"/>
              </w:rPr>
            </w:pPr>
            <w:r>
              <w:rPr>
                <w:rFonts w:cstheme="minorHAnsi"/>
              </w:rPr>
              <w:t>SLT</w:t>
            </w:r>
          </w:p>
          <w:p w14:paraId="3FEB0491" w14:textId="4A1C9024" w:rsidR="00ED23DA" w:rsidRPr="00386AE9" w:rsidRDefault="00ED23DA" w:rsidP="00BF0623">
            <w:pPr>
              <w:jc w:val="center"/>
              <w:rPr>
                <w:rFonts w:cstheme="minorHAnsi"/>
              </w:rPr>
            </w:pPr>
            <w:r>
              <w:rPr>
                <w:rFonts w:cstheme="minorHAnsi"/>
              </w:rPr>
              <w:t xml:space="preserve">Admin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61B090A" w14:textId="7FED5AD1" w:rsidR="00ED23DA" w:rsidRPr="00386AE9"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636A0B8" w14:textId="4C5F1E0A" w:rsidR="00ED23DA" w:rsidRPr="00386AE9" w:rsidRDefault="00ED23DA" w:rsidP="00BF0623">
            <w:pPr>
              <w:jc w:val="center"/>
              <w:rPr>
                <w:rFonts w:cstheme="minorHAnsi"/>
              </w:rPr>
            </w:pPr>
            <w:r>
              <w:rPr>
                <w:rFonts w:cstheme="minorHAnsi"/>
              </w:rPr>
              <w:t>L</w:t>
            </w:r>
          </w:p>
        </w:tc>
      </w:tr>
      <w:tr w:rsidR="00ED23DA" w:rsidRPr="00386AE9" w14:paraId="4D3307BE" w14:textId="77777777" w:rsidTr="00BF0623">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B9DC9A8" w14:textId="77777777" w:rsidR="00ED23DA" w:rsidRPr="00386AE9" w:rsidRDefault="00ED23DA" w:rsidP="00BF0623">
            <w:pPr>
              <w:jc w:val="center"/>
              <w:rPr>
                <w:rFonts w:cstheme="minorHAnsi"/>
                <w:b/>
              </w:rPr>
            </w:pPr>
          </w:p>
        </w:tc>
        <w:tc>
          <w:tcPr>
            <w:tcW w:w="155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F4E1024" w14:textId="77777777" w:rsidR="00ED23DA" w:rsidRPr="00386AE9" w:rsidRDefault="00ED23DA" w:rsidP="00BF0623">
            <w:pPr>
              <w:jc w:val="center"/>
              <w:rPr>
                <w:rFonts w:cstheme="minorHAnsi"/>
              </w:rPr>
            </w:pP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0CE1451" w14:textId="77777777" w:rsidR="00ED23DA" w:rsidRPr="00386AE9" w:rsidRDefault="00ED23DA"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CEE15BA" w14:textId="071557DA" w:rsidR="00ED23DA" w:rsidRPr="00386AE9" w:rsidRDefault="00ED23DA" w:rsidP="00BF0623">
            <w:pPr>
              <w:ind w:right="44"/>
              <w:jc w:val="both"/>
              <w:rPr>
                <w:rFonts w:eastAsia="Times New Roman" w:cstheme="minorHAnsi"/>
                <w:b/>
                <w:color w:val="000000"/>
                <w:lang w:eastAsia="en-GB"/>
              </w:rPr>
            </w:pPr>
            <w:r w:rsidRPr="00386AE9">
              <w:rPr>
                <w:rFonts w:eastAsia="Times New Roman" w:cstheme="minorHAnsi"/>
                <w:color w:val="000000"/>
                <w:lang w:eastAsia="en-GB"/>
              </w:rPr>
              <w:t>School will communicate the arrangements to all employees and parents prior to the return of pupils.</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4C48A83" w14:textId="7F2256D6" w:rsidR="00ED23DA" w:rsidRPr="00386AE9" w:rsidRDefault="00ED23DA" w:rsidP="00BF0623">
            <w:pPr>
              <w:jc w:val="center"/>
              <w:rPr>
                <w:rFonts w:cstheme="minorHAnsi"/>
              </w:rPr>
            </w:pPr>
            <w:r>
              <w:rPr>
                <w:rFonts w:cstheme="minorHAnsi"/>
              </w:rPr>
              <w:t>Y</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5E2C61D" w14:textId="77777777" w:rsidR="00ED23DA" w:rsidRDefault="00ED23DA" w:rsidP="00BF0623">
            <w:pPr>
              <w:jc w:val="center"/>
              <w:rPr>
                <w:rFonts w:cstheme="minorHAnsi"/>
              </w:rPr>
            </w:pPr>
            <w:r>
              <w:rPr>
                <w:rFonts w:cstheme="minorHAnsi"/>
              </w:rPr>
              <w:t xml:space="preserve">Principal </w:t>
            </w:r>
          </w:p>
          <w:p w14:paraId="47D72EAF" w14:textId="77777777" w:rsidR="00ED23DA" w:rsidRDefault="00ED23DA" w:rsidP="00BF0623">
            <w:pPr>
              <w:jc w:val="center"/>
              <w:rPr>
                <w:rFonts w:cstheme="minorHAnsi"/>
              </w:rPr>
            </w:pPr>
            <w:r>
              <w:rPr>
                <w:rFonts w:cstheme="minorHAnsi"/>
              </w:rPr>
              <w:t>SLT</w:t>
            </w:r>
          </w:p>
          <w:p w14:paraId="1302B868" w14:textId="2526DBD9" w:rsidR="00ED23DA" w:rsidRPr="00386AE9" w:rsidRDefault="00ED23DA" w:rsidP="00BF0623">
            <w:pPr>
              <w:jc w:val="center"/>
              <w:rPr>
                <w:rFonts w:cstheme="minorHAnsi"/>
              </w:rPr>
            </w:pPr>
            <w:r>
              <w:rPr>
                <w:rFonts w:cstheme="minorHAnsi"/>
              </w:rPr>
              <w:t xml:space="preserve">Admin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A692813" w14:textId="61111890" w:rsidR="00ED23DA" w:rsidRPr="00386AE9"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F3346E1" w14:textId="78104623" w:rsidR="00ED23DA" w:rsidRPr="00386AE9" w:rsidRDefault="00ED23DA" w:rsidP="00BF0623">
            <w:pPr>
              <w:jc w:val="center"/>
              <w:rPr>
                <w:rFonts w:cstheme="minorHAnsi"/>
              </w:rPr>
            </w:pPr>
            <w:r>
              <w:rPr>
                <w:rFonts w:cstheme="minorHAnsi"/>
              </w:rPr>
              <w:t>L</w:t>
            </w:r>
          </w:p>
        </w:tc>
      </w:tr>
      <w:tr w:rsidR="00ED23DA" w:rsidRPr="00386AE9" w14:paraId="790CDCA0" w14:textId="77777777" w:rsidTr="00BF0623">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57A83CA" w14:textId="77777777" w:rsidR="00ED23DA" w:rsidRPr="00386AE9" w:rsidRDefault="00ED23DA" w:rsidP="00BF0623">
            <w:pPr>
              <w:jc w:val="center"/>
              <w:rPr>
                <w:rFonts w:cstheme="minorHAnsi"/>
                <w:b/>
              </w:rPr>
            </w:pPr>
          </w:p>
        </w:tc>
        <w:tc>
          <w:tcPr>
            <w:tcW w:w="155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81ED0F8" w14:textId="77777777" w:rsidR="00ED23DA" w:rsidRPr="00386AE9" w:rsidRDefault="00ED23DA" w:rsidP="00BF0623">
            <w:pPr>
              <w:jc w:val="center"/>
              <w:rPr>
                <w:rFonts w:cstheme="minorHAnsi"/>
              </w:rPr>
            </w:pP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143AC36" w14:textId="77777777" w:rsidR="00ED23DA" w:rsidRPr="00386AE9" w:rsidRDefault="00ED23DA"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C325F99" w14:textId="606F902B" w:rsidR="00ED23DA" w:rsidRPr="00904487" w:rsidRDefault="00ED23DA" w:rsidP="00BF0623">
            <w:pPr>
              <w:ind w:right="44"/>
              <w:jc w:val="both"/>
              <w:rPr>
                <w:rFonts w:eastAsia="Times New Roman" w:cstheme="minorHAnsi"/>
                <w:color w:val="000000"/>
                <w:lang w:eastAsia="en-GB"/>
              </w:rPr>
            </w:pPr>
            <w:r w:rsidRPr="00386AE9">
              <w:rPr>
                <w:rFonts w:eastAsia="Times New Roman" w:cstheme="minorHAnsi"/>
                <w:color w:val="000000"/>
                <w:lang w:eastAsia="en-GB"/>
              </w:rPr>
              <w:t>Staff will be advised to only physically meet with parents or other non-school staff if they are satisfied that doing so is consistent with government advice.</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38A2B1B" w14:textId="156BCE12" w:rsidR="00ED23DA" w:rsidRPr="00386AE9" w:rsidRDefault="00ED23DA" w:rsidP="00BF0623">
            <w:pPr>
              <w:jc w:val="center"/>
              <w:rPr>
                <w:rFonts w:cstheme="minorHAnsi"/>
              </w:rPr>
            </w:pPr>
            <w:r>
              <w:rPr>
                <w:rFonts w:cstheme="minorHAnsi"/>
              </w:rPr>
              <w:t>Y</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6A458F6" w14:textId="6A1AF526" w:rsidR="00ED23DA" w:rsidRPr="00386AE9" w:rsidRDefault="00ED23DA" w:rsidP="00BF0623">
            <w:pPr>
              <w:jc w:val="center"/>
              <w:rPr>
                <w:rFonts w:cstheme="minorHAnsi"/>
              </w:rPr>
            </w:pPr>
            <w:r>
              <w:rPr>
                <w:rFonts w:cstheme="minorHAnsi"/>
              </w:rPr>
              <w:t xml:space="preserve">Principal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9F5D160" w14:textId="67E8428C" w:rsidR="00ED23DA" w:rsidRPr="00386AE9"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66E1AF3" w14:textId="235FAB1F" w:rsidR="00ED23DA" w:rsidRPr="00386AE9" w:rsidRDefault="00ED23DA" w:rsidP="00BF0623">
            <w:pPr>
              <w:jc w:val="center"/>
              <w:rPr>
                <w:rFonts w:cstheme="minorHAnsi"/>
              </w:rPr>
            </w:pPr>
            <w:r>
              <w:rPr>
                <w:rFonts w:cstheme="minorHAnsi"/>
              </w:rPr>
              <w:t>L</w:t>
            </w:r>
          </w:p>
        </w:tc>
      </w:tr>
      <w:tr w:rsidR="00ED23DA" w:rsidRPr="00386AE9" w14:paraId="3CA3AAA8" w14:textId="77777777" w:rsidTr="00BF0623">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D78EC2B" w14:textId="77777777" w:rsidR="00ED23DA" w:rsidRPr="00386AE9" w:rsidRDefault="00ED23DA" w:rsidP="00BF0623">
            <w:pPr>
              <w:jc w:val="center"/>
              <w:rPr>
                <w:rFonts w:cstheme="minorHAnsi"/>
                <w:b/>
              </w:rPr>
            </w:pPr>
          </w:p>
        </w:tc>
        <w:tc>
          <w:tcPr>
            <w:tcW w:w="155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3092C2D" w14:textId="77777777" w:rsidR="00ED23DA" w:rsidRPr="00386AE9" w:rsidRDefault="00ED23DA" w:rsidP="00BF0623">
            <w:pPr>
              <w:jc w:val="center"/>
              <w:rPr>
                <w:rFonts w:cstheme="minorHAnsi"/>
              </w:rPr>
            </w:pP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1F08C3F" w14:textId="77777777" w:rsidR="00ED23DA" w:rsidRPr="00386AE9" w:rsidRDefault="00ED23DA"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44114D1" w14:textId="305E9466" w:rsidR="00ED23DA" w:rsidRPr="00904487" w:rsidRDefault="00ED23DA" w:rsidP="00BF0623">
            <w:pPr>
              <w:ind w:right="44"/>
              <w:jc w:val="both"/>
              <w:rPr>
                <w:rFonts w:eastAsia="Times New Roman" w:cstheme="minorHAnsi"/>
                <w:color w:val="000000"/>
                <w:lang w:eastAsia="en-GB"/>
              </w:rPr>
            </w:pPr>
            <w:r w:rsidRPr="00386AE9">
              <w:rPr>
                <w:rFonts w:eastAsia="Times New Roman" w:cstheme="minorHAnsi"/>
                <w:color w:val="000000"/>
                <w:lang w:eastAsia="en-GB"/>
              </w:rPr>
              <w:t>Staff will be asked to not touch/shake hands with parents.</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FC87E26" w14:textId="7852E81D" w:rsidR="00ED23DA" w:rsidRPr="00386AE9" w:rsidRDefault="00ED23DA" w:rsidP="00BF0623">
            <w:pPr>
              <w:jc w:val="center"/>
              <w:rPr>
                <w:rFonts w:cstheme="minorHAnsi"/>
              </w:rPr>
            </w:pPr>
            <w:r>
              <w:rPr>
                <w:rFonts w:cstheme="minorHAnsi"/>
              </w:rPr>
              <w:t>Y</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99C6B1E" w14:textId="64D61DC0" w:rsidR="00ED23DA" w:rsidRPr="00386AE9" w:rsidRDefault="00ED23DA" w:rsidP="00BF0623">
            <w:pPr>
              <w:jc w:val="center"/>
              <w:rPr>
                <w:rFonts w:cstheme="minorHAnsi"/>
              </w:rPr>
            </w:pPr>
            <w:r>
              <w:rPr>
                <w:rFonts w:cstheme="minorHAnsi"/>
              </w:rPr>
              <w:t xml:space="preserve">Principal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0C64CB8" w14:textId="58794700" w:rsidR="00ED23DA" w:rsidRPr="00386AE9" w:rsidRDefault="00ED23DA" w:rsidP="00BF0623">
            <w:pPr>
              <w:jc w:val="center"/>
              <w:rPr>
                <w:rFonts w:cstheme="minorHAnsi"/>
              </w:rPr>
            </w:pP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279FB1F" w14:textId="28348839" w:rsidR="00ED23DA" w:rsidRPr="00386AE9" w:rsidRDefault="00ED23DA" w:rsidP="00BF0623">
            <w:pPr>
              <w:jc w:val="center"/>
              <w:rPr>
                <w:rFonts w:cstheme="minorHAnsi"/>
              </w:rPr>
            </w:pPr>
            <w:r>
              <w:rPr>
                <w:rFonts w:cstheme="minorHAnsi"/>
              </w:rPr>
              <w:t>L</w:t>
            </w:r>
          </w:p>
        </w:tc>
      </w:tr>
      <w:tr w:rsidR="00ED23DA" w:rsidRPr="00386AE9" w14:paraId="673B96F7" w14:textId="77777777" w:rsidTr="00BF0623">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240CCA2" w14:textId="77777777" w:rsidR="00ED23DA" w:rsidRPr="00386AE9" w:rsidRDefault="00ED23DA" w:rsidP="00BF0623">
            <w:pPr>
              <w:jc w:val="center"/>
              <w:rPr>
                <w:rFonts w:cstheme="minorHAnsi"/>
                <w:b/>
              </w:rPr>
            </w:pPr>
          </w:p>
        </w:tc>
        <w:tc>
          <w:tcPr>
            <w:tcW w:w="155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AF734C0" w14:textId="77777777" w:rsidR="00ED23DA" w:rsidRPr="00386AE9" w:rsidRDefault="00ED23DA" w:rsidP="00BF0623">
            <w:pPr>
              <w:jc w:val="center"/>
              <w:rPr>
                <w:rFonts w:cstheme="minorHAnsi"/>
              </w:rPr>
            </w:pP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8AF71AF" w14:textId="77777777" w:rsidR="00ED23DA" w:rsidRPr="00386AE9" w:rsidRDefault="00ED23DA"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DA90870" w14:textId="7BA0B7E0" w:rsidR="00ED23DA" w:rsidRPr="00386AE9" w:rsidRDefault="00ED23DA" w:rsidP="00BF0623">
            <w:pPr>
              <w:ind w:right="44"/>
              <w:jc w:val="both"/>
              <w:rPr>
                <w:rFonts w:eastAsia="Times New Roman" w:cstheme="minorHAnsi"/>
                <w:b/>
                <w:color w:val="000000"/>
                <w:lang w:eastAsia="en-GB"/>
              </w:rPr>
            </w:pPr>
            <w:r w:rsidRPr="00386AE9">
              <w:rPr>
                <w:rFonts w:eastAsia="Times New Roman" w:cstheme="minorHAnsi"/>
                <w:color w:val="000000"/>
                <w:lang w:eastAsia="en-GB"/>
              </w:rPr>
              <w:t>The majority of staff in education settings will not require PPE beyond what they would normally need for their work, staff will be advised of situations where additional PPE is required.</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8B57D90" w14:textId="1571F0E3" w:rsidR="00ED23DA" w:rsidRPr="00386AE9" w:rsidRDefault="00ED23DA" w:rsidP="00BF0623">
            <w:pPr>
              <w:jc w:val="center"/>
              <w:rPr>
                <w:rFonts w:cstheme="minorHAnsi"/>
              </w:rPr>
            </w:pPr>
            <w:r>
              <w:rPr>
                <w:rFonts w:cstheme="minorHAnsi"/>
              </w:rPr>
              <w:t>Y</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59EE516" w14:textId="0AE38045" w:rsidR="00ED23DA" w:rsidRPr="00386AE9" w:rsidRDefault="00ED23DA" w:rsidP="00BF0623">
            <w:pPr>
              <w:jc w:val="center"/>
              <w:rPr>
                <w:rFonts w:cstheme="minorHAnsi"/>
              </w:rPr>
            </w:pPr>
            <w:r>
              <w:rPr>
                <w:rFonts w:cstheme="minorHAnsi"/>
              </w:rP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BC76CDD" w14:textId="544DE6D3" w:rsidR="00ED23DA" w:rsidRPr="00386AE9"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CA81507" w14:textId="6EF31936" w:rsidR="00ED23DA" w:rsidRPr="00386AE9" w:rsidRDefault="00ED23DA" w:rsidP="00BF0623">
            <w:pPr>
              <w:jc w:val="center"/>
              <w:rPr>
                <w:rFonts w:cstheme="minorHAnsi"/>
              </w:rPr>
            </w:pPr>
            <w:r>
              <w:rPr>
                <w:rFonts w:cstheme="minorHAnsi"/>
              </w:rPr>
              <w:t>L</w:t>
            </w:r>
          </w:p>
        </w:tc>
      </w:tr>
      <w:tr w:rsidR="00ED23DA" w:rsidRPr="00386AE9" w14:paraId="7DE3B2FA" w14:textId="77777777" w:rsidTr="00BF0623">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ADB4E11" w14:textId="77777777" w:rsidR="00ED23DA" w:rsidRPr="00386AE9" w:rsidRDefault="00ED23DA" w:rsidP="00BF0623">
            <w:pPr>
              <w:jc w:val="center"/>
              <w:rPr>
                <w:rFonts w:cstheme="minorHAnsi"/>
                <w:b/>
              </w:rPr>
            </w:pPr>
          </w:p>
        </w:tc>
        <w:tc>
          <w:tcPr>
            <w:tcW w:w="155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A4EE11B" w14:textId="77777777" w:rsidR="00ED23DA" w:rsidRPr="00386AE9" w:rsidRDefault="00ED23DA" w:rsidP="00BF0623">
            <w:pPr>
              <w:jc w:val="center"/>
              <w:rPr>
                <w:rFonts w:cstheme="minorHAnsi"/>
              </w:rPr>
            </w:pP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F1E9742" w14:textId="77777777" w:rsidR="00ED23DA" w:rsidRPr="00386AE9" w:rsidRDefault="00ED23DA"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82B2B42" w14:textId="77777777" w:rsidR="00ED23DA" w:rsidRDefault="00ED23DA" w:rsidP="00BF0623">
            <w:pPr>
              <w:ind w:right="44"/>
              <w:jc w:val="both"/>
              <w:rPr>
                <w:rFonts w:eastAsia="Times New Roman" w:cstheme="minorHAnsi"/>
                <w:color w:val="000000"/>
                <w:lang w:eastAsia="en-GB"/>
              </w:rPr>
            </w:pPr>
            <w:r w:rsidRPr="0015375E">
              <w:rPr>
                <w:rFonts w:eastAsia="Times New Roman" w:cstheme="minorHAnsi"/>
                <w:color w:val="000000"/>
                <w:lang w:eastAsia="en-GB"/>
              </w:rPr>
              <w:t xml:space="preserve">All school staff have been made aware of the features of the app and the processes to follow within school in regards to the app and any notifications received by themselves or a student; </w:t>
            </w:r>
          </w:p>
          <w:p w14:paraId="3E578429" w14:textId="77777777" w:rsidR="00ED23DA" w:rsidRDefault="00ED23DA" w:rsidP="00BF0623">
            <w:pPr>
              <w:ind w:right="44"/>
              <w:jc w:val="both"/>
              <w:rPr>
                <w:rFonts w:eastAsia="Times New Roman" w:cstheme="minorHAnsi"/>
                <w:color w:val="000000"/>
                <w:lang w:eastAsia="en-GB"/>
              </w:rPr>
            </w:pPr>
            <w:r w:rsidRPr="0015375E">
              <w:rPr>
                <w:rFonts w:eastAsia="Times New Roman" w:cstheme="minorHAnsi"/>
                <w:color w:val="000000"/>
                <w:lang w:eastAsia="en-GB"/>
              </w:rPr>
              <w:t xml:space="preserve">· Trace – alerts the individual if they were in close contact with a confirmed case </w:t>
            </w:r>
          </w:p>
          <w:p w14:paraId="4E528371" w14:textId="77777777" w:rsidR="00ED23DA" w:rsidRDefault="00ED23DA" w:rsidP="00BF0623">
            <w:pPr>
              <w:ind w:right="44"/>
              <w:jc w:val="both"/>
              <w:rPr>
                <w:rFonts w:eastAsia="Times New Roman" w:cstheme="minorHAnsi"/>
                <w:color w:val="000000"/>
                <w:lang w:eastAsia="en-GB"/>
              </w:rPr>
            </w:pPr>
            <w:r w:rsidRPr="0015375E">
              <w:rPr>
                <w:rFonts w:eastAsia="Times New Roman" w:cstheme="minorHAnsi"/>
                <w:color w:val="000000"/>
                <w:lang w:eastAsia="en-GB"/>
              </w:rPr>
              <w:t xml:space="preserve">· Alert – provides the individual with the risk level associated with coronavirus (COVID-19) in their local area, based on the postcode district they enter </w:t>
            </w:r>
          </w:p>
          <w:p w14:paraId="0880D05F" w14:textId="77777777" w:rsidR="00ED23DA" w:rsidRDefault="00ED23DA" w:rsidP="00BF0623">
            <w:pPr>
              <w:ind w:right="44"/>
              <w:jc w:val="both"/>
              <w:rPr>
                <w:rFonts w:eastAsia="Times New Roman" w:cstheme="minorHAnsi"/>
                <w:color w:val="000000"/>
                <w:lang w:eastAsia="en-GB"/>
              </w:rPr>
            </w:pPr>
            <w:r w:rsidRPr="0015375E">
              <w:rPr>
                <w:rFonts w:eastAsia="Times New Roman" w:cstheme="minorHAnsi"/>
                <w:color w:val="000000"/>
                <w:lang w:eastAsia="en-GB"/>
              </w:rPr>
              <w:t xml:space="preserve">· Check in – allows the individual to check in to locations via the app and official NHS QR codes · Symptoms – allows the individual to check symptoms against government guidance and to get advice </w:t>
            </w:r>
          </w:p>
          <w:p w14:paraId="6C92E2C6" w14:textId="77777777" w:rsidR="00ED23DA" w:rsidRDefault="00ED23DA" w:rsidP="00BF0623">
            <w:pPr>
              <w:ind w:right="44"/>
              <w:jc w:val="both"/>
              <w:rPr>
                <w:rFonts w:eastAsia="Times New Roman" w:cstheme="minorHAnsi"/>
                <w:color w:val="000000"/>
                <w:lang w:eastAsia="en-GB"/>
              </w:rPr>
            </w:pPr>
            <w:r w:rsidRPr="0015375E">
              <w:rPr>
                <w:rFonts w:eastAsia="Times New Roman" w:cstheme="minorHAnsi"/>
                <w:color w:val="000000"/>
                <w:lang w:eastAsia="en-GB"/>
              </w:rPr>
              <w:t xml:space="preserve">· Test – allows the individual to order a free test and to receive results and advice via the app · Isolate – provides an isolation ‘companion’, which counts down how many days they have left to isolate and provides links to useful advice </w:t>
            </w:r>
          </w:p>
          <w:p w14:paraId="1CA9BF24" w14:textId="77777777" w:rsidR="00ED23DA" w:rsidRDefault="00ED23DA" w:rsidP="00BF0623">
            <w:pPr>
              <w:ind w:right="44"/>
              <w:jc w:val="both"/>
              <w:rPr>
                <w:rFonts w:eastAsia="Times New Roman" w:cstheme="minorHAnsi"/>
                <w:color w:val="000000"/>
                <w:lang w:eastAsia="en-GB"/>
              </w:rPr>
            </w:pPr>
            <w:r w:rsidRPr="0015375E">
              <w:rPr>
                <w:rFonts w:eastAsia="Times New Roman" w:cstheme="minorHAnsi"/>
                <w:color w:val="000000"/>
                <w:lang w:eastAsia="en-GB"/>
              </w:rPr>
              <w:t>· Bluetooth must be enabled for the app to work</w:t>
            </w:r>
          </w:p>
          <w:p w14:paraId="4961FAA0" w14:textId="77777777" w:rsidR="00ED23DA" w:rsidRDefault="00ED23DA" w:rsidP="00BF0623">
            <w:pPr>
              <w:ind w:right="44"/>
              <w:jc w:val="both"/>
              <w:rPr>
                <w:rFonts w:eastAsia="Times New Roman" w:cstheme="minorHAnsi"/>
                <w:color w:val="000000"/>
                <w:lang w:eastAsia="en-GB"/>
              </w:rPr>
            </w:pPr>
            <w:r w:rsidRPr="0015375E">
              <w:rPr>
                <w:rFonts w:eastAsia="Times New Roman" w:cstheme="minorHAnsi"/>
                <w:color w:val="000000"/>
                <w:lang w:eastAsia="en-GB"/>
              </w:rPr>
              <w:t>· If an individual tests positive for COVID-19, the app will ask them to allow others they have been in contact with to be alerted.</w:t>
            </w:r>
          </w:p>
          <w:p w14:paraId="6B40C56C" w14:textId="77777777" w:rsidR="00ED23DA" w:rsidRDefault="00ED23DA" w:rsidP="00BF0623">
            <w:pPr>
              <w:ind w:right="44"/>
              <w:jc w:val="both"/>
              <w:rPr>
                <w:rFonts w:eastAsia="Times New Roman" w:cstheme="minorHAnsi"/>
                <w:color w:val="000000"/>
                <w:lang w:eastAsia="en-GB"/>
              </w:rPr>
            </w:pPr>
            <w:r w:rsidRPr="0015375E">
              <w:rPr>
                <w:rFonts w:eastAsia="Times New Roman" w:cstheme="minorHAnsi"/>
                <w:color w:val="000000"/>
                <w:lang w:eastAsia="en-GB"/>
              </w:rPr>
              <w:t xml:space="preserve"> · The tracing function can be paused </w:t>
            </w:r>
          </w:p>
          <w:p w14:paraId="02149E64" w14:textId="2690B572" w:rsidR="00ED23DA" w:rsidRPr="0015375E" w:rsidRDefault="00ED23DA" w:rsidP="00BF0623">
            <w:pPr>
              <w:ind w:right="44"/>
              <w:jc w:val="both"/>
              <w:rPr>
                <w:rFonts w:eastAsia="Times New Roman" w:cstheme="minorHAnsi"/>
                <w:color w:val="000000"/>
                <w:lang w:eastAsia="en-GB"/>
              </w:rPr>
            </w:pPr>
            <w:r w:rsidRPr="0015375E">
              <w:rPr>
                <w:rFonts w:eastAsia="Times New Roman" w:cstheme="minorHAnsi"/>
                <w:color w:val="000000"/>
                <w:lang w:eastAsia="en-GB"/>
              </w:rPr>
              <w:lastRenderedPageBreak/>
              <w:t xml:space="preserve">· A reminder can be set to switch the app back </w:t>
            </w:r>
          </w:p>
          <w:p w14:paraId="639D9FA2" w14:textId="6C0D0FE2" w:rsidR="00ED23DA" w:rsidRPr="00386AE9" w:rsidRDefault="00ED23DA" w:rsidP="00BF0623">
            <w:pPr>
              <w:ind w:right="44"/>
              <w:jc w:val="both"/>
              <w:rPr>
                <w:rFonts w:eastAsia="Times New Roman" w:cstheme="minorHAnsi"/>
                <w:color w:val="000000"/>
                <w:lang w:eastAsia="en-GB"/>
              </w:rPr>
            </w:pPr>
            <w:r w:rsidRPr="0015375E">
              <w:rPr>
                <w:rFonts w:eastAsia="Times New Roman" w:cstheme="minorHAnsi"/>
                <w:color w:val="000000"/>
                <w:lang w:eastAsia="en-GB"/>
              </w:rPr>
              <w:t>· The app does not work if the phone is switched off</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101EFD5" w14:textId="2051936C" w:rsidR="00ED23DA" w:rsidRDefault="00ED23DA" w:rsidP="00BF0623">
            <w:pPr>
              <w:jc w:val="center"/>
              <w:rPr>
                <w:rFonts w:cstheme="minorHAnsi"/>
              </w:rPr>
            </w:pPr>
            <w:r>
              <w:rPr>
                <w:rFonts w:cstheme="minorHAnsi"/>
              </w:rPr>
              <w:lastRenderedPageBreak/>
              <w:t>Y</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25A7A06" w14:textId="406BE332" w:rsidR="00ED23DA" w:rsidRDefault="00ED23DA" w:rsidP="00BF0623">
            <w:pPr>
              <w:jc w:val="center"/>
              <w:rPr>
                <w:rFonts w:cstheme="minorHAnsi"/>
              </w:rPr>
            </w:pPr>
            <w:r>
              <w:rPr>
                <w:rFonts w:cstheme="minorHAnsi"/>
              </w:rPr>
              <w:t xml:space="preserve">SLT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4080222" w14:textId="3552E054" w:rsidR="00ED23DA"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246B6E8" w14:textId="30FE2155" w:rsidR="00ED23DA" w:rsidRDefault="00ED23DA" w:rsidP="00BF0623">
            <w:pPr>
              <w:jc w:val="center"/>
              <w:rPr>
                <w:rFonts w:cstheme="minorHAnsi"/>
              </w:rPr>
            </w:pPr>
            <w:r>
              <w:rPr>
                <w:rFonts w:cstheme="minorHAnsi"/>
              </w:rPr>
              <w:t>L</w:t>
            </w:r>
          </w:p>
        </w:tc>
      </w:tr>
      <w:tr w:rsidR="00ED23DA" w:rsidRPr="00386AE9" w14:paraId="396327ED" w14:textId="77777777" w:rsidTr="00BF0623">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92E7866" w14:textId="77777777" w:rsidR="00ED23DA" w:rsidRDefault="00ED23DA" w:rsidP="00BF0623">
            <w:pPr>
              <w:jc w:val="center"/>
              <w:rPr>
                <w:rFonts w:cstheme="minorHAnsi"/>
                <w:b/>
              </w:rPr>
            </w:pPr>
          </w:p>
        </w:tc>
        <w:tc>
          <w:tcPr>
            <w:tcW w:w="155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6CDA9E3" w14:textId="77777777" w:rsidR="00ED23DA" w:rsidRPr="00386AE9" w:rsidRDefault="00ED23DA" w:rsidP="00BF0623">
            <w:pPr>
              <w:ind w:right="44"/>
              <w:jc w:val="center"/>
              <w:rPr>
                <w:rFonts w:eastAsia="Times New Roman" w:cstheme="minorHAnsi"/>
                <w:b/>
                <w:color w:val="000000"/>
                <w:lang w:eastAsia="en-GB"/>
              </w:rPr>
            </w:pP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FB3238" w14:textId="77777777" w:rsidR="00ED23DA" w:rsidRPr="00386AE9" w:rsidRDefault="00ED23DA"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C2767E" w14:textId="2700D61F" w:rsidR="00ED23DA" w:rsidRPr="00E05392" w:rsidRDefault="00ED23DA" w:rsidP="00BF0623">
            <w:pPr>
              <w:ind w:right="44"/>
              <w:jc w:val="both"/>
              <w:rPr>
                <w:rFonts w:eastAsia="Times New Roman" w:cstheme="minorHAnsi"/>
                <w:lang w:eastAsia="en-GB"/>
              </w:rPr>
            </w:pPr>
            <w:r w:rsidRPr="00E05392">
              <w:t>All staff will follow ‘the catch it, bin it, kill it’ approach to good respiratory hygiene alongside the wash hands, cover face and make space approach wherever possible.  All staff will encourage pupils to follow these approaches.</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C48AC0B" w14:textId="662327D2" w:rsidR="00ED23DA" w:rsidRPr="00E05392" w:rsidRDefault="00ED23DA" w:rsidP="00BF0623">
            <w:pPr>
              <w:jc w:val="center"/>
              <w:rPr>
                <w:rFonts w:cstheme="minorHAnsi"/>
              </w:rPr>
            </w:pPr>
            <w:r w:rsidRPr="00E05392">
              <w:t>Yes</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AFD0DF8" w14:textId="7979C9BE" w:rsidR="00ED23DA" w:rsidRPr="00E05392" w:rsidRDefault="004C567C" w:rsidP="00BF0623">
            <w:pPr>
              <w:jc w:val="center"/>
              <w:rPr>
                <w:rFonts w:cstheme="minorHAnsi"/>
              </w:rPr>
            </w:pPr>
            <w:r w:rsidRPr="00E05392">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90DB31D" w14:textId="77E534C9" w:rsidR="00ED23DA" w:rsidRPr="00E05392"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D9D5F71" w14:textId="485EC399" w:rsidR="00ED23DA" w:rsidRPr="00E05392" w:rsidRDefault="00ED23DA" w:rsidP="00BF0623">
            <w:pPr>
              <w:jc w:val="center"/>
              <w:rPr>
                <w:rFonts w:cstheme="minorHAnsi"/>
              </w:rPr>
            </w:pPr>
            <w:r w:rsidRPr="00E05392">
              <w:t>M</w:t>
            </w:r>
          </w:p>
        </w:tc>
      </w:tr>
      <w:tr w:rsidR="00ED23DA" w:rsidRPr="00386AE9" w14:paraId="73379F95" w14:textId="77777777" w:rsidTr="00BF0623">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C77A034" w14:textId="77777777" w:rsidR="00ED23DA" w:rsidRDefault="00ED23DA" w:rsidP="00BF0623">
            <w:pPr>
              <w:jc w:val="center"/>
              <w:rPr>
                <w:rFonts w:cstheme="minorHAnsi"/>
                <w:b/>
              </w:rPr>
            </w:pPr>
          </w:p>
        </w:tc>
        <w:tc>
          <w:tcPr>
            <w:tcW w:w="155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449AD80" w14:textId="77777777" w:rsidR="00ED23DA" w:rsidRPr="00386AE9" w:rsidRDefault="00ED23DA" w:rsidP="00BF0623">
            <w:pPr>
              <w:ind w:right="44"/>
              <w:jc w:val="center"/>
              <w:rPr>
                <w:rFonts w:eastAsia="Times New Roman" w:cstheme="minorHAnsi"/>
                <w:b/>
                <w:color w:val="000000"/>
                <w:lang w:eastAsia="en-GB"/>
              </w:rPr>
            </w:pP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991F3B3" w14:textId="77777777" w:rsidR="00ED23DA" w:rsidRPr="00386AE9" w:rsidRDefault="00ED23DA"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81908C" w14:textId="77777777" w:rsidR="00A724CE" w:rsidRPr="00E05392" w:rsidRDefault="00A724CE" w:rsidP="00BF0623">
            <w:pPr>
              <w:ind w:right="44"/>
              <w:jc w:val="both"/>
            </w:pPr>
            <w:r w:rsidRPr="00E05392">
              <w:t>Irritant Contact Dermatitis – might affect employees and pupils through exposure through excessive hand washing.</w:t>
            </w:r>
          </w:p>
          <w:p w14:paraId="069353E8" w14:textId="77777777" w:rsidR="00A724CE" w:rsidRPr="00E05392" w:rsidRDefault="00A724CE" w:rsidP="00BF0623">
            <w:pPr>
              <w:ind w:right="44"/>
              <w:jc w:val="both"/>
            </w:pPr>
            <w:r w:rsidRPr="00E05392">
              <w:t>Employees reminded to report signs of dermatitis to their manager i.e. itchy, dry or red skin.</w:t>
            </w:r>
          </w:p>
          <w:p w14:paraId="5D06A74C" w14:textId="77777777" w:rsidR="00A724CE" w:rsidRPr="00E05392" w:rsidRDefault="00A724CE" w:rsidP="00BF0623">
            <w:pPr>
              <w:ind w:right="44"/>
              <w:jc w:val="both"/>
            </w:pPr>
            <w:r w:rsidRPr="00E05392">
              <w:t>Advised to dry hands thoroughly after washing them and if necessary moisturise your hands to replenish the skin’s natural oils.</w:t>
            </w:r>
          </w:p>
          <w:p w14:paraId="5F3ED897" w14:textId="634CFB67" w:rsidR="00ED23DA" w:rsidRPr="00E05392" w:rsidRDefault="00A724CE" w:rsidP="00BF0623">
            <w:pPr>
              <w:ind w:right="44"/>
              <w:jc w:val="both"/>
              <w:rPr>
                <w:rFonts w:eastAsia="Times New Roman" w:cstheme="minorHAnsi"/>
                <w:lang w:eastAsia="en-GB"/>
              </w:rPr>
            </w:pPr>
            <w:r w:rsidRPr="00E05392">
              <w:t>Early detection can prevent more serious dermatitis from developing.</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9080C66" w14:textId="6A42F188" w:rsidR="00ED23DA" w:rsidRPr="00E05392" w:rsidRDefault="00ED23DA" w:rsidP="00BF0623">
            <w:pPr>
              <w:jc w:val="center"/>
              <w:rPr>
                <w:rFonts w:cstheme="minorHAnsi"/>
              </w:rPr>
            </w:pPr>
            <w:r w:rsidRPr="00E05392">
              <w:t>Yes</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4D05BFB" w14:textId="4F3815B4" w:rsidR="00ED23DA" w:rsidRPr="00E05392" w:rsidRDefault="004C567C" w:rsidP="00BF0623">
            <w:pPr>
              <w:jc w:val="center"/>
              <w:rPr>
                <w:rFonts w:cstheme="minorHAnsi"/>
              </w:rPr>
            </w:pPr>
            <w:r w:rsidRPr="00E05392">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8656522" w14:textId="2F26F609" w:rsidR="00ED23DA" w:rsidRPr="00E05392"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4E57EA1" w14:textId="4795572C" w:rsidR="00ED23DA" w:rsidRPr="00E05392" w:rsidRDefault="00ED23DA" w:rsidP="00BF0623">
            <w:pPr>
              <w:jc w:val="center"/>
              <w:rPr>
                <w:rFonts w:cstheme="minorHAnsi"/>
              </w:rPr>
            </w:pPr>
            <w:r w:rsidRPr="00E05392">
              <w:t>M</w:t>
            </w:r>
          </w:p>
        </w:tc>
      </w:tr>
      <w:tr w:rsidR="00ED23DA" w:rsidRPr="00386AE9" w14:paraId="4AE276A6" w14:textId="77777777" w:rsidTr="00BF0623">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86F82B2" w14:textId="77777777" w:rsidR="00ED23DA" w:rsidRDefault="00ED23DA" w:rsidP="00BF0623">
            <w:pPr>
              <w:jc w:val="center"/>
              <w:rPr>
                <w:rFonts w:cstheme="minorHAnsi"/>
                <w:b/>
              </w:rPr>
            </w:pPr>
          </w:p>
        </w:tc>
        <w:tc>
          <w:tcPr>
            <w:tcW w:w="155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8F5CA64" w14:textId="77777777" w:rsidR="00ED23DA" w:rsidRPr="00386AE9" w:rsidRDefault="00ED23DA" w:rsidP="00BF0623">
            <w:pPr>
              <w:ind w:right="44"/>
              <w:jc w:val="center"/>
              <w:rPr>
                <w:rFonts w:eastAsia="Times New Roman" w:cstheme="minorHAnsi"/>
                <w:b/>
                <w:color w:val="000000"/>
                <w:lang w:eastAsia="en-GB"/>
              </w:rPr>
            </w:pP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8625578" w14:textId="77777777" w:rsidR="00ED23DA" w:rsidRPr="00386AE9" w:rsidRDefault="00ED23DA"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726CBE" w14:textId="77777777" w:rsidR="00A724CE" w:rsidRPr="00E05392" w:rsidRDefault="00A724CE" w:rsidP="00BF0623">
            <w:pPr>
              <w:ind w:right="44"/>
              <w:jc w:val="both"/>
            </w:pPr>
            <w:r w:rsidRPr="00E05392">
              <w:t>Ignition of alcohol based hand sanitizer – might affect employees and pupils.</w:t>
            </w:r>
          </w:p>
          <w:p w14:paraId="2DC29A54" w14:textId="77777777" w:rsidR="00A724CE" w:rsidRPr="00E05392" w:rsidRDefault="00A724CE" w:rsidP="00BF0623">
            <w:pPr>
              <w:ind w:right="44"/>
              <w:jc w:val="both"/>
            </w:pPr>
            <w:r w:rsidRPr="00E05392">
              <w:t>Burns to the hands as a result of ignition of sanitizer vapour.</w:t>
            </w:r>
          </w:p>
          <w:p w14:paraId="3F7588E0" w14:textId="1DA7522C" w:rsidR="00ED23DA" w:rsidRPr="00E05392" w:rsidRDefault="00A724CE" w:rsidP="00BF0623">
            <w:pPr>
              <w:ind w:right="44"/>
              <w:jc w:val="both"/>
              <w:rPr>
                <w:rFonts w:eastAsia="Times New Roman" w:cstheme="minorHAnsi"/>
                <w:lang w:eastAsia="en-GB"/>
              </w:rPr>
            </w:pPr>
            <w:r w:rsidRPr="00E05392">
              <w:t>Employees are asked to wash their hands with soap and water if possible.  If only alcohol based hand sanitizers are available, to make sure all liquid is evaporated before touching any surfaces.</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B10E0A1" w14:textId="473E08B4" w:rsidR="00ED23DA" w:rsidRPr="00E05392" w:rsidRDefault="00ED23DA" w:rsidP="00BF0623">
            <w:pPr>
              <w:jc w:val="center"/>
              <w:rPr>
                <w:rFonts w:cstheme="minorHAnsi"/>
              </w:rPr>
            </w:pPr>
            <w:r w:rsidRPr="00E05392">
              <w:t>Yes</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1863F80" w14:textId="0281BFC9" w:rsidR="00ED23DA" w:rsidRPr="00E05392" w:rsidRDefault="004C567C" w:rsidP="00BF0623">
            <w:pPr>
              <w:jc w:val="center"/>
              <w:rPr>
                <w:rFonts w:cstheme="minorHAnsi"/>
              </w:rPr>
            </w:pPr>
            <w:r w:rsidRPr="00E05392">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63F087C" w14:textId="04B98A38" w:rsidR="00ED23DA" w:rsidRPr="00E05392"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B3567F7" w14:textId="74EC1891" w:rsidR="00ED23DA" w:rsidRPr="00E05392" w:rsidRDefault="00ED23DA" w:rsidP="00BF0623">
            <w:pPr>
              <w:jc w:val="center"/>
              <w:rPr>
                <w:rFonts w:cstheme="minorHAnsi"/>
              </w:rPr>
            </w:pPr>
            <w:r w:rsidRPr="00E05392">
              <w:t>L</w:t>
            </w:r>
          </w:p>
        </w:tc>
      </w:tr>
      <w:tr w:rsidR="00ED23DA" w:rsidRPr="00386AE9" w14:paraId="273477FF" w14:textId="77777777" w:rsidTr="00BF0623">
        <w:trPr>
          <w:cnfStyle w:val="000000010000" w:firstRow="0" w:lastRow="0" w:firstColumn="0" w:lastColumn="0" w:oddVBand="0" w:evenVBand="0" w:oddHBand="0" w:evenHBand="1" w:firstRowFirstColumn="0" w:firstRowLastColumn="0" w:lastRowFirstColumn="0" w:lastRowLastColumn="0"/>
          <w:jc w:val="center"/>
        </w:trPr>
        <w:tc>
          <w:tcPr>
            <w:tcW w:w="991"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0AF147B" w14:textId="21D21E7F" w:rsidR="00C0286F" w:rsidRPr="00386AE9" w:rsidRDefault="00BF0623" w:rsidP="00BF0623">
            <w:pPr>
              <w:jc w:val="center"/>
              <w:rPr>
                <w:rFonts w:cstheme="minorHAnsi"/>
                <w:b/>
              </w:rPr>
            </w:pPr>
            <w:r>
              <w:rPr>
                <w:rFonts w:cstheme="minorHAnsi"/>
                <w:b/>
              </w:rPr>
              <w:t>B</w:t>
            </w:r>
          </w:p>
        </w:tc>
        <w:tc>
          <w:tcPr>
            <w:tcW w:w="1559"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7B165A2" w14:textId="5A9B58B6" w:rsidR="00C0286F" w:rsidRPr="001526E2" w:rsidRDefault="00C0286F" w:rsidP="00BF0623">
            <w:pPr>
              <w:ind w:right="44"/>
              <w:jc w:val="center"/>
              <w:rPr>
                <w:rFonts w:eastAsia="Times New Roman" w:cstheme="minorHAnsi"/>
                <w:b/>
                <w:color w:val="000000"/>
                <w:lang w:eastAsia="en-GB"/>
              </w:rPr>
            </w:pPr>
            <w:r w:rsidRPr="00386AE9">
              <w:rPr>
                <w:rFonts w:eastAsia="Times New Roman" w:cstheme="minorHAnsi"/>
                <w:b/>
                <w:color w:val="000000"/>
                <w:lang w:eastAsia="en-GB"/>
              </w:rPr>
              <w:t>Arrival / leaving school</w:t>
            </w: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94E579" w14:textId="77777777" w:rsidR="00C0286F" w:rsidRPr="00386AE9" w:rsidRDefault="00C0286F"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A342E4C" w14:textId="529C25E9" w:rsidR="00C0286F" w:rsidRPr="00904487" w:rsidRDefault="00C0286F" w:rsidP="00BF0623">
            <w:pPr>
              <w:ind w:right="44"/>
              <w:jc w:val="both"/>
              <w:rPr>
                <w:rFonts w:eastAsia="Times New Roman" w:cstheme="minorHAnsi"/>
                <w:color w:val="000000"/>
                <w:lang w:eastAsia="en-GB"/>
              </w:rPr>
            </w:pPr>
            <w:r w:rsidRPr="00386AE9">
              <w:rPr>
                <w:rFonts w:eastAsia="Times New Roman" w:cstheme="minorHAnsi"/>
                <w:color w:val="000000"/>
                <w:lang w:eastAsia="en-GB"/>
              </w:rPr>
              <w:t>Guidance will be given to parents regarding transportation of pupils to and from school, and the preferred avoidance of public transport where possible.</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EE0DD32" w14:textId="07A85D2F" w:rsidR="00C0286F" w:rsidRPr="00386AE9" w:rsidRDefault="00C0286F" w:rsidP="00BF0623">
            <w:pPr>
              <w:jc w:val="center"/>
              <w:rPr>
                <w:rFonts w:cstheme="minorHAnsi"/>
              </w:rPr>
            </w:pPr>
            <w:r>
              <w:rPr>
                <w:rFonts w:cstheme="minorHAnsi"/>
              </w:rPr>
              <w:t>Y</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DD45192" w14:textId="77777777" w:rsidR="00C0286F" w:rsidRDefault="00FE02BC" w:rsidP="00BF0623">
            <w:pPr>
              <w:jc w:val="center"/>
              <w:rPr>
                <w:rFonts w:cstheme="minorHAnsi"/>
              </w:rPr>
            </w:pPr>
            <w:r>
              <w:rPr>
                <w:rFonts w:cstheme="minorHAnsi"/>
              </w:rPr>
              <w:t>Principal</w:t>
            </w:r>
          </w:p>
          <w:p w14:paraId="03929ADD" w14:textId="0AC736C9" w:rsidR="00FE02BC" w:rsidRPr="00386AE9" w:rsidRDefault="00FE02BC" w:rsidP="00BF0623">
            <w:pPr>
              <w:jc w:val="center"/>
              <w:rPr>
                <w:rFonts w:cstheme="minorHAnsi"/>
              </w:rPr>
            </w:pPr>
            <w:r>
              <w:rPr>
                <w:rFonts w:cstheme="minorHAnsi"/>
              </w:rPr>
              <w:t>Admin</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A4BBFA4" w14:textId="57560966" w:rsidR="00C0286F" w:rsidRPr="00386AE9"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703C8A0" w14:textId="7143F2F9" w:rsidR="00C0286F" w:rsidRPr="00386AE9" w:rsidRDefault="006F17BE" w:rsidP="00BF0623">
            <w:pPr>
              <w:jc w:val="center"/>
              <w:rPr>
                <w:rFonts w:cstheme="minorHAnsi"/>
              </w:rPr>
            </w:pPr>
            <w:r>
              <w:rPr>
                <w:rFonts w:cstheme="minorHAnsi"/>
              </w:rPr>
              <w:t>L</w:t>
            </w:r>
          </w:p>
        </w:tc>
      </w:tr>
      <w:tr w:rsidR="00C0286F" w:rsidRPr="00386AE9" w14:paraId="27E67D8A" w14:textId="77777777" w:rsidTr="00BF0623">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33E677A" w14:textId="77777777" w:rsidR="00C0286F" w:rsidRPr="00386AE9" w:rsidRDefault="00C0286F" w:rsidP="00BF0623">
            <w:pPr>
              <w:jc w:val="center"/>
              <w:rPr>
                <w:rFonts w:cstheme="minorHAnsi"/>
                <w:b/>
              </w:rPr>
            </w:pPr>
          </w:p>
        </w:tc>
        <w:tc>
          <w:tcPr>
            <w:tcW w:w="155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C148DC2" w14:textId="77777777" w:rsidR="00C0286F" w:rsidRPr="00386AE9" w:rsidRDefault="00C0286F" w:rsidP="00BF0623">
            <w:pPr>
              <w:jc w:val="center"/>
              <w:rPr>
                <w:rFonts w:cstheme="minorHAnsi"/>
              </w:rPr>
            </w:pP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B8F2E88" w14:textId="77777777" w:rsidR="00C0286F" w:rsidRPr="00386AE9" w:rsidRDefault="00C0286F"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EF8F656" w14:textId="65F2A0CF" w:rsidR="00C0286F" w:rsidRPr="00386AE9" w:rsidRDefault="00C0286F" w:rsidP="00BF0623">
            <w:pPr>
              <w:ind w:right="44"/>
              <w:jc w:val="both"/>
              <w:rPr>
                <w:rFonts w:eastAsia="Times New Roman" w:cstheme="minorHAnsi"/>
                <w:lang w:eastAsia="en-GB"/>
              </w:rPr>
            </w:pPr>
            <w:r w:rsidRPr="00386AE9">
              <w:rPr>
                <w:rFonts w:eastAsia="Times New Roman" w:cstheme="minorHAnsi"/>
                <w:color w:val="000000"/>
                <w:lang w:eastAsia="en-GB"/>
              </w:rPr>
              <w:t>Staff are asked to arrive before pupils.</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00F46D6" w14:textId="03CE8EEE" w:rsidR="00C0286F" w:rsidRPr="00386AE9" w:rsidRDefault="00C0286F" w:rsidP="00BF0623">
            <w:pPr>
              <w:jc w:val="center"/>
              <w:rPr>
                <w:rFonts w:cstheme="minorHAnsi"/>
              </w:rPr>
            </w:pPr>
            <w:r>
              <w:rPr>
                <w:rFonts w:cstheme="minorHAnsi"/>
              </w:rPr>
              <w:t>Y</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51D7AD9" w14:textId="2EB4721B" w:rsidR="00C0286F" w:rsidRPr="00386AE9" w:rsidRDefault="00FE02BC" w:rsidP="00BF0623">
            <w:pPr>
              <w:jc w:val="center"/>
              <w:rPr>
                <w:rFonts w:cstheme="minorHAnsi"/>
              </w:rPr>
            </w:pPr>
            <w:r>
              <w:rPr>
                <w:rFonts w:cstheme="minorHAnsi"/>
              </w:rPr>
              <w:t xml:space="preserve">Principal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6FEC162" w14:textId="1AB37921" w:rsidR="00FE02BC" w:rsidRPr="00386AE9"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64D8B51" w14:textId="56CD2813" w:rsidR="00C0286F" w:rsidRPr="00386AE9" w:rsidRDefault="006F17BE" w:rsidP="00BF0623">
            <w:pPr>
              <w:jc w:val="center"/>
              <w:rPr>
                <w:rFonts w:cstheme="minorHAnsi"/>
              </w:rPr>
            </w:pPr>
            <w:r>
              <w:rPr>
                <w:rFonts w:cstheme="minorHAnsi"/>
              </w:rPr>
              <w:t>L</w:t>
            </w:r>
          </w:p>
        </w:tc>
      </w:tr>
      <w:tr w:rsidR="00ED23DA" w:rsidRPr="00386AE9" w14:paraId="4D9F5AAC" w14:textId="77777777" w:rsidTr="00BF0623">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E2E4146" w14:textId="77777777" w:rsidR="00C0286F" w:rsidRPr="00386AE9" w:rsidRDefault="00C0286F" w:rsidP="00BF0623">
            <w:pPr>
              <w:jc w:val="center"/>
              <w:rPr>
                <w:rFonts w:cstheme="minorHAnsi"/>
                <w:b/>
              </w:rPr>
            </w:pPr>
          </w:p>
        </w:tc>
        <w:tc>
          <w:tcPr>
            <w:tcW w:w="155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F8ADC4B" w14:textId="77777777" w:rsidR="00C0286F" w:rsidRPr="00386AE9" w:rsidRDefault="00C0286F" w:rsidP="00BF0623">
            <w:pPr>
              <w:jc w:val="center"/>
              <w:rPr>
                <w:rFonts w:cstheme="minorHAnsi"/>
              </w:rPr>
            </w:pP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D31F61F" w14:textId="77777777" w:rsidR="00C0286F" w:rsidRPr="00386AE9" w:rsidRDefault="00C0286F"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0BBEB0A" w14:textId="404CE6A1" w:rsidR="00C0286F" w:rsidRPr="00904487" w:rsidRDefault="00C0286F" w:rsidP="00BF0623">
            <w:pPr>
              <w:ind w:right="44"/>
              <w:jc w:val="both"/>
              <w:rPr>
                <w:rFonts w:eastAsia="Times New Roman" w:cstheme="minorHAnsi"/>
                <w:color w:val="000000"/>
                <w:lang w:eastAsia="en-GB"/>
              </w:rPr>
            </w:pPr>
            <w:r w:rsidRPr="00386AE9">
              <w:rPr>
                <w:rFonts w:eastAsia="Times New Roman" w:cstheme="minorHAnsi"/>
                <w:color w:val="000000"/>
                <w:lang w:eastAsia="en-GB"/>
              </w:rPr>
              <w:t>Where necessary school gates will be opened earlier to facilitate this.</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434A811" w14:textId="4DCF8FFA" w:rsidR="00C0286F" w:rsidRPr="00386AE9" w:rsidRDefault="00C0286F" w:rsidP="00BF0623">
            <w:pPr>
              <w:jc w:val="center"/>
              <w:rPr>
                <w:rFonts w:cstheme="minorHAnsi"/>
              </w:rPr>
            </w:pPr>
            <w:r>
              <w:rPr>
                <w:rFonts w:cstheme="minorHAnsi"/>
              </w:rPr>
              <w:t>Y</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32047F4" w14:textId="655192C9" w:rsidR="00C0286F" w:rsidRPr="00386AE9" w:rsidRDefault="00FE02BC" w:rsidP="00BF0623">
            <w:pPr>
              <w:jc w:val="center"/>
              <w:rPr>
                <w:rFonts w:cstheme="minorHAnsi"/>
              </w:rPr>
            </w:pPr>
            <w:r>
              <w:rPr>
                <w:rFonts w:cstheme="minorHAnsi"/>
              </w:rPr>
              <w:t xml:space="preserve">FM Staff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87522D3" w14:textId="723AB01E" w:rsidR="00C0286F" w:rsidRPr="00386AE9"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0C5C18F" w14:textId="17875738" w:rsidR="00C0286F" w:rsidRPr="00386AE9" w:rsidRDefault="006F17BE" w:rsidP="00BF0623">
            <w:pPr>
              <w:jc w:val="center"/>
              <w:rPr>
                <w:rFonts w:cstheme="minorHAnsi"/>
              </w:rPr>
            </w:pPr>
            <w:r>
              <w:rPr>
                <w:rFonts w:cstheme="minorHAnsi"/>
              </w:rPr>
              <w:t>L</w:t>
            </w:r>
          </w:p>
        </w:tc>
      </w:tr>
      <w:tr w:rsidR="00BF0623" w:rsidRPr="00386AE9" w14:paraId="749F6A57" w14:textId="77777777" w:rsidTr="00BF0623">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5665C83" w14:textId="77777777" w:rsidR="00BF0623" w:rsidRPr="00386AE9" w:rsidRDefault="00BF0623" w:rsidP="00BF0623">
            <w:pPr>
              <w:jc w:val="center"/>
              <w:rPr>
                <w:rFonts w:cstheme="minorHAnsi"/>
                <w:b/>
              </w:rPr>
            </w:pPr>
          </w:p>
        </w:tc>
        <w:tc>
          <w:tcPr>
            <w:tcW w:w="155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2F7FA3C" w14:textId="77777777" w:rsidR="00BF0623" w:rsidRPr="00386AE9" w:rsidRDefault="00BF0623" w:rsidP="00BF0623">
            <w:pPr>
              <w:jc w:val="center"/>
              <w:rPr>
                <w:rFonts w:cstheme="minorHAnsi"/>
              </w:rPr>
            </w:pP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E47B853" w14:textId="77777777" w:rsidR="00BF0623" w:rsidRPr="00386AE9" w:rsidRDefault="00BF0623"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0770A9E" w14:textId="5764959A" w:rsidR="00BF0623" w:rsidRPr="00386AE9" w:rsidRDefault="00BF0623" w:rsidP="00BF0623">
            <w:pPr>
              <w:ind w:right="44"/>
              <w:jc w:val="both"/>
              <w:rPr>
                <w:rFonts w:eastAsia="Times New Roman" w:cstheme="minorHAnsi"/>
                <w:b/>
                <w:color w:val="000000"/>
                <w:lang w:eastAsia="en-GB"/>
              </w:rPr>
            </w:pPr>
            <w:r w:rsidRPr="00386AE9">
              <w:rPr>
                <w:rFonts w:eastAsia="Times New Roman" w:cstheme="minorHAnsi"/>
                <w:color w:val="000000"/>
                <w:lang w:eastAsia="en-GB"/>
              </w:rPr>
              <w:t>Entrances will be supervised by staff encouraging parents to leave children and walk away.</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1DF074C" w14:textId="48CC190D" w:rsidR="00BF0623" w:rsidRPr="00386AE9" w:rsidRDefault="00BF0623" w:rsidP="00BF0623">
            <w:pPr>
              <w:jc w:val="center"/>
              <w:rPr>
                <w:rFonts w:cstheme="minorHAnsi"/>
              </w:rPr>
            </w:pPr>
            <w:r>
              <w:rPr>
                <w:rFonts w:cstheme="minorHAnsi"/>
              </w:rPr>
              <w:t>Y</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427B56B" w14:textId="58E9D4F9" w:rsidR="00BF0623" w:rsidRPr="00386AE9" w:rsidRDefault="00BF0623" w:rsidP="00BF0623">
            <w:pPr>
              <w:jc w:val="center"/>
              <w:rPr>
                <w:rFonts w:cstheme="minorHAnsi"/>
              </w:rPr>
            </w:pPr>
            <w:r w:rsidRPr="0072162F">
              <w:t xml:space="preserve">Principal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67964D" w14:textId="50835387" w:rsidR="00BF0623" w:rsidRPr="00386AE9"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AFDC5EF" w14:textId="0D38794F" w:rsidR="00BF0623" w:rsidRPr="00386AE9" w:rsidRDefault="00BF0623" w:rsidP="00BF0623">
            <w:pPr>
              <w:jc w:val="center"/>
              <w:rPr>
                <w:rFonts w:cstheme="minorHAnsi"/>
              </w:rPr>
            </w:pPr>
            <w:r>
              <w:rPr>
                <w:rFonts w:cstheme="minorHAnsi"/>
              </w:rPr>
              <w:t>L</w:t>
            </w:r>
          </w:p>
        </w:tc>
      </w:tr>
      <w:tr w:rsidR="00BF0623" w:rsidRPr="00386AE9" w14:paraId="14C97B63" w14:textId="77777777" w:rsidTr="00BF0623">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2BF8A03" w14:textId="77777777" w:rsidR="00BF0623" w:rsidRPr="00386AE9" w:rsidRDefault="00BF0623" w:rsidP="00BF0623">
            <w:pPr>
              <w:jc w:val="center"/>
              <w:rPr>
                <w:rFonts w:cstheme="minorHAnsi"/>
                <w:b/>
              </w:rPr>
            </w:pPr>
          </w:p>
        </w:tc>
        <w:tc>
          <w:tcPr>
            <w:tcW w:w="155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1E590D" w14:textId="77777777" w:rsidR="00BF0623" w:rsidRPr="00386AE9" w:rsidRDefault="00BF0623" w:rsidP="00BF0623">
            <w:pPr>
              <w:jc w:val="center"/>
              <w:rPr>
                <w:rFonts w:cstheme="minorHAnsi"/>
              </w:rPr>
            </w:pPr>
          </w:p>
        </w:tc>
        <w:tc>
          <w:tcPr>
            <w:tcW w:w="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C4B17E6" w14:textId="77777777" w:rsidR="00BF0623" w:rsidRPr="00386AE9" w:rsidRDefault="00BF0623" w:rsidP="00BF0623">
            <w:pPr>
              <w:jc w:val="center"/>
              <w:rPr>
                <w:rFonts w:cstheme="minorHAnsi"/>
              </w:rPr>
            </w:pPr>
          </w:p>
        </w:tc>
        <w:tc>
          <w:tcPr>
            <w:tcW w:w="69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7E093AB" w14:textId="4A928159" w:rsidR="00BF0623" w:rsidRPr="00386AE9" w:rsidRDefault="00BF0623" w:rsidP="00BF0623">
            <w:pPr>
              <w:ind w:right="44"/>
              <w:jc w:val="both"/>
              <w:rPr>
                <w:rFonts w:eastAsia="Times New Roman" w:cstheme="minorHAnsi"/>
                <w:b/>
                <w:color w:val="000000"/>
                <w:lang w:eastAsia="en-GB"/>
              </w:rPr>
            </w:pPr>
            <w:r w:rsidRPr="00386AE9">
              <w:rPr>
                <w:rFonts w:eastAsia="Times New Roman" w:cstheme="minorHAnsi"/>
                <w:color w:val="000000"/>
                <w:lang w:eastAsia="en-GB"/>
              </w:rPr>
              <w:t>Staff will discourage loitering by pupils and parents</w:t>
            </w:r>
            <w:r>
              <w:rPr>
                <w:rFonts w:eastAsia="Times New Roman" w:cstheme="minorHAnsi"/>
                <w:color w:val="000000"/>
                <w:lang w:eastAsia="en-GB"/>
              </w:rPr>
              <w:t>.</w:t>
            </w:r>
          </w:p>
        </w:tc>
        <w:tc>
          <w:tcPr>
            <w:tcW w:w="9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D8DDB0B" w14:textId="71790F44" w:rsidR="00BF0623" w:rsidRPr="00386AE9" w:rsidRDefault="00BF0623" w:rsidP="00BF0623">
            <w:pPr>
              <w:jc w:val="center"/>
              <w:rPr>
                <w:rFonts w:cstheme="minorHAnsi"/>
              </w:rPr>
            </w:pPr>
            <w:r>
              <w:rPr>
                <w:rFonts w:cstheme="minorHAnsi"/>
              </w:rPr>
              <w:t>Y</w:t>
            </w:r>
          </w:p>
        </w:tc>
        <w:tc>
          <w:tcPr>
            <w:tcW w:w="15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618F942" w14:textId="4C4B9F09" w:rsidR="00BF0623" w:rsidRPr="00386AE9" w:rsidRDefault="00BF0623" w:rsidP="00BF0623">
            <w:pPr>
              <w:jc w:val="center"/>
              <w:rPr>
                <w:rFonts w:cstheme="minorHAnsi"/>
              </w:rPr>
            </w:pPr>
            <w:r>
              <w:rPr>
                <w:rFonts w:cstheme="minorHAnsi"/>
              </w:rPr>
              <w:t xml:space="preserve">Principal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71F1EAA" w14:textId="592839C8" w:rsidR="00BF0623" w:rsidRPr="00386AE9"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FE81063" w14:textId="677762E0" w:rsidR="00BF0623" w:rsidRPr="00386AE9" w:rsidRDefault="00BF0623" w:rsidP="00BF0623">
            <w:pPr>
              <w:jc w:val="center"/>
              <w:rPr>
                <w:rFonts w:cstheme="minorHAnsi"/>
              </w:rPr>
            </w:pPr>
            <w:r>
              <w:rPr>
                <w:rFonts w:cstheme="minorHAnsi"/>
              </w:rPr>
              <w:t>L</w:t>
            </w:r>
          </w:p>
        </w:tc>
      </w:tr>
      <w:tr w:rsidR="00BF0623" w:rsidRPr="00386AE9" w14:paraId="6351FFF7" w14:textId="77777777" w:rsidTr="00BF0623">
        <w:trPr>
          <w:cnfStyle w:val="000000100000" w:firstRow="0" w:lastRow="0" w:firstColumn="0" w:lastColumn="0" w:oddVBand="0" w:evenVBand="0" w:oddHBand="1" w:evenHBand="0"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5262460" w14:textId="576594E9" w:rsidR="00BF0623" w:rsidRPr="00386AE9" w:rsidRDefault="00BF0623" w:rsidP="00BF0623">
            <w:pPr>
              <w:jc w:val="center"/>
              <w:rPr>
                <w:rFonts w:cstheme="minorHAnsi"/>
                <w:b/>
              </w:rPr>
            </w:pPr>
            <w:r>
              <w:rPr>
                <w:rFonts w:cstheme="minorHAnsi"/>
                <w:b/>
              </w:rPr>
              <w:t>C</w:t>
            </w:r>
          </w:p>
        </w:tc>
        <w:tc>
          <w:tcPr>
            <w:tcW w:w="1559"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34E4D0B" w14:textId="6CAC9B32" w:rsidR="00BF0623" w:rsidRPr="00BF3551" w:rsidRDefault="00BF0623" w:rsidP="00BF0623">
            <w:pPr>
              <w:jc w:val="center"/>
              <w:rPr>
                <w:rFonts w:eastAsia="Times New Roman" w:cstheme="minorHAnsi"/>
                <w:b/>
                <w:color w:val="000000"/>
                <w:lang w:eastAsia="en-GB"/>
              </w:rPr>
            </w:pPr>
            <w:r w:rsidRPr="00386AE9">
              <w:rPr>
                <w:rFonts w:eastAsia="Times New Roman" w:cstheme="minorHAnsi"/>
                <w:b/>
                <w:color w:val="000000"/>
                <w:lang w:eastAsia="en-GB"/>
              </w:rPr>
              <w:t>Reception signing in and out (e.g. Staff, visitors and contractors)</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DEE747D"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1FF7C2EB" w14:textId="1B4EC3F5" w:rsidR="00BF0623" w:rsidRPr="00904487" w:rsidRDefault="00BF0623" w:rsidP="00BF0623">
            <w:pPr>
              <w:jc w:val="both"/>
              <w:rPr>
                <w:rFonts w:eastAsia="Times New Roman" w:cstheme="minorHAnsi"/>
                <w:lang w:eastAsia="en-GB"/>
              </w:rPr>
            </w:pPr>
            <w:r w:rsidRPr="00386AE9">
              <w:rPr>
                <w:rFonts w:eastAsia="Times New Roman" w:cstheme="minorHAnsi"/>
                <w:lang w:eastAsia="en-GB"/>
              </w:rPr>
              <w:t>Parents, visitors, and the general publi</w:t>
            </w:r>
            <w:r>
              <w:rPr>
                <w:rFonts w:eastAsia="Times New Roman" w:cstheme="minorHAnsi"/>
                <w:lang w:eastAsia="en-GB"/>
              </w:rPr>
              <w:t xml:space="preserve">c will be encouraged to not be allowed in school </w:t>
            </w:r>
            <w:r w:rsidRPr="000C5AB9">
              <w:rPr>
                <w:rFonts w:eastAsia="Times New Roman" w:cstheme="minorHAnsi"/>
                <w:color w:val="FF0000"/>
                <w:lang w:eastAsia="en-GB"/>
              </w:rPr>
              <w:t xml:space="preserve">unless by </w:t>
            </w:r>
            <w:r w:rsidR="001F285D">
              <w:rPr>
                <w:rFonts w:eastAsia="Times New Roman" w:cstheme="minorHAnsi"/>
                <w:color w:val="FF0000"/>
                <w:lang w:eastAsia="en-GB"/>
              </w:rPr>
              <w:t xml:space="preserve">invite or </w:t>
            </w:r>
            <w:r w:rsidRPr="000C5AB9">
              <w:rPr>
                <w:rFonts w:eastAsia="Times New Roman" w:cstheme="minorHAnsi"/>
                <w:color w:val="FF0000"/>
                <w:lang w:eastAsia="en-GB"/>
              </w:rPr>
              <w:t xml:space="preserve">prior arrangement </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EFD6D3C" w14:textId="24B870E2"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2CF5608" w14:textId="77777777" w:rsidR="00BF0623" w:rsidRDefault="00BF0623" w:rsidP="00BF0623">
            <w:pPr>
              <w:jc w:val="center"/>
            </w:pPr>
            <w:r w:rsidRPr="003A79A2">
              <w:t xml:space="preserve">Principal </w:t>
            </w:r>
          </w:p>
          <w:p w14:paraId="5B549C05" w14:textId="77245921" w:rsidR="00BF0623" w:rsidRPr="00386AE9" w:rsidRDefault="00BF0623" w:rsidP="00BF0623">
            <w:pPr>
              <w:jc w:val="center"/>
              <w:rPr>
                <w:rFonts w:cstheme="minorHAnsi"/>
              </w:rPr>
            </w:pPr>
            <w:r>
              <w:t>Admin</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7F24428" w14:textId="773DA264"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42D924B" w14:textId="60D2AAFF" w:rsidR="00BF0623" w:rsidRPr="00386AE9" w:rsidRDefault="00BF0623" w:rsidP="00BF0623">
            <w:pPr>
              <w:jc w:val="center"/>
              <w:rPr>
                <w:rFonts w:cstheme="minorHAnsi"/>
              </w:rPr>
            </w:pPr>
            <w:r>
              <w:rPr>
                <w:rFonts w:cstheme="minorHAnsi"/>
              </w:rPr>
              <w:t>L</w:t>
            </w:r>
          </w:p>
        </w:tc>
      </w:tr>
      <w:tr w:rsidR="00BF0623" w:rsidRPr="00386AE9" w14:paraId="077A2437" w14:textId="77777777" w:rsidTr="00BF0623">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06AEC2D"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0F35A68"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2E01C61"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AAD6B7C" w14:textId="413F5169" w:rsidR="00BF0623" w:rsidRPr="00386AE9" w:rsidRDefault="00BF0623" w:rsidP="00BF0623">
            <w:pPr>
              <w:jc w:val="both"/>
              <w:rPr>
                <w:rFonts w:eastAsia="Times New Roman" w:cstheme="minorHAnsi"/>
                <w:lang w:eastAsia="en-GB"/>
              </w:rPr>
            </w:pPr>
            <w:r w:rsidRPr="00386AE9">
              <w:rPr>
                <w:rFonts w:eastAsia="Times New Roman" w:cstheme="minorHAnsi"/>
                <w:color w:val="000000"/>
                <w:lang w:eastAsia="en-GB"/>
              </w:rPr>
              <w:t>Works necessary to maintain the building that cannot be carried out by in-house staff will be undertaken by contractors before/after school or at the weekend.</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A01615F" w14:textId="352301B6"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2014484" w14:textId="1B05716B" w:rsidR="00BF0623" w:rsidRPr="00386AE9" w:rsidRDefault="00BF0623" w:rsidP="00BF0623">
            <w:pPr>
              <w:jc w:val="center"/>
              <w:rPr>
                <w:rFonts w:cstheme="minorHAnsi"/>
              </w:rPr>
            </w:pPr>
            <w:r w:rsidRPr="006A4598">
              <w:t xml:space="preserve">Principal </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5AE4EF9" w14:textId="128BD662"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B188A30" w14:textId="47D3D713" w:rsidR="00BF0623" w:rsidRPr="00386AE9" w:rsidRDefault="00BF0623" w:rsidP="00BF0623">
            <w:pPr>
              <w:jc w:val="center"/>
              <w:rPr>
                <w:rFonts w:cstheme="minorHAnsi"/>
              </w:rPr>
            </w:pPr>
            <w:r>
              <w:rPr>
                <w:rFonts w:cstheme="minorHAnsi"/>
              </w:rPr>
              <w:t>L</w:t>
            </w:r>
          </w:p>
        </w:tc>
      </w:tr>
      <w:tr w:rsidR="00BF0623" w:rsidRPr="00386AE9" w14:paraId="4D99CF3C" w14:textId="77777777" w:rsidTr="00BF0623">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ADFA680"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10356A3"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81F98C4"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3F3439BF" w14:textId="24EED529" w:rsidR="00BF0623" w:rsidRPr="00904487" w:rsidRDefault="00BF0623" w:rsidP="00BF0623">
            <w:pPr>
              <w:jc w:val="both"/>
              <w:rPr>
                <w:rFonts w:eastAsia="Times New Roman" w:cstheme="minorHAnsi"/>
                <w:lang w:eastAsia="en-GB"/>
              </w:rPr>
            </w:pPr>
            <w:r w:rsidRPr="00386AE9">
              <w:rPr>
                <w:rFonts w:eastAsia="Times New Roman" w:cstheme="minorHAnsi"/>
                <w:color w:val="000000"/>
                <w:lang w:eastAsia="en-GB"/>
              </w:rPr>
              <w:t>Works will only be permitted during the school day in an emergency and where the contractor will not come into contact with pupils / school staff e.g. roof leak, boiler failure etc.</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198241C" w14:textId="797456E4"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7F36503A" w14:textId="77777777" w:rsidR="00BF0623" w:rsidRDefault="00BF0623" w:rsidP="00BF0623">
            <w:pPr>
              <w:jc w:val="center"/>
            </w:pPr>
            <w:r w:rsidRPr="007C61B6">
              <w:t>Principal</w:t>
            </w:r>
          </w:p>
          <w:p w14:paraId="61B0B462" w14:textId="77777777" w:rsidR="00BF0623" w:rsidRDefault="00BF0623" w:rsidP="00BF0623">
            <w:pPr>
              <w:jc w:val="center"/>
            </w:pPr>
            <w:r>
              <w:t xml:space="preserve">FM staff </w:t>
            </w:r>
          </w:p>
          <w:p w14:paraId="54AE2A33" w14:textId="5305026B" w:rsidR="00BF0623" w:rsidRPr="00386AE9" w:rsidRDefault="00BF0623" w:rsidP="00BF0623">
            <w:pPr>
              <w:jc w:val="center"/>
              <w:rPr>
                <w:rFonts w:cstheme="minorHAnsi"/>
              </w:rPr>
            </w:pPr>
            <w:r w:rsidRPr="007C61B6">
              <w:t xml:space="preserve">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895D32D" w14:textId="0F95E6A7"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6D3275C" w14:textId="215238FC" w:rsidR="00BF0623" w:rsidRPr="00386AE9" w:rsidRDefault="00BF0623" w:rsidP="00BF0623">
            <w:pPr>
              <w:jc w:val="center"/>
              <w:rPr>
                <w:rFonts w:cstheme="minorHAnsi"/>
              </w:rPr>
            </w:pPr>
            <w:r>
              <w:rPr>
                <w:rFonts w:cstheme="minorHAnsi"/>
              </w:rPr>
              <w:t>L</w:t>
            </w:r>
          </w:p>
        </w:tc>
      </w:tr>
      <w:tr w:rsidR="00BF0623" w:rsidRPr="00386AE9" w14:paraId="32D46F52" w14:textId="77777777" w:rsidTr="00BF0623">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CB11D12"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1B4E20E"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350F480"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3C09BEF" w14:textId="6A60DF95" w:rsidR="00BF0623" w:rsidRPr="00386AE9" w:rsidRDefault="00BF0623" w:rsidP="00BF0623">
            <w:pPr>
              <w:jc w:val="both"/>
              <w:rPr>
                <w:rFonts w:eastAsia="Times New Roman" w:cstheme="minorHAnsi"/>
                <w:b/>
                <w:color w:val="000000"/>
                <w:lang w:eastAsia="en-GB"/>
              </w:rPr>
            </w:pPr>
            <w:r w:rsidRPr="00386AE9">
              <w:rPr>
                <w:rFonts w:eastAsia="Times New Roman" w:cstheme="minorHAnsi"/>
                <w:color w:val="000000"/>
                <w:lang w:eastAsia="en-GB"/>
              </w:rPr>
              <w:t>Contractors will be met on arrival by site staff e.g. Caretaker and reminded about social distancing before commencing work.</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F2AEA9B" w14:textId="216E4547"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1C76FA6D" w14:textId="1E6468B8" w:rsidR="00BF0623" w:rsidRPr="00386AE9" w:rsidRDefault="00BF0623" w:rsidP="00BF0623">
            <w:pPr>
              <w:jc w:val="center"/>
              <w:rPr>
                <w:rFonts w:cstheme="minorHAnsi"/>
              </w:rPr>
            </w:pPr>
            <w:r>
              <w:t xml:space="preserve">FM Staff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B71F154" w14:textId="04BE4813"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D43F329" w14:textId="0DC6D766" w:rsidR="00BF0623" w:rsidRPr="00386AE9" w:rsidRDefault="00BF0623" w:rsidP="00BF0623">
            <w:pPr>
              <w:jc w:val="center"/>
              <w:rPr>
                <w:rFonts w:cstheme="minorHAnsi"/>
              </w:rPr>
            </w:pPr>
            <w:r>
              <w:rPr>
                <w:rFonts w:cstheme="minorHAnsi"/>
              </w:rPr>
              <w:t>L</w:t>
            </w:r>
          </w:p>
        </w:tc>
      </w:tr>
      <w:tr w:rsidR="00BF0623" w:rsidRPr="00386AE9" w14:paraId="7C0AECB3" w14:textId="77777777" w:rsidTr="00BF0623">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ABF6758"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BEC6A8B"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7C02C96"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27B6B62" w14:textId="20420E2B" w:rsidR="00BF0623" w:rsidRPr="00386AE9" w:rsidRDefault="00BF0623" w:rsidP="00BF0623">
            <w:pPr>
              <w:jc w:val="both"/>
              <w:rPr>
                <w:rFonts w:eastAsia="Times New Roman" w:cstheme="minorHAnsi"/>
                <w:b/>
                <w:color w:val="000000"/>
                <w:lang w:eastAsia="en-GB"/>
              </w:rPr>
            </w:pPr>
            <w:r w:rsidRPr="00386AE9">
              <w:rPr>
                <w:rFonts w:eastAsia="Times New Roman" w:cstheme="minorHAnsi"/>
                <w:lang w:eastAsia="en-GB"/>
              </w:rPr>
              <w:t>Arrangements for deliveries are in plac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3D34FDC" w14:textId="21263E3F"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32EBA52" w14:textId="77777777" w:rsidR="00BF0623" w:rsidRDefault="00BF0623" w:rsidP="00BF0623">
            <w:pPr>
              <w:jc w:val="center"/>
            </w:pPr>
            <w:r w:rsidRPr="00F5116F">
              <w:t xml:space="preserve">FM Staff </w:t>
            </w:r>
          </w:p>
          <w:p w14:paraId="0CABB325" w14:textId="42AEC7E9" w:rsidR="00BF0623" w:rsidRPr="00386AE9" w:rsidRDefault="00BF0623" w:rsidP="00BF0623">
            <w:pPr>
              <w:jc w:val="center"/>
              <w:rPr>
                <w:rFonts w:cstheme="minorHAnsi"/>
              </w:rPr>
            </w:pPr>
            <w:r>
              <w:t>Admin staff</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2044E9C" w14:textId="12DFA53F"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A488B0A" w14:textId="7054F29A" w:rsidR="00BF0623" w:rsidRPr="00386AE9" w:rsidRDefault="00BF0623" w:rsidP="00BF0623">
            <w:pPr>
              <w:jc w:val="center"/>
              <w:rPr>
                <w:rFonts w:cstheme="minorHAnsi"/>
              </w:rPr>
            </w:pPr>
            <w:r>
              <w:rPr>
                <w:rFonts w:cstheme="minorHAnsi"/>
              </w:rPr>
              <w:t>L</w:t>
            </w:r>
          </w:p>
        </w:tc>
      </w:tr>
      <w:tr w:rsidR="00BF0623" w:rsidRPr="00386AE9" w14:paraId="72039A03" w14:textId="77777777" w:rsidTr="00BF0623">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FA63C1B"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75CC67B"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D371B05"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61493D0" w14:textId="0C4875BF" w:rsidR="00BF0623" w:rsidRPr="00386AE9" w:rsidRDefault="00BF0623" w:rsidP="00BF0623">
            <w:pPr>
              <w:jc w:val="both"/>
              <w:rPr>
                <w:rFonts w:eastAsia="Times New Roman" w:cstheme="minorHAnsi"/>
                <w:b/>
                <w:color w:val="000000"/>
                <w:lang w:eastAsia="en-GB"/>
              </w:rPr>
            </w:pPr>
            <w:r w:rsidRPr="00386AE9">
              <w:rPr>
                <w:rFonts w:eastAsia="Times New Roman" w:cstheme="minorHAnsi"/>
                <w:lang w:eastAsia="en-GB"/>
              </w:rPr>
              <w:t>Arrival / reception areas have been configured</w:t>
            </w:r>
            <w:r>
              <w:rPr>
                <w:rFonts w:eastAsia="Times New Roman" w:cstheme="minorHAnsi"/>
                <w:lang w:eastAsia="en-GB"/>
              </w:rPr>
              <w:t xml:space="preserve"> to encourage social distancing.</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E777C4A" w14:textId="686AE989"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15D7206" w14:textId="77777777" w:rsidR="00BF0623" w:rsidRDefault="00BF0623" w:rsidP="00BF0623">
            <w:pPr>
              <w:jc w:val="center"/>
            </w:pPr>
            <w:r w:rsidRPr="005F2E74">
              <w:t xml:space="preserve">FM Staff </w:t>
            </w:r>
          </w:p>
          <w:p w14:paraId="68E7E1AC" w14:textId="4C42E3CA" w:rsidR="00BF0623" w:rsidRPr="00386AE9" w:rsidRDefault="00BF0623" w:rsidP="00BF0623">
            <w:pPr>
              <w:jc w:val="center"/>
              <w:rPr>
                <w:rFonts w:cstheme="minorHAnsi"/>
              </w:rPr>
            </w:pPr>
            <w:r>
              <w:t>Admin staff</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C96591" w14:textId="28D31909"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34A3C9A" w14:textId="05CAEBE6" w:rsidR="00BF0623" w:rsidRPr="00386AE9" w:rsidRDefault="00BF0623" w:rsidP="00BF0623">
            <w:pPr>
              <w:jc w:val="center"/>
              <w:rPr>
                <w:rFonts w:cstheme="minorHAnsi"/>
              </w:rPr>
            </w:pPr>
            <w:r>
              <w:rPr>
                <w:rFonts w:cstheme="minorHAnsi"/>
              </w:rPr>
              <w:t>L</w:t>
            </w:r>
          </w:p>
        </w:tc>
      </w:tr>
      <w:tr w:rsidR="00BF0623" w:rsidRPr="00386AE9" w14:paraId="1F9440E9" w14:textId="77777777" w:rsidTr="00BF0623">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DD53785"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7BFD489"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5498947"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12425DC" w14:textId="28DEB96B" w:rsidR="00BF0623" w:rsidRPr="00386AE9" w:rsidRDefault="00BF0623" w:rsidP="00BF0623">
            <w:pPr>
              <w:jc w:val="both"/>
              <w:rPr>
                <w:rFonts w:eastAsia="Times New Roman" w:cstheme="minorHAnsi"/>
                <w:b/>
                <w:color w:val="000000"/>
                <w:lang w:eastAsia="en-GB"/>
              </w:rPr>
            </w:pPr>
            <w:r w:rsidRPr="00386AE9">
              <w:rPr>
                <w:rFonts w:eastAsia="Times New Roman" w:cstheme="minorHAnsi"/>
                <w:lang w:eastAsia="en-GB"/>
              </w:rPr>
              <w:t xml:space="preserve">If no screen is already in place school will consider whether a temporary </w:t>
            </w:r>
            <w:proofErr w:type="spellStart"/>
            <w:r w:rsidRPr="00386AE9">
              <w:rPr>
                <w:rFonts w:eastAsia="Times New Roman" w:cstheme="minorHAnsi"/>
                <w:lang w:eastAsia="en-GB"/>
              </w:rPr>
              <w:t>plexi</w:t>
            </w:r>
            <w:proofErr w:type="spellEnd"/>
            <w:r w:rsidRPr="00386AE9">
              <w:rPr>
                <w:rFonts w:eastAsia="Times New Roman" w:cstheme="minorHAnsi"/>
                <w:lang w:eastAsia="en-GB"/>
              </w:rPr>
              <w:t xml:space="preserve"> -screen be installed.</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2CD4430" w14:textId="7ABDA810"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37BDA20E" w14:textId="66A0EF2F" w:rsidR="00BF0623" w:rsidRPr="00386AE9" w:rsidRDefault="00BF0623" w:rsidP="00BF0623">
            <w:pPr>
              <w:jc w:val="center"/>
              <w:rPr>
                <w:rFonts w:cstheme="minorHAnsi"/>
              </w:rPr>
            </w:pPr>
            <w:r w:rsidRPr="00C03D4F">
              <w:t xml:space="preserve">FM Staff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0FECAE8" w14:textId="45743C1F"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9BAD543" w14:textId="54C887EE" w:rsidR="00BF0623" w:rsidRPr="00386AE9" w:rsidRDefault="00BF0623" w:rsidP="00BF0623">
            <w:pPr>
              <w:jc w:val="center"/>
              <w:rPr>
                <w:rFonts w:cstheme="minorHAnsi"/>
              </w:rPr>
            </w:pPr>
            <w:r>
              <w:rPr>
                <w:rFonts w:cstheme="minorHAnsi"/>
              </w:rPr>
              <w:t>L</w:t>
            </w:r>
          </w:p>
        </w:tc>
      </w:tr>
      <w:tr w:rsidR="00BF0623" w:rsidRPr="00386AE9" w14:paraId="78FC870E" w14:textId="77777777" w:rsidTr="00BF0623">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D2FEFDF"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3121335"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7779FE4"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133D93D2" w14:textId="29910C15" w:rsidR="00BF0623" w:rsidRPr="00386AE9" w:rsidRDefault="00BF0623" w:rsidP="00BF0623">
            <w:pPr>
              <w:jc w:val="both"/>
              <w:rPr>
                <w:rFonts w:eastAsia="Times New Roman" w:cstheme="minorHAnsi"/>
                <w:b/>
                <w:color w:val="000000"/>
                <w:lang w:eastAsia="en-GB"/>
              </w:rPr>
            </w:pPr>
            <w:r w:rsidRPr="00386AE9">
              <w:rPr>
                <w:rFonts w:eastAsia="Times New Roman" w:cstheme="minorHAnsi"/>
                <w:lang w:eastAsia="en-GB"/>
              </w:rPr>
              <w:t>Hygiene stations are in place, with instructions to use it, prior to entering the building.</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C5C9649" w14:textId="77777777" w:rsidR="00BF0623" w:rsidRPr="00386AE9" w:rsidRDefault="00BF0623" w:rsidP="00BF0623">
            <w:pPr>
              <w:jc w:val="center"/>
              <w:rPr>
                <w:rFonts w:cstheme="minorHAnsi"/>
              </w:rPr>
            </w:pP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6FE54CC" w14:textId="730A6B57" w:rsidR="00BF0623" w:rsidRPr="00386AE9" w:rsidRDefault="00BF0623" w:rsidP="00BF0623">
            <w:pPr>
              <w:jc w:val="center"/>
              <w:rPr>
                <w:rFonts w:cstheme="minorHAnsi"/>
              </w:rPr>
            </w:pPr>
            <w:r w:rsidRPr="00DD065D">
              <w:t xml:space="preserve">FM Staff </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607EDA1" w14:textId="1733408A"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933F2F6" w14:textId="2C13AA33" w:rsidR="00BF0623" w:rsidRPr="00386AE9" w:rsidRDefault="00BF0623" w:rsidP="00BF0623">
            <w:pPr>
              <w:jc w:val="center"/>
              <w:rPr>
                <w:rFonts w:cstheme="minorHAnsi"/>
              </w:rPr>
            </w:pPr>
            <w:r>
              <w:rPr>
                <w:rFonts w:cstheme="minorHAnsi"/>
              </w:rPr>
              <w:t>L</w:t>
            </w:r>
          </w:p>
        </w:tc>
      </w:tr>
      <w:tr w:rsidR="00BF0623" w:rsidRPr="00386AE9" w14:paraId="4CE48712" w14:textId="77777777" w:rsidTr="00BF0623">
        <w:trPr>
          <w:cnfStyle w:val="000000100000" w:firstRow="0" w:lastRow="0" w:firstColumn="0" w:lastColumn="0" w:oddVBand="0" w:evenVBand="0" w:oddHBand="1" w:evenHBand="0" w:firstRowFirstColumn="0" w:firstRowLastColumn="0" w:lastRowFirstColumn="0" w:lastRowLastColumn="0"/>
          <w:jc w:val="center"/>
        </w:trPr>
        <w:tc>
          <w:tcPr>
            <w:tcW w:w="991" w:type="dxa"/>
            <w:vMerge w:val="restart"/>
            <w:tcBorders>
              <w:top w:val="single" w:sz="6" w:space="0" w:color="BFBFBF" w:themeColor="background1" w:themeShade="BF"/>
              <w:left w:val="single" w:sz="4" w:space="0" w:color="BFBFBF" w:themeColor="background1" w:themeShade="BF"/>
              <w:right w:val="single" w:sz="6" w:space="0" w:color="BFBFBF" w:themeColor="background1" w:themeShade="BF"/>
            </w:tcBorders>
            <w:shd w:val="clear" w:color="auto" w:fill="auto"/>
            <w:vAlign w:val="center"/>
          </w:tcPr>
          <w:p w14:paraId="539F11A7" w14:textId="433E28A7" w:rsidR="00BF0623" w:rsidRPr="00386AE9" w:rsidRDefault="00BF0623" w:rsidP="00BF0623">
            <w:pPr>
              <w:jc w:val="center"/>
              <w:rPr>
                <w:rFonts w:cstheme="minorHAnsi"/>
                <w:b/>
              </w:rPr>
            </w:pPr>
            <w:r>
              <w:rPr>
                <w:rFonts w:cstheme="minorHAnsi"/>
                <w:b/>
              </w:rPr>
              <w:t>D</w:t>
            </w:r>
          </w:p>
        </w:tc>
        <w:tc>
          <w:tcPr>
            <w:tcW w:w="1559"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18751168" w14:textId="6AFBF81D" w:rsidR="00BF0623" w:rsidRPr="00BF3551" w:rsidRDefault="00BF0623" w:rsidP="00BF0623">
            <w:pPr>
              <w:jc w:val="center"/>
              <w:rPr>
                <w:rFonts w:eastAsia="Times New Roman" w:cstheme="minorHAnsi"/>
                <w:b/>
                <w:color w:val="000000"/>
                <w:lang w:eastAsia="en-GB"/>
              </w:rPr>
            </w:pPr>
            <w:r w:rsidRPr="00386AE9">
              <w:rPr>
                <w:rFonts w:eastAsia="Times New Roman" w:cstheme="minorHAnsi"/>
                <w:b/>
                <w:color w:val="000000"/>
                <w:lang w:eastAsia="en-GB"/>
              </w:rPr>
              <w:t>In Class</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E297F2C"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7900A441" w14:textId="24B77CF3" w:rsidR="00BF0623" w:rsidRPr="008B17EE" w:rsidRDefault="00BF0623" w:rsidP="00BF0623">
            <w:pPr>
              <w:jc w:val="both"/>
              <w:rPr>
                <w:rFonts w:eastAsia="Times New Roman" w:cstheme="minorHAnsi"/>
                <w:color w:val="000000"/>
                <w:lang w:eastAsia="en-GB"/>
              </w:rPr>
            </w:pPr>
            <w:r w:rsidRPr="00386AE9">
              <w:rPr>
                <w:rFonts w:eastAsia="Times New Roman" w:cstheme="minorHAnsi"/>
                <w:color w:val="000000"/>
                <w:lang w:eastAsia="en-GB"/>
              </w:rPr>
              <w:t>Unnecessary furniture will be removed from classes to increase spac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8AA59AF" w14:textId="2E413465"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A3F6305" w14:textId="1683D06C" w:rsidR="00BF0623" w:rsidRPr="00386AE9" w:rsidRDefault="00BF0623" w:rsidP="00BF0623">
            <w:pPr>
              <w:jc w:val="center"/>
              <w:rPr>
                <w:rFonts w:cstheme="minorHAnsi"/>
              </w:rPr>
            </w:pPr>
            <w:r w:rsidRPr="005072D8">
              <w:t xml:space="preserve">All </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CC6857D" w14:textId="243FA85B"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shd w:val="clear" w:color="auto" w:fill="auto"/>
            <w:vAlign w:val="center"/>
          </w:tcPr>
          <w:p w14:paraId="46FC01F9" w14:textId="792B82A9" w:rsidR="00BF0623" w:rsidRPr="00386AE9" w:rsidRDefault="00BF0623" w:rsidP="00BF0623">
            <w:pPr>
              <w:jc w:val="center"/>
              <w:rPr>
                <w:rFonts w:cstheme="minorHAnsi"/>
              </w:rPr>
            </w:pPr>
            <w:r>
              <w:rPr>
                <w:rFonts w:cstheme="minorHAnsi"/>
              </w:rPr>
              <w:t>L</w:t>
            </w:r>
          </w:p>
        </w:tc>
      </w:tr>
      <w:tr w:rsidR="00BF0623" w:rsidRPr="00386AE9" w14:paraId="39FD9667"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left w:val="single" w:sz="4" w:space="0" w:color="BFBFBF" w:themeColor="background1" w:themeShade="BF"/>
              <w:right w:val="single" w:sz="6" w:space="0" w:color="BFBFBF" w:themeColor="background1" w:themeShade="BF"/>
            </w:tcBorders>
            <w:shd w:val="clear" w:color="auto" w:fill="auto"/>
            <w:vAlign w:val="center"/>
          </w:tcPr>
          <w:p w14:paraId="7249479D"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shd w:val="clear" w:color="auto" w:fill="auto"/>
            <w:vAlign w:val="center"/>
          </w:tcPr>
          <w:p w14:paraId="004D3505" w14:textId="77777777" w:rsidR="00BF0623" w:rsidRPr="00386AE9" w:rsidRDefault="00BF0623" w:rsidP="00BF0623">
            <w:pPr>
              <w:jc w:val="center"/>
              <w:rPr>
                <w:rFonts w:cstheme="minorHAnsi"/>
              </w:rPr>
            </w:pPr>
          </w:p>
        </w:tc>
        <w:tc>
          <w:tcPr>
            <w:tcW w:w="831"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CF7B258" w14:textId="77777777" w:rsidR="00BF0623" w:rsidRPr="00386AE9" w:rsidRDefault="00BF0623" w:rsidP="00BF0623">
            <w:pPr>
              <w:jc w:val="center"/>
              <w:rPr>
                <w:rFonts w:cstheme="minorHAnsi"/>
              </w:rPr>
            </w:pPr>
          </w:p>
        </w:tc>
        <w:tc>
          <w:tcPr>
            <w:tcW w:w="6924"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3581B648" w14:textId="15407579" w:rsidR="00BF0623" w:rsidRPr="00386AE9" w:rsidRDefault="00BF0623" w:rsidP="00BF0623">
            <w:pPr>
              <w:jc w:val="both"/>
              <w:rPr>
                <w:rFonts w:eastAsia="Times New Roman" w:cstheme="minorHAnsi"/>
                <w:color w:val="000000"/>
                <w:lang w:eastAsia="en-GB"/>
              </w:rPr>
            </w:pPr>
            <w:r w:rsidRPr="00386AE9">
              <w:rPr>
                <w:rFonts w:eastAsia="Times New Roman" w:cstheme="minorHAnsi"/>
                <w:color w:val="000000"/>
                <w:lang w:eastAsia="en-GB"/>
              </w:rPr>
              <w:t>Where possible windows will be open to aid ventilation.</w:t>
            </w:r>
          </w:p>
        </w:tc>
        <w:tc>
          <w:tcPr>
            <w:tcW w:w="968"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C3AC7FD" w14:textId="64E761F8" w:rsidR="00BF0623" w:rsidRPr="00386AE9" w:rsidRDefault="00BF0623" w:rsidP="00BF0623">
            <w:pPr>
              <w:jc w:val="center"/>
              <w:rPr>
                <w:rFonts w:cstheme="minorHAnsi"/>
              </w:rPr>
            </w:pPr>
            <w:r>
              <w:rPr>
                <w:rFonts w:cstheme="minorHAnsi"/>
              </w:rPr>
              <w:t>Y</w:t>
            </w:r>
          </w:p>
        </w:tc>
        <w:tc>
          <w:tcPr>
            <w:tcW w:w="1526"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06171AF7" w14:textId="1BA65E15" w:rsidR="00BF0623" w:rsidRPr="00386AE9" w:rsidRDefault="00BF0623" w:rsidP="00BF0623">
            <w:pPr>
              <w:jc w:val="center"/>
              <w:rPr>
                <w:rFonts w:cstheme="minorHAnsi"/>
              </w:rPr>
            </w:pPr>
            <w:r w:rsidRPr="0008496B">
              <w:t xml:space="preserve">All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F723858" w14:textId="0EEEA816" w:rsidR="00BF0623" w:rsidRPr="00386AE9"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shd w:val="clear" w:color="auto" w:fill="auto"/>
            <w:vAlign w:val="center"/>
          </w:tcPr>
          <w:p w14:paraId="1BE84DCE" w14:textId="7F1A1724" w:rsidR="00BF0623" w:rsidRPr="00386AE9" w:rsidRDefault="00BF0623" w:rsidP="00BF0623">
            <w:pPr>
              <w:jc w:val="center"/>
              <w:rPr>
                <w:rFonts w:cstheme="minorHAnsi"/>
              </w:rPr>
            </w:pPr>
            <w:r>
              <w:rPr>
                <w:rFonts w:cstheme="minorHAnsi"/>
              </w:rPr>
              <w:t>L</w:t>
            </w:r>
          </w:p>
        </w:tc>
      </w:tr>
      <w:tr w:rsidR="00BF0623" w:rsidRPr="00386AE9" w14:paraId="0F16B7DC"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2318E81" w14:textId="5292BA31" w:rsidR="00BF0623" w:rsidRPr="00386AE9" w:rsidRDefault="00BF0623" w:rsidP="00BF0623">
            <w:pPr>
              <w:jc w:val="center"/>
              <w:rPr>
                <w:rFonts w:cstheme="minorHAnsi"/>
                <w:b/>
              </w:rPr>
            </w:pPr>
            <w:r>
              <w:rPr>
                <w:rFonts w:cstheme="minorHAnsi"/>
                <w:b/>
              </w:rPr>
              <w:t>E</w:t>
            </w:r>
          </w:p>
        </w:tc>
        <w:tc>
          <w:tcPr>
            <w:tcW w:w="1559"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234B27F" w14:textId="0AE64052" w:rsidR="00BF0623" w:rsidRPr="00386AE9" w:rsidRDefault="00BF0623" w:rsidP="00BF0623">
            <w:pPr>
              <w:jc w:val="center"/>
              <w:rPr>
                <w:rFonts w:cstheme="minorHAnsi"/>
              </w:rPr>
            </w:pPr>
            <w:r w:rsidRPr="00386AE9">
              <w:rPr>
                <w:rFonts w:eastAsia="Times New Roman" w:cstheme="minorHAnsi"/>
                <w:b/>
                <w:color w:val="000000"/>
                <w:lang w:eastAsia="en-GB"/>
              </w:rPr>
              <w:t>Moving around school</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AB07E7E"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FF15EC6" w14:textId="43836656" w:rsidR="00BF0623" w:rsidRPr="00386AE9" w:rsidRDefault="00BF0623" w:rsidP="00BF0623">
            <w:pPr>
              <w:jc w:val="both"/>
              <w:rPr>
                <w:rFonts w:eastAsia="Times New Roman" w:cstheme="minorHAnsi"/>
                <w:color w:val="000000"/>
                <w:lang w:eastAsia="en-GB"/>
              </w:rPr>
            </w:pPr>
            <w:r w:rsidRPr="00386AE9">
              <w:rPr>
                <w:rFonts w:eastAsia="Times New Roman" w:cstheme="minorHAnsi"/>
                <w:color w:val="000000"/>
                <w:lang w:eastAsia="en-GB"/>
              </w:rPr>
              <w:t>Children will be asked to walk in single file around school.</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9CD91D8" w14:textId="22F9C756"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E60E2FC" w14:textId="6360FCC4" w:rsidR="00BF0623" w:rsidRPr="00386AE9" w:rsidRDefault="00BF0623" w:rsidP="00BF0623">
            <w:pPr>
              <w:jc w:val="center"/>
              <w:rPr>
                <w:rFonts w:cstheme="minorHAnsi"/>
              </w:rPr>
            </w:pPr>
            <w:r>
              <w:rPr>
                <w:rFonts w:cstheme="minorHAnsi"/>
              </w:rP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5F0BD62" w14:textId="74B2FE40"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F9E184B" w14:textId="651DF0DF" w:rsidR="00BF0623" w:rsidRPr="00386AE9" w:rsidRDefault="00BF0623" w:rsidP="00BF0623">
            <w:pPr>
              <w:jc w:val="center"/>
              <w:rPr>
                <w:rFonts w:cstheme="minorHAnsi"/>
              </w:rPr>
            </w:pPr>
            <w:r>
              <w:rPr>
                <w:rFonts w:cstheme="minorHAnsi"/>
              </w:rPr>
              <w:t>L</w:t>
            </w:r>
          </w:p>
        </w:tc>
      </w:tr>
      <w:tr w:rsidR="00BF0623" w:rsidRPr="00386AE9" w14:paraId="4B842E87"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FCC2596"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5CAB3A7"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C5ABE13"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03A9F6A" w14:textId="48AE7D64" w:rsidR="00BF0623" w:rsidRPr="008B17EE" w:rsidRDefault="00BF0623" w:rsidP="00BF0623">
            <w:pPr>
              <w:jc w:val="both"/>
              <w:rPr>
                <w:rFonts w:eastAsia="Times New Roman" w:cstheme="minorHAnsi"/>
                <w:color w:val="000000"/>
                <w:lang w:eastAsia="en-GB"/>
              </w:rPr>
            </w:pPr>
            <w:r w:rsidRPr="00386AE9">
              <w:rPr>
                <w:rFonts w:eastAsia="Times New Roman" w:cstheme="minorHAnsi"/>
                <w:color w:val="000000"/>
                <w:lang w:eastAsia="en-GB"/>
              </w:rPr>
              <w:t>Supervision will be in place to prevent horseplay.</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4028E68" w14:textId="690D521F"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11E1103" w14:textId="3F146593" w:rsidR="00BF0623" w:rsidRPr="00386AE9" w:rsidRDefault="00BF0623" w:rsidP="00BF0623">
            <w:pPr>
              <w:jc w:val="center"/>
              <w:rPr>
                <w:rFonts w:cstheme="minorHAnsi"/>
              </w:rPr>
            </w:pPr>
            <w:r>
              <w:rPr>
                <w:rFonts w:cstheme="minorHAnsi"/>
              </w:rP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97F62C6" w14:textId="11D0C82D"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6FD3918" w14:textId="13A552BE" w:rsidR="00BF0623" w:rsidRPr="00386AE9" w:rsidRDefault="00BF0623" w:rsidP="00BF0623">
            <w:pPr>
              <w:jc w:val="center"/>
              <w:rPr>
                <w:rFonts w:cstheme="minorHAnsi"/>
              </w:rPr>
            </w:pPr>
            <w:r>
              <w:rPr>
                <w:rFonts w:cstheme="minorHAnsi"/>
              </w:rPr>
              <w:t>L</w:t>
            </w:r>
          </w:p>
        </w:tc>
      </w:tr>
      <w:tr w:rsidR="00BF0623" w:rsidRPr="00386AE9" w14:paraId="44AD25EA"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8F9BE98"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011A6FC"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03FDC41"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7CF160C2" w14:textId="4321172F" w:rsidR="00BF0623" w:rsidRPr="008B17EE" w:rsidRDefault="00BF0623" w:rsidP="00BF0623">
            <w:pPr>
              <w:jc w:val="both"/>
              <w:rPr>
                <w:rFonts w:eastAsia="Times New Roman" w:cstheme="minorHAnsi"/>
                <w:color w:val="000000"/>
                <w:lang w:eastAsia="en-GB"/>
              </w:rPr>
            </w:pPr>
            <w:r w:rsidRPr="00386AE9">
              <w:rPr>
                <w:rFonts w:eastAsia="Times New Roman" w:cstheme="minorHAnsi"/>
                <w:color w:val="000000"/>
                <w:lang w:eastAsia="en-GB"/>
              </w:rPr>
              <w:t>Where relevant only 1 person will be permitted in lift at any one tim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319E6B1" w14:textId="67834143"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3B3E3A7" w14:textId="316B835A" w:rsidR="00BF0623" w:rsidRPr="00386AE9" w:rsidRDefault="00BF0623" w:rsidP="00BF0623">
            <w:pPr>
              <w:jc w:val="center"/>
              <w:rPr>
                <w:rFonts w:cstheme="minorHAnsi"/>
              </w:rPr>
            </w:pPr>
            <w:r>
              <w:rPr>
                <w:rFonts w:cstheme="minorHAnsi"/>
              </w:rP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7313EDB" w14:textId="119C219E"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7453272" w14:textId="46E7EED2" w:rsidR="00BF0623" w:rsidRPr="00386AE9" w:rsidRDefault="00BF0623" w:rsidP="00BF0623">
            <w:pPr>
              <w:jc w:val="center"/>
              <w:rPr>
                <w:rFonts w:cstheme="minorHAnsi"/>
              </w:rPr>
            </w:pPr>
            <w:r>
              <w:rPr>
                <w:rFonts w:cstheme="minorHAnsi"/>
              </w:rPr>
              <w:t>L</w:t>
            </w:r>
          </w:p>
        </w:tc>
      </w:tr>
      <w:tr w:rsidR="00BF0623" w:rsidRPr="00386AE9" w14:paraId="11DE9E85"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6D51263"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72F07E7"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24EFBA4"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B188A6F" w14:textId="4AC1C761" w:rsidR="00BF0623" w:rsidRPr="008B17EE" w:rsidRDefault="00BF0623" w:rsidP="00BF0623">
            <w:pPr>
              <w:jc w:val="both"/>
              <w:rPr>
                <w:rFonts w:eastAsia="Times New Roman" w:cstheme="minorHAnsi"/>
                <w:color w:val="000000"/>
                <w:lang w:eastAsia="en-GB"/>
              </w:rPr>
            </w:pPr>
            <w:r w:rsidRPr="00386AE9">
              <w:rPr>
                <w:rFonts w:eastAsia="Times New Roman" w:cstheme="minorHAnsi"/>
                <w:color w:val="000000"/>
                <w:lang w:eastAsia="en-GB"/>
              </w:rPr>
              <w:t>As far as possible, class groups will be kept together and in the same room negating the need to move around school.</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783A596" w14:textId="070AACF5"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F99E8E1" w14:textId="77777777" w:rsidR="00BF0623" w:rsidRDefault="00BF0623" w:rsidP="00BF0623">
            <w:pPr>
              <w:jc w:val="center"/>
              <w:rPr>
                <w:rFonts w:cstheme="minorHAnsi"/>
              </w:rPr>
            </w:pPr>
            <w:r>
              <w:rPr>
                <w:rFonts w:cstheme="minorHAnsi"/>
              </w:rPr>
              <w:t xml:space="preserve">Principal </w:t>
            </w:r>
          </w:p>
          <w:p w14:paraId="60741620" w14:textId="0E87CA38" w:rsidR="00BF0623" w:rsidRPr="00386AE9" w:rsidRDefault="00BF0623" w:rsidP="00BF0623">
            <w:pPr>
              <w:jc w:val="center"/>
              <w:rPr>
                <w:rFonts w:cstheme="minorHAnsi"/>
              </w:rPr>
            </w:pPr>
            <w:r>
              <w:rPr>
                <w:rFonts w:cstheme="minorHAnsi"/>
              </w:rPr>
              <w:t xml:space="preserve">All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081B106" w14:textId="2DC277E0"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A71267E" w14:textId="7529DA7D" w:rsidR="00BF0623" w:rsidRPr="00386AE9" w:rsidRDefault="00BF0623" w:rsidP="00BF0623">
            <w:pPr>
              <w:jc w:val="center"/>
              <w:rPr>
                <w:rFonts w:cstheme="minorHAnsi"/>
              </w:rPr>
            </w:pPr>
            <w:r>
              <w:rPr>
                <w:rFonts w:cstheme="minorHAnsi"/>
              </w:rPr>
              <w:t>L</w:t>
            </w:r>
          </w:p>
        </w:tc>
      </w:tr>
      <w:tr w:rsidR="00BF0623" w:rsidRPr="00386AE9" w14:paraId="74A44CF6"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BC588E5"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4216B78"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124AFDE"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1AFE1EC" w14:textId="77777777" w:rsidR="00BF0623" w:rsidRDefault="00BF0623" w:rsidP="00BF0623">
            <w:pPr>
              <w:jc w:val="both"/>
              <w:rPr>
                <w:rFonts w:eastAsia="Times New Roman" w:cstheme="minorHAnsi"/>
                <w:color w:val="000000"/>
                <w:lang w:eastAsia="en-GB"/>
              </w:rPr>
            </w:pPr>
            <w:r w:rsidRPr="00386AE9">
              <w:rPr>
                <w:rFonts w:eastAsia="Times New Roman" w:cstheme="minorHAnsi"/>
                <w:color w:val="000000"/>
                <w:lang w:eastAsia="en-GB"/>
              </w:rPr>
              <w:t>Toilet use will be supervised to prevent too many pupils entering at once.</w:t>
            </w:r>
          </w:p>
          <w:p w14:paraId="777B7FE2" w14:textId="43543BE9" w:rsidR="00BF0623" w:rsidRPr="00386AE9" w:rsidRDefault="00BF0623" w:rsidP="00BF0623">
            <w:pPr>
              <w:jc w:val="both"/>
              <w:rPr>
                <w:rFonts w:eastAsia="Times New Roman" w:cstheme="minorHAnsi"/>
                <w:color w:val="000000"/>
                <w:lang w:eastAsia="en-GB"/>
              </w:rPr>
            </w:pP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7E5EFB2" w14:textId="337B05F5" w:rsidR="00BF0623"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1A05F13" w14:textId="77777777" w:rsidR="00BF0623" w:rsidRDefault="00BF0623" w:rsidP="00BF0623">
            <w:pPr>
              <w:jc w:val="center"/>
              <w:rPr>
                <w:rFonts w:cstheme="minorHAnsi"/>
              </w:rPr>
            </w:pPr>
            <w:r>
              <w:rPr>
                <w:rFonts w:cstheme="minorHAnsi"/>
              </w:rPr>
              <w:t xml:space="preserve">Principal </w:t>
            </w:r>
          </w:p>
          <w:p w14:paraId="2B2968F1" w14:textId="506C11ED" w:rsidR="00BF0623" w:rsidRDefault="00BF0623" w:rsidP="00BF0623">
            <w:pPr>
              <w:jc w:val="center"/>
              <w:rPr>
                <w:rFonts w:cstheme="minorHAnsi"/>
              </w:rPr>
            </w:pPr>
            <w:r>
              <w:rPr>
                <w:rFonts w:cstheme="minorHAnsi"/>
              </w:rPr>
              <w:t xml:space="preserve">All </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EABA0E4" w14:textId="187D9F2C" w:rsidR="00BF0623"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94845A3" w14:textId="45C04D51" w:rsidR="00BF0623" w:rsidRDefault="00BF0623" w:rsidP="00BF0623">
            <w:pPr>
              <w:jc w:val="center"/>
              <w:rPr>
                <w:rFonts w:cstheme="minorHAnsi"/>
              </w:rPr>
            </w:pPr>
            <w:r>
              <w:rPr>
                <w:rFonts w:cstheme="minorHAnsi"/>
              </w:rPr>
              <w:t>L</w:t>
            </w:r>
          </w:p>
        </w:tc>
      </w:tr>
      <w:tr w:rsidR="00BF0623" w:rsidRPr="00386AE9" w14:paraId="52F95052"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D126E14"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715C957"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9D9BA70"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0D23E7E" w14:textId="7498EB7C" w:rsidR="00BF0623" w:rsidRPr="008B17EE" w:rsidRDefault="00BF0623" w:rsidP="00BF0623">
            <w:pPr>
              <w:jc w:val="both"/>
              <w:rPr>
                <w:rFonts w:eastAsia="Times New Roman" w:cstheme="minorHAnsi"/>
                <w:color w:val="000000"/>
                <w:lang w:eastAsia="en-GB"/>
              </w:rPr>
            </w:pPr>
            <w:r w:rsidRPr="00386AE9">
              <w:rPr>
                <w:rFonts w:eastAsia="Times New Roman" w:cstheme="minorHAnsi"/>
                <w:color w:val="000000"/>
                <w:lang w:eastAsia="en-GB"/>
              </w:rPr>
              <w:t xml:space="preserve">Communication with teaching staff will be </w:t>
            </w:r>
            <w:r>
              <w:rPr>
                <w:rFonts w:eastAsia="Times New Roman" w:cstheme="minorHAnsi"/>
                <w:color w:val="000000"/>
                <w:lang w:eastAsia="en-GB"/>
              </w:rPr>
              <w:t xml:space="preserve">encouraged to be </w:t>
            </w:r>
            <w:r w:rsidRPr="00386AE9">
              <w:rPr>
                <w:rFonts w:eastAsia="Times New Roman" w:cstheme="minorHAnsi"/>
                <w:color w:val="000000"/>
                <w:lang w:eastAsia="en-GB"/>
              </w:rPr>
              <w:t>electronically wherever possibl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CB43F83" w14:textId="298EEDCF"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B45D81E" w14:textId="77777777" w:rsidR="00BF0623" w:rsidRDefault="00BF0623" w:rsidP="00BF0623">
            <w:pPr>
              <w:jc w:val="center"/>
              <w:rPr>
                <w:rFonts w:cstheme="minorHAnsi"/>
              </w:rPr>
            </w:pPr>
            <w:r>
              <w:rPr>
                <w:rFonts w:cstheme="minorHAnsi"/>
              </w:rPr>
              <w:t xml:space="preserve">Principal </w:t>
            </w:r>
          </w:p>
          <w:p w14:paraId="29F57954" w14:textId="7180E065" w:rsidR="00BF0623" w:rsidRPr="00386AE9" w:rsidRDefault="00BF0623" w:rsidP="00BF0623">
            <w:pPr>
              <w:jc w:val="center"/>
              <w:rPr>
                <w:rFonts w:cstheme="minorHAnsi"/>
              </w:rPr>
            </w:pPr>
            <w:r>
              <w:rPr>
                <w:rFonts w:cstheme="minorHAnsi"/>
              </w:rPr>
              <w:t xml:space="preserve">All </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93C655B" w14:textId="265029D0"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D0925BB" w14:textId="03936D7F" w:rsidR="00BF0623" w:rsidRPr="00386AE9" w:rsidRDefault="00BF0623" w:rsidP="00BF0623">
            <w:pPr>
              <w:jc w:val="center"/>
              <w:rPr>
                <w:rFonts w:cstheme="minorHAnsi"/>
              </w:rPr>
            </w:pPr>
            <w:r>
              <w:rPr>
                <w:rFonts w:cstheme="minorHAnsi"/>
              </w:rPr>
              <w:t>L</w:t>
            </w:r>
          </w:p>
        </w:tc>
      </w:tr>
      <w:tr w:rsidR="00BF0623" w:rsidRPr="00386AE9" w14:paraId="2FF72A1F"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80A879F" w14:textId="310DA1D9" w:rsidR="00BF0623" w:rsidRPr="00386AE9" w:rsidRDefault="00BF0623" w:rsidP="00BF0623">
            <w:pPr>
              <w:jc w:val="center"/>
              <w:rPr>
                <w:rFonts w:cstheme="minorHAnsi"/>
                <w:b/>
              </w:rPr>
            </w:pPr>
            <w:r>
              <w:rPr>
                <w:rFonts w:cstheme="minorHAnsi"/>
                <w:b/>
              </w:rPr>
              <w:t>F</w:t>
            </w:r>
          </w:p>
        </w:tc>
        <w:tc>
          <w:tcPr>
            <w:tcW w:w="1559"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701BD66" w14:textId="6DED17D0" w:rsidR="00BF0623" w:rsidRPr="00131CAD" w:rsidRDefault="00BF0623" w:rsidP="00BF0623">
            <w:pPr>
              <w:jc w:val="center"/>
              <w:rPr>
                <w:rFonts w:eastAsia="Times New Roman" w:cstheme="minorHAnsi"/>
                <w:b/>
                <w:color w:val="000000"/>
                <w:lang w:eastAsia="en-GB"/>
              </w:rPr>
            </w:pPr>
            <w:r w:rsidRPr="00386AE9">
              <w:rPr>
                <w:rFonts w:eastAsia="Times New Roman" w:cstheme="minorHAnsi"/>
                <w:b/>
                <w:color w:val="000000"/>
                <w:lang w:eastAsia="en-GB"/>
              </w:rPr>
              <w:t>Lunchtime</w:t>
            </w:r>
            <w:r>
              <w:rPr>
                <w:rFonts w:eastAsia="Times New Roman" w:cstheme="minorHAnsi"/>
                <w:b/>
                <w:color w:val="000000"/>
                <w:lang w:eastAsia="en-GB"/>
              </w:rPr>
              <w:t>s/consumption of food</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8CBB557"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9F8A8CA" w14:textId="36494CDF" w:rsidR="00BF0623" w:rsidRPr="008B17EE" w:rsidRDefault="00BF0623" w:rsidP="00BF0623">
            <w:pPr>
              <w:jc w:val="both"/>
              <w:rPr>
                <w:rFonts w:eastAsia="Times New Roman" w:cstheme="minorHAnsi"/>
                <w:color w:val="000000"/>
                <w:lang w:eastAsia="en-GB"/>
              </w:rPr>
            </w:pPr>
            <w:r w:rsidRPr="00386AE9">
              <w:rPr>
                <w:rFonts w:eastAsia="Times New Roman" w:cstheme="minorHAnsi"/>
                <w:color w:val="000000"/>
                <w:lang w:eastAsia="en-GB"/>
              </w:rPr>
              <w:t>Clear signage will be provided on hygiene, hand washing and the use of hand sanitizers.</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3703397" w14:textId="193525B7"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277D20B" w14:textId="484F80AB" w:rsidR="00BF0623" w:rsidRPr="00386AE9" w:rsidRDefault="00BF0623" w:rsidP="00BF0623">
            <w:pPr>
              <w:jc w:val="center"/>
              <w:rPr>
                <w:rFonts w:cstheme="minorHAnsi"/>
              </w:rPr>
            </w:pPr>
            <w:r>
              <w:rPr>
                <w:rFonts w:cstheme="minorHAnsi"/>
              </w:rPr>
              <w:t xml:space="preserve">FM staff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9C1AD96" w14:textId="00A638E2"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62D392D" w14:textId="27FD6353" w:rsidR="00BF0623" w:rsidRPr="00386AE9" w:rsidRDefault="00BF0623" w:rsidP="00BF0623">
            <w:pPr>
              <w:jc w:val="center"/>
              <w:rPr>
                <w:rFonts w:cstheme="minorHAnsi"/>
              </w:rPr>
            </w:pPr>
            <w:r>
              <w:rPr>
                <w:rFonts w:cstheme="minorHAnsi"/>
              </w:rPr>
              <w:t>L</w:t>
            </w:r>
          </w:p>
        </w:tc>
      </w:tr>
      <w:tr w:rsidR="00BF0623" w:rsidRPr="00386AE9" w14:paraId="2DEFFAD0"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7061FEE"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103C581"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8BCA9C0"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8C8F3F4" w14:textId="7203399A" w:rsidR="00BF0623" w:rsidRPr="008B17EE" w:rsidRDefault="00BF0623" w:rsidP="00BF0623">
            <w:pPr>
              <w:jc w:val="both"/>
              <w:rPr>
                <w:rFonts w:eastAsia="Times New Roman" w:cstheme="minorHAnsi"/>
                <w:color w:val="000000"/>
                <w:lang w:eastAsia="en-GB"/>
              </w:rPr>
            </w:pPr>
            <w:r w:rsidRPr="00386AE9">
              <w:rPr>
                <w:rFonts w:eastAsia="Times New Roman" w:cstheme="minorHAnsi"/>
                <w:color w:val="000000"/>
                <w:lang w:eastAsia="en-GB"/>
              </w:rPr>
              <w:t>Hand washing will be managed before and after eating food.</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043C33E" w14:textId="7FD44526"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2A5CEB5" w14:textId="0C136029" w:rsidR="00BF0623" w:rsidRPr="00386AE9" w:rsidRDefault="00BF0623" w:rsidP="00BF0623">
            <w:pPr>
              <w:jc w:val="center"/>
              <w:rPr>
                <w:rFonts w:cstheme="minorHAnsi"/>
              </w:rPr>
            </w:pPr>
            <w:r>
              <w:rPr>
                <w:rFonts w:cstheme="minorHAnsi"/>
              </w:rP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DF7BD89" w14:textId="03E0EA8E"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42F1972" w14:textId="3ED83946" w:rsidR="00BF0623" w:rsidRPr="00386AE9" w:rsidRDefault="00BF0623" w:rsidP="00BF0623">
            <w:pPr>
              <w:jc w:val="center"/>
              <w:rPr>
                <w:rFonts w:cstheme="minorHAnsi"/>
              </w:rPr>
            </w:pPr>
            <w:r>
              <w:rPr>
                <w:rFonts w:cstheme="minorHAnsi"/>
              </w:rPr>
              <w:t>L</w:t>
            </w:r>
          </w:p>
        </w:tc>
      </w:tr>
      <w:tr w:rsidR="00BF0623" w:rsidRPr="00386AE9" w14:paraId="6B7835B9"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4" w:space="0" w:color="BFBFBF" w:themeColor="background1" w:themeShade="BF"/>
              <w:right w:val="single" w:sz="6" w:space="0" w:color="BFBFBF" w:themeColor="background1" w:themeShade="BF"/>
            </w:tcBorders>
            <w:shd w:val="clear" w:color="auto" w:fill="auto"/>
            <w:vAlign w:val="center"/>
          </w:tcPr>
          <w:p w14:paraId="73CBFE1C"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73E077D9"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562AD75"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35A50B17" w14:textId="7DFE4589" w:rsidR="00BF0623" w:rsidRPr="008B17EE" w:rsidRDefault="00BF0623" w:rsidP="00BF0623">
            <w:pPr>
              <w:jc w:val="both"/>
              <w:rPr>
                <w:rFonts w:eastAsia="Times New Roman" w:cstheme="minorHAnsi"/>
                <w:color w:val="000000"/>
                <w:lang w:eastAsia="en-GB"/>
              </w:rPr>
            </w:pPr>
            <w:r w:rsidRPr="00386AE9">
              <w:rPr>
                <w:rFonts w:eastAsia="Times New Roman" w:cstheme="minorHAnsi"/>
                <w:color w:val="000000"/>
                <w:lang w:eastAsia="en-GB"/>
              </w:rPr>
              <w:t>Hand washing will be managed before and after touching/preparing food.</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7A743EE" w14:textId="7E0758AC"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06E5BB62" w14:textId="220D0A6A" w:rsidR="00BF0623" w:rsidRPr="00386AE9" w:rsidRDefault="00BF0623" w:rsidP="00BF0623">
            <w:pPr>
              <w:jc w:val="center"/>
              <w:rPr>
                <w:rFonts w:cstheme="minorHAnsi"/>
              </w:rPr>
            </w:pPr>
            <w:r w:rsidRPr="00A40DA8">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65261BD" w14:textId="669302C1"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shd w:val="clear" w:color="auto" w:fill="auto"/>
            <w:vAlign w:val="center"/>
          </w:tcPr>
          <w:p w14:paraId="117C5FE9" w14:textId="081A0F45" w:rsidR="00BF0623" w:rsidRPr="00386AE9" w:rsidRDefault="00BF0623" w:rsidP="00BF0623">
            <w:pPr>
              <w:jc w:val="center"/>
              <w:rPr>
                <w:rFonts w:cstheme="minorHAnsi"/>
              </w:rPr>
            </w:pPr>
            <w:r>
              <w:rPr>
                <w:rFonts w:cstheme="minorHAnsi"/>
              </w:rPr>
              <w:t>L</w:t>
            </w:r>
          </w:p>
        </w:tc>
      </w:tr>
      <w:tr w:rsidR="00BF0623" w:rsidRPr="00386AE9" w14:paraId="7149DC7F"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left w:val="single" w:sz="4" w:space="0" w:color="BFBFBF" w:themeColor="background1" w:themeShade="BF"/>
              <w:right w:val="single" w:sz="6" w:space="0" w:color="BFBFBF" w:themeColor="background1" w:themeShade="BF"/>
            </w:tcBorders>
            <w:vAlign w:val="center"/>
          </w:tcPr>
          <w:p w14:paraId="7DB1F05E"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vAlign w:val="center"/>
          </w:tcPr>
          <w:p w14:paraId="2E5F3139" w14:textId="77777777" w:rsidR="00BF0623" w:rsidRPr="00386AE9" w:rsidRDefault="00BF0623" w:rsidP="00BF0623">
            <w:pPr>
              <w:jc w:val="center"/>
              <w:rPr>
                <w:rFonts w:cstheme="minorHAnsi"/>
              </w:rPr>
            </w:pPr>
          </w:p>
        </w:tc>
        <w:tc>
          <w:tcPr>
            <w:tcW w:w="831"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4F020EA" w14:textId="77777777" w:rsidR="00BF0623" w:rsidRPr="00386AE9" w:rsidRDefault="00BF0623" w:rsidP="00BF0623">
            <w:pPr>
              <w:jc w:val="center"/>
              <w:rPr>
                <w:rFonts w:cstheme="minorHAnsi"/>
              </w:rPr>
            </w:pPr>
          </w:p>
        </w:tc>
        <w:tc>
          <w:tcPr>
            <w:tcW w:w="6924"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5B2B763D" w14:textId="7EBE06C1" w:rsidR="00BF0623" w:rsidRPr="00386AE9" w:rsidRDefault="00BF0623" w:rsidP="00BF0623">
            <w:pPr>
              <w:jc w:val="both"/>
              <w:rPr>
                <w:rFonts w:eastAsia="Times New Roman" w:cstheme="minorHAnsi"/>
                <w:b/>
                <w:color w:val="000000"/>
                <w:lang w:eastAsia="en-GB"/>
              </w:rPr>
            </w:pPr>
            <w:r w:rsidRPr="00386AE9">
              <w:rPr>
                <w:rFonts w:eastAsia="Times New Roman" w:cstheme="minorHAnsi"/>
                <w:color w:val="000000"/>
                <w:lang w:eastAsia="en-GB"/>
              </w:rPr>
              <w:t>Any fruit stations will be managed so children do not handle multiple pieces before selecting.</w:t>
            </w:r>
          </w:p>
        </w:tc>
        <w:tc>
          <w:tcPr>
            <w:tcW w:w="968"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D63FC12" w14:textId="498FE2A3" w:rsidR="00BF0623" w:rsidRPr="00386AE9" w:rsidRDefault="00BF0623" w:rsidP="00BF0623">
            <w:pPr>
              <w:jc w:val="center"/>
              <w:rPr>
                <w:rFonts w:cstheme="minorHAnsi"/>
              </w:rPr>
            </w:pPr>
            <w:r>
              <w:rPr>
                <w:rFonts w:cstheme="minorHAnsi"/>
              </w:rPr>
              <w:t>Y</w:t>
            </w:r>
          </w:p>
        </w:tc>
        <w:tc>
          <w:tcPr>
            <w:tcW w:w="1526"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FCA0651" w14:textId="1360915C" w:rsidR="00BF0623" w:rsidRPr="00386AE9" w:rsidRDefault="00BF0623" w:rsidP="00BF0623">
            <w:pPr>
              <w:jc w:val="center"/>
              <w:rPr>
                <w:rFonts w:cstheme="minorHAnsi"/>
              </w:rPr>
            </w:pP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4615214" w14:textId="30DDA227" w:rsidR="00BF0623" w:rsidRPr="00386AE9"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vAlign w:val="center"/>
          </w:tcPr>
          <w:p w14:paraId="14969E76" w14:textId="634CC95E" w:rsidR="00BF0623" w:rsidRPr="00386AE9" w:rsidRDefault="00BF0623" w:rsidP="00BF0623">
            <w:pPr>
              <w:jc w:val="center"/>
              <w:rPr>
                <w:rFonts w:cstheme="minorHAnsi"/>
              </w:rPr>
            </w:pPr>
          </w:p>
        </w:tc>
      </w:tr>
      <w:tr w:rsidR="00BF0623" w:rsidRPr="00386AE9" w14:paraId="087E7809" w14:textId="77777777" w:rsidTr="001F285D">
        <w:trPr>
          <w:cnfStyle w:val="000000100000" w:firstRow="0" w:lastRow="0" w:firstColumn="0" w:lastColumn="0" w:oddVBand="0" w:evenVBand="0" w:oddHBand="1" w:evenHBand="0" w:firstRowFirstColumn="0" w:firstRowLastColumn="0" w:lastRowFirstColumn="0" w:lastRowLastColumn="0"/>
          <w:trHeight w:val="143"/>
          <w:jc w:val="center"/>
        </w:trPr>
        <w:tc>
          <w:tcPr>
            <w:tcW w:w="991" w:type="dxa"/>
            <w:vMerge/>
            <w:tcBorders>
              <w:left w:val="single" w:sz="4" w:space="0" w:color="BFBFBF" w:themeColor="background1" w:themeShade="BF"/>
              <w:right w:val="single" w:sz="6" w:space="0" w:color="BFBFBF" w:themeColor="background1" w:themeShade="BF"/>
            </w:tcBorders>
            <w:vAlign w:val="center"/>
          </w:tcPr>
          <w:p w14:paraId="2C22D5AC"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vAlign w:val="center"/>
          </w:tcPr>
          <w:p w14:paraId="4F6C0332" w14:textId="77777777" w:rsidR="00BF0623" w:rsidRPr="00386AE9" w:rsidRDefault="00BF0623" w:rsidP="00BF0623">
            <w:pPr>
              <w:jc w:val="center"/>
              <w:rPr>
                <w:rFonts w:cstheme="minorHAnsi"/>
              </w:rPr>
            </w:pPr>
          </w:p>
        </w:tc>
        <w:tc>
          <w:tcPr>
            <w:tcW w:w="831"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DC37B96" w14:textId="77777777" w:rsidR="00BF0623" w:rsidRPr="00386AE9" w:rsidRDefault="00BF0623" w:rsidP="00BF0623">
            <w:pPr>
              <w:jc w:val="center"/>
              <w:rPr>
                <w:rFonts w:cstheme="minorHAnsi"/>
              </w:rPr>
            </w:pPr>
          </w:p>
        </w:tc>
        <w:tc>
          <w:tcPr>
            <w:tcW w:w="6924"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B160509" w14:textId="77777777" w:rsidR="00BF0623" w:rsidRPr="00E6266B" w:rsidRDefault="00BF0623" w:rsidP="00BF0623">
            <w:pPr>
              <w:jc w:val="both"/>
              <w:rPr>
                <w:rFonts w:eastAsia="Times New Roman" w:cstheme="minorHAnsi"/>
                <w:color w:val="000000"/>
                <w:lang w:eastAsia="en-GB"/>
              </w:rPr>
            </w:pPr>
            <w:r w:rsidRPr="00E6266B">
              <w:rPr>
                <w:rFonts w:eastAsia="Times New Roman" w:cstheme="minorHAnsi"/>
                <w:color w:val="000000"/>
                <w:lang w:eastAsia="en-GB"/>
              </w:rPr>
              <w:t>The bringing of a full personal water bottle each day will be encouraged.</w:t>
            </w:r>
          </w:p>
          <w:p w14:paraId="4F69354F" w14:textId="76CC0BE6" w:rsidR="00BF0623" w:rsidRPr="008B17EE" w:rsidRDefault="00BF0623" w:rsidP="00BF0623">
            <w:pPr>
              <w:jc w:val="both"/>
              <w:rPr>
                <w:rFonts w:eastAsia="Times New Roman" w:cstheme="minorHAnsi"/>
                <w:color w:val="000000"/>
                <w:lang w:eastAsia="en-GB"/>
              </w:rPr>
            </w:pPr>
            <w:r w:rsidRPr="00E05392">
              <w:rPr>
                <w:rFonts w:eastAsia="Times New Roman" w:cstheme="minorHAnsi"/>
                <w:lang w:eastAsia="en-GB"/>
              </w:rPr>
              <w:lastRenderedPageBreak/>
              <w:t>Disposable cups will be provided for all pupils if no water bottle.</w:t>
            </w:r>
          </w:p>
        </w:tc>
        <w:tc>
          <w:tcPr>
            <w:tcW w:w="968"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22EEF72" w14:textId="4A6CC35F" w:rsidR="00BF0623" w:rsidRPr="00386AE9" w:rsidRDefault="00BF0623" w:rsidP="00BF0623">
            <w:pPr>
              <w:jc w:val="center"/>
              <w:rPr>
                <w:rFonts w:cstheme="minorHAnsi"/>
              </w:rPr>
            </w:pPr>
            <w:r>
              <w:rPr>
                <w:rFonts w:cstheme="minorHAnsi"/>
              </w:rPr>
              <w:lastRenderedPageBreak/>
              <w:t>Y</w:t>
            </w:r>
          </w:p>
        </w:tc>
        <w:tc>
          <w:tcPr>
            <w:tcW w:w="1526"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DA4906D" w14:textId="30C4DD7F" w:rsidR="00BF0623" w:rsidRPr="00386AE9" w:rsidRDefault="00BF0623" w:rsidP="00BF0623">
            <w:pPr>
              <w:jc w:val="center"/>
              <w:rPr>
                <w:rFonts w:cstheme="minorHAnsi"/>
              </w:rPr>
            </w:pP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D457F4A" w14:textId="41A28C4F" w:rsidR="00BF0623" w:rsidRPr="00386AE9" w:rsidRDefault="00BF0623" w:rsidP="00BF0623">
            <w:pPr>
              <w:jc w:val="center"/>
              <w:rPr>
                <w:rFonts w:cstheme="minorHAnsi"/>
              </w:rPr>
            </w:pPr>
            <w:r>
              <w:rPr>
                <w:rFonts w:cstheme="minorHAnsi"/>
              </w:rPr>
              <w:t>1/9/21</w:t>
            </w:r>
          </w:p>
        </w:tc>
        <w:tc>
          <w:tcPr>
            <w:tcW w:w="1605"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shd w:val="clear" w:color="auto" w:fill="auto"/>
            <w:vAlign w:val="center"/>
          </w:tcPr>
          <w:p w14:paraId="0E30FD9F" w14:textId="1FF19F39" w:rsidR="00BF0623" w:rsidRPr="00386AE9" w:rsidRDefault="00BF0623" w:rsidP="00BF0623">
            <w:pPr>
              <w:jc w:val="center"/>
              <w:rPr>
                <w:rFonts w:cstheme="minorHAnsi"/>
              </w:rPr>
            </w:pPr>
          </w:p>
        </w:tc>
      </w:tr>
      <w:tr w:rsidR="00BF0623" w:rsidRPr="00386AE9" w14:paraId="3CE6F074"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399CE6DA" w14:textId="252B17E3" w:rsidR="00BF0623" w:rsidRPr="00386AE9" w:rsidRDefault="00BF0623" w:rsidP="00BF0623">
            <w:pPr>
              <w:jc w:val="center"/>
              <w:rPr>
                <w:rFonts w:cstheme="minorHAnsi"/>
                <w:b/>
              </w:rPr>
            </w:pPr>
            <w:r>
              <w:rPr>
                <w:rFonts w:cstheme="minorHAnsi"/>
                <w:b/>
              </w:rPr>
              <w:lastRenderedPageBreak/>
              <w:t>G</w:t>
            </w:r>
          </w:p>
        </w:tc>
        <w:tc>
          <w:tcPr>
            <w:tcW w:w="1559"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535116A1" w14:textId="3E35E567" w:rsidR="00BF0623" w:rsidRPr="00386AE9" w:rsidRDefault="00BF0623" w:rsidP="00BF0623">
            <w:pPr>
              <w:ind w:right="44"/>
              <w:jc w:val="center"/>
              <w:rPr>
                <w:rFonts w:cstheme="minorHAnsi"/>
              </w:rPr>
            </w:pPr>
            <w:r w:rsidRPr="00386AE9">
              <w:rPr>
                <w:rFonts w:eastAsia="Times New Roman" w:cstheme="minorHAnsi"/>
                <w:b/>
                <w:color w:val="000000"/>
                <w:lang w:eastAsia="en-GB"/>
              </w:rPr>
              <w:t>Office/Support staff</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8DE0BBB"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2974FEB2" w14:textId="505AE76B" w:rsidR="00BF0623" w:rsidRPr="008B17EE" w:rsidRDefault="00BF0623" w:rsidP="00BF0623">
            <w:pPr>
              <w:ind w:right="44"/>
              <w:jc w:val="both"/>
              <w:rPr>
                <w:rFonts w:eastAsia="Times New Roman" w:cstheme="minorHAnsi"/>
                <w:color w:val="000000"/>
                <w:lang w:eastAsia="en-GB"/>
              </w:rPr>
            </w:pPr>
            <w:r w:rsidRPr="00386AE9">
              <w:rPr>
                <w:rFonts w:eastAsia="Times New Roman" w:cstheme="minorHAnsi"/>
                <w:color w:val="000000"/>
                <w:lang w:eastAsia="en-GB"/>
              </w:rPr>
              <w:t xml:space="preserve">Small offices will be </w:t>
            </w:r>
            <w:r>
              <w:rPr>
                <w:rFonts w:eastAsia="Times New Roman" w:cstheme="minorHAnsi"/>
                <w:color w:val="000000"/>
                <w:lang w:eastAsia="en-GB"/>
              </w:rPr>
              <w:t>and have a maximum use occupancy</w:t>
            </w:r>
            <w:r w:rsidRPr="00386AE9">
              <w:rPr>
                <w:rFonts w:eastAsia="Times New Roman" w:cstheme="minorHAnsi"/>
                <w:color w:val="000000"/>
                <w:lang w:eastAsia="en-GB"/>
              </w:rPr>
              <w:t>.</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085BAC83" w14:textId="2692C874" w:rsidR="00BF0623" w:rsidRPr="00386AE9" w:rsidRDefault="00BF0623" w:rsidP="00BF0623">
            <w:pPr>
              <w:jc w:val="center"/>
              <w:rPr>
                <w:rFonts w:cstheme="minorHAnsi"/>
              </w:rPr>
            </w:pPr>
            <w:r>
              <w:rPr>
                <w:rFonts w:cstheme="minorHAnsi"/>
              </w:rPr>
              <w:t>A</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3FF5D9C2" w14:textId="278C18E0" w:rsidR="00BF0623" w:rsidRPr="00386AE9" w:rsidRDefault="00BF0623" w:rsidP="00BF0623">
            <w:pPr>
              <w:jc w:val="center"/>
              <w:rPr>
                <w:rFonts w:cstheme="minorHAnsi"/>
              </w:rPr>
            </w:pPr>
            <w:r>
              <w:rPr>
                <w:rFonts w:cstheme="minorHAnsi"/>
              </w:rPr>
              <w:t>SLT</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5AFBBD8" w14:textId="439E9128"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51C63B8A" w14:textId="57D95300" w:rsidR="00BF0623" w:rsidRPr="00386AE9" w:rsidRDefault="00BF0623" w:rsidP="00BF0623">
            <w:pPr>
              <w:jc w:val="center"/>
              <w:rPr>
                <w:rFonts w:cstheme="minorHAnsi"/>
              </w:rPr>
            </w:pPr>
            <w:r>
              <w:rPr>
                <w:rFonts w:cstheme="minorHAnsi"/>
              </w:rPr>
              <w:t>L</w:t>
            </w:r>
          </w:p>
        </w:tc>
      </w:tr>
      <w:tr w:rsidR="00BF0623" w:rsidRPr="00386AE9" w14:paraId="3B947465"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0BD39199"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E854EA8"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B276616"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618438C6" w14:textId="2FC1C8EB" w:rsidR="00BF0623" w:rsidRPr="00386AE9" w:rsidRDefault="00BF0623" w:rsidP="00BF0623">
            <w:pPr>
              <w:ind w:right="44"/>
              <w:jc w:val="both"/>
              <w:rPr>
                <w:rFonts w:eastAsia="Times New Roman" w:cstheme="minorHAnsi"/>
                <w:color w:val="000000"/>
                <w:lang w:eastAsia="en-GB"/>
              </w:rPr>
            </w:pPr>
            <w:r w:rsidRPr="00386AE9">
              <w:rPr>
                <w:rFonts w:eastAsia="Times New Roman" w:cstheme="minorHAnsi"/>
                <w:color w:val="000000"/>
                <w:lang w:eastAsia="en-GB"/>
              </w:rPr>
              <w:t>Signage will be used to reinforce the message and to advise of areas which should be restricted to one person at a tim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882FB98" w14:textId="500F4949"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3FAACC4" w14:textId="62CC73E0" w:rsidR="00BF0623" w:rsidRPr="00386AE9" w:rsidRDefault="00BF0623" w:rsidP="00BF0623">
            <w:pPr>
              <w:jc w:val="center"/>
              <w:rPr>
                <w:rFonts w:cstheme="minorHAnsi"/>
              </w:rPr>
            </w:pPr>
            <w:r>
              <w:rPr>
                <w:rFonts w:cstheme="minorHAnsi"/>
              </w:rP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2C2BE0A" w14:textId="353390FC"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04012927" w14:textId="5BEEA4E3" w:rsidR="00BF0623" w:rsidRPr="00386AE9" w:rsidRDefault="00BF0623" w:rsidP="00BF0623">
            <w:pPr>
              <w:jc w:val="center"/>
              <w:rPr>
                <w:rFonts w:cstheme="minorHAnsi"/>
              </w:rPr>
            </w:pPr>
            <w:r>
              <w:rPr>
                <w:rFonts w:cstheme="minorHAnsi"/>
              </w:rPr>
              <w:t>L</w:t>
            </w:r>
          </w:p>
        </w:tc>
      </w:tr>
      <w:tr w:rsidR="00BF0623" w:rsidRPr="00386AE9" w14:paraId="21765361"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9420C24"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05D89A3F"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1A21C35"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2320F55F" w14:textId="38459E76" w:rsidR="00BF0623" w:rsidRPr="00386AE9" w:rsidRDefault="00BF0623" w:rsidP="00BF0623">
            <w:pPr>
              <w:ind w:right="44"/>
              <w:jc w:val="both"/>
              <w:rPr>
                <w:rFonts w:eastAsia="Times New Roman" w:cstheme="minorHAnsi"/>
                <w:color w:val="000000"/>
                <w:lang w:eastAsia="en-GB"/>
              </w:rPr>
            </w:pPr>
            <w:r w:rsidRPr="00386AE9">
              <w:rPr>
                <w:rFonts w:eastAsia="Times New Roman" w:cstheme="minorHAnsi"/>
                <w:color w:val="000000"/>
                <w:lang w:eastAsia="en-GB"/>
              </w:rPr>
              <w:t>Reprographics areas will be restricted to single user where possibl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272085E" w14:textId="757B4D7B"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BB7C33C" w14:textId="36FEF48B" w:rsidR="00BF0623" w:rsidRPr="00386AE9" w:rsidRDefault="00BF0623" w:rsidP="00BF0623">
            <w:pPr>
              <w:jc w:val="center"/>
              <w:rPr>
                <w:rFonts w:cstheme="minorHAnsi"/>
              </w:rPr>
            </w:pPr>
            <w:r>
              <w:rPr>
                <w:rFonts w:cstheme="minorHAnsi"/>
              </w:rPr>
              <w:t xml:space="preserve">All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3C99A68" w14:textId="164DEB24"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83557CE" w14:textId="6D38729A" w:rsidR="00BF0623" w:rsidRPr="00386AE9" w:rsidRDefault="00BF0623" w:rsidP="00BF0623">
            <w:pPr>
              <w:jc w:val="center"/>
              <w:rPr>
                <w:rFonts w:cstheme="minorHAnsi"/>
              </w:rPr>
            </w:pPr>
            <w:r>
              <w:rPr>
                <w:rFonts w:cstheme="minorHAnsi"/>
              </w:rPr>
              <w:t>L</w:t>
            </w:r>
          </w:p>
        </w:tc>
      </w:tr>
      <w:tr w:rsidR="00BF0623" w:rsidRPr="00386AE9" w14:paraId="7E0FE968"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83DABE8" w14:textId="2E2E34EA" w:rsidR="00BF0623" w:rsidRPr="00386AE9" w:rsidRDefault="00BF0623" w:rsidP="00BF0623">
            <w:pPr>
              <w:jc w:val="center"/>
              <w:rPr>
                <w:rFonts w:cstheme="minorHAnsi"/>
                <w:b/>
              </w:rPr>
            </w:pPr>
            <w:r>
              <w:rPr>
                <w:rFonts w:cstheme="minorHAnsi"/>
                <w:b/>
              </w:rPr>
              <w:t>H</w:t>
            </w:r>
          </w:p>
        </w:tc>
        <w:tc>
          <w:tcPr>
            <w:tcW w:w="1559"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0F8C583" w14:textId="4BB69279" w:rsidR="00BF0623" w:rsidRPr="00386AE9" w:rsidRDefault="00BF0623" w:rsidP="00BF0623">
            <w:pPr>
              <w:ind w:right="44"/>
              <w:jc w:val="center"/>
              <w:rPr>
                <w:rFonts w:cstheme="minorHAnsi"/>
              </w:rPr>
            </w:pPr>
            <w:r w:rsidRPr="00386AE9">
              <w:rPr>
                <w:rFonts w:eastAsia="Times New Roman" w:cstheme="minorHAnsi"/>
                <w:b/>
                <w:color w:val="000000"/>
                <w:lang w:eastAsia="en-GB"/>
              </w:rPr>
              <w:t>Vulnerable persons</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2BE1173"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0B040F7" w14:textId="28B85A79" w:rsidR="00BF0623" w:rsidRPr="00386AE9" w:rsidRDefault="00BF0623" w:rsidP="00BF0623">
            <w:pPr>
              <w:ind w:right="44"/>
              <w:jc w:val="both"/>
              <w:rPr>
                <w:rFonts w:eastAsia="Times New Roman" w:cstheme="minorHAnsi"/>
                <w:color w:val="000000"/>
                <w:lang w:eastAsia="en-GB"/>
              </w:rPr>
            </w:pPr>
            <w:r w:rsidRPr="00386AE9">
              <w:rPr>
                <w:rFonts w:eastAsia="Times New Roman" w:cstheme="minorHAnsi"/>
                <w:color w:val="000000"/>
                <w:lang w:eastAsia="en-GB"/>
              </w:rPr>
              <w:t xml:space="preserve">Extremely clinically vulnerable/clinically vulnerable/vulnerable staff members will be identified and an individual risk assessment will be completed with them to identify any additional control measures for them beyond those in place generally.  </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4B93BEA" w14:textId="5A0070EA"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02360D8" w14:textId="77777777" w:rsidR="00BF0623" w:rsidRDefault="00BF0623" w:rsidP="00BF0623">
            <w:pPr>
              <w:jc w:val="center"/>
              <w:rPr>
                <w:rFonts w:cstheme="minorHAnsi"/>
              </w:rPr>
            </w:pPr>
            <w:r>
              <w:rPr>
                <w:rFonts w:cstheme="minorHAnsi"/>
              </w:rPr>
              <w:t xml:space="preserve">Principal </w:t>
            </w:r>
          </w:p>
          <w:p w14:paraId="313C6756" w14:textId="6487C765" w:rsidR="00BF0623" w:rsidRPr="00386AE9" w:rsidRDefault="00BF0623" w:rsidP="00BF0623">
            <w:pPr>
              <w:jc w:val="center"/>
              <w:rPr>
                <w:rFonts w:cstheme="minorHAnsi"/>
              </w:rPr>
            </w:pPr>
            <w:r>
              <w:rPr>
                <w:rFonts w:cstheme="minorHAnsi"/>
              </w:rP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5551439" w14:textId="46428484"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BF5C192" w14:textId="4AD589D4" w:rsidR="00BF0623" w:rsidRPr="00386AE9" w:rsidRDefault="00BF0623" w:rsidP="00BF0623">
            <w:pPr>
              <w:jc w:val="center"/>
              <w:rPr>
                <w:rFonts w:cstheme="minorHAnsi"/>
              </w:rPr>
            </w:pPr>
            <w:r>
              <w:rPr>
                <w:rFonts w:cstheme="minorHAnsi"/>
              </w:rPr>
              <w:t>M</w:t>
            </w:r>
          </w:p>
        </w:tc>
      </w:tr>
      <w:tr w:rsidR="00BF0623" w:rsidRPr="00386AE9" w14:paraId="110971A2"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CFA0F8E"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033A37D"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813B146"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684B37B" w14:textId="1EA9AD0C" w:rsidR="00BF0623" w:rsidRPr="00386AE9" w:rsidRDefault="00BF0623" w:rsidP="00BF0623">
            <w:pPr>
              <w:ind w:right="44"/>
              <w:jc w:val="both"/>
              <w:rPr>
                <w:rFonts w:eastAsia="Times New Roman" w:cstheme="minorHAnsi"/>
                <w:lang w:eastAsia="en-GB"/>
              </w:rPr>
            </w:pPr>
            <w:r w:rsidRPr="00386AE9">
              <w:rPr>
                <w:rFonts w:eastAsia="Times New Roman" w:cstheme="minorHAnsi"/>
                <w:lang w:eastAsia="en-GB"/>
              </w:rPr>
              <w:t>Individual risk assessments will be carried out for pupils identified as extremely clinically vulnerable, clinically vulnerable, vulnerable or as having behaviours which can increase the risk of transmission of covid-19 (</w:t>
            </w:r>
            <w:proofErr w:type="spellStart"/>
            <w:r w:rsidRPr="00386AE9">
              <w:rPr>
                <w:rFonts w:eastAsia="Times New Roman" w:cstheme="minorHAnsi"/>
                <w:lang w:eastAsia="en-GB"/>
              </w:rPr>
              <w:t>eg</w:t>
            </w:r>
            <w:proofErr w:type="spellEnd"/>
            <w:r w:rsidRPr="00386AE9">
              <w:rPr>
                <w:rFonts w:eastAsia="Times New Roman" w:cstheme="minorHAnsi"/>
                <w:lang w:eastAsia="en-GB"/>
              </w:rPr>
              <w:t xml:space="preserve"> spitting or biting)</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BE642A2" w14:textId="5DF8B332"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B972F98" w14:textId="57225FBA" w:rsidR="00BF0623" w:rsidRPr="00386AE9" w:rsidRDefault="00BF0623" w:rsidP="00BF0623">
            <w:pPr>
              <w:jc w:val="center"/>
              <w:rPr>
                <w:rFonts w:cstheme="minorHAnsi"/>
              </w:rPr>
            </w:pPr>
            <w:r w:rsidRPr="00D51793">
              <w:t xml:space="preserve">Principal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09C5E4" w14:textId="00E29DE3"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BF99657" w14:textId="7D1567AC" w:rsidR="00BF0623" w:rsidRPr="00386AE9" w:rsidRDefault="00BF0623" w:rsidP="00BF0623">
            <w:pPr>
              <w:jc w:val="center"/>
              <w:rPr>
                <w:rFonts w:cstheme="minorHAnsi"/>
              </w:rPr>
            </w:pPr>
            <w:r>
              <w:rPr>
                <w:rFonts w:cstheme="minorHAnsi"/>
              </w:rPr>
              <w:t>M</w:t>
            </w:r>
          </w:p>
        </w:tc>
      </w:tr>
      <w:tr w:rsidR="00BF0623" w:rsidRPr="00386AE9" w14:paraId="42D89754"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766D26B2" w14:textId="12F6EE5B" w:rsidR="00BF0623" w:rsidRPr="00386AE9" w:rsidRDefault="00BF0623" w:rsidP="00BF0623">
            <w:pPr>
              <w:jc w:val="center"/>
              <w:rPr>
                <w:rFonts w:cstheme="minorHAnsi"/>
                <w:b/>
              </w:rPr>
            </w:pPr>
            <w:r>
              <w:rPr>
                <w:rFonts w:cstheme="minorHAnsi"/>
                <w:b/>
              </w:rPr>
              <w:t>I</w:t>
            </w:r>
          </w:p>
        </w:tc>
        <w:tc>
          <w:tcPr>
            <w:tcW w:w="1559"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54726B95" w14:textId="0D165FBB" w:rsidR="00BF0623" w:rsidRPr="00D97249" w:rsidRDefault="00BF0623" w:rsidP="00BF0623">
            <w:pPr>
              <w:ind w:right="44"/>
              <w:jc w:val="both"/>
              <w:rPr>
                <w:rFonts w:eastAsia="Times New Roman" w:cstheme="minorHAnsi"/>
                <w:color w:val="000000"/>
                <w:lang w:eastAsia="en-GB"/>
              </w:rPr>
            </w:pPr>
            <w:r w:rsidRPr="00386AE9">
              <w:rPr>
                <w:rFonts w:eastAsia="Times New Roman" w:cstheme="minorHAnsi"/>
                <w:b/>
                <w:color w:val="000000"/>
                <w:lang w:eastAsia="en-GB"/>
              </w:rPr>
              <w:t>Staff or pupils arriving at school unwell or become unwell whilst in school</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49602C7"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49F5695B" w14:textId="41D2DA0A" w:rsidR="00BF0623" w:rsidRPr="00386AE9" w:rsidRDefault="00BF0623" w:rsidP="00BF0623">
            <w:pPr>
              <w:ind w:right="44"/>
              <w:jc w:val="both"/>
              <w:rPr>
                <w:rFonts w:eastAsia="Times New Roman" w:cstheme="minorHAnsi"/>
                <w:color w:val="000000"/>
                <w:lang w:eastAsia="en-GB"/>
              </w:rPr>
            </w:pPr>
            <w:r w:rsidRPr="00386AE9">
              <w:rPr>
                <w:rFonts w:eastAsia="Times New Roman" w:cstheme="minorHAnsi"/>
                <w:color w:val="000000"/>
                <w:lang w:eastAsia="en-GB"/>
              </w:rPr>
              <w:t xml:space="preserve">They will be sent home and advised to follow the </w:t>
            </w:r>
            <w:hyperlink r:id="rId8" w:history="1">
              <w:r w:rsidRPr="00386AE9">
                <w:rPr>
                  <w:rFonts w:eastAsia="Times New Roman" w:cstheme="minorHAnsi"/>
                  <w:color w:val="000000"/>
                  <w:lang w:eastAsia="en-GB"/>
                </w:rPr>
                <w:t>staying at home guidance</w:t>
              </w:r>
            </w:hyperlink>
            <w:r>
              <w:rPr>
                <w:rFonts w:eastAsia="Times New Roman" w:cstheme="minorHAnsi"/>
                <w:color w:val="000000"/>
                <w:lang w:eastAsia="en-GB"/>
              </w:rPr>
              <w:t xml:space="preserve"> to self-isolate for at least </w:t>
            </w:r>
            <w:r w:rsidRPr="00E05392">
              <w:rPr>
                <w:rFonts w:eastAsia="Times New Roman" w:cstheme="minorHAnsi"/>
                <w:lang w:eastAsia="en-GB"/>
              </w:rPr>
              <w:t xml:space="preserve">10 </w:t>
            </w:r>
            <w:r w:rsidRPr="00386AE9">
              <w:rPr>
                <w:rFonts w:eastAsia="Times New Roman" w:cstheme="minorHAnsi"/>
                <w:color w:val="000000"/>
                <w:lang w:eastAsia="en-GB"/>
              </w:rPr>
              <w:t xml:space="preserve">days and arrange to have a test. </w:t>
            </w:r>
            <w:hyperlink r:id="rId9" w:history="1">
              <w:r w:rsidRPr="00386AE9">
                <w:rPr>
                  <w:rStyle w:val="Hyperlink"/>
                  <w:rFonts w:eastAsia="Times New Roman" w:cstheme="minorHAnsi"/>
                  <w:lang w:eastAsia="en-GB"/>
                </w:rPr>
                <w:t>https://www.gov.uk/government/publications/covid-19-stay-at-home-guidance</w:t>
              </w:r>
            </w:hyperlink>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6D79276" w14:textId="28FF7E7A"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771AA0DD" w14:textId="332690CC" w:rsidR="00BF0623" w:rsidRPr="00386AE9" w:rsidRDefault="00BF0623" w:rsidP="00BF0623">
            <w:pPr>
              <w:jc w:val="center"/>
              <w:rPr>
                <w:rFonts w:cstheme="minorHAnsi"/>
              </w:rPr>
            </w:pPr>
            <w:r>
              <w:rPr>
                <w:rFonts w:cstheme="minorHAnsi"/>
              </w:rPr>
              <w:t xml:space="preserve">Principal </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39A42FB" w14:textId="10CFD074"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0088B65" w14:textId="393733A3" w:rsidR="00BF0623" w:rsidRPr="00386AE9" w:rsidRDefault="00BF0623" w:rsidP="00BF0623">
            <w:pPr>
              <w:jc w:val="center"/>
              <w:rPr>
                <w:rFonts w:cstheme="minorHAnsi"/>
              </w:rPr>
            </w:pPr>
            <w:r>
              <w:rPr>
                <w:rFonts w:cstheme="minorHAnsi"/>
              </w:rPr>
              <w:t>M</w:t>
            </w:r>
          </w:p>
        </w:tc>
      </w:tr>
      <w:tr w:rsidR="00BF0623" w:rsidRPr="00386AE9" w14:paraId="58DAB707"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09C233E"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100CEB4"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37068650"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105B8A60" w14:textId="7ACB5E74" w:rsidR="00BF0623" w:rsidRPr="00582C4D" w:rsidRDefault="00BF0623" w:rsidP="00BF0623">
            <w:pPr>
              <w:ind w:right="44"/>
              <w:jc w:val="both"/>
              <w:rPr>
                <w:rFonts w:eastAsia="Times New Roman" w:cstheme="minorHAnsi"/>
                <w:color w:val="000000"/>
                <w:lang w:eastAsia="en-GB"/>
              </w:rPr>
            </w:pPr>
            <w:r w:rsidRPr="00386AE9">
              <w:rPr>
                <w:rFonts w:eastAsia="Times New Roman" w:cstheme="minorHAnsi"/>
                <w:color w:val="000000"/>
                <w:lang w:eastAsia="en-GB"/>
              </w:rPr>
              <w:t xml:space="preserve">Whilst a child is awaiting collection, they will be moved, if possible and if appropriate, to a room where they can be isolated behind a closed door. </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2D83A27" w14:textId="6CA3C4B7"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43A64A4A" w14:textId="77777777" w:rsidR="00BF0623" w:rsidRDefault="00BF0623" w:rsidP="00BF0623">
            <w:pPr>
              <w:jc w:val="center"/>
            </w:pPr>
            <w:r w:rsidRPr="00006BAD">
              <w:t xml:space="preserve">Principal </w:t>
            </w:r>
          </w:p>
          <w:p w14:paraId="5C3BA343" w14:textId="21461ADE" w:rsidR="00BF0623" w:rsidRPr="00386AE9" w:rsidRDefault="00BF0623" w:rsidP="00BF0623">
            <w:pPr>
              <w:jc w:val="center"/>
              <w:rPr>
                <w:rFonts w:cstheme="minorHAnsi"/>
              </w:rPr>
            </w:pPr>
            <w:r>
              <w:t>All</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76F32AE9" w14:textId="0F7CB475"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9C22A39" w14:textId="15C4BB53" w:rsidR="00BF0623" w:rsidRPr="00386AE9" w:rsidRDefault="00BF0623" w:rsidP="00BF0623">
            <w:pPr>
              <w:jc w:val="center"/>
              <w:rPr>
                <w:rFonts w:cstheme="minorHAnsi"/>
              </w:rPr>
            </w:pPr>
            <w:r>
              <w:rPr>
                <w:rFonts w:cstheme="minorHAnsi"/>
              </w:rPr>
              <w:t>M</w:t>
            </w:r>
          </w:p>
        </w:tc>
      </w:tr>
      <w:tr w:rsidR="00BF0623" w:rsidRPr="00386AE9" w14:paraId="3F3D8747"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E6A2595"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7930AD47"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5B746936"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1BF53687" w14:textId="031DCD7B" w:rsidR="00BF0623" w:rsidRPr="00386AE9" w:rsidRDefault="00BF0623" w:rsidP="00BF0623">
            <w:pPr>
              <w:ind w:right="44"/>
              <w:jc w:val="both"/>
              <w:rPr>
                <w:rFonts w:eastAsia="Times New Roman" w:cstheme="minorHAnsi"/>
                <w:color w:val="000000"/>
                <w:lang w:eastAsia="en-GB"/>
              </w:rPr>
            </w:pPr>
            <w:r w:rsidRPr="00386AE9">
              <w:rPr>
                <w:rFonts w:eastAsia="Times New Roman" w:cstheme="minorHAnsi"/>
                <w:color w:val="000000"/>
                <w:lang w:eastAsia="en-GB"/>
              </w:rPr>
              <w:t>If possible a window will be opened for ventilation.</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939A0D3" w14:textId="61BE9BBC"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528FC8F3" w14:textId="77777777" w:rsidR="00BF0623" w:rsidRDefault="00BF0623" w:rsidP="00BF0623">
            <w:pPr>
              <w:jc w:val="center"/>
            </w:pPr>
            <w:r w:rsidRPr="00006BAD">
              <w:t xml:space="preserve">Principal </w:t>
            </w:r>
          </w:p>
          <w:p w14:paraId="22DB98F1" w14:textId="711CE465" w:rsidR="00BF0623" w:rsidRPr="00386AE9" w:rsidRDefault="00BF0623" w:rsidP="00BF0623">
            <w:pPr>
              <w:jc w:val="center"/>
              <w:rPr>
                <w:rFonts w:cstheme="minorHAnsi"/>
              </w:rPr>
            </w:pPr>
            <w: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D872AAB" w14:textId="3E23A1F7"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57CC926" w14:textId="37532117" w:rsidR="00BF0623" w:rsidRPr="00386AE9" w:rsidRDefault="00BF0623" w:rsidP="00BF0623">
            <w:pPr>
              <w:jc w:val="center"/>
              <w:rPr>
                <w:rFonts w:cstheme="minorHAnsi"/>
              </w:rPr>
            </w:pPr>
            <w:r>
              <w:rPr>
                <w:rFonts w:cstheme="minorHAnsi"/>
              </w:rPr>
              <w:t>M</w:t>
            </w:r>
          </w:p>
        </w:tc>
      </w:tr>
      <w:tr w:rsidR="00BF0623" w:rsidRPr="00386AE9" w14:paraId="132E3178"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34DC4CD0"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027BA00F"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5BB8006B"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3CF4DFB7" w14:textId="1727C985" w:rsidR="00BF0623" w:rsidRPr="00386AE9" w:rsidRDefault="00BF0623" w:rsidP="00BF0623">
            <w:pPr>
              <w:ind w:right="44"/>
              <w:jc w:val="both"/>
              <w:rPr>
                <w:rFonts w:eastAsia="Times New Roman" w:cstheme="minorHAnsi"/>
                <w:b/>
                <w:color w:val="000000"/>
                <w:lang w:eastAsia="en-GB"/>
              </w:rPr>
            </w:pPr>
            <w:r w:rsidRPr="00386AE9">
              <w:rPr>
                <w:rFonts w:eastAsia="Times New Roman" w:cstheme="minorHAnsi"/>
                <w:color w:val="000000"/>
                <w:lang w:eastAsia="en-GB"/>
              </w:rPr>
              <w:t>Where it is not possible to isolate them, staff have been advised to move them to an area which is at least 2 metres away from other peopl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19374DF8" w14:textId="686973DB"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4FA84ED6" w14:textId="77777777" w:rsidR="00BF0623" w:rsidRDefault="00BF0623" w:rsidP="00BF0623">
            <w:pPr>
              <w:jc w:val="center"/>
            </w:pPr>
            <w:r w:rsidRPr="00006BAD">
              <w:t xml:space="preserve">Principal </w:t>
            </w:r>
          </w:p>
          <w:p w14:paraId="79B6D871" w14:textId="06E55511" w:rsidR="00BF0623" w:rsidRPr="00386AE9" w:rsidRDefault="00BF0623" w:rsidP="00BF0623">
            <w:pPr>
              <w:jc w:val="center"/>
              <w:rPr>
                <w:rFonts w:cstheme="minorHAnsi"/>
              </w:rPr>
            </w:pPr>
            <w: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69A4D7A" w14:textId="78095E6D"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189B26DA" w14:textId="0B294334" w:rsidR="00BF0623" w:rsidRPr="00386AE9" w:rsidRDefault="00BF0623" w:rsidP="00BF0623">
            <w:pPr>
              <w:jc w:val="center"/>
              <w:rPr>
                <w:rFonts w:cstheme="minorHAnsi"/>
              </w:rPr>
            </w:pPr>
            <w:r>
              <w:rPr>
                <w:rFonts w:cstheme="minorHAnsi"/>
              </w:rPr>
              <w:t>M</w:t>
            </w:r>
          </w:p>
        </w:tc>
      </w:tr>
      <w:tr w:rsidR="00BF0623" w:rsidRPr="00386AE9" w14:paraId="7362E580"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13D87C14"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731CC2EF"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316F4974"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1561C015" w14:textId="59DC25B7" w:rsidR="00BF0623" w:rsidRPr="00386AE9" w:rsidRDefault="00BF0623" w:rsidP="00BF0623">
            <w:pPr>
              <w:ind w:right="44"/>
              <w:jc w:val="both"/>
              <w:rPr>
                <w:rFonts w:eastAsia="Times New Roman" w:cstheme="minorHAnsi"/>
                <w:b/>
                <w:color w:val="000000"/>
                <w:lang w:eastAsia="en-GB"/>
              </w:rPr>
            </w:pPr>
            <w:r w:rsidRPr="00386AE9">
              <w:rPr>
                <w:rFonts w:eastAsia="Times New Roman" w:cstheme="minorHAnsi"/>
                <w:color w:val="000000"/>
                <w:lang w:eastAsia="en-GB"/>
              </w:rPr>
              <w:t>The area around the person with symptoms will be cleaned and disinfected with standard cleaning products after they have left.</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212B068" w14:textId="308E7C5D"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6CFE87D3" w14:textId="77777777" w:rsidR="00BF0623" w:rsidRDefault="00BF0623" w:rsidP="00BF0623">
            <w:pPr>
              <w:jc w:val="center"/>
            </w:pPr>
            <w:r w:rsidRPr="00006BAD">
              <w:t xml:space="preserve">Principal </w:t>
            </w:r>
          </w:p>
          <w:p w14:paraId="02066A44" w14:textId="7BAD9386" w:rsidR="00BF0623" w:rsidRPr="00386AE9" w:rsidRDefault="00BF0623" w:rsidP="00BF0623">
            <w:pPr>
              <w:jc w:val="center"/>
              <w:rPr>
                <w:rFonts w:cstheme="minorHAnsi"/>
              </w:rPr>
            </w:pPr>
            <w: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275612" w14:textId="1A786E17"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3F1DC031" w14:textId="4903DF2F" w:rsidR="00BF0623" w:rsidRPr="00386AE9" w:rsidRDefault="00BF0623" w:rsidP="00BF0623">
            <w:pPr>
              <w:jc w:val="center"/>
              <w:rPr>
                <w:rFonts w:cstheme="minorHAnsi"/>
              </w:rPr>
            </w:pPr>
            <w:r>
              <w:rPr>
                <w:rFonts w:cstheme="minorHAnsi"/>
              </w:rPr>
              <w:t>L</w:t>
            </w:r>
          </w:p>
        </w:tc>
      </w:tr>
      <w:tr w:rsidR="00BF0623" w:rsidRPr="00386AE9" w14:paraId="21D231E1"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528F93D0"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9267A1C"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0427856D"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7B3666BC" w14:textId="61C35A2E" w:rsidR="00BF0623" w:rsidRPr="00386AE9" w:rsidRDefault="00BF0623" w:rsidP="00BF0623">
            <w:pPr>
              <w:ind w:right="44"/>
              <w:jc w:val="both"/>
              <w:rPr>
                <w:rFonts w:eastAsia="Times New Roman" w:cstheme="minorHAnsi"/>
                <w:b/>
                <w:color w:val="000000"/>
                <w:lang w:eastAsia="en-GB"/>
              </w:rPr>
            </w:pPr>
            <w:r w:rsidRPr="00386AE9">
              <w:rPr>
                <w:rFonts w:eastAsia="Times New Roman" w:cstheme="minorHAnsi"/>
                <w:color w:val="000000"/>
                <w:lang w:eastAsia="en-GB"/>
              </w:rPr>
              <w:t>Children that need to go to the bathroom while waiting to be collected are told if possible to use a separate bathroom.</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711026B7" w14:textId="6545D386"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2570FAE2" w14:textId="77777777" w:rsidR="00BF0623" w:rsidRDefault="00BF0623" w:rsidP="00BF0623">
            <w:pPr>
              <w:jc w:val="center"/>
            </w:pPr>
            <w:r w:rsidRPr="00006BAD">
              <w:t xml:space="preserve">Principal </w:t>
            </w:r>
          </w:p>
          <w:p w14:paraId="13AA3464" w14:textId="7A556958" w:rsidR="00BF0623" w:rsidRPr="00386AE9" w:rsidRDefault="00BF0623" w:rsidP="00BF0623">
            <w:pPr>
              <w:jc w:val="center"/>
              <w:rPr>
                <w:rFonts w:cstheme="minorHAnsi"/>
              </w:rPr>
            </w:pPr>
            <w: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3A8A830" w14:textId="192430D0"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7848F454" w14:textId="3495D7E1" w:rsidR="00BF0623" w:rsidRPr="00386AE9" w:rsidRDefault="00BF0623" w:rsidP="00BF0623">
            <w:pPr>
              <w:jc w:val="center"/>
              <w:rPr>
                <w:rFonts w:cstheme="minorHAnsi"/>
              </w:rPr>
            </w:pPr>
            <w:r>
              <w:rPr>
                <w:rFonts w:cstheme="minorHAnsi"/>
              </w:rPr>
              <w:t>L</w:t>
            </w:r>
          </w:p>
        </w:tc>
      </w:tr>
      <w:tr w:rsidR="00BF0623" w:rsidRPr="00386AE9" w14:paraId="16D39C3E"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91FF9E7"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0AC3142C"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78E99C1F"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35173DAF" w14:textId="4BB8BF0A" w:rsidR="00BF0623" w:rsidRPr="008B17EE" w:rsidRDefault="00BF0623" w:rsidP="00BF0623">
            <w:pPr>
              <w:ind w:right="44"/>
              <w:jc w:val="both"/>
              <w:rPr>
                <w:rFonts w:eastAsia="Times New Roman" w:cstheme="minorHAnsi"/>
                <w:color w:val="000000"/>
                <w:lang w:eastAsia="en-GB"/>
              </w:rPr>
            </w:pPr>
            <w:r w:rsidRPr="00386AE9">
              <w:rPr>
                <w:rFonts w:eastAsia="Times New Roman" w:cstheme="minorHAnsi"/>
                <w:color w:val="000000"/>
                <w:lang w:eastAsia="en-GB"/>
              </w:rPr>
              <w:t>The bathroom will be cleaned and disinfected using standard cleaning products before being used by anyone els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57A6361E" w14:textId="42D0B06B"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36D784D5" w14:textId="77777777" w:rsidR="00BF0623" w:rsidRDefault="00BF0623" w:rsidP="00BF0623">
            <w:pPr>
              <w:jc w:val="center"/>
            </w:pPr>
            <w:r w:rsidRPr="00006BAD">
              <w:t xml:space="preserve">Principal </w:t>
            </w:r>
          </w:p>
          <w:p w14:paraId="1E770B0C" w14:textId="050FB46D" w:rsidR="00BF0623" w:rsidRPr="00386AE9" w:rsidRDefault="00BF0623" w:rsidP="00BF0623">
            <w:pPr>
              <w:jc w:val="center"/>
              <w:rPr>
                <w:rFonts w:cstheme="minorHAnsi"/>
              </w:rPr>
            </w:pPr>
            <w: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7EF7F49" w14:textId="1C7167D8"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19F2E8A4" w14:textId="7387A95A" w:rsidR="00BF0623" w:rsidRPr="00386AE9" w:rsidRDefault="00BF0623" w:rsidP="00BF0623">
            <w:pPr>
              <w:jc w:val="center"/>
              <w:rPr>
                <w:rFonts w:cstheme="minorHAnsi"/>
              </w:rPr>
            </w:pPr>
            <w:r>
              <w:rPr>
                <w:rFonts w:cstheme="minorHAnsi"/>
              </w:rPr>
              <w:t>L</w:t>
            </w:r>
          </w:p>
        </w:tc>
      </w:tr>
      <w:tr w:rsidR="00BF0623" w:rsidRPr="00386AE9" w14:paraId="7B06E073"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3BBB2CE0"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16B560EC"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7540584"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7D64733D" w14:textId="4369FA4E" w:rsidR="00BF0623" w:rsidRPr="00386AE9" w:rsidRDefault="00BF0623" w:rsidP="00BF0623">
            <w:pPr>
              <w:ind w:right="44"/>
              <w:jc w:val="both"/>
              <w:rPr>
                <w:rFonts w:eastAsia="Times New Roman" w:cstheme="minorHAnsi"/>
                <w:b/>
                <w:color w:val="000000"/>
                <w:lang w:eastAsia="en-GB"/>
              </w:rPr>
            </w:pPr>
            <w:r w:rsidRPr="00386AE9">
              <w:rPr>
                <w:rFonts w:eastAsia="Times New Roman" w:cstheme="minorHAnsi"/>
                <w:color w:val="000000"/>
                <w:lang w:eastAsia="en-GB"/>
              </w:rPr>
              <w:t>The school will engage with the NHS test and trace process.</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11A5E6A5" w14:textId="5B0CD28F"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28B3486C" w14:textId="77777777" w:rsidR="00BF0623" w:rsidRDefault="00BF0623" w:rsidP="00BF0623">
            <w:pPr>
              <w:jc w:val="center"/>
            </w:pPr>
            <w:r w:rsidRPr="00006BAD">
              <w:t xml:space="preserve">Principal </w:t>
            </w:r>
          </w:p>
          <w:p w14:paraId="248E089B" w14:textId="00EE28D6" w:rsidR="00BF0623" w:rsidRPr="00386AE9" w:rsidRDefault="00BF0623" w:rsidP="00BF0623">
            <w:pPr>
              <w:jc w:val="center"/>
              <w:rPr>
                <w:rFonts w:cstheme="minorHAnsi"/>
              </w:rPr>
            </w:pPr>
            <w:r>
              <w:t>All</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77ECF2C7" w14:textId="45A9797F"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582ABFA4" w14:textId="3678E100" w:rsidR="00BF0623" w:rsidRPr="00386AE9" w:rsidRDefault="00BF0623" w:rsidP="00BF0623">
            <w:pPr>
              <w:jc w:val="center"/>
              <w:rPr>
                <w:rFonts w:cstheme="minorHAnsi"/>
              </w:rPr>
            </w:pPr>
            <w:r>
              <w:rPr>
                <w:rFonts w:cstheme="minorHAnsi"/>
              </w:rPr>
              <w:t>L</w:t>
            </w:r>
          </w:p>
        </w:tc>
      </w:tr>
      <w:tr w:rsidR="00BF0623" w:rsidRPr="00386AE9" w14:paraId="0A94607E"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75F3716A"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1752D7A9"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0283473"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0171199D" w14:textId="72613A4F" w:rsidR="00BF0623" w:rsidRPr="00386AE9" w:rsidRDefault="00BF0623" w:rsidP="00BF0623">
            <w:pPr>
              <w:ind w:right="44"/>
              <w:jc w:val="both"/>
              <w:rPr>
                <w:rFonts w:eastAsia="Times New Roman" w:cstheme="minorHAnsi"/>
                <w:b/>
                <w:color w:val="000000"/>
                <w:lang w:eastAsia="en-GB"/>
              </w:rPr>
            </w:pPr>
            <w:r w:rsidRPr="00386AE9">
              <w:rPr>
                <w:rFonts w:eastAsia="Times New Roman" w:cstheme="minorHAnsi"/>
                <w:color w:val="000000"/>
                <w:lang w:eastAsia="en-GB"/>
              </w:rPr>
              <w:t>A step by step document has been provided by Public Health to assist schools in identifying the correct steps to follow.</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AF05CD9" w14:textId="15F6A20D"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0385A123" w14:textId="77777777" w:rsidR="00BF0623" w:rsidRDefault="00BF0623" w:rsidP="00BF0623">
            <w:pPr>
              <w:jc w:val="center"/>
            </w:pPr>
            <w:r w:rsidRPr="00006BAD">
              <w:t xml:space="preserve">Principal </w:t>
            </w:r>
          </w:p>
          <w:p w14:paraId="2226CF3F" w14:textId="38837AE1" w:rsidR="00BF0623" w:rsidRPr="00386AE9" w:rsidRDefault="00BF0623" w:rsidP="00BF0623">
            <w:pPr>
              <w:jc w:val="center"/>
              <w:rPr>
                <w:rFonts w:cstheme="minorHAnsi"/>
              </w:rPr>
            </w:pPr>
            <w: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5E95DCE" w14:textId="78005E6C"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4C09156" w14:textId="565C87DA" w:rsidR="00BF0623" w:rsidRPr="00386AE9" w:rsidRDefault="00BF0623" w:rsidP="00BF0623">
            <w:pPr>
              <w:jc w:val="center"/>
              <w:rPr>
                <w:rFonts w:cstheme="minorHAnsi"/>
              </w:rPr>
            </w:pPr>
            <w:r>
              <w:rPr>
                <w:rFonts w:cstheme="minorHAnsi"/>
              </w:rPr>
              <w:t>L</w:t>
            </w:r>
          </w:p>
        </w:tc>
      </w:tr>
      <w:tr w:rsidR="00BF0623" w:rsidRPr="00386AE9" w14:paraId="7CA8E762"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36593A38"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181B550E" w14:textId="77777777" w:rsidR="00BF0623" w:rsidRPr="00386AE9" w:rsidRDefault="00BF0623" w:rsidP="00BF0623">
            <w:pPr>
              <w:jc w:val="both"/>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B9AC456"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2B6B17AC" w14:textId="12165B23" w:rsidR="00BF0623" w:rsidRPr="00386AE9" w:rsidRDefault="00BF0623" w:rsidP="00BF0623">
            <w:pPr>
              <w:tabs>
                <w:tab w:val="left" w:pos="5120"/>
              </w:tabs>
              <w:ind w:right="44"/>
              <w:jc w:val="both"/>
              <w:rPr>
                <w:rFonts w:eastAsia="Times New Roman" w:cstheme="minorHAnsi"/>
                <w:b/>
                <w:color w:val="000000"/>
                <w:lang w:eastAsia="en-GB"/>
              </w:rPr>
            </w:pPr>
            <w:r w:rsidRPr="00386AE9">
              <w:rPr>
                <w:rFonts w:eastAsia="Times New Roman" w:cstheme="minorHAnsi"/>
                <w:color w:val="000000"/>
                <w:lang w:eastAsia="en-GB"/>
              </w:rPr>
              <w:t>There is a dedicated Public Health e mail which schools may contact for further advice and clarification on actions to be taken.</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677E1D9" w14:textId="31B387FE"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4C1ACC20" w14:textId="77777777" w:rsidR="00BF0623" w:rsidRDefault="00BF0623" w:rsidP="00BF0623">
            <w:pPr>
              <w:jc w:val="center"/>
            </w:pPr>
            <w:r w:rsidRPr="00006BAD">
              <w:t xml:space="preserve">Principal </w:t>
            </w:r>
          </w:p>
          <w:p w14:paraId="00201CCD" w14:textId="3B15CB6E" w:rsidR="00BF0623" w:rsidRPr="00386AE9" w:rsidRDefault="00BF0623" w:rsidP="00BF0623">
            <w:pPr>
              <w:jc w:val="center"/>
              <w:rPr>
                <w:rFonts w:cstheme="minorHAnsi"/>
              </w:rPr>
            </w:pPr>
            <w: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AFD8537" w14:textId="41334C5F"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1AEC7749" w14:textId="36D4A1A5" w:rsidR="00BF0623" w:rsidRPr="00386AE9" w:rsidRDefault="00BF0623" w:rsidP="00BF0623">
            <w:pPr>
              <w:jc w:val="center"/>
              <w:rPr>
                <w:rFonts w:cstheme="minorHAnsi"/>
              </w:rPr>
            </w:pPr>
            <w:r>
              <w:rPr>
                <w:rFonts w:cstheme="minorHAnsi"/>
              </w:rPr>
              <w:t>L</w:t>
            </w:r>
          </w:p>
        </w:tc>
      </w:tr>
      <w:tr w:rsidR="00BF0623" w:rsidRPr="00386AE9" w14:paraId="12D2898E"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D3DD6A3" w14:textId="77777777" w:rsidR="00BF0623"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85FF95D" w14:textId="77777777" w:rsidR="00BF0623" w:rsidRPr="00386AE9" w:rsidRDefault="00BF0623" w:rsidP="00BF0623">
            <w:pPr>
              <w:jc w:val="center"/>
              <w:rPr>
                <w:rFonts w:eastAsia="Times New Roman" w:cstheme="minorHAnsi"/>
                <w:b/>
                <w:color w:val="000000"/>
                <w:lang w:eastAsia="en-GB"/>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4EE4FEF"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057D53ED" w14:textId="1FC3C469" w:rsidR="00BF0623" w:rsidRPr="00E05392" w:rsidRDefault="00BF0623" w:rsidP="00BF0623">
            <w:pPr>
              <w:pStyle w:val="NoSpacing"/>
              <w:jc w:val="both"/>
              <w:rPr>
                <w:rFonts w:eastAsia="Times New Roman" w:cstheme="minorHAnsi"/>
                <w:lang w:eastAsia="en-GB"/>
              </w:rPr>
            </w:pPr>
            <w:r w:rsidRPr="00E05392">
              <w:t>The school will engage with Tameside Public Health each time a positive case is identified and also with NHS Test and Trace where appropriat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409653E" w14:textId="7201506D" w:rsidR="00BF0623" w:rsidRPr="00E05392" w:rsidRDefault="00BF0623" w:rsidP="00BF0623">
            <w:pPr>
              <w:jc w:val="center"/>
              <w:rPr>
                <w:rFonts w:cstheme="minorHAnsi"/>
              </w:rPr>
            </w:pPr>
            <w:r w:rsidRPr="00E05392">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77DD390" w14:textId="4C67A86E" w:rsidR="00BF0623" w:rsidRPr="00E05392" w:rsidRDefault="00BF0623" w:rsidP="00BF0623">
            <w:pPr>
              <w:jc w:val="center"/>
            </w:pPr>
            <w:r w:rsidRPr="00E05392">
              <w:t>Principa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12A258F" w14:textId="6805AB28" w:rsidR="00BF0623" w:rsidRPr="00E05392"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8EFCE85" w14:textId="0554E446" w:rsidR="00BF0623" w:rsidRPr="00E05392" w:rsidRDefault="00BF0623" w:rsidP="00BF0623">
            <w:pPr>
              <w:jc w:val="center"/>
              <w:rPr>
                <w:rFonts w:cstheme="minorHAnsi"/>
              </w:rPr>
            </w:pPr>
            <w:r w:rsidRPr="00E05392">
              <w:t>L</w:t>
            </w:r>
          </w:p>
        </w:tc>
      </w:tr>
      <w:tr w:rsidR="00BF0623" w:rsidRPr="00386AE9" w14:paraId="437167B3"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0456479B" w14:textId="6256013B" w:rsidR="00BF0623" w:rsidRPr="00386AE9" w:rsidRDefault="00BF0623" w:rsidP="00BF0623">
            <w:pPr>
              <w:jc w:val="center"/>
              <w:rPr>
                <w:rFonts w:cstheme="minorHAnsi"/>
                <w:b/>
              </w:rPr>
            </w:pPr>
            <w:r>
              <w:rPr>
                <w:rFonts w:cstheme="minorHAnsi"/>
                <w:b/>
              </w:rPr>
              <w:t>J</w:t>
            </w:r>
          </w:p>
        </w:tc>
        <w:tc>
          <w:tcPr>
            <w:tcW w:w="1559"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7D05AC31" w14:textId="62404CA5" w:rsidR="00BF0623" w:rsidRPr="00386AE9" w:rsidRDefault="00BF0623" w:rsidP="00BF0623">
            <w:pPr>
              <w:jc w:val="center"/>
              <w:rPr>
                <w:rFonts w:cstheme="minorHAnsi"/>
              </w:rPr>
            </w:pPr>
            <w:r w:rsidRPr="00386AE9">
              <w:rPr>
                <w:rFonts w:eastAsia="Times New Roman" w:cstheme="minorHAnsi"/>
                <w:b/>
                <w:color w:val="000000"/>
                <w:lang w:eastAsia="en-GB"/>
              </w:rPr>
              <w:t>First Aid</w:t>
            </w:r>
            <w:r>
              <w:rPr>
                <w:rFonts w:eastAsia="Times New Roman" w:cstheme="minorHAnsi"/>
                <w:b/>
                <w:color w:val="000000"/>
                <w:lang w:eastAsia="en-GB"/>
              </w:rPr>
              <w:t xml:space="preserve">/Health and safety </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DABDE6B"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5808A36" w14:textId="43879543" w:rsidR="00BF0623" w:rsidRPr="00386AE9" w:rsidRDefault="00BF0623" w:rsidP="00BF0623">
            <w:pPr>
              <w:pStyle w:val="NoSpacing"/>
              <w:jc w:val="both"/>
              <w:rPr>
                <w:rFonts w:eastAsia="Times New Roman" w:cstheme="minorHAnsi"/>
                <w:color w:val="000000"/>
                <w:lang w:eastAsia="en-GB"/>
              </w:rPr>
            </w:pPr>
            <w:r w:rsidRPr="00386AE9">
              <w:rPr>
                <w:rFonts w:eastAsia="Times New Roman" w:cstheme="minorHAnsi"/>
                <w:color w:val="000000"/>
                <w:lang w:eastAsia="en-GB"/>
              </w:rPr>
              <w:t xml:space="preserve">When responding to incidents, PPE should be worn by staff if contact is necessary.  </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F42FD34" w14:textId="43760B40"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7F88796" w14:textId="229A5CE9" w:rsidR="00BF0623" w:rsidRPr="00386AE9" w:rsidRDefault="00BF0623" w:rsidP="00BF0623">
            <w:pPr>
              <w:rPr>
                <w:rFonts w:cstheme="minorHAnsi"/>
              </w:rPr>
            </w:pPr>
            <w:r>
              <w:rPr>
                <w:rFonts w:cstheme="minorHAnsi"/>
              </w:rPr>
              <w:t xml:space="preserve">PFA staff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4765B35" w14:textId="3C8404C8"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B95F8A9" w14:textId="5396A5EC" w:rsidR="00BF0623" w:rsidRPr="00386AE9" w:rsidRDefault="00BF0623" w:rsidP="00BF0623">
            <w:pPr>
              <w:jc w:val="center"/>
              <w:rPr>
                <w:rFonts w:cstheme="minorHAnsi"/>
              </w:rPr>
            </w:pPr>
            <w:r>
              <w:rPr>
                <w:rFonts w:cstheme="minorHAnsi"/>
              </w:rPr>
              <w:t>L</w:t>
            </w:r>
          </w:p>
        </w:tc>
      </w:tr>
      <w:tr w:rsidR="00BF0623" w:rsidRPr="00386AE9" w14:paraId="0038C4CE"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shd w:val="clear" w:color="auto" w:fill="auto"/>
            <w:vAlign w:val="center"/>
          </w:tcPr>
          <w:p w14:paraId="6F376537"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shd w:val="clear" w:color="auto" w:fill="auto"/>
            <w:vAlign w:val="center"/>
          </w:tcPr>
          <w:p w14:paraId="3B32E9F0"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B4578E0"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33AF74D" w14:textId="55683024" w:rsidR="00BF0623" w:rsidRPr="00386AE9" w:rsidRDefault="00BF0623" w:rsidP="00BF0623">
            <w:pPr>
              <w:pStyle w:val="NoSpacing"/>
              <w:tabs>
                <w:tab w:val="left" w:pos="2940"/>
              </w:tabs>
              <w:jc w:val="both"/>
              <w:rPr>
                <w:rFonts w:eastAsia="Times New Roman" w:cstheme="minorHAnsi"/>
                <w:b/>
                <w:color w:val="000000"/>
                <w:lang w:eastAsia="en-GB"/>
              </w:rPr>
            </w:pPr>
            <w:r w:rsidRPr="00386AE9">
              <w:rPr>
                <w:rFonts w:eastAsia="Times New Roman" w:cstheme="minorHAnsi"/>
                <w:color w:val="000000"/>
                <w:lang w:eastAsia="en-GB"/>
              </w:rPr>
              <w:t>The provision of PPE should be determined based on anticipated risk of contamination from respiratory secretions, droplets of blood or other body fluids.</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82E1B38" w14:textId="190BB404"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BD6E972" w14:textId="7105B63F" w:rsidR="00BF0623" w:rsidRPr="00386AE9" w:rsidRDefault="00BF0623" w:rsidP="00BF0623">
            <w:pPr>
              <w:jc w:val="center"/>
              <w:rPr>
                <w:rFonts w:cstheme="minorHAnsi"/>
              </w:rPr>
            </w:pPr>
            <w:r>
              <w:rPr>
                <w:rFonts w:cstheme="minorHAnsi"/>
              </w:rP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EC6736F" w14:textId="2FB85209"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E474BEE" w14:textId="04058C0F" w:rsidR="00BF0623" w:rsidRPr="00386AE9" w:rsidRDefault="00BF0623" w:rsidP="00BF0623">
            <w:pPr>
              <w:jc w:val="center"/>
              <w:rPr>
                <w:rFonts w:cstheme="minorHAnsi"/>
              </w:rPr>
            </w:pPr>
            <w:r>
              <w:rPr>
                <w:rFonts w:cstheme="minorHAnsi"/>
              </w:rPr>
              <w:t>L</w:t>
            </w:r>
          </w:p>
        </w:tc>
      </w:tr>
      <w:tr w:rsidR="00BF0623" w:rsidRPr="00386AE9" w14:paraId="242F20D8"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shd w:val="clear" w:color="auto" w:fill="auto"/>
            <w:vAlign w:val="center"/>
          </w:tcPr>
          <w:p w14:paraId="1CE2B00F"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shd w:val="clear" w:color="auto" w:fill="auto"/>
            <w:vAlign w:val="center"/>
          </w:tcPr>
          <w:p w14:paraId="3F890325"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64A868D"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3DABE84" w14:textId="77777777" w:rsidR="00BF0623" w:rsidRPr="00386AE9" w:rsidRDefault="00BF0623" w:rsidP="00BF0623">
            <w:pPr>
              <w:jc w:val="both"/>
              <w:rPr>
                <w:rFonts w:eastAsia="Times New Roman" w:cstheme="minorHAnsi"/>
                <w:color w:val="000000"/>
                <w:lang w:eastAsia="en-GB"/>
              </w:rPr>
            </w:pPr>
            <w:r w:rsidRPr="00386AE9">
              <w:rPr>
                <w:rFonts w:eastAsia="Times New Roman" w:cstheme="minorHAnsi"/>
                <w:color w:val="000000"/>
                <w:lang w:eastAsia="en-GB"/>
              </w:rPr>
              <w:t>After contact with injured persons first aiders are advised to clean their hands thoroughly with soap and water or hand sanitizer at the earliest opportunity.</w:t>
            </w:r>
          </w:p>
          <w:p w14:paraId="7418761C" w14:textId="59CBBF16" w:rsidR="00BF0623" w:rsidRPr="00386AE9" w:rsidRDefault="001F285D" w:rsidP="00BF0623">
            <w:pPr>
              <w:jc w:val="both"/>
              <w:rPr>
                <w:rFonts w:eastAsia="Times New Roman" w:cstheme="minorHAnsi"/>
                <w:b/>
                <w:color w:val="000000"/>
                <w:lang w:eastAsia="en-GB"/>
              </w:rPr>
            </w:pPr>
            <w:hyperlink r:id="rId10" w:history="1">
              <w:r w:rsidR="00BF0623" w:rsidRPr="00386AE9">
                <w:rPr>
                  <w:rStyle w:val="Hyperlink"/>
                  <w:rFonts w:cstheme="minorHAnsi"/>
                </w:rPr>
                <w:t>https://www.hse.gov.uk/coronavirus/first-aid-and-medicals/first-aid-certificate-coronavirus.htm</w:t>
              </w:r>
            </w:hyperlink>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977F46C" w14:textId="786E842F"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9E8D4F0" w14:textId="42D1ED12" w:rsidR="00BF0623" w:rsidRPr="00386AE9" w:rsidRDefault="00BF0623" w:rsidP="00BF0623">
            <w:pPr>
              <w:jc w:val="center"/>
              <w:rPr>
                <w:rFonts w:cstheme="minorHAnsi"/>
              </w:rPr>
            </w:pPr>
            <w:r>
              <w:rPr>
                <w:rFonts w:cstheme="minorHAnsi"/>
              </w:rPr>
              <w:t>All</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343DBEC6" w14:textId="4D2FF3E4"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FCC85A0" w14:textId="024FE331" w:rsidR="00BF0623" w:rsidRPr="00386AE9" w:rsidRDefault="00BF0623" w:rsidP="00BF0623">
            <w:pPr>
              <w:jc w:val="center"/>
              <w:rPr>
                <w:rFonts w:cstheme="minorHAnsi"/>
              </w:rPr>
            </w:pPr>
            <w:r>
              <w:rPr>
                <w:rFonts w:cstheme="minorHAnsi"/>
              </w:rPr>
              <w:t>L</w:t>
            </w:r>
          </w:p>
        </w:tc>
      </w:tr>
      <w:tr w:rsidR="00BF0623" w:rsidRPr="00386AE9" w14:paraId="264819BC"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20808D2"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9474538"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E374285"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0C413CC" w14:textId="77777777" w:rsidR="00BF0623" w:rsidRPr="003B49FB" w:rsidRDefault="00BF0623" w:rsidP="00BF0623">
            <w:pPr>
              <w:rPr>
                <w:rFonts w:cstheme="minorHAnsi"/>
                <w:b/>
              </w:rPr>
            </w:pPr>
            <w:r w:rsidRPr="003B49FB">
              <w:rPr>
                <w:rFonts w:cstheme="minorHAnsi"/>
                <w:b/>
              </w:rPr>
              <w:t>FIRE SAFETY</w:t>
            </w:r>
          </w:p>
          <w:p w14:paraId="04E596FC" w14:textId="77777777" w:rsidR="00BF0623" w:rsidRPr="003B49FB" w:rsidRDefault="00BF0623" w:rsidP="00BF0623">
            <w:pPr>
              <w:tabs>
                <w:tab w:val="left" w:pos="1245"/>
              </w:tabs>
              <w:jc w:val="both"/>
              <w:rPr>
                <w:rFonts w:cstheme="minorHAnsi"/>
                <w:b/>
              </w:rPr>
            </w:pPr>
            <w:r w:rsidRPr="003B49FB">
              <w:rPr>
                <w:rFonts w:cstheme="minorHAnsi"/>
                <w:b/>
              </w:rPr>
              <w:t>A fire drill will be carried out as normal but in a socially distanced manner.</w:t>
            </w:r>
          </w:p>
          <w:p w14:paraId="08FFC59B" w14:textId="58A3EE1F" w:rsidR="00BF0623" w:rsidRPr="00386AE9" w:rsidRDefault="00BF0623" w:rsidP="00BF0623">
            <w:pPr>
              <w:tabs>
                <w:tab w:val="left" w:pos="1245"/>
              </w:tabs>
              <w:jc w:val="both"/>
              <w:rPr>
                <w:rFonts w:eastAsia="Times New Roman" w:cstheme="minorHAnsi"/>
                <w:color w:val="000000"/>
                <w:lang w:eastAsia="en-GB"/>
              </w:rPr>
            </w:pPr>
            <w:r w:rsidRPr="003B49FB">
              <w:rPr>
                <w:rFonts w:cstheme="minorHAnsi"/>
                <w:szCs w:val="20"/>
              </w:rPr>
              <w:t>In the</w:t>
            </w:r>
            <w:r w:rsidRPr="003B49FB">
              <w:rPr>
                <w:rFonts w:cstheme="minorHAnsi"/>
                <w:b/>
                <w:szCs w:val="20"/>
              </w:rPr>
              <w:t xml:space="preserve"> </w:t>
            </w:r>
            <w:r w:rsidRPr="003B49FB">
              <w:rPr>
                <w:rFonts w:eastAsia="Times New Roman" w:cstheme="minorHAnsi"/>
                <w:color w:val="000000"/>
                <w:lang w:eastAsia="en-GB"/>
              </w:rPr>
              <w:t>event of a real evacuation the need to socially distance will be disregarded until out of the building and in a place of relative safety.</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74C8441" w14:textId="77777777" w:rsidR="00BF0623" w:rsidRDefault="00BF0623" w:rsidP="00BF0623">
            <w:pPr>
              <w:jc w:val="center"/>
              <w:rPr>
                <w:rFonts w:cstheme="minorHAnsi"/>
              </w:rPr>
            </w:pP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D7A8D41" w14:textId="77777777" w:rsidR="00BF0623" w:rsidRDefault="00BF0623" w:rsidP="00BF0623">
            <w:pPr>
              <w:jc w:val="center"/>
              <w:rPr>
                <w:rFonts w:cstheme="minorHAnsi"/>
              </w:rPr>
            </w:pP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189AFB5" w14:textId="43AC5CC0" w:rsidR="00BF0623"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A269C54" w14:textId="77777777" w:rsidR="00BF0623" w:rsidRDefault="00BF0623" w:rsidP="00BF0623">
            <w:pPr>
              <w:jc w:val="center"/>
              <w:rPr>
                <w:rFonts w:cstheme="minorHAnsi"/>
              </w:rPr>
            </w:pPr>
          </w:p>
        </w:tc>
      </w:tr>
      <w:tr w:rsidR="00BF0623" w:rsidRPr="00386AE9" w14:paraId="274DE7E8"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06F53241" w14:textId="7EF559B2" w:rsidR="00BF0623" w:rsidRPr="00386AE9" w:rsidRDefault="00BF0623" w:rsidP="00BF0623">
            <w:pPr>
              <w:jc w:val="center"/>
              <w:rPr>
                <w:rFonts w:cstheme="minorHAnsi"/>
                <w:b/>
              </w:rPr>
            </w:pPr>
            <w:r>
              <w:rPr>
                <w:rFonts w:cstheme="minorHAnsi"/>
                <w:b/>
              </w:rPr>
              <w:t>K</w:t>
            </w:r>
          </w:p>
        </w:tc>
        <w:tc>
          <w:tcPr>
            <w:tcW w:w="1559" w:type="dxa"/>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FCB973D" w14:textId="77777777" w:rsidR="00BF0623" w:rsidRPr="00386AE9" w:rsidRDefault="00BF0623" w:rsidP="00BF0623">
            <w:pPr>
              <w:ind w:right="185"/>
              <w:jc w:val="center"/>
              <w:rPr>
                <w:rFonts w:eastAsia="Times New Roman" w:cstheme="minorHAnsi"/>
                <w:b/>
                <w:color w:val="000000"/>
                <w:lang w:eastAsia="en-GB"/>
              </w:rPr>
            </w:pPr>
            <w:r w:rsidRPr="00386AE9">
              <w:rPr>
                <w:rFonts w:eastAsia="Times New Roman" w:cstheme="minorHAnsi"/>
                <w:b/>
                <w:color w:val="000000"/>
                <w:lang w:eastAsia="en-GB"/>
              </w:rPr>
              <w:t>Educational Visits</w:t>
            </w:r>
          </w:p>
          <w:p w14:paraId="079594A6"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10745E27"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B4CBA56" w14:textId="2552A04F" w:rsidR="00BF0623" w:rsidRPr="00582C4D" w:rsidRDefault="00BF0623" w:rsidP="00BF0623">
            <w:pPr>
              <w:ind w:right="185"/>
              <w:jc w:val="both"/>
              <w:rPr>
                <w:rFonts w:eastAsia="Times New Roman" w:cstheme="minorHAnsi"/>
                <w:color w:val="000000"/>
                <w:lang w:eastAsia="en-GB"/>
              </w:rPr>
            </w:pPr>
            <w:r w:rsidRPr="00386AE9">
              <w:rPr>
                <w:rFonts w:eastAsia="Times New Roman" w:cstheme="minorHAnsi"/>
                <w:color w:val="000000"/>
                <w:lang w:eastAsia="en-GB"/>
              </w:rPr>
              <w:t>Overnight and overseas educational visits will not take plac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995499D" w14:textId="035E187D" w:rsidR="00BF0623" w:rsidRPr="00386AE9"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F35D3BD" w14:textId="77777777" w:rsidR="00BF0623" w:rsidRPr="00386AE9" w:rsidRDefault="00BF0623" w:rsidP="00BF0623">
            <w:pPr>
              <w:jc w:val="center"/>
              <w:rPr>
                <w:rFonts w:cstheme="minorHAnsi"/>
              </w:rPr>
            </w:pP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F08F358" w14:textId="466F134E" w:rsidR="00BF0623" w:rsidRPr="00386AE9"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56C5036" w14:textId="77777777" w:rsidR="00BF0623" w:rsidRPr="00386AE9" w:rsidRDefault="00BF0623" w:rsidP="00BF0623">
            <w:pPr>
              <w:jc w:val="center"/>
              <w:rPr>
                <w:rFonts w:cstheme="minorHAnsi"/>
              </w:rPr>
            </w:pPr>
          </w:p>
        </w:tc>
      </w:tr>
      <w:tr w:rsidR="00BF0623" w:rsidRPr="00386AE9" w14:paraId="6984FDA8"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9B4FA74" w14:textId="77777777" w:rsidR="00BF0623" w:rsidRPr="00386AE9"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1EF906CA" w14:textId="77777777" w:rsidR="00BF0623" w:rsidRPr="00386AE9"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52863445"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01902073" w14:textId="3B4AD85B" w:rsidR="00BF0623" w:rsidRPr="00386AE9" w:rsidRDefault="00BF0623" w:rsidP="00BF0623">
            <w:pPr>
              <w:ind w:right="44"/>
              <w:jc w:val="both"/>
              <w:rPr>
                <w:rFonts w:eastAsia="Times New Roman" w:cstheme="minorHAnsi"/>
                <w:color w:val="000000"/>
                <w:lang w:eastAsia="en-GB"/>
              </w:rPr>
            </w:pPr>
            <w:r w:rsidRPr="00386AE9">
              <w:rPr>
                <w:rFonts w:eastAsia="Times New Roman" w:cstheme="minorHAnsi"/>
                <w:color w:val="000000"/>
                <w:lang w:eastAsia="en-GB"/>
              </w:rPr>
              <w:t>Non-overnight domestic educational visits will be subject to risk assessment and will consider related government guidance on controlling Covid-19 transmission relative to the visit location/venu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139860A" w14:textId="54002785" w:rsidR="00BF0623" w:rsidRDefault="00BF0623" w:rsidP="00BF0623">
            <w:pPr>
              <w:jc w:val="center"/>
              <w:rPr>
                <w:rFonts w:cstheme="minorHAnsi"/>
              </w:rPr>
            </w:pPr>
            <w:r>
              <w:rPr>
                <w:rFonts w:cstheme="minorHAnsi"/>
              </w:rPr>
              <w:t>N</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6D7F231" w14:textId="1F9A8B24" w:rsidR="00BF0623" w:rsidRDefault="00BF0623" w:rsidP="00BF0623">
            <w:pPr>
              <w:jc w:val="center"/>
              <w:rPr>
                <w:rFonts w:cstheme="minorHAnsi"/>
              </w:rPr>
            </w:pPr>
            <w:r>
              <w:rPr>
                <w:rFonts w:cstheme="minorHAnsi"/>
              </w:rPr>
              <w:t xml:space="preserve">All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5732EDD" w14:textId="2E448435" w:rsidR="00BF0623"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ED9830B" w14:textId="77777777" w:rsidR="00BF0623" w:rsidRDefault="00BF0623" w:rsidP="00BF0623">
            <w:pPr>
              <w:jc w:val="center"/>
              <w:rPr>
                <w:rFonts w:cstheme="minorHAnsi"/>
              </w:rPr>
            </w:pPr>
          </w:p>
        </w:tc>
      </w:tr>
      <w:tr w:rsidR="00BF0623" w:rsidRPr="00386AE9" w14:paraId="6014C36F"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7798BAC" w14:textId="77777777" w:rsidR="00BF0623"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CF03187" w14:textId="77777777" w:rsidR="00BF0623" w:rsidRPr="002D51D4" w:rsidRDefault="00BF0623" w:rsidP="00BF0623">
            <w:pPr>
              <w:jc w:val="center"/>
              <w:rPr>
                <w:rFonts w:cstheme="minorHAnsi"/>
                <w:b/>
              </w:rPr>
            </w:pPr>
          </w:p>
        </w:tc>
        <w:tc>
          <w:tcPr>
            <w:tcW w:w="831"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55A90566"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040EF8C" w14:textId="7A179764" w:rsidR="00BF0623" w:rsidRPr="001F285D" w:rsidRDefault="00BF0623" w:rsidP="001F285D">
            <w:pPr>
              <w:jc w:val="both"/>
              <w:rPr>
                <w:rFonts w:eastAsia="Times New Roman" w:cstheme="minorHAnsi"/>
                <w:color w:val="000000"/>
                <w:lang w:eastAsia="en-GB"/>
              </w:rPr>
            </w:pPr>
            <w:r w:rsidRPr="003B49FB">
              <w:rPr>
                <w:rFonts w:eastAsia="Times New Roman" w:cstheme="minorHAnsi"/>
                <w:color w:val="000000"/>
                <w:lang w:eastAsia="en-GB"/>
              </w:rPr>
              <w:t>Indoor Extracurricular clubs or supplementary schools and wraparound childcare (before an</w:t>
            </w:r>
            <w:r>
              <w:rPr>
                <w:rFonts w:eastAsia="Times New Roman" w:cstheme="minorHAnsi"/>
                <w:color w:val="000000"/>
                <w:lang w:eastAsia="en-GB"/>
              </w:rPr>
              <w:t>d after-school clubs) will be</w:t>
            </w:r>
            <w:r w:rsidRPr="003B49FB">
              <w:rPr>
                <w:rFonts w:eastAsia="Times New Roman" w:cstheme="minorHAnsi"/>
                <w:color w:val="000000"/>
                <w:lang w:eastAsia="en-GB"/>
              </w:rPr>
              <w:t xml:space="preserve"> available to </w:t>
            </w:r>
            <w:r>
              <w:rPr>
                <w:rFonts w:eastAsia="Times New Roman" w:cstheme="minorHAnsi"/>
                <w:color w:val="000000"/>
                <w:lang w:eastAsia="en-GB"/>
              </w:rPr>
              <w:t>all</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632B15D" w14:textId="57FD81B4" w:rsidR="00BF0623"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1CB1F04" w14:textId="4DB921D3" w:rsidR="00BF0623" w:rsidRDefault="00BF0623" w:rsidP="00BF0623">
            <w:pPr>
              <w:jc w:val="center"/>
              <w:rPr>
                <w:rFonts w:cstheme="minorHAnsi"/>
              </w:rPr>
            </w:pPr>
            <w:r>
              <w:rPr>
                <w:rFonts w:cstheme="minorHAnsi"/>
              </w:rPr>
              <w:t xml:space="preserve">Principal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871BB50" w14:textId="1590BC2C" w:rsidR="00BF0623"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EBA47D6" w14:textId="77777777" w:rsidR="00BF0623" w:rsidRDefault="00BF0623" w:rsidP="00BF0623">
            <w:pPr>
              <w:jc w:val="center"/>
              <w:rPr>
                <w:rFonts w:cstheme="minorHAnsi"/>
              </w:rPr>
            </w:pPr>
            <w:r>
              <w:rPr>
                <w:rFonts w:cstheme="minorHAnsi"/>
              </w:rPr>
              <w:t>L</w:t>
            </w:r>
          </w:p>
          <w:p w14:paraId="2E2BC441" w14:textId="11D11FB6" w:rsidR="00BF0623" w:rsidRDefault="00BF0623" w:rsidP="00BF0623">
            <w:pPr>
              <w:jc w:val="center"/>
              <w:rPr>
                <w:rFonts w:cstheme="minorHAnsi"/>
              </w:rPr>
            </w:pPr>
          </w:p>
        </w:tc>
      </w:tr>
      <w:tr w:rsidR="00BF0623" w:rsidRPr="00386AE9" w14:paraId="4BA70E6E" w14:textId="77777777" w:rsidTr="00BF0623">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2B0691A" w14:textId="77777777" w:rsidR="00BF0623" w:rsidRDefault="00BF0623" w:rsidP="00BF0623">
            <w:pPr>
              <w:jc w:val="center"/>
              <w:rPr>
                <w:rFonts w:cstheme="minorHAnsi"/>
                <w:b/>
              </w:rPr>
            </w:pPr>
          </w:p>
        </w:tc>
        <w:tc>
          <w:tcPr>
            <w:tcW w:w="1559"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4BCC6EA" w14:textId="77777777" w:rsidR="00BF0623" w:rsidRPr="002D51D4" w:rsidRDefault="00BF0623" w:rsidP="00BF0623">
            <w:pPr>
              <w:jc w:val="center"/>
              <w:rPr>
                <w:rFonts w:cstheme="minorHAnsi"/>
                <w:b/>
              </w:rPr>
            </w:pPr>
          </w:p>
        </w:tc>
        <w:tc>
          <w:tcPr>
            <w:tcW w:w="831" w:type="dxa"/>
            <w:vMerge/>
            <w:tcBorders>
              <w:top w:val="single" w:sz="6" w:space="0" w:color="BFBFBF" w:themeColor="background1" w:themeShade="BF"/>
              <w:left w:val="single" w:sz="6" w:space="0" w:color="BFBFBF" w:themeColor="background1" w:themeShade="BF"/>
              <w:right w:val="single" w:sz="6" w:space="0" w:color="BFBFBF" w:themeColor="background1" w:themeShade="BF"/>
            </w:tcBorders>
            <w:vAlign w:val="center"/>
          </w:tcPr>
          <w:p w14:paraId="4927C8E3" w14:textId="77777777" w:rsidR="00BF0623" w:rsidRPr="00386AE9"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3D45E51" w14:textId="4F01EB45" w:rsidR="00BF0623" w:rsidRPr="003B49FB" w:rsidRDefault="00BF0623" w:rsidP="00BF0623">
            <w:pPr>
              <w:rPr>
                <w:rFonts w:eastAsia="Times New Roman" w:cstheme="minorHAnsi"/>
                <w:color w:val="000000"/>
                <w:lang w:eastAsia="en-GB"/>
              </w:rPr>
            </w:pPr>
            <w:r w:rsidRPr="003B49FB">
              <w:rPr>
                <w:rFonts w:eastAsia="Times New Roman" w:cstheme="minorHAnsi"/>
                <w:color w:val="000000"/>
                <w:lang w:eastAsia="en-GB"/>
              </w:rPr>
              <w:t>Outdoor extracurricular clubs or supplementary schools and wraparound childcare (before and after-school clubs) will be available to all children.</w:t>
            </w:r>
          </w:p>
          <w:p w14:paraId="16528A0E" w14:textId="77777777" w:rsidR="00BF0623" w:rsidRPr="003B49FB" w:rsidRDefault="00BF0623" w:rsidP="00BF0623">
            <w:pPr>
              <w:jc w:val="both"/>
              <w:rPr>
                <w:rFonts w:eastAsia="Times New Roman" w:cstheme="minorHAnsi"/>
                <w:color w:val="000000"/>
                <w:lang w:eastAsia="en-GB"/>
              </w:rPr>
            </w:pP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786E98A" w14:textId="3D028FE2" w:rsidR="00BF0623"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DBA44A7" w14:textId="2656A4B9" w:rsidR="00BF0623" w:rsidRDefault="00BF0623" w:rsidP="00BF0623">
            <w:pPr>
              <w:jc w:val="center"/>
              <w:rPr>
                <w:rFonts w:cstheme="minorHAnsi"/>
              </w:rPr>
            </w:pPr>
            <w:r>
              <w:rPr>
                <w:rFonts w:cstheme="minorHAnsi"/>
              </w:rPr>
              <w:t xml:space="preserve">Principal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DE87556" w14:textId="6C8FB26F" w:rsidR="00BF0623"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9EA46B3" w14:textId="145700D4" w:rsidR="00BF0623" w:rsidRDefault="00BF0623" w:rsidP="00BF0623">
            <w:pPr>
              <w:jc w:val="center"/>
              <w:rPr>
                <w:rFonts w:cstheme="minorHAnsi"/>
              </w:rPr>
            </w:pPr>
            <w:r>
              <w:rPr>
                <w:rFonts w:cstheme="minorHAnsi"/>
              </w:rPr>
              <w:t>L</w:t>
            </w:r>
          </w:p>
        </w:tc>
      </w:tr>
      <w:tr w:rsidR="00BF0623" w:rsidRPr="00D00092" w14:paraId="78D14C14"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vAlign w:val="center"/>
          </w:tcPr>
          <w:p w14:paraId="76EB9539" w14:textId="56174960" w:rsidR="00BF0623" w:rsidRPr="00D00092" w:rsidRDefault="00BF0623" w:rsidP="00BF0623">
            <w:pPr>
              <w:jc w:val="center"/>
              <w:rPr>
                <w:rFonts w:cstheme="minorHAnsi"/>
                <w:b/>
                <w:color w:val="FF0000"/>
              </w:rPr>
            </w:pPr>
            <w:r>
              <w:rPr>
                <w:rFonts w:cstheme="minorHAnsi"/>
                <w:b/>
              </w:rPr>
              <w:t>L</w:t>
            </w:r>
          </w:p>
        </w:tc>
        <w:tc>
          <w:tcPr>
            <w:tcW w:w="1559"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vAlign w:val="center"/>
          </w:tcPr>
          <w:p w14:paraId="46C8AA69" w14:textId="4861F62D" w:rsidR="00BF0623" w:rsidRPr="00E05392" w:rsidRDefault="00BF0623" w:rsidP="00BF0623">
            <w:pPr>
              <w:jc w:val="center"/>
              <w:rPr>
                <w:rFonts w:cstheme="minorHAnsi"/>
                <w:b/>
              </w:rPr>
            </w:pPr>
            <w:r w:rsidRPr="00E05392">
              <w:rPr>
                <w:rFonts w:cstheme="minorHAnsi"/>
                <w:b/>
              </w:rPr>
              <w:t>Mental Health and Well-being</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1B3E5DFB" w14:textId="77777777" w:rsidR="00BF0623" w:rsidRPr="00E05392"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42A825DF" w14:textId="20C01D2C" w:rsidR="00BF0623" w:rsidRPr="00E05392" w:rsidRDefault="00BF0623" w:rsidP="00BF0623">
            <w:pPr>
              <w:jc w:val="both"/>
              <w:rPr>
                <w:rFonts w:eastAsia="Times New Roman" w:cstheme="minorHAnsi"/>
                <w:lang w:eastAsia="en-GB"/>
              </w:rPr>
            </w:pPr>
            <w:r w:rsidRPr="00E05392">
              <w:rPr>
                <w:rFonts w:eastAsia="Times New Roman" w:cstheme="minorHAnsi"/>
                <w:lang w:eastAsia="en-GB"/>
              </w:rPr>
              <w:t xml:space="preserve">Pupils – all staff will </w:t>
            </w:r>
            <w:r>
              <w:rPr>
                <w:rFonts w:eastAsia="Times New Roman" w:cstheme="minorHAnsi"/>
                <w:lang w:eastAsia="en-GB"/>
              </w:rPr>
              <w:t xml:space="preserve">support the wellbeing of pupils through the curriculum and interventions with the wellbeing mentor if required. </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7C1C4FC" w14:textId="2CB5118D" w:rsidR="00BF0623" w:rsidRPr="00E05392" w:rsidRDefault="00BF0623" w:rsidP="00BF0623">
            <w:pPr>
              <w:jc w:val="center"/>
              <w:rPr>
                <w:rFonts w:cstheme="minorHAnsi"/>
              </w:rPr>
            </w:pPr>
            <w:r w:rsidRPr="00E05392">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FAEE3BE" w14:textId="583C5283" w:rsidR="00BF0623" w:rsidRPr="00E05392" w:rsidRDefault="00BF0623" w:rsidP="00BF0623">
            <w:pPr>
              <w:jc w:val="center"/>
              <w:rPr>
                <w:rFonts w:cstheme="minorHAnsi"/>
              </w:rPr>
            </w:pPr>
            <w:r w:rsidRPr="00E05392">
              <w:rPr>
                <w:rFonts w:cstheme="minorHAnsi"/>
              </w:rPr>
              <w:t>All</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63D4F4" w14:textId="45BDF9F0" w:rsidR="00BF0623" w:rsidRPr="00E05392"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7ED61E4" w14:textId="106CCE9B" w:rsidR="00BF0623" w:rsidRPr="00E05392" w:rsidRDefault="00BF0623" w:rsidP="00BF0623">
            <w:pPr>
              <w:jc w:val="center"/>
              <w:rPr>
                <w:rFonts w:cstheme="minorHAnsi"/>
              </w:rPr>
            </w:pPr>
            <w:r w:rsidRPr="00E05392">
              <w:rPr>
                <w:rFonts w:cstheme="minorHAnsi"/>
              </w:rPr>
              <w:t>M</w:t>
            </w:r>
          </w:p>
        </w:tc>
      </w:tr>
      <w:tr w:rsidR="00BF0623" w:rsidRPr="00386AE9" w14:paraId="5449A02D"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0609CD2"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56CDA03" w14:textId="77777777" w:rsidR="00BF0623" w:rsidRPr="00E05392"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1BF487FF" w14:textId="77777777" w:rsidR="00BF0623" w:rsidRPr="00E05392"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0F12127D" w14:textId="68D97657" w:rsidR="00BF0623" w:rsidRPr="00E05392" w:rsidRDefault="00BF0623" w:rsidP="00BF0623">
            <w:pPr>
              <w:jc w:val="both"/>
              <w:rPr>
                <w:rFonts w:eastAsia="Times New Roman" w:cstheme="minorHAnsi"/>
                <w:lang w:eastAsia="en-GB"/>
              </w:rPr>
            </w:pPr>
            <w:r w:rsidRPr="00E05392">
              <w:rPr>
                <w:rFonts w:eastAsia="Times New Roman" w:cstheme="minorHAnsi"/>
                <w:lang w:eastAsia="en-GB"/>
              </w:rPr>
              <w:t>Staff – a well-being champion has been identified and will work with the Principal and the Trust to ensure that the mental health and well-being of all staff is considered throughout this period.  Staff are encouraged to look out for each other and to share issues or concerns and to raise these at the appropriate meetings.</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35BF883" w14:textId="396F1BB3" w:rsidR="00BF0623" w:rsidRPr="00E05392" w:rsidRDefault="00BF0623" w:rsidP="00BF0623">
            <w:pPr>
              <w:jc w:val="center"/>
              <w:rPr>
                <w:rFonts w:cstheme="minorHAnsi"/>
              </w:rPr>
            </w:pPr>
            <w:r w:rsidRPr="00E05392">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3A598EC9" w14:textId="0FE33A15" w:rsidR="00BF0623" w:rsidRPr="00E05392" w:rsidRDefault="00BF0623" w:rsidP="00BF0623">
            <w:pPr>
              <w:jc w:val="center"/>
              <w:rPr>
                <w:rFonts w:cstheme="minorHAnsi"/>
              </w:rPr>
            </w:pPr>
            <w:r w:rsidRPr="00E05392">
              <w:rPr>
                <w:rFonts w:cstheme="minorHAnsi"/>
              </w:rPr>
              <w:t>Well-being Champion and all staff</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8C77CA7" w14:textId="242A46B4" w:rsidR="00BF0623" w:rsidRPr="00E05392"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3805DF05" w14:textId="393ED58B" w:rsidR="00BF0623" w:rsidRPr="00E05392" w:rsidRDefault="00BF0623" w:rsidP="00BF0623">
            <w:pPr>
              <w:jc w:val="center"/>
              <w:rPr>
                <w:rFonts w:cstheme="minorHAnsi"/>
              </w:rPr>
            </w:pPr>
            <w:r w:rsidRPr="00E05392">
              <w:rPr>
                <w:rFonts w:cstheme="minorHAnsi"/>
              </w:rPr>
              <w:t>M</w:t>
            </w:r>
          </w:p>
        </w:tc>
      </w:tr>
      <w:tr w:rsidR="00BF0623" w:rsidRPr="00386AE9" w14:paraId="7231ADF5"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38480CD7" w14:textId="1E567C0D" w:rsidR="00BF0623" w:rsidRPr="00DA390F" w:rsidRDefault="00BF0623" w:rsidP="00BF0623">
            <w:pPr>
              <w:jc w:val="center"/>
              <w:rPr>
                <w:rFonts w:cstheme="minorHAnsi"/>
              </w:rPr>
            </w:pPr>
            <w:r>
              <w:rPr>
                <w:rFonts w:cstheme="minorHAnsi"/>
              </w:rPr>
              <w:lastRenderedPageBreak/>
              <w:t>M</w:t>
            </w:r>
          </w:p>
        </w:tc>
        <w:tc>
          <w:tcPr>
            <w:tcW w:w="1559"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3F2170CB" w14:textId="411D4AEE" w:rsidR="00BF0623" w:rsidRPr="00C65D0C" w:rsidRDefault="00BF0623" w:rsidP="00BF0623">
            <w:pPr>
              <w:jc w:val="center"/>
              <w:rPr>
                <w:rFonts w:cstheme="minorHAnsi"/>
              </w:rPr>
            </w:pPr>
            <w:r w:rsidRPr="00C65D0C">
              <w:rPr>
                <w:rFonts w:cstheme="minorHAnsi"/>
              </w:rPr>
              <w:t>Testing</w:t>
            </w:r>
            <w:r>
              <w:rPr>
                <w:rFonts w:cstheme="minorHAnsi"/>
              </w:rPr>
              <w:t xml:space="preserve"> introduction </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0F0E9AD" w14:textId="38E55361" w:rsidR="00BF0623" w:rsidRPr="00C65D0C" w:rsidRDefault="00BF0623" w:rsidP="00BF0623">
            <w:pPr>
              <w:jc w:val="center"/>
              <w:rPr>
                <w:rFonts w:cstheme="minorHAnsi"/>
              </w:rPr>
            </w:pPr>
            <w:r w:rsidRPr="00C65D0C">
              <w:rPr>
                <w:rFonts w:cstheme="minorHAnsi"/>
              </w:rPr>
              <w:t>M</w:t>
            </w: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15D370D" w14:textId="77777777" w:rsidR="00BF0623" w:rsidRPr="00C65D0C" w:rsidRDefault="00BF0623" w:rsidP="00BF0623">
            <w:pPr>
              <w:jc w:val="both"/>
              <w:rPr>
                <w:rFonts w:eastAsia="Times New Roman" w:cstheme="minorHAnsi"/>
                <w:color w:val="000000"/>
                <w:lang w:eastAsia="en-GB"/>
              </w:rPr>
            </w:pPr>
            <w:r w:rsidRPr="00C65D0C">
              <w:rPr>
                <w:rFonts w:eastAsia="Times New Roman" w:cstheme="minorHAnsi"/>
                <w:color w:val="000000"/>
                <w:lang w:eastAsia="en-GB"/>
              </w:rPr>
              <w:t>GENERAL MEASURES APPLICABLE TO ALL</w:t>
            </w:r>
          </w:p>
          <w:p w14:paraId="354141BA" w14:textId="740AE2B8" w:rsidR="00BF0623" w:rsidRPr="00C65D0C" w:rsidRDefault="00BF0623" w:rsidP="00BF0623">
            <w:pPr>
              <w:jc w:val="both"/>
              <w:rPr>
                <w:rFonts w:eastAsia="Times New Roman" w:cstheme="minorHAnsi"/>
                <w:color w:val="000000"/>
                <w:lang w:eastAsia="en-GB"/>
              </w:rPr>
            </w:pPr>
            <w:r w:rsidRPr="00C65D0C">
              <w:rPr>
                <w:rFonts w:eastAsia="Times New Roman" w:cstheme="minorHAnsi"/>
                <w:color w:val="000000"/>
                <w:lang w:eastAsia="en-GB"/>
              </w:rPr>
              <w:t>The test process is following DHSC Clinical Standard Operating Procedure (SOP) for staff self-testing with Lateral Flow Antigen Testing Devices in primary schools, maintained nursery scho</w:t>
            </w:r>
            <w:r>
              <w:rPr>
                <w:rFonts w:eastAsia="Times New Roman" w:cstheme="minorHAnsi"/>
                <w:color w:val="000000"/>
                <w:lang w:eastAsia="en-GB"/>
              </w:rPr>
              <w:t>ols and school-based nurseries.</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3835909" w14:textId="046F4AED" w:rsidR="00BF0623" w:rsidRPr="00C65D0C"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FD3E84A" w14:textId="2A2375D2" w:rsidR="00BF0623" w:rsidRPr="00C65D0C" w:rsidRDefault="00BF0623" w:rsidP="00BF0623">
            <w:pPr>
              <w:jc w:val="center"/>
              <w:rPr>
                <w:rFonts w:cstheme="minorHAnsi"/>
                <w:b/>
              </w:rPr>
            </w:pPr>
            <w:r w:rsidRPr="00C65D0C">
              <w:rPr>
                <w:rFonts w:cstheme="minorHAnsi"/>
                <w:b/>
              </w:rPr>
              <w:t xml:space="preserve">Covid-19 Co-ordinator </w:t>
            </w:r>
            <w:r w:rsidR="001F285D">
              <w:rPr>
                <w:rFonts w:cstheme="minorHAnsi"/>
                <w:b/>
              </w:rPr>
              <w:t>Louise Armstrong</w:t>
            </w:r>
          </w:p>
          <w:p w14:paraId="00FB72CC" w14:textId="79AC7454" w:rsidR="00BF0623" w:rsidRPr="00C65D0C" w:rsidRDefault="00BF0623" w:rsidP="00BF0623">
            <w:pPr>
              <w:jc w:val="center"/>
              <w:rPr>
                <w:rFonts w:cstheme="minorHAnsi"/>
              </w:rPr>
            </w:pP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96FA0A3" w14:textId="04E72B0E" w:rsidR="00BF0623" w:rsidRPr="00C65D0C"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A7268F7" w14:textId="317DECAD" w:rsidR="00BF0623" w:rsidRPr="00C65D0C" w:rsidRDefault="00BF0623" w:rsidP="00BF0623">
            <w:pPr>
              <w:jc w:val="center"/>
              <w:rPr>
                <w:rFonts w:cstheme="minorHAnsi"/>
              </w:rPr>
            </w:pPr>
            <w:r>
              <w:rPr>
                <w:rFonts w:cstheme="minorHAnsi"/>
              </w:rPr>
              <w:t>M</w:t>
            </w:r>
          </w:p>
        </w:tc>
      </w:tr>
      <w:tr w:rsidR="00BF0623" w:rsidRPr="00386AE9" w14:paraId="637FB7D6"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shd w:val="clear" w:color="auto" w:fill="auto"/>
            <w:vAlign w:val="center"/>
          </w:tcPr>
          <w:p w14:paraId="0D3ACF35"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shd w:val="clear" w:color="auto" w:fill="auto"/>
            <w:vAlign w:val="center"/>
          </w:tcPr>
          <w:p w14:paraId="242BCFDD" w14:textId="77777777" w:rsidR="00BF0623" w:rsidRPr="00C65D0C" w:rsidRDefault="00BF0623" w:rsidP="00BF0623">
            <w:pPr>
              <w:jc w:val="center"/>
              <w:rPr>
                <w:rFonts w:cstheme="minorHAnsi"/>
                <w:b/>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FD2202F" w14:textId="77777777" w:rsidR="00BF0623" w:rsidRPr="00C65D0C"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7B298F2D" w14:textId="33147F0D" w:rsidR="00BF0623" w:rsidRPr="00C65D0C" w:rsidRDefault="00BF0623" w:rsidP="00BF0623">
            <w:pPr>
              <w:jc w:val="both"/>
              <w:rPr>
                <w:rFonts w:eastAsia="Times New Roman" w:cstheme="minorHAnsi"/>
                <w:color w:val="000000"/>
                <w:lang w:eastAsia="en-GB"/>
              </w:rPr>
            </w:pPr>
            <w:r w:rsidRPr="00C65D0C">
              <w:rPr>
                <w:rFonts w:eastAsia="Times New Roman" w:cstheme="minorHAnsi"/>
                <w:color w:val="000000"/>
                <w:lang w:eastAsia="en-GB"/>
              </w:rPr>
              <w:t>It has been made clear to all staff that all existing covid-19 control measures within the main school risk assessment continue to be in place and sho</w:t>
            </w:r>
            <w:r>
              <w:rPr>
                <w:rFonts w:eastAsia="Times New Roman" w:cstheme="minorHAnsi"/>
                <w:color w:val="000000"/>
                <w:lang w:eastAsia="en-GB"/>
              </w:rPr>
              <w:t>uld be adhered to at all times.</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466A4F7" w14:textId="3C9A14DA" w:rsidR="00BF0623" w:rsidRPr="00C65D0C"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0D355B2" w14:textId="398097FD" w:rsidR="00BF0623" w:rsidRPr="00C65D0C" w:rsidRDefault="00BF0623" w:rsidP="006B1BA0">
            <w:pPr>
              <w:jc w:val="center"/>
              <w:rPr>
                <w:rFonts w:cstheme="minorHAnsi"/>
              </w:rPr>
            </w:pPr>
            <w:r w:rsidRPr="00C65D0C">
              <w:rPr>
                <w:rFonts w:cstheme="minorHAnsi"/>
              </w:rPr>
              <w:t>Co</w:t>
            </w:r>
            <w:r>
              <w:rPr>
                <w:rFonts w:cstheme="minorHAnsi"/>
              </w:rPr>
              <w:t xml:space="preserve">vid-19 Co-ordinator </w:t>
            </w:r>
            <w:r w:rsidR="006B1BA0">
              <w:rPr>
                <w:rFonts w:cstheme="minorHAnsi"/>
              </w:rPr>
              <w:t>Louise Armstrong</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68B6FD1" w14:textId="336B6C63" w:rsidR="00BF0623" w:rsidRPr="00C65D0C"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E4DA354" w14:textId="26F6873F" w:rsidR="00BF0623" w:rsidRPr="00C65D0C" w:rsidRDefault="00BF0623" w:rsidP="00BF0623">
            <w:pPr>
              <w:jc w:val="center"/>
              <w:rPr>
                <w:rFonts w:cstheme="minorHAnsi"/>
              </w:rPr>
            </w:pPr>
            <w:r>
              <w:rPr>
                <w:rFonts w:cstheme="minorHAnsi"/>
              </w:rPr>
              <w:t>M</w:t>
            </w:r>
          </w:p>
        </w:tc>
      </w:tr>
      <w:tr w:rsidR="00BF0623" w:rsidRPr="00386AE9" w14:paraId="00B78D13"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shd w:val="clear" w:color="auto" w:fill="auto"/>
            <w:vAlign w:val="center"/>
          </w:tcPr>
          <w:p w14:paraId="70354559"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shd w:val="clear" w:color="auto" w:fill="auto"/>
            <w:vAlign w:val="center"/>
          </w:tcPr>
          <w:p w14:paraId="46B25464" w14:textId="77777777" w:rsidR="00BF0623" w:rsidRPr="00C65D0C" w:rsidRDefault="00BF0623" w:rsidP="00BF0623">
            <w:pPr>
              <w:jc w:val="center"/>
              <w:rPr>
                <w:rFonts w:cstheme="minorHAnsi"/>
                <w:b/>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25C5586" w14:textId="77777777" w:rsidR="00BF0623" w:rsidRPr="00C65D0C"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30E026B7" w14:textId="77777777" w:rsidR="00BF0623" w:rsidRPr="00C65D0C" w:rsidRDefault="00BF0623" w:rsidP="00BF0623">
            <w:pPr>
              <w:jc w:val="both"/>
              <w:rPr>
                <w:rFonts w:eastAsia="Times New Roman" w:cstheme="minorHAnsi"/>
                <w:color w:val="000000"/>
                <w:lang w:eastAsia="en-GB"/>
              </w:rPr>
            </w:pPr>
            <w:r w:rsidRPr="00C65D0C">
              <w:rPr>
                <w:rFonts w:eastAsia="Times New Roman" w:cstheme="minorHAnsi"/>
                <w:color w:val="000000"/>
                <w:lang w:eastAsia="en-GB"/>
              </w:rPr>
              <w:t>Kits are to be used only by the person to whom they are assigned, they are not for use by family members.</w:t>
            </w:r>
          </w:p>
          <w:p w14:paraId="6B49BD4F" w14:textId="77777777" w:rsidR="00BF0623" w:rsidRPr="00C65D0C" w:rsidRDefault="00BF0623" w:rsidP="00BF0623">
            <w:pPr>
              <w:jc w:val="both"/>
              <w:rPr>
                <w:rFonts w:eastAsia="Times New Roman" w:cstheme="minorHAnsi"/>
                <w:color w:val="000000"/>
                <w:lang w:eastAsia="en-GB"/>
              </w:rPr>
            </w:pP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6F0726B" w14:textId="7E1ED638" w:rsidR="00BF0623" w:rsidRPr="00C65D0C"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16229F1" w14:textId="4DD5E0E4" w:rsidR="00BF0623" w:rsidRPr="00C65D0C" w:rsidRDefault="00BF0623" w:rsidP="006B1BA0">
            <w:pPr>
              <w:jc w:val="center"/>
              <w:rPr>
                <w:rFonts w:cstheme="minorHAnsi"/>
              </w:rPr>
            </w:pPr>
            <w:r w:rsidRPr="00C65D0C">
              <w:rPr>
                <w:rFonts w:cstheme="minorHAnsi"/>
              </w:rPr>
              <w:t xml:space="preserve">Covid-19 Co-ordinator </w:t>
            </w:r>
            <w:r w:rsidR="006B1BA0">
              <w:rPr>
                <w:rFonts w:cstheme="minorHAnsi"/>
              </w:rPr>
              <w:t>Louise Armstrong</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DEFEFCC" w14:textId="3B29E390" w:rsidR="00BF0623" w:rsidRPr="00C65D0C"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8CF3881" w14:textId="5AAF4F5B" w:rsidR="00BF0623" w:rsidRPr="00C65D0C" w:rsidRDefault="00BF0623" w:rsidP="00BF0623">
            <w:pPr>
              <w:jc w:val="center"/>
              <w:rPr>
                <w:rFonts w:cstheme="minorHAnsi"/>
              </w:rPr>
            </w:pPr>
            <w:r>
              <w:rPr>
                <w:rFonts w:cstheme="minorHAnsi"/>
              </w:rPr>
              <w:t>M</w:t>
            </w:r>
          </w:p>
        </w:tc>
      </w:tr>
      <w:tr w:rsidR="00BF0623" w:rsidRPr="00386AE9" w14:paraId="6DAE91A0"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32BB2A6"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E7136E4" w14:textId="77777777" w:rsidR="00BF0623" w:rsidRPr="00C65D0C" w:rsidRDefault="00BF0623" w:rsidP="00BF0623">
            <w:pPr>
              <w:jc w:val="center"/>
              <w:rPr>
                <w:rFonts w:cstheme="minorHAnsi"/>
                <w:b/>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8537F3A" w14:textId="77777777" w:rsidR="00BF0623" w:rsidRPr="00C65D0C"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644A8F7" w14:textId="29F7C2FA" w:rsidR="00BF0623" w:rsidRPr="00C65D0C" w:rsidRDefault="00BF0623" w:rsidP="00BF0623">
            <w:pPr>
              <w:jc w:val="both"/>
              <w:rPr>
                <w:rFonts w:eastAsia="Times New Roman" w:cstheme="minorHAnsi"/>
                <w:color w:val="000000"/>
                <w:lang w:eastAsia="en-GB"/>
              </w:rPr>
            </w:pPr>
            <w:r w:rsidRPr="00C65D0C">
              <w:rPr>
                <w:rFonts w:eastAsia="Times New Roman" w:cstheme="minorHAnsi"/>
                <w:color w:val="000000"/>
                <w:lang w:eastAsia="en-GB"/>
              </w:rPr>
              <w:t>Staff have the option to opt into the testing programme – it is not compulsory</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312DDDA" w14:textId="000D192F" w:rsidR="00BF0623" w:rsidRPr="00C65D0C"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5D5D107" w14:textId="4A784A3C" w:rsidR="00BF0623" w:rsidRPr="00C65D0C" w:rsidRDefault="00BF0623" w:rsidP="006B1BA0">
            <w:pPr>
              <w:jc w:val="center"/>
              <w:rPr>
                <w:rFonts w:cstheme="minorHAnsi"/>
              </w:rPr>
            </w:pPr>
            <w:r w:rsidRPr="00C65D0C">
              <w:rPr>
                <w:rFonts w:cstheme="minorHAnsi"/>
              </w:rPr>
              <w:t>Co</w:t>
            </w:r>
            <w:r>
              <w:rPr>
                <w:rFonts w:cstheme="minorHAnsi"/>
              </w:rPr>
              <w:t xml:space="preserve">vid-19 Co-ordinator </w:t>
            </w:r>
            <w:r w:rsidR="006B1BA0">
              <w:rPr>
                <w:rFonts w:cstheme="minorHAnsi"/>
              </w:rPr>
              <w:t>Louise Armstrong</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6C0FBC5" w14:textId="510BDDBC" w:rsidR="00BF0623" w:rsidRPr="00C65D0C"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48782B7" w14:textId="12843D3D" w:rsidR="00BF0623" w:rsidRPr="00C65D0C" w:rsidRDefault="00BF0623" w:rsidP="00BF0623">
            <w:pPr>
              <w:jc w:val="center"/>
              <w:rPr>
                <w:rFonts w:cstheme="minorHAnsi"/>
              </w:rPr>
            </w:pPr>
            <w:r>
              <w:rPr>
                <w:rFonts w:cstheme="minorHAnsi"/>
              </w:rPr>
              <w:t>M</w:t>
            </w:r>
          </w:p>
        </w:tc>
      </w:tr>
      <w:tr w:rsidR="00BF0623" w:rsidRPr="00386AE9" w14:paraId="0D55CB60"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FFFFFF" w:themeFill="background1"/>
            <w:vAlign w:val="center"/>
          </w:tcPr>
          <w:p w14:paraId="401ABD90" w14:textId="4A47AF6B" w:rsidR="00BF0623" w:rsidRPr="00386AE9" w:rsidRDefault="00BF0623" w:rsidP="00BF0623">
            <w:pPr>
              <w:jc w:val="center"/>
              <w:rPr>
                <w:rFonts w:cstheme="minorHAnsi"/>
                <w:b/>
              </w:rPr>
            </w:pPr>
            <w:r>
              <w:rPr>
                <w:rFonts w:cstheme="minorHAnsi"/>
                <w:b/>
              </w:rPr>
              <w:t>N</w:t>
            </w:r>
          </w:p>
        </w:tc>
        <w:tc>
          <w:tcPr>
            <w:tcW w:w="1559"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FFFFFF" w:themeFill="background1"/>
            <w:vAlign w:val="center"/>
          </w:tcPr>
          <w:p w14:paraId="5CE71474" w14:textId="7437C9CA" w:rsidR="00BF0623" w:rsidRPr="00C65D0C" w:rsidRDefault="00BF0623" w:rsidP="00BF0623">
            <w:pPr>
              <w:jc w:val="center"/>
              <w:rPr>
                <w:rFonts w:cstheme="minorHAnsi"/>
                <w:b/>
              </w:rPr>
            </w:pPr>
            <w:r w:rsidRPr="00C65D0C">
              <w:rPr>
                <w:rFonts w:cstheme="minorHAnsi"/>
                <w:b/>
              </w:rPr>
              <w:t>Storage of testing kits</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808897F" w14:textId="50BC7F83" w:rsidR="00BF0623" w:rsidRPr="00C65D0C" w:rsidRDefault="00BF0623" w:rsidP="00BF0623">
            <w:pPr>
              <w:jc w:val="center"/>
              <w:rPr>
                <w:rFonts w:cstheme="minorHAnsi"/>
              </w:rPr>
            </w:pPr>
            <w:r w:rsidRPr="00C65D0C">
              <w:rPr>
                <w:rFonts w:cstheme="minorHAnsi"/>
              </w:rPr>
              <w:t>M</w:t>
            </w: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782A96DD" w14:textId="77777777" w:rsidR="00BF0623" w:rsidRPr="00C65D0C" w:rsidRDefault="00BF0623" w:rsidP="00BF0623">
            <w:pPr>
              <w:rPr>
                <w:rFonts w:cstheme="minorHAnsi"/>
              </w:rPr>
            </w:pPr>
            <w:r w:rsidRPr="00C65D0C">
              <w:rPr>
                <w:rFonts w:cstheme="minorHAnsi"/>
              </w:rPr>
              <w:t>On receipt of the test kits the school will record the lot number</w:t>
            </w:r>
          </w:p>
          <w:p w14:paraId="6A8FA16E" w14:textId="77777777" w:rsidR="00BF0623" w:rsidRPr="00C65D0C" w:rsidRDefault="00BF0623" w:rsidP="00BF0623">
            <w:pPr>
              <w:jc w:val="both"/>
              <w:rPr>
                <w:rFonts w:eastAsia="Times New Roman" w:cstheme="minorHAnsi"/>
                <w:color w:val="000000"/>
                <w:lang w:eastAsia="en-GB"/>
              </w:rPr>
            </w:pP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330E010" w14:textId="118BD6DA" w:rsidR="00BF0623" w:rsidRPr="00C65D0C"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5109D41" w14:textId="09F7205C" w:rsidR="00BF0623" w:rsidRPr="00C65D0C" w:rsidRDefault="00BF0623" w:rsidP="00BF0623">
            <w:pPr>
              <w:jc w:val="center"/>
              <w:rPr>
                <w:rFonts w:cstheme="minorHAnsi"/>
              </w:rPr>
            </w:pPr>
            <w:r w:rsidRPr="00C65D0C">
              <w:rPr>
                <w:rFonts w:cstheme="minorHAnsi"/>
              </w:rPr>
              <w:t>Regis</w:t>
            </w:r>
            <w:r w:rsidR="006B1BA0">
              <w:rPr>
                <w:rFonts w:cstheme="minorHAnsi"/>
              </w:rPr>
              <w:t xml:space="preserve">tration Assistant </w:t>
            </w:r>
            <w:r w:rsidR="0042411E">
              <w:rPr>
                <w:rFonts w:cstheme="minorHAnsi"/>
              </w:rPr>
              <w:t>Corinne Redford</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096D9F7B" w14:textId="4F4647A4" w:rsidR="00BF0623" w:rsidRPr="00C65D0C"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D8BF57E" w14:textId="46ED81F0" w:rsidR="00BF0623" w:rsidRPr="00C65D0C" w:rsidRDefault="00BF0623" w:rsidP="00BF0623">
            <w:pPr>
              <w:jc w:val="center"/>
              <w:rPr>
                <w:rFonts w:cstheme="minorHAnsi"/>
              </w:rPr>
            </w:pPr>
            <w:r>
              <w:rPr>
                <w:rFonts w:cstheme="minorHAnsi"/>
              </w:rPr>
              <w:t>L</w:t>
            </w:r>
          </w:p>
        </w:tc>
      </w:tr>
      <w:tr w:rsidR="00BF0623" w:rsidRPr="00386AE9" w14:paraId="1A4A810C"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3AB58FEA"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25EC891" w14:textId="77777777" w:rsidR="00BF0623" w:rsidRPr="00C65D0C" w:rsidRDefault="00BF0623" w:rsidP="00BF0623">
            <w:pPr>
              <w:jc w:val="center"/>
              <w:rPr>
                <w:rFonts w:cstheme="minorHAnsi"/>
                <w:b/>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6941443B" w14:textId="77777777" w:rsidR="00BF0623" w:rsidRPr="00C65D0C"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07E3784F" w14:textId="7050F186" w:rsidR="00BF0623" w:rsidRPr="00C65D0C" w:rsidRDefault="00BF0623" w:rsidP="00BF0623">
            <w:pPr>
              <w:jc w:val="both"/>
              <w:rPr>
                <w:rFonts w:eastAsia="Times New Roman" w:cstheme="minorHAnsi"/>
                <w:color w:val="000000"/>
                <w:lang w:eastAsia="en-GB"/>
              </w:rPr>
            </w:pPr>
            <w:r w:rsidRPr="00C65D0C">
              <w:rPr>
                <w:rFonts w:cstheme="minorHAnsi"/>
              </w:rPr>
              <w:t>Kits will be stored securely at room temperatur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3C8B1F41" w14:textId="3CBE1435" w:rsidR="00BF0623" w:rsidRPr="00C65D0C"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03ACF10" w14:textId="40DD915D" w:rsidR="00BF0623" w:rsidRPr="00C65D0C" w:rsidRDefault="00BF0623" w:rsidP="00BF0623">
            <w:pPr>
              <w:jc w:val="center"/>
              <w:rPr>
                <w:rFonts w:cstheme="minorHAnsi"/>
              </w:rPr>
            </w:pPr>
            <w:r w:rsidRPr="00C65D0C">
              <w:rPr>
                <w:rFonts w:cstheme="minorHAnsi"/>
              </w:rPr>
              <w:t>Regis</w:t>
            </w:r>
            <w:r w:rsidR="0042411E">
              <w:rPr>
                <w:rFonts w:cstheme="minorHAnsi"/>
              </w:rPr>
              <w:t>tration Assistant Corinne Redford</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B267979" w14:textId="56375051" w:rsidR="00BF0623" w:rsidRPr="00C65D0C"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7E0ED691" w14:textId="762E0534" w:rsidR="00BF0623" w:rsidRPr="00C65D0C" w:rsidRDefault="00BF0623" w:rsidP="00BF0623">
            <w:pPr>
              <w:jc w:val="center"/>
              <w:rPr>
                <w:rFonts w:cstheme="minorHAnsi"/>
              </w:rPr>
            </w:pPr>
            <w:r>
              <w:rPr>
                <w:rFonts w:cstheme="minorHAnsi"/>
              </w:rPr>
              <w:t>L</w:t>
            </w:r>
          </w:p>
        </w:tc>
      </w:tr>
      <w:tr w:rsidR="00BF0623" w:rsidRPr="00386AE9" w14:paraId="467DC56C"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7D509CCD" w14:textId="680A41AE" w:rsidR="00BF0623" w:rsidRPr="00386AE9" w:rsidRDefault="00BF0623" w:rsidP="00BF0623">
            <w:pPr>
              <w:jc w:val="center"/>
              <w:rPr>
                <w:rFonts w:cstheme="minorHAnsi"/>
                <w:b/>
              </w:rPr>
            </w:pPr>
            <w:r>
              <w:rPr>
                <w:rFonts w:cstheme="minorHAnsi"/>
                <w:b/>
              </w:rPr>
              <w:t xml:space="preserve"> O</w:t>
            </w:r>
          </w:p>
        </w:tc>
        <w:tc>
          <w:tcPr>
            <w:tcW w:w="1559"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03323335" w14:textId="77777777" w:rsidR="00BF0623" w:rsidRDefault="00BF0623" w:rsidP="00BF0623">
            <w:pPr>
              <w:jc w:val="center"/>
              <w:rPr>
                <w:rFonts w:cstheme="minorHAnsi"/>
                <w:b/>
              </w:rPr>
            </w:pPr>
            <w:r>
              <w:rPr>
                <w:rFonts w:cstheme="minorHAnsi"/>
                <w:b/>
              </w:rPr>
              <w:t>Distribution of Testing Kits</w:t>
            </w:r>
          </w:p>
          <w:p w14:paraId="189C71DD" w14:textId="77777777" w:rsidR="00BF0623" w:rsidRPr="00C65D0C" w:rsidRDefault="00BF0623" w:rsidP="00BF0623">
            <w:pPr>
              <w:jc w:val="center"/>
              <w:rPr>
                <w:rFonts w:cstheme="minorHAnsi"/>
                <w:b/>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4C8FBD5" w14:textId="025BF629" w:rsidR="00BF0623" w:rsidRPr="00C65D0C" w:rsidRDefault="00BF0623" w:rsidP="00BF0623">
            <w:pPr>
              <w:jc w:val="center"/>
              <w:rPr>
                <w:rFonts w:cstheme="minorHAnsi"/>
              </w:rPr>
            </w:pPr>
            <w:r>
              <w:rPr>
                <w:rFonts w:cstheme="minorHAnsi"/>
              </w:rPr>
              <w:lastRenderedPageBreak/>
              <w:t>M</w:t>
            </w:r>
          </w:p>
        </w:tc>
        <w:tc>
          <w:tcPr>
            <w:tcW w:w="6924" w:type="dxa"/>
          </w:tcPr>
          <w:p w14:paraId="46322DB4" w14:textId="77777777" w:rsidR="00BF0623" w:rsidRPr="00C65D0C" w:rsidRDefault="00BF0623" w:rsidP="00BF0623">
            <w:pPr>
              <w:rPr>
                <w:rFonts w:cstheme="minorHAnsi"/>
              </w:rPr>
            </w:pPr>
            <w:r w:rsidRPr="00C65D0C">
              <w:rPr>
                <w:rFonts w:cstheme="minorHAnsi"/>
              </w:rPr>
              <w:t>The distribution of kits in school is managed by;</w:t>
            </w:r>
          </w:p>
          <w:p w14:paraId="0E101D3F" w14:textId="02997603" w:rsidR="00BF0623" w:rsidRPr="00C65D0C" w:rsidRDefault="00BF0623" w:rsidP="00BF0623">
            <w:pPr>
              <w:rPr>
                <w:rFonts w:cstheme="minorHAnsi"/>
              </w:rPr>
            </w:pPr>
            <w:r w:rsidRPr="00C65D0C">
              <w:rPr>
                <w:rFonts w:cstheme="minorHAnsi"/>
              </w:rPr>
              <w:t xml:space="preserve">Covid-19 Co-ordinator Bev Oldham </w:t>
            </w:r>
          </w:p>
          <w:p w14:paraId="6D71FE55" w14:textId="3F595444" w:rsidR="00BF0623" w:rsidRPr="00C65D0C" w:rsidRDefault="00BF0623" w:rsidP="0042411E">
            <w:pPr>
              <w:rPr>
                <w:rFonts w:cstheme="minorHAnsi"/>
              </w:rPr>
            </w:pPr>
            <w:r w:rsidRPr="00C65D0C">
              <w:rPr>
                <w:rFonts w:cstheme="minorHAnsi"/>
              </w:rPr>
              <w:lastRenderedPageBreak/>
              <w:t xml:space="preserve">Registration Assistant </w:t>
            </w:r>
            <w:r w:rsidR="0042411E">
              <w:rPr>
                <w:rFonts w:cstheme="minorHAnsi"/>
              </w:rPr>
              <w:t>Corinne Redford</w:t>
            </w:r>
            <w:r w:rsidRPr="00C65D0C">
              <w:rPr>
                <w:rFonts w:cstheme="minorHAnsi"/>
              </w:rPr>
              <w:t xml:space="preserve"> </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936E88E" w14:textId="631A006D" w:rsidR="00BF0623" w:rsidRPr="00C65D0C" w:rsidRDefault="00BF0623" w:rsidP="00BF0623">
            <w:pPr>
              <w:jc w:val="center"/>
              <w:rPr>
                <w:rFonts w:cstheme="minorHAnsi"/>
              </w:rPr>
            </w:pPr>
            <w:r>
              <w:rPr>
                <w:rFonts w:cstheme="minorHAnsi"/>
              </w:rPr>
              <w:lastRenderedPageBreak/>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A847C28" w14:textId="77777777" w:rsidR="00BF0623" w:rsidRPr="00C65D0C" w:rsidRDefault="00BF0623" w:rsidP="00BF0623">
            <w:pPr>
              <w:jc w:val="center"/>
              <w:rPr>
                <w:rFonts w:cstheme="minorHAnsi"/>
              </w:rPr>
            </w:pP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79BEBF1" w14:textId="2311294A" w:rsidR="00BF0623" w:rsidRPr="00C65D0C"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3B73520" w14:textId="209EACE8" w:rsidR="00BF0623" w:rsidRPr="00C65D0C" w:rsidRDefault="00BF0623" w:rsidP="00BF0623">
            <w:pPr>
              <w:jc w:val="center"/>
              <w:rPr>
                <w:rFonts w:cstheme="minorHAnsi"/>
              </w:rPr>
            </w:pPr>
            <w:r>
              <w:rPr>
                <w:rFonts w:cstheme="minorHAnsi"/>
              </w:rPr>
              <w:t>L</w:t>
            </w:r>
          </w:p>
        </w:tc>
      </w:tr>
      <w:tr w:rsidR="00BF0623" w:rsidRPr="00386AE9" w14:paraId="0AB1EFF8"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shd w:val="clear" w:color="auto" w:fill="auto"/>
            <w:vAlign w:val="center"/>
          </w:tcPr>
          <w:p w14:paraId="4EDCFDAE" w14:textId="5272D737" w:rsidR="00BF0623" w:rsidRPr="00386AE9" w:rsidRDefault="00BF0623" w:rsidP="00BF0623">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shd w:val="clear" w:color="auto" w:fill="auto"/>
            <w:vAlign w:val="center"/>
          </w:tcPr>
          <w:p w14:paraId="0EFCE411" w14:textId="77777777" w:rsidR="00BF0623" w:rsidRPr="00C65D0C"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6C60A37" w14:textId="77777777" w:rsidR="00BF0623" w:rsidRPr="00C65D0C"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6828FA3" w14:textId="2B0404F6" w:rsidR="00BF0623" w:rsidRPr="00C65D0C" w:rsidRDefault="00BF0623" w:rsidP="00BF0623">
            <w:pPr>
              <w:rPr>
                <w:rFonts w:cstheme="minorHAnsi"/>
              </w:rPr>
            </w:pPr>
            <w:r w:rsidRPr="00C65D0C">
              <w:rPr>
                <w:rFonts w:cstheme="minorHAnsi"/>
              </w:rPr>
              <w:t xml:space="preserve">The distribution of test kits will be recorded on a </w:t>
            </w:r>
            <w:r w:rsidRPr="009B6102">
              <w:rPr>
                <w:rFonts w:cstheme="minorHAnsi"/>
                <w:b/>
              </w:rPr>
              <w:t>test kit log</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9CD27C6" w14:textId="311658E8" w:rsidR="00BF0623" w:rsidRPr="00C65D0C"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F233D93" w14:textId="77777777" w:rsidR="00BF0623" w:rsidRDefault="0042411E" w:rsidP="00BF0623">
            <w:pPr>
              <w:jc w:val="center"/>
              <w:rPr>
                <w:rFonts w:cstheme="minorHAnsi"/>
              </w:rPr>
            </w:pPr>
            <w:r>
              <w:rPr>
                <w:rFonts w:cstheme="minorHAnsi"/>
              </w:rPr>
              <w:t xml:space="preserve">Registration Coordinator </w:t>
            </w:r>
          </w:p>
          <w:p w14:paraId="6E7B9C50" w14:textId="3B9EFFE8" w:rsidR="0042411E" w:rsidRPr="00C65D0C" w:rsidRDefault="0042411E" w:rsidP="00BF0623">
            <w:pPr>
              <w:jc w:val="center"/>
              <w:rPr>
                <w:rFonts w:cstheme="minorHAnsi"/>
              </w:rPr>
            </w:pPr>
            <w:r>
              <w:rPr>
                <w:rFonts w:cstheme="minorHAnsi"/>
              </w:rPr>
              <w:t>Louise Armstrong</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7288A8C" w14:textId="4113D6EA" w:rsidR="00BF0623" w:rsidRPr="00C65D0C"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957DC7A" w14:textId="091D9307" w:rsidR="00BF0623" w:rsidRPr="00C65D0C" w:rsidRDefault="00BF0623" w:rsidP="00BF0623">
            <w:pPr>
              <w:jc w:val="center"/>
              <w:rPr>
                <w:rFonts w:cstheme="minorHAnsi"/>
              </w:rPr>
            </w:pPr>
            <w:r>
              <w:rPr>
                <w:rFonts w:cstheme="minorHAnsi"/>
              </w:rPr>
              <w:t>L</w:t>
            </w:r>
          </w:p>
        </w:tc>
      </w:tr>
      <w:tr w:rsidR="00BF0623" w:rsidRPr="00386AE9" w14:paraId="01A68CD2"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shd w:val="clear" w:color="auto" w:fill="auto"/>
            <w:vAlign w:val="center"/>
          </w:tcPr>
          <w:p w14:paraId="0B40D10B"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shd w:val="clear" w:color="auto" w:fill="auto"/>
            <w:vAlign w:val="center"/>
          </w:tcPr>
          <w:p w14:paraId="50A046D9" w14:textId="77777777" w:rsidR="00BF0623" w:rsidRPr="00C65D0C"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FCAC0FC" w14:textId="77777777" w:rsidR="00BF0623" w:rsidRPr="00C65D0C"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105A4856" w14:textId="14CB748D" w:rsidR="00BF0623" w:rsidRPr="00C65D0C" w:rsidRDefault="00BF0623" w:rsidP="00BF0623">
            <w:pPr>
              <w:rPr>
                <w:rFonts w:cstheme="minorHAnsi"/>
              </w:rPr>
            </w:pPr>
            <w:r w:rsidRPr="00C65D0C">
              <w:rPr>
                <w:rFonts w:cstheme="minorHAnsi"/>
              </w:rPr>
              <w:t xml:space="preserve">Staff will sign for receipt and record the </w:t>
            </w:r>
            <w:r w:rsidRPr="009B6102">
              <w:rPr>
                <w:rFonts w:cstheme="minorHAnsi"/>
                <w:b/>
              </w:rPr>
              <w:t>lot number of their kit</w:t>
            </w:r>
            <w:r w:rsidRPr="00C65D0C">
              <w:rPr>
                <w:rFonts w:cstheme="minorHAnsi"/>
              </w:rPr>
              <w:t xml:space="preserve"> against their nam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295B4F9" w14:textId="415D86C3" w:rsidR="00BF0623" w:rsidRPr="00C65D0C"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44CBB53" w14:textId="076CB742" w:rsidR="00BF0623" w:rsidRPr="00C65D0C" w:rsidRDefault="00BF0623" w:rsidP="0042411E">
            <w:pPr>
              <w:jc w:val="center"/>
              <w:rPr>
                <w:rFonts w:cstheme="minorHAnsi"/>
              </w:rPr>
            </w:pPr>
            <w:r w:rsidRPr="00C65D0C">
              <w:rPr>
                <w:rFonts w:cstheme="minorHAnsi"/>
              </w:rPr>
              <w:t xml:space="preserve">Registration Assistant </w:t>
            </w:r>
            <w:r w:rsidR="0042411E">
              <w:rPr>
                <w:rFonts w:cstheme="minorHAnsi"/>
              </w:rPr>
              <w:t>Louise Armstrong</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EBB5D8F" w14:textId="31289597" w:rsidR="00BF0623" w:rsidRPr="00C65D0C"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500FAE9" w14:textId="4E9E242C" w:rsidR="00BF0623" w:rsidRPr="00C65D0C" w:rsidRDefault="00BF0623" w:rsidP="00BF0623">
            <w:pPr>
              <w:jc w:val="center"/>
              <w:rPr>
                <w:rFonts w:cstheme="minorHAnsi"/>
              </w:rPr>
            </w:pPr>
            <w:r>
              <w:rPr>
                <w:rFonts w:cstheme="minorHAnsi"/>
              </w:rPr>
              <w:t>L</w:t>
            </w:r>
          </w:p>
        </w:tc>
      </w:tr>
      <w:tr w:rsidR="00BF0623" w:rsidRPr="00386AE9" w14:paraId="5FE314F5"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64B0A4A"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7D67FD7" w14:textId="77777777" w:rsidR="00BF0623" w:rsidRPr="00C65D0C"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AF33578" w14:textId="77777777" w:rsidR="00BF0623" w:rsidRPr="00C65D0C"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3F5718AE" w14:textId="4A20992F" w:rsidR="00BF0623" w:rsidRPr="00C65D0C" w:rsidRDefault="00BF0623" w:rsidP="00BF0623">
            <w:pPr>
              <w:jc w:val="both"/>
              <w:rPr>
                <w:rFonts w:eastAsia="Times New Roman" w:cstheme="minorHAnsi"/>
                <w:color w:val="000000"/>
                <w:lang w:eastAsia="en-GB"/>
              </w:rPr>
            </w:pPr>
            <w:r w:rsidRPr="00C65D0C">
              <w:rPr>
                <w:rFonts w:cstheme="minorHAnsi"/>
              </w:rPr>
              <w:t>The updated ‘Instructions for use’ are distributed with each testing kit and staff are advised of the correct version to follow.</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B5AAE1F" w14:textId="3C07AF72" w:rsidR="00BF0623" w:rsidRPr="00C65D0C"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796B35D" w14:textId="77777777" w:rsidR="00BF0623" w:rsidRDefault="00BF0623" w:rsidP="00BF0623">
            <w:pPr>
              <w:jc w:val="center"/>
              <w:rPr>
                <w:rFonts w:cstheme="minorHAnsi"/>
              </w:rPr>
            </w:pPr>
            <w:r w:rsidRPr="00C65D0C">
              <w:rPr>
                <w:rFonts w:cstheme="minorHAnsi"/>
              </w:rPr>
              <w:t>Regis</w:t>
            </w:r>
            <w:r w:rsidR="00FB3FE0">
              <w:rPr>
                <w:rFonts w:cstheme="minorHAnsi"/>
              </w:rPr>
              <w:t xml:space="preserve">tration Assistant </w:t>
            </w:r>
          </w:p>
          <w:p w14:paraId="30D685BF" w14:textId="60D9DBF5" w:rsidR="00FB3FE0" w:rsidRPr="00C65D0C" w:rsidRDefault="00FB3FE0" w:rsidP="00BF0623">
            <w:pPr>
              <w:jc w:val="center"/>
              <w:rPr>
                <w:rFonts w:cstheme="minorHAnsi"/>
              </w:rPr>
            </w:pPr>
            <w:r>
              <w:rPr>
                <w:rFonts w:cstheme="minorHAnsi"/>
              </w:rPr>
              <w:t>Louise Armstrong</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0D5C9DA" w14:textId="7CFF9FBD" w:rsidR="00BF0623" w:rsidRPr="00C65D0C"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4AD8564" w14:textId="23DE8168" w:rsidR="00BF0623" w:rsidRPr="00C65D0C" w:rsidRDefault="00BF0623" w:rsidP="00BF0623">
            <w:pPr>
              <w:jc w:val="center"/>
              <w:rPr>
                <w:rFonts w:cstheme="minorHAnsi"/>
              </w:rPr>
            </w:pPr>
            <w:r>
              <w:rPr>
                <w:rFonts w:cstheme="minorHAnsi"/>
              </w:rPr>
              <w:t>L</w:t>
            </w:r>
          </w:p>
        </w:tc>
      </w:tr>
      <w:tr w:rsidR="00BF0623" w:rsidRPr="00386AE9" w14:paraId="549427D7"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FFFFFF" w:themeFill="background1"/>
            <w:vAlign w:val="center"/>
          </w:tcPr>
          <w:p w14:paraId="176624E6" w14:textId="291B8A20" w:rsidR="00BF0623" w:rsidRPr="00386AE9" w:rsidRDefault="00BF0623" w:rsidP="00BF0623">
            <w:pPr>
              <w:jc w:val="center"/>
              <w:rPr>
                <w:rFonts w:cstheme="minorHAnsi"/>
                <w:b/>
              </w:rPr>
            </w:pPr>
            <w:r>
              <w:rPr>
                <w:rFonts w:cstheme="minorHAnsi"/>
                <w:b/>
              </w:rPr>
              <w:t>P</w:t>
            </w:r>
          </w:p>
        </w:tc>
        <w:tc>
          <w:tcPr>
            <w:tcW w:w="1559"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FFFFFF" w:themeFill="background1"/>
            <w:vAlign w:val="center"/>
          </w:tcPr>
          <w:p w14:paraId="0F3C0629" w14:textId="143AAFE3" w:rsidR="00BF0623" w:rsidRPr="009B6102" w:rsidRDefault="00BF0623" w:rsidP="00BF0623">
            <w:pPr>
              <w:rPr>
                <w:rFonts w:cstheme="minorHAnsi"/>
                <w:b/>
              </w:rPr>
            </w:pPr>
            <w:r>
              <w:rPr>
                <w:rFonts w:cstheme="minorHAnsi"/>
                <w:b/>
              </w:rPr>
              <w:t xml:space="preserve">Measures for staff self-administering test at home </w:t>
            </w:r>
          </w:p>
          <w:p w14:paraId="44A25895" w14:textId="77777777" w:rsidR="00BF0623" w:rsidRPr="009B6102"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32D1B7B" w14:textId="1CFF2703" w:rsidR="00BF0623" w:rsidRPr="009B6102" w:rsidRDefault="00BF0623" w:rsidP="00BF0623">
            <w:pPr>
              <w:jc w:val="center"/>
              <w:rPr>
                <w:rFonts w:cstheme="minorHAnsi"/>
              </w:rPr>
            </w:pPr>
            <w:r>
              <w:rPr>
                <w:rFonts w:cstheme="minorHAnsi"/>
              </w:rPr>
              <w:t>M</w:t>
            </w: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tcPr>
          <w:p w14:paraId="2ED0A9A1" w14:textId="77777777" w:rsidR="00BF0623" w:rsidRPr="009B6102" w:rsidRDefault="00BF0623" w:rsidP="00BF0623">
            <w:pPr>
              <w:rPr>
                <w:rFonts w:cstheme="minorHAnsi"/>
              </w:rPr>
            </w:pPr>
            <w:r w:rsidRPr="009B6102">
              <w:rPr>
                <w:rFonts w:cstheme="minorHAnsi"/>
              </w:rPr>
              <w:t>Content from the document sharing platform has been made available for all staff as a means of training;</w:t>
            </w:r>
          </w:p>
          <w:p w14:paraId="16084A0D" w14:textId="77777777" w:rsidR="00BF0623" w:rsidRPr="009B6102" w:rsidRDefault="00BF0623" w:rsidP="00BF0623">
            <w:pPr>
              <w:pStyle w:val="ListParagraph"/>
              <w:numPr>
                <w:ilvl w:val="0"/>
                <w:numId w:val="29"/>
              </w:numPr>
              <w:rPr>
                <w:rFonts w:cstheme="minorHAnsi"/>
              </w:rPr>
            </w:pPr>
            <w:r w:rsidRPr="009B6102">
              <w:rPr>
                <w:rFonts w:cstheme="minorHAnsi"/>
              </w:rPr>
              <w:t>An introduction to rapid self-testing</w:t>
            </w:r>
          </w:p>
          <w:p w14:paraId="570D8FEA" w14:textId="77777777" w:rsidR="00BF0623" w:rsidRPr="009B6102" w:rsidRDefault="00BF0623" w:rsidP="00BF0623">
            <w:pPr>
              <w:pStyle w:val="ListParagraph"/>
              <w:numPr>
                <w:ilvl w:val="0"/>
                <w:numId w:val="29"/>
              </w:numPr>
              <w:rPr>
                <w:rFonts w:cstheme="minorHAnsi"/>
              </w:rPr>
            </w:pPr>
            <w:r w:rsidRPr="009B6102">
              <w:rPr>
                <w:rFonts w:cstheme="minorHAnsi"/>
              </w:rPr>
              <w:t>An NHS video demonstrating how to carry out a test</w:t>
            </w:r>
          </w:p>
          <w:p w14:paraId="1483FEE0" w14:textId="12C622DA" w:rsidR="00BF0623" w:rsidRPr="009B6102" w:rsidRDefault="00BF0623" w:rsidP="00BF0623">
            <w:pPr>
              <w:pStyle w:val="ListParagraph"/>
              <w:numPr>
                <w:ilvl w:val="0"/>
                <w:numId w:val="29"/>
              </w:numPr>
              <w:rPr>
                <w:rFonts w:cstheme="minorHAnsi"/>
              </w:rPr>
            </w:pPr>
            <w:r w:rsidRPr="009B6102">
              <w:rPr>
                <w:rFonts w:cstheme="minorHAnsi"/>
              </w:rPr>
              <w:t>A step-by-step visual guide on how to do the test</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26D58BE7" w14:textId="0DE282A2" w:rsidR="00BF0623" w:rsidRPr="00C65D0C"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7EF578E6" w14:textId="2A2C1621" w:rsidR="00BF0623" w:rsidRDefault="00BF0623" w:rsidP="00BF0623">
            <w:pPr>
              <w:jc w:val="center"/>
              <w:rPr>
                <w:rFonts w:cstheme="minorHAnsi"/>
              </w:rPr>
            </w:pPr>
            <w:r w:rsidRPr="00C65D0C">
              <w:rPr>
                <w:rFonts w:cstheme="minorHAnsi"/>
              </w:rPr>
              <w:t>Covid-19 Co-ordinator Bev Oldham</w:t>
            </w:r>
          </w:p>
          <w:p w14:paraId="6964DD0E" w14:textId="3E21E463" w:rsidR="00BF0623" w:rsidRPr="00C65D0C" w:rsidRDefault="00BF0623" w:rsidP="00FB3FE0">
            <w:pPr>
              <w:jc w:val="center"/>
              <w:rPr>
                <w:rFonts w:cstheme="minorHAnsi"/>
              </w:rPr>
            </w:pPr>
            <w:r w:rsidRPr="00C65D0C">
              <w:rPr>
                <w:rFonts w:cstheme="minorHAnsi"/>
              </w:rPr>
              <w:t xml:space="preserve">Registration Assistant </w:t>
            </w:r>
            <w:r w:rsidR="00FB3FE0">
              <w:rPr>
                <w:rFonts w:cstheme="minorHAnsi"/>
              </w:rPr>
              <w:t>Louise Armstrong</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D814E81" w14:textId="75A00659" w:rsidR="00BF0623" w:rsidRPr="00C65D0C"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FFFF" w:themeFill="background1"/>
            <w:vAlign w:val="center"/>
          </w:tcPr>
          <w:p w14:paraId="44ADA4B2" w14:textId="038866B4" w:rsidR="00BF0623" w:rsidRPr="00C65D0C" w:rsidRDefault="00BF0623" w:rsidP="00BF0623">
            <w:pPr>
              <w:jc w:val="center"/>
              <w:rPr>
                <w:rFonts w:cstheme="minorHAnsi"/>
              </w:rPr>
            </w:pPr>
            <w:r>
              <w:rPr>
                <w:rFonts w:cstheme="minorHAnsi"/>
              </w:rPr>
              <w:t>L</w:t>
            </w:r>
          </w:p>
        </w:tc>
      </w:tr>
      <w:tr w:rsidR="00BF0623" w:rsidRPr="00386AE9" w14:paraId="15292BF7"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vAlign w:val="center"/>
          </w:tcPr>
          <w:p w14:paraId="40E9B839"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vAlign w:val="center"/>
          </w:tcPr>
          <w:p w14:paraId="614D2CE2" w14:textId="77777777" w:rsidR="00BF0623" w:rsidRPr="009B6102"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8BFD38F" w14:textId="77777777" w:rsidR="00BF0623" w:rsidRPr="009B6102"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223FFA6" w14:textId="42C72FAE" w:rsidR="00BF0623" w:rsidRPr="009B6102" w:rsidRDefault="00BF0623" w:rsidP="00BF0623">
            <w:pPr>
              <w:rPr>
                <w:rFonts w:cstheme="minorHAnsi"/>
              </w:rPr>
            </w:pPr>
            <w:r w:rsidRPr="009B6102">
              <w:rPr>
                <w:rFonts w:cstheme="minorHAnsi"/>
              </w:rPr>
              <w:t>All staff have been advi</w:t>
            </w:r>
            <w:r>
              <w:rPr>
                <w:rFonts w:cstheme="minorHAnsi"/>
              </w:rPr>
              <w:t>sed to read the privacy notic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A134FF4" w14:textId="45BA28A3" w:rsidR="00BF0623" w:rsidRPr="00C65D0C"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1EF3CE0" w14:textId="1B96377F" w:rsidR="00BF0623" w:rsidRPr="00C65D0C" w:rsidRDefault="00BF0623" w:rsidP="00FB3FE0">
            <w:pPr>
              <w:jc w:val="center"/>
              <w:rPr>
                <w:rFonts w:cstheme="minorHAnsi"/>
              </w:rPr>
            </w:pPr>
            <w:r w:rsidRPr="00C65D0C">
              <w:rPr>
                <w:rFonts w:cstheme="minorHAnsi"/>
              </w:rPr>
              <w:t xml:space="preserve">Covid-19 Co-ordinator </w:t>
            </w:r>
            <w:r w:rsidR="00FB3FE0">
              <w:rPr>
                <w:rFonts w:cstheme="minorHAnsi"/>
              </w:rPr>
              <w:t>Louise Armstrong</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1FF332B" w14:textId="17208BBB" w:rsidR="00BF0623" w:rsidRPr="00C65D0C"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65AD1A2" w14:textId="506534C2" w:rsidR="00BF0623" w:rsidRPr="00C65D0C" w:rsidRDefault="00BF0623" w:rsidP="00BF0623">
            <w:pPr>
              <w:jc w:val="center"/>
              <w:rPr>
                <w:rFonts w:cstheme="minorHAnsi"/>
              </w:rPr>
            </w:pPr>
            <w:r>
              <w:rPr>
                <w:rFonts w:cstheme="minorHAnsi"/>
              </w:rPr>
              <w:t>L</w:t>
            </w:r>
          </w:p>
        </w:tc>
      </w:tr>
      <w:tr w:rsidR="00BF0623" w:rsidRPr="00386AE9" w14:paraId="44B6558B"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2DB46FF0"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7E371BEE" w14:textId="77777777" w:rsidR="00BF0623" w:rsidRPr="009B6102"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337802F" w14:textId="77777777" w:rsidR="00BF0623" w:rsidRPr="009B6102"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33D5555" w14:textId="2EF73D86" w:rsidR="00BF0623" w:rsidRPr="009B6102" w:rsidRDefault="00BF0623" w:rsidP="00BF0623">
            <w:pPr>
              <w:rPr>
                <w:rFonts w:cstheme="minorHAnsi"/>
              </w:rPr>
            </w:pPr>
            <w:r>
              <w:rPr>
                <w:rFonts w:cstheme="minorHAnsi"/>
              </w:rPr>
              <w:t xml:space="preserve">The staff </w:t>
            </w:r>
            <w:r w:rsidRPr="009B6102">
              <w:rPr>
                <w:rFonts w:cstheme="minorHAnsi"/>
              </w:rPr>
              <w:t>member will st</w:t>
            </w:r>
            <w:r>
              <w:rPr>
                <w:rFonts w:cstheme="minorHAnsi"/>
              </w:rPr>
              <w:t>ore the kit at room temperatur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2FF5195" w14:textId="11B5E05E" w:rsidR="00BF0623" w:rsidRPr="00C65D0C" w:rsidRDefault="00BF0623" w:rsidP="00BF0623">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7E98158" w14:textId="730ED22C" w:rsidR="00BF0623" w:rsidRPr="00C65D0C" w:rsidRDefault="00BF0623" w:rsidP="00FB3FE0">
            <w:pPr>
              <w:jc w:val="center"/>
              <w:rPr>
                <w:rFonts w:cstheme="minorHAnsi"/>
              </w:rPr>
            </w:pPr>
            <w:r w:rsidRPr="00C65D0C">
              <w:rPr>
                <w:rFonts w:cstheme="minorHAnsi"/>
              </w:rPr>
              <w:t xml:space="preserve">Covid-19 Co-ordinator </w:t>
            </w:r>
            <w:r w:rsidR="00FB3FE0">
              <w:rPr>
                <w:rFonts w:cstheme="minorHAnsi"/>
              </w:rPr>
              <w:t>Louise Armstrong</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7413D9FF" w14:textId="569D411A" w:rsidR="00BF0623" w:rsidRPr="00C65D0C" w:rsidRDefault="00BF0623" w:rsidP="00BF0623">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89EF1FD" w14:textId="55A5D230" w:rsidR="00BF0623" w:rsidRPr="00C65D0C" w:rsidRDefault="00BF0623" w:rsidP="00BF0623">
            <w:pPr>
              <w:jc w:val="center"/>
              <w:rPr>
                <w:rFonts w:cstheme="minorHAnsi"/>
              </w:rPr>
            </w:pPr>
            <w:r>
              <w:rPr>
                <w:rFonts w:cstheme="minorHAnsi"/>
              </w:rPr>
              <w:t>L</w:t>
            </w:r>
          </w:p>
        </w:tc>
      </w:tr>
      <w:tr w:rsidR="00BF0623" w:rsidRPr="00386AE9" w14:paraId="08DD4B91"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vAlign w:val="center"/>
          </w:tcPr>
          <w:p w14:paraId="0FA91294" w14:textId="77777777" w:rsidR="00BF0623" w:rsidRPr="00386AE9" w:rsidRDefault="00BF0623" w:rsidP="00BF0623">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vAlign w:val="center"/>
          </w:tcPr>
          <w:p w14:paraId="643A6180" w14:textId="77777777" w:rsidR="00BF0623" w:rsidRPr="009B6102" w:rsidRDefault="00BF0623" w:rsidP="00BF0623">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EBB4C02" w14:textId="77777777" w:rsidR="00BF0623" w:rsidRPr="009B6102" w:rsidRDefault="00BF0623" w:rsidP="00BF0623">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14C63F6D" w14:textId="77777777" w:rsidR="00BF0623" w:rsidRPr="009B6102" w:rsidRDefault="00BF0623" w:rsidP="00BF0623">
            <w:pPr>
              <w:rPr>
                <w:rFonts w:cstheme="minorHAnsi"/>
              </w:rPr>
            </w:pPr>
            <w:r w:rsidRPr="009B6102">
              <w:rPr>
                <w:rFonts w:cstheme="minorHAnsi"/>
              </w:rPr>
              <w:t>The correct version (v1.3.2) of the instructions for use have been provided with each kit.</w:t>
            </w:r>
          </w:p>
          <w:p w14:paraId="625FC0C4" w14:textId="4D7A78C1" w:rsidR="00BF0623" w:rsidRPr="009B6102" w:rsidRDefault="00BF0623" w:rsidP="00BF0623">
            <w:pPr>
              <w:rPr>
                <w:rFonts w:cstheme="minorHAnsi"/>
              </w:rPr>
            </w:pPr>
            <w:r w:rsidRPr="009B6102">
              <w:rPr>
                <w:rFonts w:cstheme="minorHAnsi"/>
              </w:rPr>
              <w:lastRenderedPageBreak/>
              <w:t>There are no hazards associated with the extraction solution however, as a precautionary measure, staff are advised to take care with its use and in the vent of spillage to clean it up immediately and in the event of contac</w:t>
            </w:r>
            <w:r>
              <w:rPr>
                <w:rFonts w:cstheme="minorHAnsi"/>
              </w:rPr>
              <w:t>t with the skin to rinse.</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E730974" w14:textId="096D1FE3" w:rsidR="00BF0623" w:rsidRPr="00C65D0C" w:rsidRDefault="00BF0623" w:rsidP="00BF0623">
            <w:pPr>
              <w:jc w:val="center"/>
              <w:rPr>
                <w:rFonts w:cstheme="minorHAnsi"/>
              </w:rPr>
            </w:pPr>
            <w:r>
              <w:rPr>
                <w:rFonts w:cstheme="minorHAnsi"/>
              </w:rPr>
              <w:lastRenderedPageBreak/>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E3E7058" w14:textId="5614CD6D" w:rsidR="00BF0623" w:rsidRPr="00C65D0C" w:rsidRDefault="00BF0623" w:rsidP="00FB3FE0">
            <w:pPr>
              <w:jc w:val="center"/>
              <w:rPr>
                <w:rFonts w:cstheme="minorHAnsi"/>
              </w:rPr>
            </w:pPr>
            <w:r w:rsidRPr="00C65D0C">
              <w:rPr>
                <w:rFonts w:cstheme="minorHAnsi"/>
              </w:rPr>
              <w:t xml:space="preserve">Registration Assistant </w:t>
            </w:r>
            <w:r w:rsidR="00FB3FE0">
              <w:rPr>
                <w:rFonts w:cstheme="minorHAnsi"/>
              </w:rPr>
              <w:lastRenderedPageBreak/>
              <w:t>Louise Armstrong</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C68CB90" w14:textId="69D756D0" w:rsidR="00BF0623" w:rsidRPr="00C65D0C" w:rsidRDefault="00BF0623" w:rsidP="00BF0623">
            <w:pPr>
              <w:jc w:val="center"/>
              <w:rPr>
                <w:rFonts w:cstheme="minorHAnsi"/>
              </w:rPr>
            </w:pPr>
            <w:r>
              <w:rPr>
                <w:rFonts w:cstheme="minorHAnsi"/>
              </w:rPr>
              <w:lastRenderedPageBreak/>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B564D39" w14:textId="557D61DD" w:rsidR="00BF0623" w:rsidRPr="00C65D0C" w:rsidRDefault="00BF0623" w:rsidP="00BF0623">
            <w:pPr>
              <w:jc w:val="center"/>
              <w:rPr>
                <w:rFonts w:cstheme="minorHAnsi"/>
              </w:rPr>
            </w:pPr>
            <w:r>
              <w:rPr>
                <w:rFonts w:cstheme="minorHAnsi"/>
              </w:rPr>
              <w:t>L</w:t>
            </w:r>
          </w:p>
        </w:tc>
      </w:tr>
      <w:tr w:rsidR="006D7A75" w:rsidRPr="00386AE9" w14:paraId="5B67FE04"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65FB730B" w14:textId="77777777" w:rsidR="006D7A75" w:rsidRPr="00386AE9" w:rsidRDefault="006D7A75" w:rsidP="006D7A75">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7A796C99" w14:textId="77777777" w:rsidR="006D7A75" w:rsidRPr="009B6102" w:rsidRDefault="006D7A75" w:rsidP="006D7A75">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F48103C" w14:textId="77777777" w:rsidR="006D7A75" w:rsidRPr="009B6102" w:rsidRDefault="006D7A75" w:rsidP="006D7A75">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AA3A1F1" w14:textId="7633961A" w:rsidR="006D7A75" w:rsidRPr="009B6102" w:rsidRDefault="006D7A75" w:rsidP="006D7A75">
            <w:pPr>
              <w:rPr>
                <w:rFonts w:cstheme="minorHAnsi"/>
              </w:rPr>
            </w:pPr>
            <w:r w:rsidRPr="009B6102">
              <w:rPr>
                <w:rFonts w:cstheme="minorHAnsi"/>
              </w:rPr>
              <w:t>Tests will be carried out at home, in the morning before leaving for work, t</w:t>
            </w:r>
            <w:r>
              <w:rPr>
                <w:rFonts w:cstheme="minorHAnsi"/>
              </w:rPr>
              <w:t>wice weekly (3 or 4 days apart)</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28873B7" w14:textId="3A6D019C"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7CC132A" w14:textId="1078BA42" w:rsidR="006D7A75" w:rsidRPr="00C65D0C" w:rsidRDefault="006D7A75" w:rsidP="006D7A75">
            <w:pPr>
              <w:jc w:val="center"/>
              <w:rPr>
                <w:rFonts w:cstheme="minorHAnsi"/>
              </w:rPr>
            </w:pPr>
            <w:r>
              <w:rPr>
                <w:rFonts w:cstheme="minorHAnsi"/>
              </w:rPr>
              <w:t xml:space="preserve">Staff member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B080A5F" w14:textId="75D44339" w:rsidR="006D7A75" w:rsidRPr="00C65D0C" w:rsidRDefault="006D7A75" w:rsidP="006D7A75">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E82CFBA" w14:textId="462040BD" w:rsidR="006D7A75" w:rsidRPr="00C65D0C" w:rsidRDefault="006D7A75" w:rsidP="006D7A75">
            <w:pPr>
              <w:jc w:val="center"/>
              <w:rPr>
                <w:rFonts w:cstheme="minorHAnsi"/>
              </w:rPr>
            </w:pPr>
            <w:r>
              <w:rPr>
                <w:rFonts w:cstheme="minorHAnsi"/>
              </w:rPr>
              <w:t>L</w:t>
            </w:r>
          </w:p>
        </w:tc>
      </w:tr>
      <w:tr w:rsidR="006D7A75" w:rsidRPr="00386AE9" w14:paraId="758161FC"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vAlign w:val="center"/>
          </w:tcPr>
          <w:p w14:paraId="741281DF" w14:textId="77777777" w:rsidR="006D7A75" w:rsidRPr="00386AE9" w:rsidRDefault="006D7A75" w:rsidP="006D7A75">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vAlign w:val="center"/>
          </w:tcPr>
          <w:p w14:paraId="050D41A0" w14:textId="77777777" w:rsidR="006D7A75" w:rsidRPr="009B6102" w:rsidRDefault="006D7A75" w:rsidP="006D7A75">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89B431B" w14:textId="77777777" w:rsidR="006D7A75" w:rsidRPr="009B6102" w:rsidRDefault="006D7A75" w:rsidP="006D7A75">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76A548D" w14:textId="3CEDD270" w:rsidR="006D7A75" w:rsidRPr="009B6102" w:rsidRDefault="006D7A75" w:rsidP="006D7A75">
            <w:pPr>
              <w:rPr>
                <w:rFonts w:cstheme="minorHAnsi"/>
              </w:rPr>
            </w:pPr>
            <w:r w:rsidRPr="009B6102">
              <w:rPr>
                <w:rFonts w:cstheme="minorHAnsi"/>
              </w:rPr>
              <w:t>The staff member will leave at least 30 minutes after eating/d</w:t>
            </w:r>
            <w:r>
              <w:rPr>
                <w:rFonts w:cstheme="minorHAnsi"/>
              </w:rPr>
              <w:t>rinking before taking the test.</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53A74B9" w14:textId="02E395B7"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E9CAC55" w14:textId="700D27DC" w:rsidR="006D7A75" w:rsidRPr="00C65D0C" w:rsidRDefault="006D7A75" w:rsidP="006D7A75">
            <w:pPr>
              <w:jc w:val="center"/>
              <w:rPr>
                <w:rFonts w:cstheme="minorHAnsi"/>
              </w:rPr>
            </w:pPr>
            <w:r>
              <w:rPr>
                <w:rFonts w:cstheme="minorHAnsi"/>
              </w:rPr>
              <w:t xml:space="preserve">Staff member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B8C0B86" w14:textId="6B23C92E" w:rsidR="006D7A75" w:rsidRPr="00C65D0C" w:rsidRDefault="006D7A75" w:rsidP="006D7A75">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6A2FAEE" w14:textId="5E606A40" w:rsidR="006D7A75" w:rsidRPr="00C65D0C" w:rsidRDefault="006D7A75" w:rsidP="006D7A75">
            <w:pPr>
              <w:jc w:val="center"/>
              <w:rPr>
                <w:rFonts w:cstheme="minorHAnsi"/>
              </w:rPr>
            </w:pPr>
            <w:r>
              <w:rPr>
                <w:rFonts w:cstheme="minorHAnsi"/>
              </w:rPr>
              <w:t>L</w:t>
            </w:r>
          </w:p>
        </w:tc>
      </w:tr>
      <w:tr w:rsidR="006D7A75" w:rsidRPr="00386AE9" w14:paraId="7D18A817"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407E4EB5" w14:textId="77777777" w:rsidR="006D7A75" w:rsidRPr="00386AE9" w:rsidRDefault="006D7A75" w:rsidP="006D7A75">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489E5F7A" w14:textId="77777777" w:rsidR="006D7A75" w:rsidRPr="009B6102" w:rsidRDefault="006D7A75" w:rsidP="006D7A75">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EC1B078" w14:textId="77777777" w:rsidR="006D7A75" w:rsidRPr="009B6102" w:rsidRDefault="006D7A75" w:rsidP="006D7A75">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3935520E" w14:textId="77777777" w:rsidR="006D7A75" w:rsidRPr="009B6102" w:rsidRDefault="006D7A75" w:rsidP="006D7A75">
            <w:pPr>
              <w:rPr>
                <w:rFonts w:cstheme="minorHAnsi"/>
              </w:rPr>
            </w:pPr>
            <w:r w:rsidRPr="009B6102">
              <w:rPr>
                <w:rFonts w:cstheme="minorHAnsi"/>
              </w:rPr>
              <w:t>Each time they complete a test staff will;</w:t>
            </w:r>
          </w:p>
          <w:p w14:paraId="4D99BCA0" w14:textId="77777777" w:rsidR="006D7A75" w:rsidRPr="009B6102" w:rsidRDefault="006D7A75" w:rsidP="006D7A75">
            <w:pPr>
              <w:pStyle w:val="ListParagraph"/>
              <w:numPr>
                <w:ilvl w:val="0"/>
                <w:numId w:val="27"/>
              </w:numPr>
              <w:rPr>
                <w:rFonts w:cstheme="minorHAnsi"/>
              </w:rPr>
            </w:pPr>
            <w:r w:rsidRPr="009B6102">
              <w:rPr>
                <w:rFonts w:cstheme="minorHAnsi"/>
              </w:rPr>
              <w:t>Report the results online</w:t>
            </w:r>
          </w:p>
          <w:p w14:paraId="1DE6224A" w14:textId="77777777" w:rsidR="006D7A75" w:rsidRPr="009B6102" w:rsidRDefault="001F285D" w:rsidP="006D7A75">
            <w:pPr>
              <w:pStyle w:val="ListParagraph"/>
              <w:rPr>
                <w:rFonts w:cstheme="minorHAnsi"/>
              </w:rPr>
            </w:pPr>
            <w:hyperlink r:id="rId11" w:history="1">
              <w:r w:rsidR="006D7A75" w:rsidRPr="009B6102">
                <w:rPr>
                  <w:rStyle w:val="Hyperlink"/>
                  <w:rFonts w:cstheme="minorHAnsi"/>
                </w:rPr>
                <w:t>www.gov.uk/report-covid19-result</w:t>
              </w:r>
            </w:hyperlink>
          </w:p>
          <w:p w14:paraId="679BF409" w14:textId="475BAD2F" w:rsidR="006D7A75" w:rsidRPr="009B6102" w:rsidRDefault="006D7A75" w:rsidP="006D7A75">
            <w:pPr>
              <w:pStyle w:val="ListParagraph"/>
              <w:numPr>
                <w:ilvl w:val="0"/>
                <w:numId w:val="27"/>
              </w:numPr>
              <w:rPr>
                <w:rFonts w:cstheme="minorHAnsi"/>
              </w:rPr>
            </w:pPr>
            <w:r w:rsidRPr="009B6102">
              <w:rPr>
                <w:rFonts w:cstheme="minorHAnsi"/>
              </w:rPr>
              <w:t>Advise their school/nursery of the result so it can be recorded and any relevant actions taken</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4EDF4A1" w14:textId="6FF3515D"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7CEABE4" w14:textId="6F870C9E" w:rsidR="006D7A75" w:rsidRPr="00C65D0C" w:rsidRDefault="006D7A75" w:rsidP="006D7A75">
            <w:pPr>
              <w:jc w:val="center"/>
              <w:rPr>
                <w:rFonts w:cstheme="minorHAnsi"/>
              </w:rPr>
            </w:pPr>
            <w:r>
              <w:rPr>
                <w:rFonts w:cstheme="minorHAnsi"/>
              </w:rPr>
              <w:t xml:space="preserve">Staff member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EA516C7" w14:textId="56E9E411" w:rsidR="006D7A75" w:rsidRPr="00C65D0C" w:rsidRDefault="006D7A75" w:rsidP="006D7A75">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E67BF09" w14:textId="33D9000D" w:rsidR="006D7A75" w:rsidRPr="00C65D0C" w:rsidRDefault="006D7A75" w:rsidP="006D7A75">
            <w:pPr>
              <w:jc w:val="center"/>
              <w:rPr>
                <w:rFonts w:cstheme="minorHAnsi"/>
              </w:rPr>
            </w:pPr>
            <w:r>
              <w:rPr>
                <w:rFonts w:cstheme="minorHAnsi"/>
              </w:rPr>
              <w:t>L</w:t>
            </w:r>
          </w:p>
        </w:tc>
      </w:tr>
      <w:tr w:rsidR="006D7A75" w:rsidRPr="00386AE9" w14:paraId="01BDB06E"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5D72653" w14:textId="77777777" w:rsidR="006D7A75" w:rsidRPr="00386AE9" w:rsidRDefault="006D7A75" w:rsidP="006D7A75">
            <w:pPr>
              <w:jc w:val="center"/>
              <w:rPr>
                <w:rFonts w:cstheme="minorHAnsi"/>
                <w:b/>
              </w:rPr>
            </w:pPr>
          </w:p>
        </w:tc>
        <w:tc>
          <w:tcPr>
            <w:tcW w:w="1559"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9E63118" w14:textId="77777777" w:rsidR="006D7A75" w:rsidRPr="009B6102" w:rsidRDefault="006D7A75" w:rsidP="006D7A75">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EF6319F" w14:textId="77777777" w:rsidR="006D7A75" w:rsidRPr="009B6102" w:rsidRDefault="006D7A75" w:rsidP="006D7A75">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67B7362" w14:textId="77777777" w:rsidR="006D7A75" w:rsidRPr="009B6102" w:rsidRDefault="006D7A75" w:rsidP="006D7A75">
            <w:pPr>
              <w:rPr>
                <w:rFonts w:cstheme="minorHAnsi"/>
              </w:rPr>
            </w:pPr>
            <w:r w:rsidRPr="009B6102">
              <w:rPr>
                <w:rFonts w:cstheme="minorHAnsi"/>
              </w:rPr>
              <w:t>Staff members are responsible for reporting incidents relating to the testing and will report as follows;</w:t>
            </w:r>
          </w:p>
          <w:p w14:paraId="59066B1D" w14:textId="77777777" w:rsidR="006D7A75" w:rsidRPr="009B6102" w:rsidRDefault="006D7A75" w:rsidP="006D7A75">
            <w:pPr>
              <w:pStyle w:val="ListParagraph"/>
              <w:numPr>
                <w:ilvl w:val="0"/>
                <w:numId w:val="28"/>
              </w:numPr>
              <w:rPr>
                <w:rFonts w:cstheme="minorHAnsi"/>
              </w:rPr>
            </w:pPr>
            <w:r w:rsidRPr="009B6102">
              <w:rPr>
                <w:rFonts w:cstheme="minorHAnsi"/>
              </w:rPr>
              <w:t>Report any clinical issue (</w:t>
            </w:r>
            <w:proofErr w:type="spellStart"/>
            <w:r w:rsidRPr="009B6102">
              <w:rPr>
                <w:rFonts w:cstheme="minorHAnsi"/>
              </w:rPr>
              <w:t>eg</w:t>
            </w:r>
            <w:proofErr w:type="spellEnd"/>
            <w:r w:rsidRPr="009B6102">
              <w:rPr>
                <w:rFonts w:cstheme="minorHAnsi"/>
              </w:rPr>
              <w:t xml:space="preserve"> bleeding, allergic reaction)  </w:t>
            </w:r>
            <w:hyperlink r:id="rId12" w:history="1">
              <w:r w:rsidRPr="009B6102">
                <w:rPr>
                  <w:rStyle w:val="Hyperlink"/>
                  <w:rFonts w:cstheme="minorHAnsi"/>
                </w:rPr>
                <w:t>https://coronavirusyellowcard.mhra.gov.uk</w:t>
              </w:r>
            </w:hyperlink>
          </w:p>
          <w:p w14:paraId="664822AE" w14:textId="77777777" w:rsidR="006D7A75" w:rsidRPr="009B6102" w:rsidRDefault="006D7A75" w:rsidP="006D7A75">
            <w:pPr>
              <w:pStyle w:val="ListParagraph"/>
              <w:numPr>
                <w:ilvl w:val="0"/>
                <w:numId w:val="28"/>
              </w:numPr>
              <w:rPr>
                <w:rFonts w:cstheme="minorHAnsi"/>
              </w:rPr>
            </w:pPr>
            <w:r w:rsidRPr="009B6102">
              <w:rPr>
                <w:rFonts w:cstheme="minorHAnsi"/>
              </w:rPr>
              <w:t>Report any non-clinical issue via 119 (</w:t>
            </w:r>
            <w:proofErr w:type="spellStart"/>
            <w:r w:rsidRPr="009B6102">
              <w:rPr>
                <w:rFonts w:cstheme="minorHAnsi"/>
              </w:rPr>
              <w:t>eg</w:t>
            </w:r>
            <w:proofErr w:type="spellEnd"/>
            <w:r w:rsidRPr="009B6102">
              <w:rPr>
                <w:rFonts w:cstheme="minorHAnsi"/>
              </w:rPr>
              <w:t xml:space="preserve"> items missing from their kit)</w:t>
            </w:r>
          </w:p>
          <w:p w14:paraId="55DA7AAD" w14:textId="0E3713AA" w:rsidR="006D7A75" w:rsidRPr="009B6102" w:rsidRDefault="006D7A75" w:rsidP="006D7A75">
            <w:pPr>
              <w:pStyle w:val="ListParagraph"/>
              <w:numPr>
                <w:ilvl w:val="0"/>
                <w:numId w:val="28"/>
              </w:numPr>
              <w:rPr>
                <w:rFonts w:cstheme="minorHAnsi"/>
              </w:rPr>
            </w:pPr>
            <w:r w:rsidRPr="009B6102">
              <w:rPr>
                <w:rFonts w:cstheme="minorHAnsi"/>
              </w:rPr>
              <w:t>Inform their school/nursery of any ongoing test related problems</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9A1177D" w14:textId="777063EE"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40EEBAD" w14:textId="223CE85E" w:rsidR="006D7A75" w:rsidRPr="00C65D0C" w:rsidRDefault="006D7A75" w:rsidP="006D7A75">
            <w:pPr>
              <w:jc w:val="center"/>
              <w:rPr>
                <w:rFonts w:cstheme="minorHAnsi"/>
              </w:rPr>
            </w:pPr>
            <w:r w:rsidRPr="00C65D0C">
              <w:rPr>
                <w:rFonts w:cstheme="minorHAnsi"/>
              </w:rPr>
              <w:t>Registration Assistant Michaela Leigh</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B7440CF" w14:textId="65DF51D7" w:rsidR="006D7A75" w:rsidRPr="00C65D0C" w:rsidRDefault="006D7A75" w:rsidP="006D7A75">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5E733DF" w14:textId="26E3D4A8" w:rsidR="006D7A75" w:rsidRPr="00C65D0C" w:rsidRDefault="006D7A75" w:rsidP="006D7A75">
            <w:pPr>
              <w:jc w:val="center"/>
              <w:rPr>
                <w:rFonts w:cstheme="minorHAnsi"/>
              </w:rPr>
            </w:pPr>
            <w:r>
              <w:rPr>
                <w:rFonts w:cstheme="minorHAnsi"/>
              </w:rPr>
              <w:t>L</w:t>
            </w:r>
          </w:p>
        </w:tc>
      </w:tr>
      <w:tr w:rsidR="006D7A75" w:rsidRPr="00386AE9" w14:paraId="1F5266E4"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22C00FAF" w14:textId="3B7CEE48" w:rsidR="006D7A75" w:rsidRPr="00386AE9" w:rsidRDefault="006D7A75" w:rsidP="006D7A75">
            <w:pPr>
              <w:jc w:val="center"/>
              <w:rPr>
                <w:rFonts w:cstheme="minorHAnsi"/>
                <w:b/>
              </w:rPr>
            </w:pPr>
            <w:r>
              <w:rPr>
                <w:rFonts w:cstheme="minorHAnsi"/>
                <w:b/>
              </w:rPr>
              <w:t>Q</w:t>
            </w:r>
          </w:p>
        </w:tc>
        <w:tc>
          <w:tcPr>
            <w:tcW w:w="1559"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3D2674F5" w14:textId="15FD767D" w:rsidR="006D7A75" w:rsidRPr="009B6102" w:rsidRDefault="006D7A75" w:rsidP="006D7A75">
            <w:pPr>
              <w:jc w:val="center"/>
              <w:rPr>
                <w:rFonts w:cstheme="minorHAnsi"/>
                <w:b/>
              </w:rPr>
            </w:pPr>
            <w:r>
              <w:rPr>
                <w:rFonts w:cstheme="minorHAnsi"/>
                <w:b/>
              </w:rPr>
              <w:t>Actions for the staff member to take in the event of a void result</w:t>
            </w:r>
          </w:p>
        </w:tc>
        <w:tc>
          <w:tcPr>
            <w:tcW w:w="831"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0761A051" w14:textId="22D8ABE2" w:rsidR="006D7A75" w:rsidRPr="009B6102" w:rsidRDefault="006D7A75" w:rsidP="006D7A75">
            <w:pPr>
              <w:jc w:val="center"/>
              <w:rPr>
                <w:rFonts w:cstheme="minorHAnsi"/>
              </w:rPr>
            </w:pPr>
            <w:r>
              <w:rPr>
                <w:rFonts w:cstheme="minorHAnsi"/>
              </w:rPr>
              <w:t>M</w:t>
            </w: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58A8BF9" w14:textId="77777777" w:rsidR="006D7A75" w:rsidRPr="009B6102" w:rsidRDefault="006D7A75" w:rsidP="006D7A75">
            <w:pPr>
              <w:rPr>
                <w:rFonts w:cstheme="minorHAnsi"/>
              </w:rPr>
            </w:pPr>
            <w:r w:rsidRPr="009B6102">
              <w:rPr>
                <w:rFonts w:cstheme="minorHAnsi"/>
              </w:rPr>
              <w:t>In the event that the result of the LFD test is void the staff member will take another test.</w:t>
            </w:r>
          </w:p>
          <w:p w14:paraId="474FF793" w14:textId="77777777" w:rsidR="006D7A75" w:rsidRPr="009B6102" w:rsidRDefault="006D7A75" w:rsidP="006D7A75">
            <w:pPr>
              <w:rPr>
                <w:rFonts w:cstheme="minorHAnsi"/>
              </w:rPr>
            </w:pP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1D9AC6D" w14:textId="6C56FD16"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6B8AC42" w14:textId="7DA50BC7" w:rsidR="006D7A75" w:rsidRPr="00C65D0C" w:rsidRDefault="006D7A75" w:rsidP="006D7A75">
            <w:pPr>
              <w:jc w:val="center"/>
              <w:rPr>
                <w:rFonts w:cstheme="minorHAnsi"/>
              </w:rPr>
            </w:pPr>
            <w:r>
              <w:rPr>
                <w:rFonts w:cstheme="minorHAnsi"/>
              </w:rPr>
              <w:t xml:space="preserve">Staff member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5B557F0" w14:textId="43539400" w:rsidR="006D7A75" w:rsidRPr="00C65D0C" w:rsidRDefault="006D7A75" w:rsidP="006D7A75">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38FB64AF" w14:textId="6D46C22F" w:rsidR="006D7A75" w:rsidRPr="00C65D0C" w:rsidRDefault="006D7A75" w:rsidP="006D7A75">
            <w:pPr>
              <w:jc w:val="center"/>
              <w:rPr>
                <w:rFonts w:cstheme="minorHAnsi"/>
              </w:rPr>
            </w:pPr>
            <w:r>
              <w:rPr>
                <w:rFonts w:cstheme="minorHAnsi"/>
              </w:rPr>
              <w:t>L</w:t>
            </w:r>
          </w:p>
        </w:tc>
      </w:tr>
      <w:tr w:rsidR="006D7A75" w:rsidRPr="00386AE9" w14:paraId="1D2D9ECD"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shd w:val="clear" w:color="auto" w:fill="auto"/>
            <w:vAlign w:val="center"/>
          </w:tcPr>
          <w:p w14:paraId="015B5637" w14:textId="77777777" w:rsidR="006D7A75" w:rsidRPr="00386AE9" w:rsidRDefault="006D7A75" w:rsidP="006D7A75">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shd w:val="clear" w:color="auto" w:fill="auto"/>
            <w:vAlign w:val="center"/>
          </w:tcPr>
          <w:p w14:paraId="28071B4D" w14:textId="77777777" w:rsidR="006D7A75" w:rsidRPr="009B6102" w:rsidRDefault="006D7A75" w:rsidP="006D7A75">
            <w:pPr>
              <w:jc w:val="center"/>
              <w:rPr>
                <w:rFonts w:cstheme="minorHAnsi"/>
              </w:rPr>
            </w:pPr>
          </w:p>
        </w:tc>
        <w:tc>
          <w:tcPr>
            <w:tcW w:w="831" w:type="dxa"/>
            <w:vMerge/>
            <w:tcBorders>
              <w:left w:val="single" w:sz="6" w:space="0" w:color="BFBFBF" w:themeColor="background1" w:themeShade="BF"/>
              <w:right w:val="single" w:sz="6" w:space="0" w:color="BFBFBF" w:themeColor="background1" w:themeShade="BF"/>
            </w:tcBorders>
            <w:shd w:val="clear" w:color="auto" w:fill="auto"/>
            <w:vAlign w:val="center"/>
          </w:tcPr>
          <w:p w14:paraId="33AF2FF7" w14:textId="77777777" w:rsidR="006D7A75" w:rsidRPr="009B6102" w:rsidRDefault="006D7A75" w:rsidP="006D7A75">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34F8CE6E" w14:textId="77777777" w:rsidR="006D7A75" w:rsidRPr="009B6102" w:rsidRDefault="006D7A75" w:rsidP="006D7A75">
            <w:pPr>
              <w:rPr>
                <w:rFonts w:cstheme="minorHAnsi"/>
              </w:rPr>
            </w:pPr>
            <w:r w:rsidRPr="009B6102">
              <w:rPr>
                <w:rFonts w:cstheme="minorHAnsi"/>
              </w:rPr>
              <w:t>If the staff member has two void tests in a row they will book a PCR test.</w:t>
            </w:r>
          </w:p>
          <w:p w14:paraId="62CFF7A6" w14:textId="77777777" w:rsidR="006D7A75" w:rsidRPr="009B6102" w:rsidRDefault="006D7A75" w:rsidP="006D7A75">
            <w:pPr>
              <w:rPr>
                <w:rFonts w:cstheme="minorHAnsi"/>
              </w:rPr>
            </w:pP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F5C867D" w14:textId="603823F6"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BA05035" w14:textId="64728F5C" w:rsidR="006D7A75" w:rsidRPr="00C65D0C" w:rsidRDefault="006D7A75" w:rsidP="006D7A75">
            <w:pPr>
              <w:jc w:val="center"/>
              <w:rPr>
                <w:rFonts w:cstheme="minorHAnsi"/>
              </w:rPr>
            </w:pPr>
            <w:r>
              <w:rPr>
                <w:rFonts w:cstheme="minorHAnsi"/>
              </w:rPr>
              <w:t xml:space="preserve">Staff member </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032098C" w14:textId="7861973E" w:rsidR="006D7A75" w:rsidRPr="00C65D0C" w:rsidRDefault="006D7A75" w:rsidP="006D7A75">
            <w:pPr>
              <w:jc w:val="center"/>
              <w:rPr>
                <w:rFonts w:cstheme="minorHAnsi"/>
              </w:rPr>
            </w:pPr>
            <w:r>
              <w:rPr>
                <w:rFonts w:cstheme="minorHAnsi"/>
              </w:rPr>
              <w:t>1/9/21</w:t>
            </w:r>
          </w:p>
        </w:tc>
        <w:tc>
          <w:tcPr>
            <w:tcW w:w="1605" w:type="dxa"/>
            <w:tcBorders>
              <w:left w:val="single" w:sz="6" w:space="0" w:color="BFBFBF" w:themeColor="background1" w:themeShade="BF"/>
              <w:right w:val="single" w:sz="6" w:space="0" w:color="BFBFBF" w:themeColor="background1" w:themeShade="BF"/>
            </w:tcBorders>
            <w:shd w:val="clear" w:color="auto" w:fill="auto"/>
            <w:vAlign w:val="center"/>
          </w:tcPr>
          <w:p w14:paraId="2AA52949" w14:textId="054A8B4A" w:rsidR="006D7A75" w:rsidRPr="00C65D0C" w:rsidRDefault="006D7A75" w:rsidP="006D7A75">
            <w:pPr>
              <w:jc w:val="center"/>
              <w:rPr>
                <w:rFonts w:cstheme="minorHAnsi"/>
              </w:rPr>
            </w:pPr>
            <w:r>
              <w:rPr>
                <w:rFonts w:cstheme="minorHAnsi"/>
              </w:rPr>
              <w:t>L</w:t>
            </w:r>
          </w:p>
        </w:tc>
      </w:tr>
      <w:tr w:rsidR="006D7A75" w:rsidRPr="00386AE9" w14:paraId="6C2F48D8"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84CB7A2" w14:textId="77777777" w:rsidR="006D7A75" w:rsidRPr="00386AE9" w:rsidRDefault="006D7A75" w:rsidP="006D7A75">
            <w:pPr>
              <w:jc w:val="center"/>
              <w:rPr>
                <w:rFonts w:cstheme="minorHAnsi"/>
                <w:b/>
              </w:rPr>
            </w:pPr>
          </w:p>
        </w:tc>
        <w:tc>
          <w:tcPr>
            <w:tcW w:w="1559"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22DA1C2" w14:textId="77777777" w:rsidR="006D7A75" w:rsidRPr="009B6102" w:rsidRDefault="006D7A75" w:rsidP="006D7A75">
            <w:pPr>
              <w:jc w:val="center"/>
              <w:rPr>
                <w:rFonts w:cstheme="minorHAnsi"/>
              </w:rPr>
            </w:pPr>
          </w:p>
        </w:tc>
        <w:tc>
          <w:tcPr>
            <w:tcW w:w="831"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BA37C80" w14:textId="77777777" w:rsidR="006D7A75" w:rsidRPr="009B6102" w:rsidRDefault="006D7A75" w:rsidP="006D7A75">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19EBF8FE" w14:textId="09331713" w:rsidR="006D7A75" w:rsidRPr="009B6102" w:rsidRDefault="006D7A75" w:rsidP="006D7A75">
            <w:pPr>
              <w:rPr>
                <w:rFonts w:cstheme="minorHAnsi"/>
              </w:rPr>
            </w:pPr>
            <w:r w:rsidRPr="009B6102">
              <w:rPr>
                <w:rFonts w:cstheme="minorHAnsi"/>
              </w:rPr>
              <w:t>If a staff member is consistently receiving void results they will be asked to review the training information on carrying out the test to ensure they are following the correct process.</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CBBEE7C" w14:textId="64C86EA7"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0B8C618" w14:textId="0FA88CC8" w:rsidR="006D7A75" w:rsidRPr="00C65D0C" w:rsidRDefault="006D7A75" w:rsidP="006D7A75">
            <w:pPr>
              <w:jc w:val="center"/>
              <w:rPr>
                <w:rFonts w:cstheme="minorHAnsi"/>
              </w:rPr>
            </w:pPr>
            <w:r w:rsidRPr="00C65D0C">
              <w:rPr>
                <w:rFonts w:cstheme="minorHAnsi"/>
              </w:rPr>
              <w:t>Registration Assistant Michaela Leigh</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6B943F4A" w14:textId="52F41E28" w:rsidR="006D7A75" w:rsidRPr="00C65D0C" w:rsidRDefault="006D7A75" w:rsidP="006D7A75">
            <w:pPr>
              <w:jc w:val="center"/>
              <w:rPr>
                <w:rFonts w:cstheme="minorHAnsi"/>
              </w:rPr>
            </w:pPr>
            <w:r>
              <w:rPr>
                <w:rFonts w:cstheme="minorHAnsi"/>
              </w:rPr>
              <w:t>1/9/21</w:t>
            </w:r>
          </w:p>
        </w:tc>
        <w:tc>
          <w:tcPr>
            <w:tcW w:w="1605" w:type="dxa"/>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14CD90B" w14:textId="17CE555A" w:rsidR="006D7A75" w:rsidRPr="00C65D0C" w:rsidRDefault="006D7A75" w:rsidP="006D7A75">
            <w:pPr>
              <w:jc w:val="center"/>
              <w:rPr>
                <w:rFonts w:cstheme="minorHAnsi"/>
              </w:rPr>
            </w:pPr>
            <w:r>
              <w:rPr>
                <w:rFonts w:cstheme="minorHAnsi"/>
              </w:rPr>
              <w:t>L</w:t>
            </w:r>
          </w:p>
        </w:tc>
      </w:tr>
      <w:tr w:rsidR="006D7A75" w:rsidRPr="00386AE9" w14:paraId="6D61ED22"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0480B470" w14:textId="1A7C05F5" w:rsidR="006D7A75" w:rsidRPr="00386AE9" w:rsidRDefault="006D7A75" w:rsidP="006D7A75">
            <w:pPr>
              <w:jc w:val="center"/>
              <w:rPr>
                <w:rFonts w:cstheme="minorHAnsi"/>
                <w:b/>
              </w:rPr>
            </w:pPr>
            <w:r>
              <w:rPr>
                <w:rFonts w:cstheme="minorHAnsi"/>
                <w:b/>
              </w:rPr>
              <w:t>R</w:t>
            </w:r>
          </w:p>
        </w:tc>
        <w:tc>
          <w:tcPr>
            <w:tcW w:w="1559"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61D437A0" w14:textId="3B303648" w:rsidR="006D7A75" w:rsidRDefault="006D7A75" w:rsidP="006D7A75">
            <w:pPr>
              <w:jc w:val="center"/>
              <w:rPr>
                <w:rFonts w:cstheme="minorHAnsi"/>
                <w:b/>
              </w:rPr>
            </w:pPr>
            <w:r>
              <w:rPr>
                <w:rFonts w:cstheme="minorHAnsi"/>
                <w:b/>
              </w:rPr>
              <w:t xml:space="preserve">Actions for the staff member to take in the </w:t>
            </w:r>
            <w:r>
              <w:rPr>
                <w:rFonts w:cstheme="minorHAnsi"/>
                <w:b/>
              </w:rPr>
              <w:lastRenderedPageBreak/>
              <w:t>event of a positive result</w:t>
            </w:r>
          </w:p>
          <w:p w14:paraId="5896F1D8" w14:textId="0D4316F4" w:rsidR="006D7A75" w:rsidRPr="009B6102" w:rsidRDefault="006D7A75" w:rsidP="006D7A75">
            <w:pPr>
              <w:jc w:val="center"/>
              <w:rPr>
                <w:rFonts w:cstheme="minorHAnsi"/>
              </w:rPr>
            </w:pPr>
          </w:p>
        </w:tc>
        <w:tc>
          <w:tcPr>
            <w:tcW w:w="831"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31C8DE69" w14:textId="4E94710C" w:rsidR="006D7A75" w:rsidRPr="009B6102" w:rsidRDefault="006D7A75" w:rsidP="006D7A75">
            <w:pPr>
              <w:jc w:val="center"/>
              <w:rPr>
                <w:rFonts w:cstheme="minorHAnsi"/>
              </w:rPr>
            </w:pPr>
            <w:r>
              <w:rPr>
                <w:rFonts w:cstheme="minorHAnsi"/>
              </w:rPr>
              <w:lastRenderedPageBreak/>
              <w:t>H</w:t>
            </w: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1185AB60" w14:textId="77777777" w:rsidR="006D7A75" w:rsidRPr="009B6102" w:rsidRDefault="006D7A75" w:rsidP="006D7A75">
            <w:pPr>
              <w:rPr>
                <w:rFonts w:cstheme="minorHAnsi"/>
              </w:rPr>
            </w:pPr>
            <w:r w:rsidRPr="009B6102">
              <w:rPr>
                <w:rFonts w:cstheme="minorHAnsi"/>
              </w:rPr>
              <w:t>On receipt of a positive LFD test the staff member will advise the school/nursery, begin to self-isolate immediately and book a PCR test.</w:t>
            </w:r>
          </w:p>
          <w:p w14:paraId="02092E0D" w14:textId="763343F0" w:rsidR="006D7A75" w:rsidRPr="009B6102" w:rsidRDefault="006D7A75" w:rsidP="006D7A75">
            <w:pPr>
              <w:rPr>
                <w:rFonts w:cstheme="minorHAnsi"/>
              </w:rPr>
            </w:pPr>
            <w:r w:rsidRPr="009B6102">
              <w:rPr>
                <w:rFonts w:cstheme="minorHAnsi"/>
              </w:rPr>
              <w:lastRenderedPageBreak/>
              <w:t>In the event that the PCR test is negative they can return to work and cease self-isolating</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5385C46" w14:textId="7849F826" w:rsidR="006D7A75" w:rsidRPr="00C65D0C" w:rsidRDefault="006D7A75" w:rsidP="006D7A75">
            <w:pPr>
              <w:jc w:val="center"/>
              <w:rPr>
                <w:rFonts w:cstheme="minorHAnsi"/>
              </w:rPr>
            </w:pPr>
            <w:r>
              <w:rPr>
                <w:rFonts w:cstheme="minorHAnsi"/>
              </w:rPr>
              <w:lastRenderedPageBreak/>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02D953E" w14:textId="77777777" w:rsidR="006D7A75" w:rsidRDefault="006D7A75" w:rsidP="006D7A75">
            <w:pPr>
              <w:jc w:val="center"/>
              <w:rPr>
                <w:rFonts w:cstheme="minorHAnsi"/>
              </w:rPr>
            </w:pPr>
            <w:r w:rsidRPr="00C65D0C">
              <w:rPr>
                <w:rFonts w:cstheme="minorHAnsi"/>
              </w:rPr>
              <w:t>Covid-19 Co-ordinator Bev Oldham</w:t>
            </w:r>
          </w:p>
          <w:p w14:paraId="4E38C212" w14:textId="47362B20" w:rsidR="006D7A75" w:rsidRPr="00C65D0C" w:rsidRDefault="006D7A75" w:rsidP="006D7A75">
            <w:pPr>
              <w:jc w:val="center"/>
              <w:rPr>
                <w:rFonts w:cstheme="minorHAnsi"/>
              </w:rPr>
            </w:pPr>
            <w:r>
              <w:rPr>
                <w:rFonts w:cstheme="minorHAnsi"/>
              </w:rPr>
              <w:lastRenderedPageBreak/>
              <w:t xml:space="preserve">Staff member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27A18CF" w14:textId="7A35CF73" w:rsidR="006D7A75" w:rsidRPr="00C65D0C" w:rsidRDefault="006D7A75" w:rsidP="006D7A75">
            <w:pPr>
              <w:jc w:val="center"/>
              <w:rPr>
                <w:rFonts w:cstheme="minorHAnsi"/>
              </w:rPr>
            </w:pPr>
            <w:r>
              <w:rPr>
                <w:rFonts w:cstheme="minorHAnsi"/>
              </w:rPr>
              <w:lastRenderedPageBreak/>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116A918" w14:textId="2FC1A976" w:rsidR="006D7A75" w:rsidRPr="00C65D0C" w:rsidRDefault="006D7A75" w:rsidP="006D7A75">
            <w:pPr>
              <w:jc w:val="center"/>
              <w:rPr>
                <w:rFonts w:cstheme="minorHAnsi"/>
              </w:rPr>
            </w:pPr>
            <w:r>
              <w:rPr>
                <w:rFonts w:cstheme="minorHAnsi"/>
              </w:rPr>
              <w:t>M</w:t>
            </w:r>
          </w:p>
        </w:tc>
      </w:tr>
      <w:tr w:rsidR="006D7A75" w:rsidRPr="00386AE9" w14:paraId="702BA1EA" w14:textId="77777777" w:rsidTr="006D7A75">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0FE317AD" w14:textId="77777777" w:rsidR="006D7A75" w:rsidRPr="00386AE9" w:rsidRDefault="006D7A75" w:rsidP="006D7A75">
            <w:pPr>
              <w:jc w:val="center"/>
              <w:rPr>
                <w:rFonts w:cstheme="minorHAnsi"/>
                <w:b/>
              </w:rPr>
            </w:pPr>
          </w:p>
        </w:tc>
        <w:tc>
          <w:tcPr>
            <w:tcW w:w="1559"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160FFCD3" w14:textId="77777777" w:rsidR="006D7A75" w:rsidRPr="009B6102" w:rsidRDefault="006D7A75" w:rsidP="006D7A75">
            <w:pPr>
              <w:jc w:val="center"/>
              <w:rPr>
                <w:rFonts w:cstheme="minorHAnsi"/>
              </w:rPr>
            </w:pPr>
          </w:p>
        </w:tc>
        <w:tc>
          <w:tcPr>
            <w:tcW w:w="831"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7E62EE3C" w14:textId="77777777" w:rsidR="006D7A75" w:rsidRPr="009B6102" w:rsidRDefault="006D7A75" w:rsidP="006D7A75">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345A6DDB" w14:textId="5CE90119" w:rsidR="006D7A75" w:rsidRPr="009B6102" w:rsidRDefault="006D7A75" w:rsidP="006D7A75">
            <w:pPr>
              <w:rPr>
                <w:rFonts w:cstheme="minorHAnsi"/>
              </w:rPr>
            </w:pPr>
            <w:r w:rsidRPr="009B6102">
              <w:rPr>
                <w:rFonts w:cstheme="minorHAnsi"/>
              </w:rPr>
              <w:t>Exist</w:t>
            </w:r>
            <w:r>
              <w:rPr>
                <w:rFonts w:cstheme="minorHAnsi"/>
              </w:rPr>
              <w:t xml:space="preserve">ing guidance should be followed </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C35405B" w14:textId="48C1B0D5"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1F295B5" w14:textId="7D571A9C" w:rsidR="006D7A75" w:rsidRPr="00C65D0C" w:rsidRDefault="006D7A75" w:rsidP="006D7A75">
            <w:pPr>
              <w:jc w:val="center"/>
              <w:rPr>
                <w:rFonts w:cstheme="minorHAnsi"/>
              </w:rPr>
            </w:pPr>
            <w:r>
              <w:rPr>
                <w:rFonts w:cstheme="minorHAnsi"/>
              </w:rPr>
              <w:t xml:space="preserve">Staff member </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26638DE" w14:textId="7D6476B2" w:rsidR="006D7A75" w:rsidRPr="00C65D0C" w:rsidRDefault="006D7A75" w:rsidP="006D7A75">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6A056B8" w14:textId="2A1728F5" w:rsidR="006D7A75" w:rsidRPr="00C65D0C" w:rsidRDefault="006D7A75" w:rsidP="006D7A75">
            <w:pPr>
              <w:jc w:val="center"/>
              <w:rPr>
                <w:rFonts w:cstheme="minorHAnsi"/>
              </w:rPr>
            </w:pPr>
            <w:r>
              <w:rPr>
                <w:rFonts w:cstheme="minorHAnsi"/>
              </w:rPr>
              <w:t>M</w:t>
            </w:r>
          </w:p>
        </w:tc>
      </w:tr>
      <w:tr w:rsidR="006D7A75" w:rsidRPr="00386AE9" w14:paraId="4B94BFD2"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77C993E9" w14:textId="4064B4AB" w:rsidR="006D7A75" w:rsidRPr="00386AE9" w:rsidRDefault="006D7A75" w:rsidP="006D7A75">
            <w:pPr>
              <w:jc w:val="center"/>
              <w:rPr>
                <w:rFonts w:cstheme="minorHAnsi"/>
                <w:b/>
              </w:rPr>
            </w:pPr>
            <w:r>
              <w:rPr>
                <w:rFonts w:cstheme="minorHAnsi"/>
                <w:b/>
              </w:rPr>
              <w:t>S</w:t>
            </w:r>
          </w:p>
        </w:tc>
        <w:tc>
          <w:tcPr>
            <w:tcW w:w="1559"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0B3C4CAE" w14:textId="27247792" w:rsidR="006D7A75" w:rsidRPr="009B6102" w:rsidRDefault="006D7A75" w:rsidP="006D7A75">
            <w:pPr>
              <w:jc w:val="center"/>
              <w:rPr>
                <w:rFonts w:cstheme="minorHAnsi"/>
                <w:b/>
              </w:rPr>
            </w:pPr>
            <w:r>
              <w:rPr>
                <w:rFonts w:cstheme="minorHAnsi"/>
                <w:b/>
              </w:rPr>
              <w:t>Schools and Nurseries logging test results</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3566C94" w14:textId="338ECE03" w:rsidR="006D7A75" w:rsidRPr="009B6102" w:rsidRDefault="006D7A75" w:rsidP="006D7A75">
            <w:pPr>
              <w:jc w:val="center"/>
              <w:rPr>
                <w:rFonts w:cstheme="minorHAnsi"/>
              </w:rPr>
            </w:pPr>
            <w:r>
              <w:rPr>
                <w:rFonts w:cstheme="minorHAnsi"/>
              </w:rPr>
              <w:t>M</w:t>
            </w: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EB02C6C" w14:textId="77777777" w:rsidR="006D7A75" w:rsidRPr="009B6102" w:rsidRDefault="006D7A75" w:rsidP="006D7A75">
            <w:pPr>
              <w:rPr>
                <w:rFonts w:cstheme="minorHAnsi"/>
              </w:rPr>
            </w:pPr>
            <w:r w:rsidRPr="009B6102">
              <w:rPr>
                <w:rFonts w:cstheme="minorHAnsi"/>
              </w:rPr>
              <w:t>A test results register/log will be maintained by the school/nursery</w:t>
            </w:r>
          </w:p>
          <w:p w14:paraId="45903A8A" w14:textId="123E9B24" w:rsidR="006D7A75" w:rsidRPr="009B6102" w:rsidRDefault="006D7A75" w:rsidP="006D7A75">
            <w:pPr>
              <w:rPr>
                <w:rFonts w:cstheme="minorHAnsi"/>
              </w:rPr>
            </w:pPr>
            <w:r w:rsidRPr="009B6102">
              <w:rPr>
                <w:rFonts w:cstheme="minorHAnsi"/>
              </w:rPr>
              <w:t>Ensure that for GDPR reasons the results register is a separate document to the test kit log</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92292A1" w14:textId="49A9ABED"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E6003CD" w14:textId="2F8E64F8" w:rsidR="006D7A75" w:rsidRPr="00C65D0C" w:rsidRDefault="006D7A75" w:rsidP="00FB3FE0">
            <w:pPr>
              <w:jc w:val="center"/>
              <w:rPr>
                <w:rFonts w:cstheme="minorHAnsi"/>
              </w:rPr>
            </w:pPr>
            <w:r w:rsidRPr="00C65D0C">
              <w:rPr>
                <w:rFonts w:cstheme="minorHAnsi"/>
              </w:rPr>
              <w:t xml:space="preserve">Registration Assistant </w:t>
            </w:r>
            <w:r w:rsidR="00FB3FE0">
              <w:rPr>
                <w:rFonts w:cstheme="minorHAnsi"/>
              </w:rPr>
              <w:t>Corinne Redford</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47EBD18" w14:textId="516DF438" w:rsidR="006D7A75" w:rsidRPr="00C65D0C" w:rsidRDefault="006D7A75" w:rsidP="006D7A75">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D291198" w14:textId="08822122" w:rsidR="006D7A75" w:rsidRPr="00C65D0C" w:rsidRDefault="006D7A75" w:rsidP="006D7A75">
            <w:pPr>
              <w:jc w:val="center"/>
              <w:rPr>
                <w:rFonts w:cstheme="minorHAnsi"/>
              </w:rPr>
            </w:pPr>
            <w:r>
              <w:rPr>
                <w:rFonts w:cstheme="minorHAnsi"/>
              </w:rPr>
              <w:t>L</w:t>
            </w:r>
          </w:p>
        </w:tc>
      </w:tr>
      <w:tr w:rsidR="006D7A75" w:rsidRPr="00386AE9" w14:paraId="446AF565"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32B11E1" w14:textId="77777777" w:rsidR="006D7A75" w:rsidRPr="00386AE9" w:rsidRDefault="006D7A75" w:rsidP="006D7A75">
            <w:pPr>
              <w:jc w:val="center"/>
              <w:rPr>
                <w:rFonts w:cstheme="minorHAnsi"/>
                <w:b/>
              </w:rPr>
            </w:pPr>
          </w:p>
        </w:tc>
        <w:tc>
          <w:tcPr>
            <w:tcW w:w="1559"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659C29F" w14:textId="77777777" w:rsidR="006D7A75" w:rsidRPr="009B6102" w:rsidRDefault="006D7A75" w:rsidP="006D7A75">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C8C3E75" w14:textId="77777777" w:rsidR="006D7A75" w:rsidRPr="009B6102" w:rsidRDefault="006D7A75" w:rsidP="006D7A75">
            <w:pPr>
              <w:jc w:val="center"/>
              <w:rPr>
                <w:rFonts w:cstheme="minorHAnsi"/>
              </w:rPr>
            </w:pP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B44C92C" w14:textId="32CB6287" w:rsidR="006D7A75" w:rsidRPr="009B6102" w:rsidRDefault="006D7A75" w:rsidP="006D7A75">
            <w:pPr>
              <w:rPr>
                <w:rFonts w:cstheme="minorHAnsi"/>
              </w:rPr>
            </w:pPr>
            <w:r w:rsidRPr="009B6102">
              <w:rPr>
                <w:rFonts w:cstheme="minorHAnsi"/>
              </w:rPr>
              <w:t>All staff are advised that they must inform their school/nursery of their test result so it can be recorded and any relevant actions taken.</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8E67F71" w14:textId="0D35870E"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DB3DF74" w14:textId="63B1148B" w:rsidR="006D7A75" w:rsidRPr="00C65D0C" w:rsidRDefault="006D7A75" w:rsidP="00FB3FE0">
            <w:pPr>
              <w:jc w:val="center"/>
              <w:rPr>
                <w:rFonts w:cstheme="minorHAnsi"/>
              </w:rPr>
            </w:pPr>
            <w:r w:rsidRPr="00C65D0C">
              <w:rPr>
                <w:rFonts w:cstheme="minorHAnsi"/>
              </w:rPr>
              <w:t xml:space="preserve">Covid-19 Co-ordinator </w:t>
            </w:r>
            <w:r w:rsidR="00FB3FE0">
              <w:rPr>
                <w:rFonts w:cstheme="minorHAnsi"/>
              </w:rPr>
              <w:t>Corinne Redford</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89030F7" w14:textId="437A7F99" w:rsidR="006D7A75" w:rsidRPr="00C65D0C" w:rsidRDefault="006D7A75" w:rsidP="006D7A75">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EB36D09" w14:textId="558AFEFE" w:rsidR="006D7A75" w:rsidRPr="00C65D0C" w:rsidRDefault="006D7A75" w:rsidP="006D7A75">
            <w:pPr>
              <w:jc w:val="center"/>
              <w:rPr>
                <w:rFonts w:cstheme="minorHAnsi"/>
              </w:rPr>
            </w:pPr>
            <w:r>
              <w:rPr>
                <w:rFonts w:cstheme="minorHAnsi"/>
              </w:rPr>
              <w:t>L</w:t>
            </w:r>
          </w:p>
        </w:tc>
      </w:tr>
      <w:tr w:rsidR="006D7A75" w:rsidRPr="00386AE9" w14:paraId="11007E9D"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E64C45D" w14:textId="6AD88E26" w:rsidR="006D7A75" w:rsidRPr="00386AE9" w:rsidRDefault="006D7A75" w:rsidP="006D7A75">
            <w:pPr>
              <w:jc w:val="center"/>
              <w:rPr>
                <w:rFonts w:cstheme="minorHAnsi"/>
                <w:b/>
              </w:rPr>
            </w:pPr>
            <w:r>
              <w:rPr>
                <w:rFonts w:cstheme="minorHAnsi"/>
                <w:b/>
              </w:rPr>
              <w:t>T</w:t>
            </w:r>
          </w:p>
        </w:tc>
        <w:tc>
          <w:tcPr>
            <w:tcW w:w="1559"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ACE074B" w14:textId="10221DAE" w:rsidR="006D7A75" w:rsidRPr="001E6B11" w:rsidRDefault="006D7A75" w:rsidP="006D7A75">
            <w:pPr>
              <w:jc w:val="center"/>
              <w:rPr>
                <w:rFonts w:cstheme="minorHAnsi"/>
                <w:b/>
              </w:rPr>
            </w:pPr>
            <w:r>
              <w:rPr>
                <w:rFonts w:cstheme="minorHAnsi"/>
                <w:b/>
              </w:rPr>
              <w:t>Schools and Nurseries reporting incidents</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CFA841E" w14:textId="033DD93E" w:rsidR="006D7A75" w:rsidRPr="009B6102" w:rsidRDefault="006D7A75" w:rsidP="006D7A75">
            <w:pPr>
              <w:jc w:val="center"/>
              <w:rPr>
                <w:rFonts w:cstheme="minorHAnsi"/>
              </w:rPr>
            </w:pPr>
            <w:r>
              <w:rPr>
                <w:rFonts w:cstheme="minorHAnsi"/>
              </w:rPr>
              <w:t>H</w:t>
            </w: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1AB2B65" w14:textId="3F6C2294" w:rsidR="006D7A75" w:rsidRPr="009B6102" w:rsidRDefault="006D7A75" w:rsidP="006D7A75">
            <w:pPr>
              <w:rPr>
                <w:rFonts w:cstheme="minorHAnsi"/>
              </w:rPr>
            </w:pPr>
            <w:r w:rsidRPr="009B6102">
              <w:rPr>
                <w:rFonts w:cstheme="minorHAnsi"/>
              </w:rPr>
              <w:t xml:space="preserve">Repeated issues will be reported by the school/nursery to the </w:t>
            </w:r>
            <w:proofErr w:type="spellStart"/>
            <w:r w:rsidRPr="009B6102">
              <w:rPr>
                <w:rFonts w:cstheme="minorHAnsi"/>
              </w:rPr>
              <w:t>DfE</w:t>
            </w:r>
            <w:proofErr w:type="spellEnd"/>
            <w:r w:rsidRPr="009B6102">
              <w:rPr>
                <w:rFonts w:cstheme="minorHAnsi"/>
              </w:rPr>
              <w:t xml:space="preserve"> helpline (</w:t>
            </w:r>
            <w:proofErr w:type="spellStart"/>
            <w:r w:rsidRPr="009B6102">
              <w:rPr>
                <w:rFonts w:cstheme="minorHAnsi"/>
              </w:rPr>
              <w:t>eg</w:t>
            </w:r>
            <w:proofErr w:type="spellEnd"/>
            <w:r w:rsidRPr="009B6102">
              <w:rPr>
                <w:rFonts w:cstheme="minorHAnsi"/>
              </w:rPr>
              <w:t xml:space="preserve"> multiple repeated void results, leaking/damaged tubes/unclear results) </w:t>
            </w:r>
            <w:proofErr w:type="spellStart"/>
            <w:r w:rsidRPr="009B6102">
              <w:rPr>
                <w:rFonts w:cstheme="minorHAnsi"/>
              </w:rPr>
              <w:t>DfE</w:t>
            </w:r>
            <w:proofErr w:type="spellEnd"/>
            <w:r w:rsidRPr="009B6102">
              <w:rPr>
                <w:rFonts w:cstheme="minorHAnsi"/>
              </w:rPr>
              <w:t xml:space="preserve"> coronavirus helpline 0800 046 8687</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EAC99E2" w14:textId="598AE366"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E9844ED" w14:textId="7479330F" w:rsidR="006D7A75" w:rsidRPr="00C65D0C" w:rsidRDefault="006D7A75" w:rsidP="00FB3FE0">
            <w:pPr>
              <w:jc w:val="center"/>
              <w:rPr>
                <w:rFonts w:cstheme="minorHAnsi"/>
              </w:rPr>
            </w:pPr>
            <w:r w:rsidRPr="00C65D0C">
              <w:rPr>
                <w:rFonts w:cstheme="minorHAnsi"/>
              </w:rPr>
              <w:t>R</w:t>
            </w:r>
            <w:r>
              <w:rPr>
                <w:rFonts w:cstheme="minorHAnsi"/>
              </w:rPr>
              <w:t xml:space="preserve">egistration Assistant </w:t>
            </w:r>
            <w:r w:rsidR="00FB3FE0">
              <w:rPr>
                <w:rFonts w:cstheme="minorHAnsi"/>
              </w:rPr>
              <w:t>Corinne Redford</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298F910" w14:textId="713589D0" w:rsidR="006D7A75" w:rsidRPr="00C65D0C" w:rsidRDefault="006D7A75" w:rsidP="006D7A75">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197A0CB" w14:textId="76C3C25D" w:rsidR="006D7A75" w:rsidRPr="00C65D0C" w:rsidRDefault="006D7A75" w:rsidP="006D7A75">
            <w:pPr>
              <w:jc w:val="center"/>
              <w:rPr>
                <w:rFonts w:cstheme="minorHAnsi"/>
              </w:rPr>
            </w:pPr>
            <w:r>
              <w:rPr>
                <w:rFonts w:cstheme="minorHAnsi"/>
              </w:rPr>
              <w:t>M</w:t>
            </w:r>
          </w:p>
        </w:tc>
      </w:tr>
      <w:tr w:rsidR="006D7A75" w:rsidRPr="00386AE9" w14:paraId="7CB57EF7"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539E1012" w14:textId="5F558DBF" w:rsidR="006D7A75" w:rsidRPr="00386AE9" w:rsidRDefault="006D7A75" w:rsidP="006D7A75">
            <w:pPr>
              <w:jc w:val="center"/>
              <w:rPr>
                <w:rFonts w:cstheme="minorHAnsi"/>
                <w:b/>
              </w:rPr>
            </w:pPr>
            <w:r>
              <w:rPr>
                <w:rFonts w:cstheme="minorHAnsi"/>
                <w:b/>
              </w:rPr>
              <w:t>X</w:t>
            </w:r>
          </w:p>
        </w:tc>
        <w:tc>
          <w:tcPr>
            <w:tcW w:w="1559" w:type="dxa"/>
            <w:vMerge w:val="restart"/>
            <w:tcBorders>
              <w:top w:val="single" w:sz="6" w:space="0" w:color="BFBFBF" w:themeColor="background1" w:themeShade="BF"/>
              <w:left w:val="single" w:sz="6" w:space="0" w:color="BFBFBF" w:themeColor="background1" w:themeShade="BF"/>
              <w:right w:val="single" w:sz="6" w:space="0" w:color="BFBFBF" w:themeColor="background1" w:themeShade="BF"/>
            </w:tcBorders>
            <w:shd w:val="clear" w:color="auto" w:fill="auto"/>
            <w:vAlign w:val="center"/>
          </w:tcPr>
          <w:p w14:paraId="71DB6F2F" w14:textId="7704F121" w:rsidR="006D7A75" w:rsidRPr="00BF0623" w:rsidRDefault="006D7A75" w:rsidP="006D7A75">
            <w:pPr>
              <w:jc w:val="center"/>
              <w:rPr>
                <w:rFonts w:cstheme="minorHAnsi"/>
                <w:b/>
              </w:rPr>
            </w:pPr>
            <w:r w:rsidRPr="00BF0623">
              <w:rPr>
                <w:rFonts w:cstheme="minorHAnsi"/>
                <w:b/>
              </w:rPr>
              <w:t xml:space="preserve">Other testing </w:t>
            </w: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A454674" w14:textId="56831958" w:rsidR="006D7A75" w:rsidRPr="009B6102" w:rsidRDefault="006D7A75" w:rsidP="006D7A75">
            <w:pPr>
              <w:jc w:val="center"/>
              <w:rPr>
                <w:rFonts w:cstheme="minorHAnsi"/>
              </w:rPr>
            </w:pPr>
            <w:r>
              <w:rPr>
                <w:rFonts w:cstheme="minorHAnsi"/>
              </w:rPr>
              <w:t>M</w:t>
            </w: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1EAC84AB" w14:textId="2C466953" w:rsidR="006D7A75" w:rsidRPr="009B6102" w:rsidRDefault="006D7A75" w:rsidP="006D7A75">
            <w:pPr>
              <w:rPr>
                <w:rFonts w:cstheme="minorHAnsi"/>
              </w:rPr>
            </w:pPr>
            <w:r>
              <w:rPr>
                <w:rFonts w:cstheme="minorHAnsi"/>
              </w:rPr>
              <w:t xml:space="preserve">Low take up of staff: </w:t>
            </w:r>
            <w:r w:rsidRPr="009B6102">
              <w:rPr>
                <w:rFonts w:cstheme="minorHAnsi"/>
              </w:rPr>
              <w:t>All existing control measures with the whole school covid-19 risk assessment remain in place and are adhered to in addition to the use of LFD asymptomatic testing</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B6A5442" w14:textId="4042AC8D"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92F5467" w14:textId="2C87F790" w:rsidR="006D7A75" w:rsidRPr="00C65D0C" w:rsidRDefault="006D7A75" w:rsidP="00FB3FE0">
            <w:pPr>
              <w:jc w:val="center"/>
              <w:rPr>
                <w:rFonts w:cstheme="minorHAnsi"/>
              </w:rPr>
            </w:pPr>
            <w:r w:rsidRPr="00C65D0C">
              <w:rPr>
                <w:rFonts w:cstheme="minorHAnsi"/>
              </w:rPr>
              <w:t xml:space="preserve">Covid-19 Co-ordinator </w:t>
            </w:r>
            <w:r w:rsidR="00FB3FE0">
              <w:rPr>
                <w:rFonts w:cstheme="minorHAnsi"/>
              </w:rPr>
              <w:t>Louise Armstrong</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7C5A086" w14:textId="2891A348" w:rsidR="006D7A75" w:rsidRPr="00C65D0C" w:rsidRDefault="006D7A75" w:rsidP="006D7A75">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03AC1BDC" w14:textId="7E7027CC" w:rsidR="006D7A75" w:rsidRPr="00C65D0C" w:rsidRDefault="006D7A75" w:rsidP="006D7A75">
            <w:pPr>
              <w:jc w:val="center"/>
              <w:rPr>
                <w:rFonts w:cstheme="minorHAnsi"/>
              </w:rPr>
            </w:pPr>
            <w:r>
              <w:rPr>
                <w:rFonts w:cstheme="minorHAnsi"/>
              </w:rPr>
              <w:t>L</w:t>
            </w:r>
          </w:p>
        </w:tc>
      </w:tr>
      <w:tr w:rsidR="006D7A75" w:rsidRPr="00386AE9" w14:paraId="5742FC57"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shd w:val="clear" w:color="auto" w:fill="auto"/>
            <w:vAlign w:val="center"/>
          </w:tcPr>
          <w:p w14:paraId="478119EB" w14:textId="77777777" w:rsidR="006D7A75" w:rsidRPr="00386AE9" w:rsidRDefault="006D7A75" w:rsidP="006D7A75">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shd w:val="clear" w:color="auto" w:fill="auto"/>
            <w:vAlign w:val="center"/>
          </w:tcPr>
          <w:p w14:paraId="3ECC259C" w14:textId="77777777" w:rsidR="006D7A75" w:rsidRPr="009B6102" w:rsidRDefault="006D7A75" w:rsidP="006D7A75">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8CBB853" w14:textId="1C5778A7" w:rsidR="006D7A75" w:rsidRPr="009B6102" w:rsidRDefault="006D7A75" w:rsidP="006D7A75">
            <w:pPr>
              <w:jc w:val="center"/>
              <w:rPr>
                <w:rFonts w:cstheme="minorHAnsi"/>
              </w:rPr>
            </w:pPr>
            <w:r>
              <w:rPr>
                <w:rFonts w:cstheme="minorHAnsi"/>
              </w:rPr>
              <w:t>H</w:t>
            </w: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0A822ACA" w14:textId="05138A49" w:rsidR="006D7A75" w:rsidRPr="009B6102" w:rsidRDefault="006D7A75" w:rsidP="006D7A75">
            <w:pPr>
              <w:rPr>
                <w:rFonts w:cstheme="minorHAnsi"/>
              </w:rPr>
            </w:pPr>
            <w:r>
              <w:rPr>
                <w:rFonts w:cstheme="minorHAnsi"/>
              </w:rPr>
              <w:t xml:space="preserve">Incorrect storage: </w:t>
            </w:r>
            <w:r w:rsidRPr="009B6102">
              <w:rPr>
                <w:rFonts w:cstheme="minorHAnsi"/>
              </w:rPr>
              <w:t xml:space="preserve">The test cartridge and extraction solution will be stored at ambient temperature (2-30 degrees Centigrade). </w:t>
            </w:r>
          </w:p>
          <w:p w14:paraId="7A6B1C25" w14:textId="77777777" w:rsidR="006D7A75" w:rsidRPr="009B6102" w:rsidRDefault="006D7A75" w:rsidP="006D7A75">
            <w:pPr>
              <w:rPr>
                <w:rFonts w:cstheme="minorHAnsi"/>
              </w:rPr>
            </w:pP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A23A908" w14:textId="58E277A9"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5187FD5" w14:textId="58F2DCAD" w:rsidR="006D7A75" w:rsidRPr="00C65D0C" w:rsidRDefault="006D7A75" w:rsidP="00FB3FE0">
            <w:pPr>
              <w:jc w:val="center"/>
              <w:rPr>
                <w:rFonts w:cstheme="minorHAnsi"/>
              </w:rPr>
            </w:pPr>
            <w:r w:rsidRPr="00C65D0C">
              <w:rPr>
                <w:rFonts w:cstheme="minorHAnsi"/>
              </w:rPr>
              <w:t xml:space="preserve">Registration Assistant </w:t>
            </w:r>
            <w:r w:rsidR="00FB3FE0">
              <w:rPr>
                <w:rFonts w:cstheme="minorHAnsi"/>
              </w:rPr>
              <w:t>Louise Armstrong</w:t>
            </w:r>
          </w:p>
        </w:tc>
        <w:tc>
          <w:tcPr>
            <w:tcW w:w="1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7ECE5D2" w14:textId="6C83D5AB" w:rsidR="006D7A75" w:rsidRPr="00C65D0C" w:rsidRDefault="006D7A75" w:rsidP="006D7A75">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6398228" w14:textId="62BC6D44" w:rsidR="006D7A75" w:rsidRPr="00C65D0C" w:rsidRDefault="006D7A75" w:rsidP="006D7A75">
            <w:pPr>
              <w:jc w:val="center"/>
              <w:rPr>
                <w:rFonts w:cstheme="minorHAnsi"/>
              </w:rPr>
            </w:pPr>
            <w:r>
              <w:rPr>
                <w:rFonts w:cstheme="minorHAnsi"/>
              </w:rPr>
              <w:t>L</w:t>
            </w:r>
          </w:p>
        </w:tc>
      </w:tr>
      <w:tr w:rsidR="006D7A75" w:rsidRPr="00386AE9" w14:paraId="512AEDC3" w14:textId="77777777" w:rsidTr="001F285D">
        <w:trPr>
          <w:cnfStyle w:val="000000010000" w:firstRow="0" w:lastRow="0" w:firstColumn="0" w:lastColumn="0" w:oddVBand="0" w:evenVBand="0" w:oddHBand="0" w:evenHBand="1" w:firstRowFirstColumn="0" w:firstRowLastColumn="0" w:lastRowFirstColumn="0" w:lastRowLastColumn="0"/>
          <w:jc w:val="center"/>
        </w:trPr>
        <w:tc>
          <w:tcPr>
            <w:tcW w:w="991" w:type="dxa"/>
            <w:vMerge/>
            <w:tcBorders>
              <w:left w:val="single" w:sz="6" w:space="0" w:color="BFBFBF" w:themeColor="background1" w:themeShade="BF"/>
              <w:right w:val="single" w:sz="6" w:space="0" w:color="BFBFBF" w:themeColor="background1" w:themeShade="BF"/>
            </w:tcBorders>
            <w:shd w:val="clear" w:color="auto" w:fill="auto"/>
            <w:vAlign w:val="center"/>
          </w:tcPr>
          <w:p w14:paraId="10D7B07F" w14:textId="77777777" w:rsidR="006D7A75" w:rsidRPr="00386AE9" w:rsidRDefault="006D7A75" w:rsidP="006D7A75">
            <w:pPr>
              <w:jc w:val="center"/>
              <w:rPr>
                <w:rFonts w:cstheme="minorHAnsi"/>
                <w:b/>
              </w:rPr>
            </w:pPr>
          </w:p>
        </w:tc>
        <w:tc>
          <w:tcPr>
            <w:tcW w:w="1559" w:type="dxa"/>
            <w:vMerge/>
            <w:tcBorders>
              <w:left w:val="single" w:sz="6" w:space="0" w:color="BFBFBF" w:themeColor="background1" w:themeShade="BF"/>
              <w:right w:val="single" w:sz="6" w:space="0" w:color="BFBFBF" w:themeColor="background1" w:themeShade="BF"/>
            </w:tcBorders>
            <w:shd w:val="clear" w:color="auto" w:fill="auto"/>
            <w:vAlign w:val="center"/>
          </w:tcPr>
          <w:p w14:paraId="3D9AA758" w14:textId="77777777" w:rsidR="006D7A75" w:rsidRPr="009B6102" w:rsidRDefault="006D7A75" w:rsidP="006D7A75">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1129F13" w14:textId="4D7E6737" w:rsidR="006D7A75" w:rsidRPr="009B6102" w:rsidRDefault="006D7A75" w:rsidP="006D7A75">
            <w:pPr>
              <w:jc w:val="center"/>
              <w:rPr>
                <w:rFonts w:cstheme="minorHAnsi"/>
              </w:rPr>
            </w:pPr>
            <w:r>
              <w:rPr>
                <w:rFonts w:cstheme="minorHAnsi"/>
              </w:rPr>
              <w:t>H</w:t>
            </w: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726DA05F" w14:textId="59ACD668" w:rsidR="006D7A75" w:rsidRPr="009B6102" w:rsidRDefault="006D7A75" w:rsidP="006D7A75">
            <w:pPr>
              <w:rPr>
                <w:rFonts w:cstheme="minorHAnsi"/>
              </w:rPr>
            </w:pPr>
            <w:r>
              <w:rPr>
                <w:rFonts w:cstheme="minorHAnsi"/>
              </w:rPr>
              <w:t>Incorrect storage:</w:t>
            </w:r>
            <w:r w:rsidRPr="009B6102">
              <w:rPr>
                <w:rFonts w:cstheme="minorHAnsi"/>
              </w:rPr>
              <w:t xml:space="preserve"> The reagents and devices will be at room temperature (15-30 degrees centigrade) when used for testing.</w:t>
            </w: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2AE621B" w14:textId="03157174"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6F6A0EB" w14:textId="787BFB19" w:rsidR="006D7A75" w:rsidRPr="00C65D0C" w:rsidRDefault="006D7A75" w:rsidP="006D7A75">
            <w:pPr>
              <w:jc w:val="center"/>
              <w:rPr>
                <w:rFonts w:cstheme="minorHAnsi"/>
              </w:rPr>
            </w:pPr>
            <w:r w:rsidRPr="00C65D0C">
              <w:rPr>
                <w:rFonts w:cstheme="minorHAnsi"/>
              </w:rPr>
              <w:t xml:space="preserve">Registration Assistant </w:t>
            </w:r>
            <w:r w:rsidR="00FB3FE0">
              <w:rPr>
                <w:rFonts w:cstheme="minorHAnsi"/>
              </w:rPr>
              <w:t>Louise Armstrong</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5E881BA1" w14:textId="2299CD75" w:rsidR="006D7A75" w:rsidRPr="00C65D0C" w:rsidRDefault="006D7A75" w:rsidP="006D7A75">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2698DB89" w14:textId="0A9BF6CB" w:rsidR="006D7A75" w:rsidRPr="00C65D0C" w:rsidRDefault="006D7A75" w:rsidP="006D7A75">
            <w:pPr>
              <w:jc w:val="center"/>
              <w:rPr>
                <w:rFonts w:cstheme="minorHAnsi"/>
              </w:rPr>
            </w:pPr>
            <w:r>
              <w:rPr>
                <w:rFonts w:cstheme="minorHAnsi"/>
              </w:rPr>
              <w:t>L</w:t>
            </w:r>
          </w:p>
        </w:tc>
      </w:tr>
      <w:tr w:rsidR="006D7A75" w:rsidRPr="00386AE9" w14:paraId="677A1556" w14:textId="77777777" w:rsidTr="001F285D">
        <w:trPr>
          <w:cnfStyle w:val="000000100000" w:firstRow="0" w:lastRow="0" w:firstColumn="0" w:lastColumn="0" w:oddVBand="0" w:evenVBand="0" w:oddHBand="1" w:evenHBand="0" w:firstRowFirstColumn="0" w:firstRowLastColumn="0" w:lastRowFirstColumn="0" w:lastRowLastColumn="0"/>
          <w:jc w:val="center"/>
        </w:trPr>
        <w:tc>
          <w:tcPr>
            <w:tcW w:w="991"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788B6504" w14:textId="77777777" w:rsidR="006D7A75" w:rsidRPr="00386AE9" w:rsidRDefault="006D7A75" w:rsidP="006D7A75">
            <w:pPr>
              <w:jc w:val="center"/>
              <w:rPr>
                <w:rFonts w:cstheme="minorHAnsi"/>
                <w:b/>
              </w:rPr>
            </w:pPr>
          </w:p>
        </w:tc>
        <w:tc>
          <w:tcPr>
            <w:tcW w:w="1559" w:type="dxa"/>
            <w:vMerge/>
            <w:tcBorders>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16AF40EB" w14:textId="77777777" w:rsidR="006D7A75" w:rsidRPr="009B6102" w:rsidRDefault="006D7A75" w:rsidP="006D7A75">
            <w:pPr>
              <w:jc w:val="center"/>
              <w:rPr>
                <w:rFonts w:cstheme="minorHAnsi"/>
              </w:rPr>
            </w:pPr>
          </w:p>
        </w:tc>
        <w:tc>
          <w:tcPr>
            <w:tcW w:w="83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5C5A3197" w14:textId="01DB2622" w:rsidR="006D7A75" w:rsidRPr="009B6102" w:rsidRDefault="006D7A75" w:rsidP="006D7A75">
            <w:pPr>
              <w:jc w:val="center"/>
              <w:rPr>
                <w:rFonts w:cstheme="minorHAnsi"/>
              </w:rPr>
            </w:pPr>
            <w:r>
              <w:rPr>
                <w:rFonts w:cstheme="minorHAnsi"/>
              </w:rPr>
              <w:t>M</w:t>
            </w:r>
          </w:p>
        </w:tc>
        <w:tc>
          <w:tcPr>
            <w:tcW w:w="692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EA15EC9" w14:textId="0B59E980" w:rsidR="006D7A75" w:rsidRPr="009B6102" w:rsidRDefault="006D7A75" w:rsidP="006D7A75">
            <w:pPr>
              <w:rPr>
                <w:rFonts w:cstheme="minorHAnsi"/>
                <w:b/>
              </w:rPr>
            </w:pPr>
            <w:r>
              <w:rPr>
                <w:rFonts w:cstheme="minorHAnsi"/>
              </w:rPr>
              <w:t xml:space="preserve">Incorrect waste Disposal: </w:t>
            </w:r>
            <w:r w:rsidRPr="009B6102">
              <w:rPr>
                <w:rFonts w:cstheme="minorHAnsi"/>
              </w:rPr>
              <w:t>After use the staff member will bag all components of the kit in the waste bag provided and put it in their general household waste.</w:t>
            </w:r>
          </w:p>
          <w:p w14:paraId="0B2D4CDE" w14:textId="77777777" w:rsidR="006D7A75" w:rsidRPr="009B6102" w:rsidRDefault="006D7A75" w:rsidP="006D7A75">
            <w:pPr>
              <w:rPr>
                <w:rFonts w:cstheme="minorHAnsi"/>
              </w:rPr>
            </w:pPr>
          </w:p>
        </w:tc>
        <w:tc>
          <w:tcPr>
            <w:tcW w:w="9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63EAA069" w14:textId="68AE278F" w:rsidR="006D7A75" w:rsidRPr="00C65D0C" w:rsidRDefault="006D7A75" w:rsidP="006D7A75">
            <w:pPr>
              <w:jc w:val="center"/>
              <w:rPr>
                <w:rFonts w:cstheme="minorHAnsi"/>
              </w:rPr>
            </w:pPr>
            <w:r>
              <w:rPr>
                <w:rFonts w:cstheme="minorHAnsi"/>
              </w:rPr>
              <w:t>Y</w:t>
            </w:r>
          </w:p>
        </w:tc>
        <w:tc>
          <w:tcPr>
            <w:tcW w:w="152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3B18CC17" w14:textId="42A814C0" w:rsidR="006D7A75" w:rsidRPr="00C65D0C" w:rsidRDefault="006D7A75" w:rsidP="006D7A75">
            <w:pPr>
              <w:jc w:val="center"/>
              <w:rPr>
                <w:rFonts w:cstheme="minorHAnsi"/>
              </w:rPr>
            </w:pPr>
            <w:r>
              <w:rPr>
                <w:rFonts w:cstheme="minorHAnsi"/>
              </w:rPr>
              <w:t xml:space="preserve">Staff member </w:t>
            </w:r>
          </w:p>
        </w:tc>
        <w:tc>
          <w:tcPr>
            <w:tcW w:w="124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15A5011" w14:textId="20E1BB1E" w:rsidR="006D7A75" w:rsidRPr="00C65D0C" w:rsidRDefault="006D7A75" w:rsidP="006D7A75">
            <w:pPr>
              <w:jc w:val="center"/>
              <w:rPr>
                <w:rFonts w:cstheme="minorHAnsi"/>
              </w:rPr>
            </w:pPr>
            <w:r>
              <w:rPr>
                <w:rFonts w:cstheme="minorHAnsi"/>
              </w:rPr>
              <w:t>1/9/21</w:t>
            </w:r>
          </w:p>
        </w:tc>
        <w:tc>
          <w:tcPr>
            <w:tcW w:w="160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vAlign w:val="center"/>
          </w:tcPr>
          <w:p w14:paraId="40BE817B" w14:textId="0D61F405" w:rsidR="006D7A75" w:rsidRPr="00C65D0C" w:rsidRDefault="006D7A75" w:rsidP="006D7A75">
            <w:pPr>
              <w:jc w:val="center"/>
              <w:rPr>
                <w:rFonts w:cstheme="minorHAnsi"/>
              </w:rPr>
            </w:pPr>
            <w:r>
              <w:rPr>
                <w:rFonts w:cstheme="minorHAnsi"/>
              </w:rPr>
              <w:t>L</w:t>
            </w:r>
          </w:p>
        </w:tc>
      </w:tr>
    </w:tbl>
    <w:p w14:paraId="45FB9E62" w14:textId="0D1A664C" w:rsidR="00C65D0C" w:rsidRDefault="00C65D0C" w:rsidP="00BF0623">
      <w:pPr>
        <w:rPr>
          <w:rFonts w:cstheme="minorHAnsi"/>
        </w:rPr>
      </w:pPr>
    </w:p>
    <w:p w14:paraId="24EB59BB" w14:textId="5EB990BC" w:rsidR="00C65D0C" w:rsidRPr="00FB3FE0" w:rsidRDefault="00FB3FE0" w:rsidP="00BF0623">
      <w:pPr>
        <w:rPr>
          <w:rFonts w:cstheme="minorHAnsi"/>
          <w:color w:val="FF0000"/>
        </w:rPr>
      </w:pPr>
      <w:r w:rsidRPr="00FB3FE0">
        <w:rPr>
          <w:rFonts w:cstheme="minorHAnsi"/>
          <w:color w:val="FF0000"/>
        </w:rPr>
        <w:t xml:space="preserve">Contingency: </w:t>
      </w:r>
    </w:p>
    <w:p w14:paraId="0FF2771C" w14:textId="32BED528" w:rsidR="00FB3FE0" w:rsidRPr="00FB3FE0" w:rsidRDefault="00FB3FE0" w:rsidP="00BF0623">
      <w:pPr>
        <w:rPr>
          <w:rFonts w:cstheme="minorHAnsi"/>
          <w:color w:val="FF0000"/>
        </w:rPr>
      </w:pPr>
      <w:r w:rsidRPr="00FB3FE0">
        <w:rPr>
          <w:rFonts w:cstheme="minorHAnsi"/>
          <w:color w:val="FF0000"/>
        </w:rPr>
        <w:t>Our one-way system and staggered start and finish times remain in place.</w:t>
      </w:r>
    </w:p>
    <w:p w14:paraId="5E044129" w14:textId="217C77B5" w:rsidR="00FB3FE0" w:rsidRPr="00FB3FE0" w:rsidRDefault="00FB3FE0" w:rsidP="00BF0623">
      <w:pPr>
        <w:rPr>
          <w:rFonts w:cstheme="minorHAnsi"/>
          <w:color w:val="FF0000"/>
        </w:rPr>
      </w:pPr>
      <w:r w:rsidRPr="00FB3FE0">
        <w:rPr>
          <w:rFonts w:cstheme="minorHAnsi"/>
          <w:color w:val="FF0000"/>
        </w:rPr>
        <w:t>Increased hand hygiene of a good standard and good ventilation in school remain in place.</w:t>
      </w:r>
    </w:p>
    <w:p w14:paraId="3F090DA1" w14:textId="3B4B2D4C" w:rsidR="00FB3FE0" w:rsidRPr="00FB3FE0" w:rsidRDefault="00FB3FE0" w:rsidP="00BF0623">
      <w:pPr>
        <w:rPr>
          <w:rFonts w:cstheme="minorHAnsi"/>
          <w:color w:val="FF0000"/>
        </w:rPr>
      </w:pPr>
      <w:r w:rsidRPr="00FB3FE0">
        <w:rPr>
          <w:rFonts w:cstheme="minorHAnsi"/>
          <w:color w:val="FF0000"/>
        </w:rPr>
        <w:t>Should there be an increase in cases or a cause for concern we may reintroduce some precautionary measures such as mask wearing and/or minimal mixing.</w:t>
      </w:r>
    </w:p>
    <w:p w14:paraId="675F1D67" w14:textId="77777777" w:rsidR="00FB3FE0" w:rsidRPr="00E57DA5" w:rsidRDefault="00FB3FE0" w:rsidP="00BF0623">
      <w:pPr>
        <w:rPr>
          <w:rFonts w:cstheme="minorHAnsi"/>
        </w:rPr>
      </w:pPr>
      <w:bookmarkStart w:id="1" w:name="_GoBack"/>
      <w:bookmarkEnd w:id="1"/>
    </w:p>
    <w:sectPr w:rsidR="00FB3FE0" w:rsidRPr="00E57DA5" w:rsidSect="00E57DA5">
      <w:footerReference w:type="default" r:id="rId13"/>
      <w:headerReference w:type="first" r:id="rId14"/>
      <w:footerReference w:type="first" r:id="rId15"/>
      <w:pgSz w:w="16838" w:h="11906" w:orient="landscape"/>
      <w:pgMar w:top="851" w:right="1644" w:bottom="737" w:left="1440" w:header="113"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BDCE65" w14:textId="77777777" w:rsidR="004F7B76" w:rsidRDefault="004F7B76">
      <w:pPr>
        <w:spacing w:after="0" w:line="240" w:lineRule="auto"/>
      </w:pPr>
      <w:r>
        <w:separator/>
      </w:r>
    </w:p>
  </w:endnote>
  <w:endnote w:type="continuationSeparator" w:id="0">
    <w:p w14:paraId="69ECE4C3" w14:textId="77777777" w:rsidR="004F7B76" w:rsidRDefault="004F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other 1816 Medium">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AFF13" w14:textId="5E4DF764" w:rsidR="001F285D" w:rsidRPr="00D97249" w:rsidRDefault="001F285D">
    <w:pPr>
      <w:pStyle w:val="Footer"/>
      <w:rPr>
        <w:rFonts w:cstheme="minorHAnsi"/>
      </w:rPr>
    </w:pPr>
    <w:r w:rsidRPr="00D97249">
      <w:rPr>
        <w:rFonts w:cstheme="minorHAnsi"/>
        <w:sz w:val="20"/>
      </w:rPr>
      <w:t>1</w:t>
    </w:r>
    <w:r w:rsidRPr="007C281D">
      <w:rPr>
        <w:rFonts w:cstheme="minorHAnsi"/>
        <w:sz w:val="20"/>
        <w:vertAlign w:val="superscript"/>
      </w:rPr>
      <w:t>st</w:t>
    </w:r>
    <w:r>
      <w:rPr>
        <w:rFonts w:cstheme="minorHAnsi"/>
        <w:sz w:val="20"/>
      </w:rPr>
      <w:t xml:space="preserve"> January 202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3EA3A" w14:textId="39F99CF1" w:rsidR="001F285D" w:rsidRPr="00EE4A72" w:rsidRDefault="001F285D" w:rsidP="00EE4A72">
    <w:pPr>
      <w:pStyle w:val="Footer"/>
      <w:rPr>
        <w:rFonts w:ascii="Arial" w:hAnsi="Arial" w:cs="Arial"/>
        <w:sz w:val="20"/>
      </w:rPr>
    </w:pPr>
  </w:p>
  <w:p w14:paraId="0F1D7C0E" w14:textId="77777777" w:rsidR="001F285D" w:rsidRDefault="001F285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EBADB9" w14:textId="77777777" w:rsidR="004F7B76" w:rsidRDefault="004F7B76">
      <w:pPr>
        <w:spacing w:after="0" w:line="240" w:lineRule="auto"/>
      </w:pPr>
      <w:r>
        <w:separator/>
      </w:r>
    </w:p>
  </w:footnote>
  <w:footnote w:type="continuationSeparator" w:id="0">
    <w:p w14:paraId="2C8B1D48" w14:textId="77777777" w:rsidR="004F7B76" w:rsidRDefault="004F7B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E2FA6" w14:textId="45A12180" w:rsidR="001F285D" w:rsidRDefault="001F285D">
    <w:pPr>
      <w:pStyle w:val="Header"/>
    </w:pPr>
    <w:r>
      <w:rPr>
        <w:noProof/>
        <w:lang w:eastAsia="en-GB"/>
      </w:rPr>
      <w:drawing>
        <wp:anchor distT="0" distB="0" distL="114300" distR="114300" simplePos="0" relativeHeight="251663360" behindDoc="1" locked="0" layoutInCell="1" allowOverlap="1" wp14:anchorId="7A41CCBE" wp14:editId="518F10F4">
          <wp:simplePos x="0" y="0"/>
          <wp:positionH relativeFrom="page">
            <wp:align>left</wp:align>
          </wp:positionH>
          <wp:positionV relativeFrom="page">
            <wp:align>top</wp:align>
          </wp:positionV>
          <wp:extent cx="10757535" cy="7673444"/>
          <wp:effectExtent l="0" t="0" r="5715" b="3810"/>
          <wp:wrapNone/>
          <wp:docPr id="2" name="Picture 2" descr=":VAT LH landscape V1 0118-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T LH landscape V1 0118-01.jpg"/>
                  <pic:cNvPicPr>
                    <a:picLocks noChangeAspect="1" noChangeArrowheads="1"/>
                  </pic:cNvPicPr>
                </pic:nvPicPr>
                <pic:blipFill>
                  <a:blip r:embed="rId1"/>
                  <a:srcRect/>
                  <a:stretch>
                    <a:fillRect/>
                  </a:stretch>
                </pic:blipFill>
                <pic:spPr bwMode="auto">
                  <a:xfrm>
                    <a:off x="0" y="0"/>
                    <a:ext cx="10757535" cy="767344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73F1A"/>
    <w:multiLevelType w:val="hybridMultilevel"/>
    <w:tmpl w:val="9B604FC6"/>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C2431"/>
    <w:multiLevelType w:val="hybridMultilevel"/>
    <w:tmpl w:val="F9A60F1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3F0DD3"/>
    <w:multiLevelType w:val="hybridMultilevel"/>
    <w:tmpl w:val="045EC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1801F6"/>
    <w:multiLevelType w:val="hybridMultilevel"/>
    <w:tmpl w:val="57B05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A7443C"/>
    <w:multiLevelType w:val="hybridMultilevel"/>
    <w:tmpl w:val="064852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F064EE8"/>
    <w:multiLevelType w:val="hybridMultilevel"/>
    <w:tmpl w:val="E6140B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E26868"/>
    <w:multiLevelType w:val="hybridMultilevel"/>
    <w:tmpl w:val="52305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8944A8"/>
    <w:multiLevelType w:val="hybridMultilevel"/>
    <w:tmpl w:val="EB9A1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305089"/>
    <w:multiLevelType w:val="hybridMultilevel"/>
    <w:tmpl w:val="C37860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BF2F6C"/>
    <w:multiLevelType w:val="hybridMultilevel"/>
    <w:tmpl w:val="AA8A23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9A7559"/>
    <w:multiLevelType w:val="hybridMultilevel"/>
    <w:tmpl w:val="4F062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1555D6"/>
    <w:multiLevelType w:val="hybridMultilevel"/>
    <w:tmpl w:val="5852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AD30EDA"/>
    <w:multiLevelType w:val="hybridMultilevel"/>
    <w:tmpl w:val="D15C5C4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E1B039B"/>
    <w:multiLevelType w:val="hybridMultilevel"/>
    <w:tmpl w:val="26F88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31105F0E"/>
    <w:multiLevelType w:val="hybridMultilevel"/>
    <w:tmpl w:val="A9BE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D815AA"/>
    <w:multiLevelType w:val="hybridMultilevel"/>
    <w:tmpl w:val="BC50D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DB5D08"/>
    <w:multiLevelType w:val="hybridMultilevel"/>
    <w:tmpl w:val="E9CCC57C"/>
    <w:lvl w:ilvl="0" w:tplc="DD6E690E">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10A6976"/>
    <w:multiLevelType w:val="hybridMultilevel"/>
    <w:tmpl w:val="485A2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612E0C"/>
    <w:multiLevelType w:val="hybridMultilevel"/>
    <w:tmpl w:val="E960B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18190D"/>
    <w:multiLevelType w:val="hybridMultilevel"/>
    <w:tmpl w:val="802A4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54FA3E8B"/>
    <w:multiLevelType w:val="hybridMultilevel"/>
    <w:tmpl w:val="2AC65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DA78B9"/>
    <w:multiLevelType w:val="hybridMultilevel"/>
    <w:tmpl w:val="4FDAD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904850"/>
    <w:multiLevelType w:val="hybridMultilevel"/>
    <w:tmpl w:val="CBD2B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E182135"/>
    <w:multiLevelType w:val="hybridMultilevel"/>
    <w:tmpl w:val="376CA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18"/>
  </w:num>
  <w:num w:numId="4">
    <w:abstractNumId w:val="0"/>
  </w:num>
  <w:num w:numId="5">
    <w:abstractNumId w:val="11"/>
  </w:num>
  <w:num w:numId="6">
    <w:abstractNumId w:val="28"/>
  </w:num>
  <w:num w:numId="7">
    <w:abstractNumId w:val="12"/>
  </w:num>
  <w:num w:numId="8">
    <w:abstractNumId w:val="16"/>
  </w:num>
  <w:num w:numId="9">
    <w:abstractNumId w:val="19"/>
  </w:num>
  <w:num w:numId="10">
    <w:abstractNumId w:val="14"/>
  </w:num>
  <w:num w:numId="11">
    <w:abstractNumId w:val="24"/>
  </w:num>
  <w:num w:numId="12">
    <w:abstractNumId w:val="4"/>
  </w:num>
  <w:num w:numId="13">
    <w:abstractNumId w:val="12"/>
  </w:num>
  <w:num w:numId="14">
    <w:abstractNumId w:val="15"/>
  </w:num>
  <w:num w:numId="15">
    <w:abstractNumId w:val="3"/>
  </w:num>
  <w:num w:numId="16">
    <w:abstractNumId w:val="9"/>
  </w:num>
  <w:num w:numId="17">
    <w:abstractNumId w:val="2"/>
  </w:num>
  <w:num w:numId="18">
    <w:abstractNumId w:val="7"/>
  </w:num>
  <w:num w:numId="19">
    <w:abstractNumId w:val="17"/>
  </w:num>
  <w:num w:numId="20">
    <w:abstractNumId w:val="8"/>
  </w:num>
  <w:num w:numId="21">
    <w:abstractNumId w:val="21"/>
  </w:num>
  <w:num w:numId="22">
    <w:abstractNumId w:val="26"/>
  </w:num>
  <w:num w:numId="23">
    <w:abstractNumId w:val="29"/>
  </w:num>
  <w:num w:numId="24">
    <w:abstractNumId w:val="23"/>
  </w:num>
  <w:num w:numId="25">
    <w:abstractNumId w:val="13"/>
  </w:num>
  <w:num w:numId="26">
    <w:abstractNumId w:val="5"/>
  </w:num>
  <w:num w:numId="27">
    <w:abstractNumId w:val="27"/>
  </w:num>
  <w:num w:numId="28">
    <w:abstractNumId w:val="25"/>
  </w:num>
  <w:num w:numId="29">
    <w:abstractNumId w:val="10"/>
  </w:num>
  <w:num w:numId="30">
    <w:abstractNumId w:val="6"/>
  </w:num>
  <w:num w:numId="31">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jIzMbU0NDa2NDVV0lEKTi0uzszPAykwrgUAf0hT/CwAAAA="/>
  </w:docVars>
  <w:rsids>
    <w:rsidRoot w:val="00DB03FE"/>
    <w:rsid w:val="0001021F"/>
    <w:rsid w:val="000102A5"/>
    <w:rsid w:val="00012350"/>
    <w:rsid w:val="000237FB"/>
    <w:rsid w:val="000241FE"/>
    <w:rsid w:val="0002480D"/>
    <w:rsid w:val="00034BD0"/>
    <w:rsid w:val="000459CA"/>
    <w:rsid w:val="00047A11"/>
    <w:rsid w:val="000513E4"/>
    <w:rsid w:val="0005295A"/>
    <w:rsid w:val="00055919"/>
    <w:rsid w:val="00057C93"/>
    <w:rsid w:val="000634A1"/>
    <w:rsid w:val="00065472"/>
    <w:rsid w:val="00071C0D"/>
    <w:rsid w:val="0007281B"/>
    <w:rsid w:val="00074F58"/>
    <w:rsid w:val="00082655"/>
    <w:rsid w:val="0008357A"/>
    <w:rsid w:val="000856FA"/>
    <w:rsid w:val="00091F10"/>
    <w:rsid w:val="00092CFB"/>
    <w:rsid w:val="00094075"/>
    <w:rsid w:val="00095A77"/>
    <w:rsid w:val="000A05E1"/>
    <w:rsid w:val="000A1A1E"/>
    <w:rsid w:val="000A2E33"/>
    <w:rsid w:val="000A3370"/>
    <w:rsid w:val="000A5719"/>
    <w:rsid w:val="000B4448"/>
    <w:rsid w:val="000B5911"/>
    <w:rsid w:val="000C10D5"/>
    <w:rsid w:val="000C5AB9"/>
    <w:rsid w:val="000C5BFF"/>
    <w:rsid w:val="000C6EC1"/>
    <w:rsid w:val="000C75DD"/>
    <w:rsid w:val="000D3C53"/>
    <w:rsid w:val="000D65E9"/>
    <w:rsid w:val="000E1D34"/>
    <w:rsid w:val="000E30F9"/>
    <w:rsid w:val="000E5963"/>
    <w:rsid w:val="000E7803"/>
    <w:rsid w:val="000E7A6C"/>
    <w:rsid w:val="000F1368"/>
    <w:rsid w:val="000F1EC0"/>
    <w:rsid w:val="000F50B6"/>
    <w:rsid w:val="000F69FB"/>
    <w:rsid w:val="000F6E58"/>
    <w:rsid w:val="00116A8C"/>
    <w:rsid w:val="0011772C"/>
    <w:rsid w:val="0012079A"/>
    <w:rsid w:val="00123DBB"/>
    <w:rsid w:val="0013157B"/>
    <w:rsid w:val="00131CAD"/>
    <w:rsid w:val="00132F6E"/>
    <w:rsid w:val="001345CD"/>
    <w:rsid w:val="00141293"/>
    <w:rsid w:val="00144BE5"/>
    <w:rsid w:val="00147688"/>
    <w:rsid w:val="00147916"/>
    <w:rsid w:val="001526E2"/>
    <w:rsid w:val="001530E6"/>
    <w:rsid w:val="0015375E"/>
    <w:rsid w:val="0015764B"/>
    <w:rsid w:val="00162036"/>
    <w:rsid w:val="00163DAC"/>
    <w:rsid w:val="00165A03"/>
    <w:rsid w:val="00165B13"/>
    <w:rsid w:val="00167476"/>
    <w:rsid w:val="00172989"/>
    <w:rsid w:val="00173E82"/>
    <w:rsid w:val="001746AC"/>
    <w:rsid w:val="00176E0D"/>
    <w:rsid w:val="00177FA2"/>
    <w:rsid w:val="00191150"/>
    <w:rsid w:val="001913B7"/>
    <w:rsid w:val="001913C0"/>
    <w:rsid w:val="00195762"/>
    <w:rsid w:val="001A0E7D"/>
    <w:rsid w:val="001A1607"/>
    <w:rsid w:val="001A5D4C"/>
    <w:rsid w:val="001A6850"/>
    <w:rsid w:val="001B22CD"/>
    <w:rsid w:val="001B7727"/>
    <w:rsid w:val="001C3A42"/>
    <w:rsid w:val="001C4F8F"/>
    <w:rsid w:val="001C6B50"/>
    <w:rsid w:val="001C7368"/>
    <w:rsid w:val="001D08FF"/>
    <w:rsid w:val="001D5107"/>
    <w:rsid w:val="001E6B11"/>
    <w:rsid w:val="001F0193"/>
    <w:rsid w:val="001F285D"/>
    <w:rsid w:val="0020305A"/>
    <w:rsid w:val="002042EE"/>
    <w:rsid w:val="00210593"/>
    <w:rsid w:val="00213ACE"/>
    <w:rsid w:val="00216FF7"/>
    <w:rsid w:val="00223F06"/>
    <w:rsid w:val="00224BEE"/>
    <w:rsid w:val="002368E0"/>
    <w:rsid w:val="00243316"/>
    <w:rsid w:val="00246264"/>
    <w:rsid w:val="002518E1"/>
    <w:rsid w:val="002553A7"/>
    <w:rsid w:val="002565C0"/>
    <w:rsid w:val="0025667D"/>
    <w:rsid w:val="002602A1"/>
    <w:rsid w:val="00262BD6"/>
    <w:rsid w:val="00263003"/>
    <w:rsid w:val="00264EDA"/>
    <w:rsid w:val="002655C9"/>
    <w:rsid w:val="002745D7"/>
    <w:rsid w:val="00280858"/>
    <w:rsid w:val="00281381"/>
    <w:rsid w:val="00287A2A"/>
    <w:rsid w:val="00291652"/>
    <w:rsid w:val="002932D8"/>
    <w:rsid w:val="00296D12"/>
    <w:rsid w:val="002A15AE"/>
    <w:rsid w:val="002A1E60"/>
    <w:rsid w:val="002A2983"/>
    <w:rsid w:val="002A3276"/>
    <w:rsid w:val="002A3A91"/>
    <w:rsid w:val="002B0429"/>
    <w:rsid w:val="002B1D41"/>
    <w:rsid w:val="002B53F1"/>
    <w:rsid w:val="002C02C3"/>
    <w:rsid w:val="002C2BDF"/>
    <w:rsid w:val="002C4976"/>
    <w:rsid w:val="002D2B83"/>
    <w:rsid w:val="002D39E4"/>
    <w:rsid w:val="002D51D4"/>
    <w:rsid w:val="002E0E0D"/>
    <w:rsid w:val="002E1112"/>
    <w:rsid w:val="002E3041"/>
    <w:rsid w:val="002E6AB7"/>
    <w:rsid w:val="002F5C52"/>
    <w:rsid w:val="002F5E63"/>
    <w:rsid w:val="002F65A8"/>
    <w:rsid w:val="002F7153"/>
    <w:rsid w:val="003005FE"/>
    <w:rsid w:val="003050EC"/>
    <w:rsid w:val="00305583"/>
    <w:rsid w:val="00310108"/>
    <w:rsid w:val="00312013"/>
    <w:rsid w:val="003120AA"/>
    <w:rsid w:val="003136EA"/>
    <w:rsid w:val="00314A44"/>
    <w:rsid w:val="003153C3"/>
    <w:rsid w:val="00315A4B"/>
    <w:rsid w:val="00316996"/>
    <w:rsid w:val="00317C5C"/>
    <w:rsid w:val="00323473"/>
    <w:rsid w:val="00326BE6"/>
    <w:rsid w:val="00335737"/>
    <w:rsid w:val="0033695E"/>
    <w:rsid w:val="00340301"/>
    <w:rsid w:val="00341EBC"/>
    <w:rsid w:val="00342015"/>
    <w:rsid w:val="00344E5A"/>
    <w:rsid w:val="00345C06"/>
    <w:rsid w:val="003578BF"/>
    <w:rsid w:val="0036131D"/>
    <w:rsid w:val="00362D66"/>
    <w:rsid w:val="00365366"/>
    <w:rsid w:val="003655AE"/>
    <w:rsid w:val="00370464"/>
    <w:rsid w:val="003706B6"/>
    <w:rsid w:val="003710F0"/>
    <w:rsid w:val="00381057"/>
    <w:rsid w:val="00386AE9"/>
    <w:rsid w:val="00392404"/>
    <w:rsid w:val="00396974"/>
    <w:rsid w:val="003A1D22"/>
    <w:rsid w:val="003A58E7"/>
    <w:rsid w:val="003A5BC5"/>
    <w:rsid w:val="003B34AE"/>
    <w:rsid w:val="003B49FB"/>
    <w:rsid w:val="003C4E74"/>
    <w:rsid w:val="003C4F1A"/>
    <w:rsid w:val="003C7A18"/>
    <w:rsid w:val="003D3A05"/>
    <w:rsid w:val="003D59F3"/>
    <w:rsid w:val="003D5BB6"/>
    <w:rsid w:val="003E0A74"/>
    <w:rsid w:val="003E1B08"/>
    <w:rsid w:val="003E240A"/>
    <w:rsid w:val="003E270E"/>
    <w:rsid w:val="003E4F93"/>
    <w:rsid w:val="003E5702"/>
    <w:rsid w:val="003E6933"/>
    <w:rsid w:val="003F1A9E"/>
    <w:rsid w:val="003F29E5"/>
    <w:rsid w:val="00404C6A"/>
    <w:rsid w:val="004055B9"/>
    <w:rsid w:val="00405995"/>
    <w:rsid w:val="00414178"/>
    <w:rsid w:val="00415BA3"/>
    <w:rsid w:val="00416256"/>
    <w:rsid w:val="00421B05"/>
    <w:rsid w:val="004220BC"/>
    <w:rsid w:val="00423F01"/>
    <w:rsid w:val="0042411E"/>
    <w:rsid w:val="00427CC9"/>
    <w:rsid w:val="00430A07"/>
    <w:rsid w:val="00431F0C"/>
    <w:rsid w:val="00432A51"/>
    <w:rsid w:val="00432DDF"/>
    <w:rsid w:val="004334ED"/>
    <w:rsid w:val="004337CF"/>
    <w:rsid w:val="00437B3A"/>
    <w:rsid w:val="00437FD8"/>
    <w:rsid w:val="00441053"/>
    <w:rsid w:val="004425FC"/>
    <w:rsid w:val="00442D2A"/>
    <w:rsid w:val="004435F2"/>
    <w:rsid w:val="0044527E"/>
    <w:rsid w:val="004549D0"/>
    <w:rsid w:val="0045776B"/>
    <w:rsid w:val="004654A9"/>
    <w:rsid w:val="004657D4"/>
    <w:rsid w:val="0046692E"/>
    <w:rsid w:val="0047330B"/>
    <w:rsid w:val="00473679"/>
    <w:rsid w:val="00477C07"/>
    <w:rsid w:val="00480B0F"/>
    <w:rsid w:val="00481D0A"/>
    <w:rsid w:val="004821A0"/>
    <w:rsid w:val="004822D4"/>
    <w:rsid w:val="00484788"/>
    <w:rsid w:val="0049161C"/>
    <w:rsid w:val="004924A0"/>
    <w:rsid w:val="00495D74"/>
    <w:rsid w:val="00496DB8"/>
    <w:rsid w:val="00497738"/>
    <w:rsid w:val="004A5CA1"/>
    <w:rsid w:val="004B0CFE"/>
    <w:rsid w:val="004B371E"/>
    <w:rsid w:val="004C4A3E"/>
    <w:rsid w:val="004C567C"/>
    <w:rsid w:val="004D1128"/>
    <w:rsid w:val="004D490F"/>
    <w:rsid w:val="004E0634"/>
    <w:rsid w:val="004E14D6"/>
    <w:rsid w:val="004E5BC9"/>
    <w:rsid w:val="004E6D9E"/>
    <w:rsid w:val="004E708D"/>
    <w:rsid w:val="004F174C"/>
    <w:rsid w:val="004F7B76"/>
    <w:rsid w:val="005007B8"/>
    <w:rsid w:val="0050142A"/>
    <w:rsid w:val="00503618"/>
    <w:rsid w:val="00512676"/>
    <w:rsid w:val="00517E94"/>
    <w:rsid w:val="00534B70"/>
    <w:rsid w:val="005356D3"/>
    <w:rsid w:val="005360D5"/>
    <w:rsid w:val="00542350"/>
    <w:rsid w:val="005443EB"/>
    <w:rsid w:val="005477AD"/>
    <w:rsid w:val="00550183"/>
    <w:rsid w:val="00554B59"/>
    <w:rsid w:val="00554E11"/>
    <w:rsid w:val="005564D9"/>
    <w:rsid w:val="005737B3"/>
    <w:rsid w:val="005804FC"/>
    <w:rsid w:val="00581CD4"/>
    <w:rsid w:val="00582C4D"/>
    <w:rsid w:val="00591817"/>
    <w:rsid w:val="0059265E"/>
    <w:rsid w:val="005974E0"/>
    <w:rsid w:val="005A0367"/>
    <w:rsid w:val="005A366D"/>
    <w:rsid w:val="005A3C5E"/>
    <w:rsid w:val="005A4F51"/>
    <w:rsid w:val="005B31CF"/>
    <w:rsid w:val="005B371D"/>
    <w:rsid w:val="005B597F"/>
    <w:rsid w:val="005B5A5D"/>
    <w:rsid w:val="005C347D"/>
    <w:rsid w:val="005C7463"/>
    <w:rsid w:val="005D1FEB"/>
    <w:rsid w:val="005D2C98"/>
    <w:rsid w:val="005E514F"/>
    <w:rsid w:val="006052A0"/>
    <w:rsid w:val="006074D3"/>
    <w:rsid w:val="00610856"/>
    <w:rsid w:val="006200D2"/>
    <w:rsid w:val="00621B42"/>
    <w:rsid w:val="00623191"/>
    <w:rsid w:val="0062425D"/>
    <w:rsid w:val="00625341"/>
    <w:rsid w:val="00627EDF"/>
    <w:rsid w:val="00636257"/>
    <w:rsid w:val="0063691E"/>
    <w:rsid w:val="00636A03"/>
    <w:rsid w:val="00642164"/>
    <w:rsid w:val="00646E93"/>
    <w:rsid w:val="006528F5"/>
    <w:rsid w:val="0065352C"/>
    <w:rsid w:val="00654C35"/>
    <w:rsid w:val="00661155"/>
    <w:rsid w:val="0066446A"/>
    <w:rsid w:val="00687221"/>
    <w:rsid w:val="00687C48"/>
    <w:rsid w:val="0069333A"/>
    <w:rsid w:val="00695072"/>
    <w:rsid w:val="00695909"/>
    <w:rsid w:val="006A14ED"/>
    <w:rsid w:val="006A4B7A"/>
    <w:rsid w:val="006A798A"/>
    <w:rsid w:val="006B1BA0"/>
    <w:rsid w:val="006B2151"/>
    <w:rsid w:val="006B5503"/>
    <w:rsid w:val="006B6A19"/>
    <w:rsid w:val="006C210A"/>
    <w:rsid w:val="006C4E5E"/>
    <w:rsid w:val="006C517D"/>
    <w:rsid w:val="006C6A6D"/>
    <w:rsid w:val="006D2835"/>
    <w:rsid w:val="006D6172"/>
    <w:rsid w:val="006D7776"/>
    <w:rsid w:val="006D7A75"/>
    <w:rsid w:val="006E0C57"/>
    <w:rsid w:val="006E5300"/>
    <w:rsid w:val="006E5BB3"/>
    <w:rsid w:val="006E7C0D"/>
    <w:rsid w:val="006F0DB9"/>
    <w:rsid w:val="006F17BE"/>
    <w:rsid w:val="006F72FE"/>
    <w:rsid w:val="00715313"/>
    <w:rsid w:val="00721F30"/>
    <w:rsid w:val="00723A6F"/>
    <w:rsid w:val="00724B94"/>
    <w:rsid w:val="00725789"/>
    <w:rsid w:val="00730A5E"/>
    <w:rsid w:val="00730E4A"/>
    <w:rsid w:val="00733A29"/>
    <w:rsid w:val="007359EC"/>
    <w:rsid w:val="00737018"/>
    <w:rsid w:val="0074538E"/>
    <w:rsid w:val="00745597"/>
    <w:rsid w:val="00746403"/>
    <w:rsid w:val="00746B24"/>
    <w:rsid w:val="00747810"/>
    <w:rsid w:val="00750D01"/>
    <w:rsid w:val="00751875"/>
    <w:rsid w:val="00753EEA"/>
    <w:rsid w:val="0075542E"/>
    <w:rsid w:val="00755D86"/>
    <w:rsid w:val="00767D14"/>
    <w:rsid w:val="00767E34"/>
    <w:rsid w:val="00773FB3"/>
    <w:rsid w:val="00774724"/>
    <w:rsid w:val="00774F3D"/>
    <w:rsid w:val="00777C48"/>
    <w:rsid w:val="00786D2F"/>
    <w:rsid w:val="007A1744"/>
    <w:rsid w:val="007A2A5B"/>
    <w:rsid w:val="007B1486"/>
    <w:rsid w:val="007B3246"/>
    <w:rsid w:val="007B4A99"/>
    <w:rsid w:val="007C281D"/>
    <w:rsid w:val="007C3CBB"/>
    <w:rsid w:val="007C6CDC"/>
    <w:rsid w:val="007D12FB"/>
    <w:rsid w:val="007D1473"/>
    <w:rsid w:val="007D67A4"/>
    <w:rsid w:val="007D7786"/>
    <w:rsid w:val="007E08EC"/>
    <w:rsid w:val="007E61A2"/>
    <w:rsid w:val="007F2328"/>
    <w:rsid w:val="007F3FF1"/>
    <w:rsid w:val="007F4272"/>
    <w:rsid w:val="007F76CF"/>
    <w:rsid w:val="00800065"/>
    <w:rsid w:val="0080051F"/>
    <w:rsid w:val="00800E35"/>
    <w:rsid w:val="00803708"/>
    <w:rsid w:val="008072C8"/>
    <w:rsid w:val="0081191D"/>
    <w:rsid w:val="00814103"/>
    <w:rsid w:val="00814DBD"/>
    <w:rsid w:val="008153CC"/>
    <w:rsid w:val="0081574F"/>
    <w:rsid w:val="0081758B"/>
    <w:rsid w:val="0082625A"/>
    <w:rsid w:val="00832065"/>
    <w:rsid w:val="0083582A"/>
    <w:rsid w:val="00835E7D"/>
    <w:rsid w:val="0083656A"/>
    <w:rsid w:val="00836D31"/>
    <w:rsid w:val="00844842"/>
    <w:rsid w:val="00850BA4"/>
    <w:rsid w:val="008512F1"/>
    <w:rsid w:val="00853A1A"/>
    <w:rsid w:val="0086076D"/>
    <w:rsid w:val="0086077E"/>
    <w:rsid w:val="0086321A"/>
    <w:rsid w:val="00864FBD"/>
    <w:rsid w:val="008816AC"/>
    <w:rsid w:val="00891E38"/>
    <w:rsid w:val="00892887"/>
    <w:rsid w:val="00895237"/>
    <w:rsid w:val="008A676D"/>
    <w:rsid w:val="008B17EE"/>
    <w:rsid w:val="008B2928"/>
    <w:rsid w:val="008B292C"/>
    <w:rsid w:val="008B684F"/>
    <w:rsid w:val="008B7F66"/>
    <w:rsid w:val="008C2978"/>
    <w:rsid w:val="008C625D"/>
    <w:rsid w:val="008D0567"/>
    <w:rsid w:val="008D3A16"/>
    <w:rsid w:val="008D5DC4"/>
    <w:rsid w:val="008D7AB0"/>
    <w:rsid w:val="008E39E6"/>
    <w:rsid w:val="008E4125"/>
    <w:rsid w:val="008E423A"/>
    <w:rsid w:val="008E5C53"/>
    <w:rsid w:val="008E5F65"/>
    <w:rsid w:val="008E6F6A"/>
    <w:rsid w:val="008F0291"/>
    <w:rsid w:val="008F04CA"/>
    <w:rsid w:val="00904487"/>
    <w:rsid w:val="009151BD"/>
    <w:rsid w:val="00916148"/>
    <w:rsid w:val="00927A05"/>
    <w:rsid w:val="009307B6"/>
    <w:rsid w:val="00933601"/>
    <w:rsid w:val="00934354"/>
    <w:rsid w:val="00935914"/>
    <w:rsid w:val="00935F9D"/>
    <w:rsid w:val="00937210"/>
    <w:rsid w:val="0094321F"/>
    <w:rsid w:val="009441E3"/>
    <w:rsid w:val="00950DAB"/>
    <w:rsid w:val="00954207"/>
    <w:rsid w:val="0095476B"/>
    <w:rsid w:val="00956618"/>
    <w:rsid w:val="0095743B"/>
    <w:rsid w:val="009626B7"/>
    <w:rsid w:val="0096429D"/>
    <w:rsid w:val="009700B7"/>
    <w:rsid w:val="00970679"/>
    <w:rsid w:val="0097087D"/>
    <w:rsid w:val="00970904"/>
    <w:rsid w:val="00971003"/>
    <w:rsid w:val="009710E7"/>
    <w:rsid w:val="0097194A"/>
    <w:rsid w:val="00971E50"/>
    <w:rsid w:val="009771BE"/>
    <w:rsid w:val="00985AC7"/>
    <w:rsid w:val="00991646"/>
    <w:rsid w:val="00994775"/>
    <w:rsid w:val="009A1108"/>
    <w:rsid w:val="009A160B"/>
    <w:rsid w:val="009A3A79"/>
    <w:rsid w:val="009A4086"/>
    <w:rsid w:val="009A433A"/>
    <w:rsid w:val="009A450E"/>
    <w:rsid w:val="009A60A7"/>
    <w:rsid w:val="009B32B3"/>
    <w:rsid w:val="009B6102"/>
    <w:rsid w:val="009B65BF"/>
    <w:rsid w:val="009C1E67"/>
    <w:rsid w:val="009C3A63"/>
    <w:rsid w:val="009D0275"/>
    <w:rsid w:val="009D2C9B"/>
    <w:rsid w:val="009D6367"/>
    <w:rsid w:val="009D70DE"/>
    <w:rsid w:val="009E2D35"/>
    <w:rsid w:val="009E5342"/>
    <w:rsid w:val="009E684C"/>
    <w:rsid w:val="009F0F27"/>
    <w:rsid w:val="009F2C56"/>
    <w:rsid w:val="00A00EA2"/>
    <w:rsid w:val="00A01509"/>
    <w:rsid w:val="00A041B0"/>
    <w:rsid w:val="00A05CFF"/>
    <w:rsid w:val="00A05F1C"/>
    <w:rsid w:val="00A06948"/>
    <w:rsid w:val="00A06F16"/>
    <w:rsid w:val="00A1354E"/>
    <w:rsid w:val="00A13B15"/>
    <w:rsid w:val="00A17D9A"/>
    <w:rsid w:val="00A2170A"/>
    <w:rsid w:val="00A2530A"/>
    <w:rsid w:val="00A3070D"/>
    <w:rsid w:val="00A3412F"/>
    <w:rsid w:val="00A35222"/>
    <w:rsid w:val="00A36AE2"/>
    <w:rsid w:val="00A42407"/>
    <w:rsid w:val="00A4295C"/>
    <w:rsid w:val="00A440FE"/>
    <w:rsid w:val="00A50503"/>
    <w:rsid w:val="00A52649"/>
    <w:rsid w:val="00A54D59"/>
    <w:rsid w:val="00A57218"/>
    <w:rsid w:val="00A62282"/>
    <w:rsid w:val="00A64544"/>
    <w:rsid w:val="00A67456"/>
    <w:rsid w:val="00A724CE"/>
    <w:rsid w:val="00A7388A"/>
    <w:rsid w:val="00A75512"/>
    <w:rsid w:val="00A814C5"/>
    <w:rsid w:val="00A818FF"/>
    <w:rsid w:val="00A85867"/>
    <w:rsid w:val="00A85F91"/>
    <w:rsid w:val="00A86403"/>
    <w:rsid w:val="00A87B7F"/>
    <w:rsid w:val="00A87E0D"/>
    <w:rsid w:val="00A87F3C"/>
    <w:rsid w:val="00A93F32"/>
    <w:rsid w:val="00AA04A9"/>
    <w:rsid w:val="00AA4D19"/>
    <w:rsid w:val="00AA7BA9"/>
    <w:rsid w:val="00AB3317"/>
    <w:rsid w:val="00AC1CF3"/>
    <w:rsid w:val="00AC2F87"/>
    <w:rsid w:val="00AC467C"/>
    <w:rsid w:val="00AC5ED0"/>
    <w:rsid w:val="00AC6F63"/>
    <w:rsid w:val="00AC77D5"/>
    <w:rsid w:val="00AD0041"/>
    <w:rsid w:val="00AD2459"/>
    <w:rsid w:val="00AD6423"/>
    <w:rsid w:val="00AD7338"/>
    <w:rsid w:val="00AF1F64"/>
    <w:rsid w:val="00B01CD8"/>
    <w:rsid w:val="00B04638"/>
    <w:rsid w:val="00B13F6E"/>
    <w:rsid w:val="00B246E4"/>
    <w:rsid w:val="00B26852"/>
    <w:rsid w:val="00B32FC2"/>
    <w:rsid w:val="00B376E0"/>
    <w:rsid w:val="00B419DE"/>
    <w:rsid w:val="00B4574E"/>
    <w:rsid w:val="00B46C17"/>
    <w:rsid w:val="00B5105A"/>
    <w:rsid w:val="00B510C1"/>
    <w:rsid w:val="00B54014"/>
    <w:rsid w:val="00B56314"/>
    <w:rsid w:val="00B56E42"/>
    <w:rsid w:val="00B6045F"/>
    <w:rsid w:val="00B6216A"/>
    <w:rsid w:val="00B63C94"/>
    <w:rsid w:val="00B75439"/>
    <w:rsid w:val="00B818BB"/>
    <w:rsid w:val="00B971D8"/>
    <w:rsid w:val="00BA1700"/>
    <w:rsid w:val="00BA1D09"/>
    <w:rsid w:val="00BA39F6"/>
    <w:rsid w:val="00BA6EFB"/>
    <w:rsid w:val="00BA7D41"/>
    <w:rsid w:val="00BB2462"/>
    <w:rsid w:val="00BB3116"/>
    <w:rsid w:val="00BB359E"/>
    <w:rsid w:val="00BB777E"/>
    <w:rsid w:val="00BB7A9A"/>
    <w:rsid w:val="00BC776D"/>
    <w:rsid w:val="00BD170E"/>
    <w:rsid w:val="00BE0B05"/>
    <w:rsid w:val="00BE5E55"/>
    <w:rsid w:val="00BE6F40"/>
    <w:rsid w:val="00BF0123"/>
    <w:rsid w:val="00BF0623"/>
    <w:rsid w:val="00BF3551"/>
    <w:rsid w:val="00BF3E6F"/>
    <w:rsid w:val="00BF5504"/>
    <w:rsid w:val="00BF7423"/>
    <w:rsid w:val="00C0286F"/>
    <w:rsid w:val="00C04920"/>
    <w:rsid w:val="00C1112D"/>
    <w:rsid w:val="00C132C5"/>
    <w:rsid w:val="00C13C8C"/>
    <w:rsid w:val="00C17B56"/>
    <w:rsid w:val="00C224B1"/>
    <w:rsid w:val="00C26FC4"/>
    <w:rsid w:val="00C331B0"/>
    <w:rsid w:val="00C33C55"/>
    <w:rsid w:val="00C359FC"/>
    <w:rsid w:val="00C500E5"/>
    <w:rsid w:val="00C51C82"/>
    <w:rsid w:val="00C554B1"/>
    <w:rsid w:val="00C55B8A"/>
    <w:rsid w:val="00C57F66"/>
    <w:rsid w:val="00C65D0C"/>
    <w:rsid w:val="00C67451"/>
    <w:rsid w:val="00C726C2"/>
    <w:rsid w:val="00C741A8"/>
    <w:rsid w:val="00C7513D"/>
    <w:rsid w:val="00C75822"/>
    <w:rsid w:val="00C80954"/>
    <w:rsid w:val="00C84CE8"/>
    <w:rsid w:val="00C87AAB"/>
    <w:rsid w:val="00C90CC0"/>
    <w:rsid w:val="00C93A96"/>
    <w:rsid w:val="00C95B5B"/>
    <w:rsid w:val="00C97EF9"/>
    <w:rsid w:val="00CA4305"/>
    <w:rsid w:val="00CB453F"/>
    <w:rsid w:val="00CB51A6"/>
    <w:rsid w:val="00CB6207"/>
    <w:rsid w:val="00CC0229"/>
    <w:rsid w:val="00CD1880"/>
    <w:rsid w:val="00CD7560"/>
    <w:rsid w:val="00CE14FC"/>
    <w:rsid w:val="00CE391F"/>
    <w:rsid w:val="00CE525F"/>
    <w:rsid w:val="00CE56E2"/>
    <w:rsid w:val="00CE6F83"/>
    <w:rsid w:val="00CF005F"/>
    <w:rsid w:val="00D00092"/>
    <w:rsid w:val="00D046CD"/>
    <w:rsid w:val="00D0517C"/>
    <w:rsid w:val="00D1125F"/>
    <w:rsid w:val="00D127CB"/>
    <w:rsid w:val="00D14BA0"/>
    <w:rsid w:val="00D161DA"/>
    <w:rsid w:val="00D26869"/>
    <w:rsid w:val="00D328BB"/>
    <w:rsid w:val="00D42FFC"/>
    <w:rsid w:val="00D4605C"/>
    <w:rsid w:val="00D47386"/>
    <w:rsid w:val="00D47761"/>
    <w:rsid w:val="00D47FE1"/>
    <w:rsid w:val="00D54602"/>
    <w:rsid w:val="00D573F9"/>
    <w:rsid w:val="00D62B66"/>
    <w:rsid w:val="00D752F2"/>
    <w:rsid w:val="00D822AD"/>
    <w:rsid w:val="00D8454F"/>
    <w:rsid w:val="00D86F63"/>
    <w:rsid w:val="00D87DC5"/>
    <w:rsid w:val="00D91BE4"/>
    <w:rsid w:val="00D954E7"/>
    <w:rsid w:val="00D97249"/>
    <w:rsid w:val="00DA12F7"/>
    <w:rsid w:val="00DA2BFA"/>
    <w:rsid w:val="00DA390F"/>
    <w:rsid w:val="00DA3CAF"/>
    <w:rsid w:val="00DA6694"/>
    <w:rsid w:val="00DB03FE"/>
    <w:rsid w:val="00DB100F"/>
    <w:rsid w:val="00DB5BD4"/>
    <w:rsid w:val="00DB6C91"/>
    <w:rsid w:val="00DC3B0E"/>
    <w:rsid w:val="00DC3E8A"/>
    <w:rsid w:val="00DD4E2B"/>
    <w:rsid w:val="00DD798C"/>
    <w:rsid w:val="00DF78DA"/>
    <w:rsid w:val="00E0057A"/>
    <w:rsid w:val="00E01AE7"/>
    <w:rsid w:val="00E0208B"/>
    <w:rsid w:val="00E026D6"/>
    <w:rsid w:val="00E05392"/>
    <w:rsid w:val="00E07204"/>
    <w:rsid w:val="00E11FD2"/>
    <w:rsid w:val="00E1530D"/>
    <w:rsid w:val="00E20118"/>
    <w:rsid w:val="00E21D48"/>
    <w:rsid w:val="00E31B17"/>
    <w:rsid w:val="00E33A4E"/>
    <w:rsid w:val="00E37D58"/>
    <w:rsid w:val="00E37D6F"/>
    <w:rsid w:val="00E415E5"/>
    <w:rsid w:val="00E45EC8"/>
    <w:rsid w:val="00E56D6A"/>
    <w:rsid w:val="00E57DA5"/>
    <w:rsid w:val="00E60658"/>
    <w:rsid w:val="00E61763"/>
    <w:rsid w:val="00E6266B"/>
    <w:rsid w:val="00E654A1"/>
    <w:rsid w:val="00E70E9C"/>
    <w:rsid w:val="00E71D4C"/>
    <w:rsid w:val="00E72AA2"/>
    <w:rsid w:val="00E73D5C"/>
    <w:rsid w:val="00E757CF"/>
    <w:rsid w:val="00E75FCF"/>
    <w:rsid w:val="00E807F1"/>
    <w:rsid w:val="00E84441"/>
    <w:rsid w:val="00E84EB0"/>
    <w:rsid w:val="00E85E6E"/>
    <w:rsid w:val="00E9003A"/>
    <w:rsid w:val="00E90682"/>
    <w:rsid w:val="00E913EE"/>
    <w:rsid w:val="00E9308B"/>
    <w:rsid w:val="00E930DF"/>
    <w:rsid w:val="00E95E8E"/>
    <w:rsid w:val="00E960F3"/>
    <w:rsid w:val="00E96221"/>
    <w:rsid w:val="00EA3739"/>
    <w:rsid w:val="00EA5167"/>
    <w:rsid w:val="00EA5A71"/>
    <w:rsid w:val="00EB44E1"/>
    <w:rsid w:val="00EB4DE6"/>
    <w:rsid w:val="00EB71E2"/>
    <w:rsid w:val="00EC24C8"/>
    <w:rsid w:val="00EC43C5"/>
    <w:rsid w:val="00EC4B0B"/>
    <w:rsid w:val="00EC61C6"/>
    <w:rsid w:val="00EC7ED1"/>
    <w:rsid w:val="00ED23DA"/>
    <w:rsid w:val="00ED6154"/>
    <w:rsid w:val="00EE10CE"/>
    <w:rsid w:val="00EE3821"/>
    <w:rsid w:val="00EE4A72"/>
    <w:rsid w:val="00EE583D"/>
    <w:rsid w:val="00EF4E10"/>
    <w:rsid w:val="00F016F6"/>
    <w:rsid w:val="00F038A7"/>
    <w:rsid w:val="00F04410"/>
    <w:rsid w:val="00F04425"/>
    <w:rsid w:val="00F05172"/>
    <w:rsid w:val="00F07941"/>
    <w:rsid w:val="00F11F11"/>
    <w:rsid w:val="00F13AB4"/>
    <w:rsid w:val="00F13FCC"/>
    <w:rsid w:val="00F15A7F"/>
    <w:rsid w:val="00F16F7E"/>
    <w:rsid w:val="00F221B7"/>
    <w:rsid w:val="00F22806"/>
    <w:rsid w:val="00F23B63"/>
    <w:rsid w:val="00F3548B"/>
    <w:rsid w:val="00F35544"/>
    <w:rsid w:val="00F44590"/>
    <w:rsid w:val="00F4486E"/>
    <w:rsid w:val="00F55060"/>
    <w:rsid w:val="00F5554B"/>
    <w:rsid w:val="00F56940"/>
    <w:rsid w:val="00F57AB8"/>
    <w:rsid w:val="00F60D29"/>
    <w:rsid w:val="00F65528"/>
    <w:rsid w:val="00F6755F"/>
    <w:rsid w:val="00F704C8"/>
    <w:rsid w:val="00F710FC"/>
    <w:rsid w:val="00F71E3A"/>
    <w:rsid w:val="00F7500F"/>
    <w:rsid w:val="00F75C5D"/>
    <w:rsid w:val="00F81197"/>
    <w:rsid w:val="00F86F7A"/>
    <w:rsid w:val="00F965D0"/>
    <w:rsid w:val="00F97B09"/>
    <w:rsid w:val="00FA1275"/>
    <w:rsid w:val="00FB15B8"/>
    <w:rsid w:val="00FB2D15"/>
    <w:rsid w:val="00FB3FE0"/>
    <w:rsid w:val="00FB7203"/>
    <w:rsid w:val="00FC3373"/>
    <w:rsid w:val="00FC4DEC"/>
    <w:rsid w:val="00FD3227"/>
    <w:rsid w:val="00FD45FF"/>
    <w:rsid w:val="00FD73C0"/>
    <w:rsid w:val="00FE02BC"/>
    <w:rsid w:val="00FE0F35"/>
    <w:rsid w:val="00FE17A4"/>
    <w:rsid w:val="00FE394A"/>
    <w:rsid w:val="00FE42DE"/>
    <w:rsid w:val="00FE4878"/>
    <w:rsid w:val="00FF1FE5"/>
    <w:rsid w:val="00FF26A5"/>
    <w:rsid w:val="00FF49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BB56C"/>
  <w15:docId w15:val="{A3D6265A-0856-449F-81F6-777F249E2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D0C"/>
  </w:style>
  <w:style w:type="paragraph" w:styleId="Heading1">
    <w:name w:val="heading 1"/>
    <w:aliases w:val="TSB Headings"/>
    <w:basedOn w:val="ListParagraph"/>
    <w:next w:val="Normal"/>
    <w:link w:val="Heading1Char"/>
    <w:autoRedefine/>
    <w:uiPriority w:val="9"/>
    <w:qFormat/>
    <w:rsid w:val="00210593"/>
    <w:pPr>
      <w:numPr>
        <w:numId w:val="3"/>
      </w:numPr>
      <w:spacing w:after="0" w:line="240" w:lineRule="auto"/>
      <w:jc w:val="both"/>
      <w:outlineLvl w:val="0"/>
    </w:pPr>
    <w:rPr>
      <w:rFonts w:asciiTheme="majorHAnsi" w:hAnsiTheme="majorHAnsi" w:cstheme="majorHAns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210593"/>
    <w:rPr>
      <w:rFonts w:asciiTheme="majorHAnsi" w:hAnsiTheme="majorHAnsi" w:cstheme="majorHAnsi"/>
      <w:b/>
      <w:sz w:val="28"/>
      <w:szCs w:val="32"/>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val="0"/>
      <w:sz w:val="22"/>
    </w:rPr>
  </w:style>
  <w:style w:type="paragraph" w:customStyle="1" w:styleId="TSB-Level2Numbers">
    <w:name w:val="TSB - Level 2 Numbers"/>
    <w:basedOn w:val="TSB-Level1Numbers"/>
    <w:autoRedefine/>
    <w:qFormat/>
    <w:rsid w:val="00D47761"/>
    <w:pPr>
      <w:numPr>
        <w:ilvl w:val="2"/>
        <w:numId w:val="2"/>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customStyle="1" w:styleId="UnresolvedMention">
    <w:name w:val="Unresolved Mention"/>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customStyle="1" w:styleId="YBU">
    <w:name w:val="YBU"/>
    <w:basedOn w:val="Normal"/>
    <w:qFormat/>
    <w:rsid w:val="005804FC"/>
    <w:pPr>
      <w:spacing w:after="0"/>
    </w:pPr>
    <w:rPr>
      <w:rFonts w:ascii="Arial" w:hAnsi="Arial" w:cs="Arial"/>
      <w:b/>
      <w:bCs/>
      <w:color w:val="FFD006"/>
      <w:u w:val="single"/>
    </w:rPr>
  </w:style>
  <w:style w:type="paragraph" w:styleId="NormalWeb">
    <w:name w:val="Normal (Web)"/>
    <w:basedOn w:val="Normal"/>
    <w:uiPriority w:val="99"/>
    <w:unhideWhenUsed/>
    <w:rsid w:val="00D42FF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6331">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ovid-19-stay-at-home-guidance/stay-at-home-guidance-for-people-with-confirmed-or-possible-coronavirus-covid-19-infectio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ronavirusyellowcard.mhra.gov.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uk/report-covid19-resul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hse.gov.uk/coronavirus/first-aid-and-medicals/first-aid-certificate-coronavirus.htm" TargetMode="External"/><Relationship Id="rId4" Type="http://schemas.openxmlformats.org/officeDocument/2006/relationships/settings" Target="settings.xml"/><Relationship Id="rId9" Type="http://schemas.openxmlformats.org/officeDocument/2006/relationships/hyperlink" Target="https://www.gov.uk/government/publications/covid-19-stay-at-home-guidanc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A35960-4E43-4829-9032-8F862AD79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828</Words>
  <Characters>1612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Andrew</dc:creator>
  <cp:lastModifiedBy>Louise Byrne</cp:lastModifiedBy>
  <cp:revision>2</cp:revision>
  <cp:lastPrinted>2017-11-13T10:02:00Z</cp:lastPrinted>
  <dcterms:created xsi:type="dcterms:W3CDTF">2021-09-07T08:47:00Z</dcterms:created>
  <dcterms:modified xsi:type="dcterms:W3CDTF">2021-09-07T08:47:00Z</dcterms:modified>
</cp:coreProperties>
</file>